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2B1A1" w14:textId="533828B0" w:rsidR="007236BD" w:rsidRDefault="00832CF7" w:rsidP="00853F27">
      <w:pPr>
        <w:pStyle w:val="Title"/>
        <w:jc w:val="left"/>
      </w:pPr>
      <w:r>
        <w:t xml:space="preserve">ANCR </w:t>
      </w:r>
      <w:r w:rsidR="007236BD">
        <w:t>TPI Conformity</w:t>
      </w:r>
      <w:r>
        <w:t xml:space="preserve"> &amp; CoMPLIANCE ASSESSMENT</w:t>
      </w:r>
      <w:r w:rsidR="007236BD">
        <w:t xml:space="preserve"> Scheme </w:t>
      </w:r>
      <w:r w:rsidR="006853C2">
        <w:t xml:space="preserve">1 </w:t>
      </w:r>
      <w:r w:rsidR="007236BD">
        <w:t>v0.</w:t>
      </w:r>
      <w:r w:rsidR="0067409F">
        <w:t>7</w:t>
      </w:r>
    </w:p>
    <w:p w14:paraId="2C7DD688" w14:textId="2890AE08" w:rsidR="00281313" w:rsidRPr="00CC63AA" w:rsidRDefault="00281313" w:rsidP="00CC63AA">
      <w:pPr>
        <w:rPr>
          <w:i/>
          <w:iCs/>
        </w:rPr>
      </w:pPr>
      <w:r w:rsidRPr="00CC63AA">
        <w:rPr>
          <w:i/>
          <w:iCs/>
        </w:rPr>
        <w:t>Transparency Performance Indicators</w:t>
      </w:r>
      <w:r w:rsidR="004370B0" w:rsidRPr="00CC63AA">
        <w:rPr>
          <w:i/>
          <w:iCs/>
        </w:rPr>
        <w:t xml:space="preserve"> are </w:t>
      </w:r>
      <w:r w:rsidR="00853F27" w:rsidRPr="00CC63AA">
        <w:rPr>
          <w:i/>
          <w:iCs/>
        </w:rPr>
        <w:t xml:space="preserve">specified </w:t>
      </w:r>
      <w:r w:rsidR="008972B1" w:rsidRPr="00CC63AA">
        <w:rPr>
          <w:i/>
          <w:iCs/>
        </w:rPr>
        <w:t>as a standard</w:t>
      </w:r>
      <w:r w:rsidRPr="00CC63AA">
        <w:rPr>
          <w:i/>
          <w:iCs/>
        </w:rPr>
        <w:t xml:space="preserve"> measure </w:t>
      </w:r>
      <w:r w:rsidR="008972B1" w:rsidRPr="00CC63AA">
        <w:rPr>
          <w:i/>
          <w:iCs/>
        </w:rPr>
        <w:t xml:space="preserve">of </w:t>
      </w:r>
      <w:r w:rsidRPr="00CC63AA">
        <w:rPr>
          <w:i/>
          <w:iCs/>
        </w:rPr>
        <w:t>the operational performance of</w:t>
      </w:r>
      <w:r w:rsidR="008972B1" w:rsidRPr="00CC63AA">
        <w:rPr>
          <w:i/>
          <w:iCs/>
        </w:rPr>
        <w:t xml:space="preserve"> presented</w:t>
      </w:r>
      <w:r w:rsidRPr="00CC63AA">
        <w:rPr>
          <w:i/>
          <w:iCs/>
        </w:rPr>
        <w:t xml:space="preserve"> </w:t>
      </w:r>
      <w:r w:rsidR="00F04C52" w:rsidRPr="00CC63AA">
        <w:rPr>
          <w:i/>
          <w:iCs/>
        </w:rPr>
        <w:t>PII Controller security and privacy information</w:t>
      </w:r>
    </w:p>
    <w:p w14:paraId="366807FF" w14:textId="4602487A" w:rsidR="00DB6884" w:rsidRDefault="00DB6884" w:rsidP="00281313">
      <w:pPr>
        <w:pStyle w:val="BodyText"/>
        <w:rPr>
          <w:i/>
          <w:iCs/>
        </w:rPr>
      </w:pPr>
    </w:p>
    <w:p w14:paraId="60A348A9" w14:textId="4D07B70C" w:rsidR="00DB6884" w:rsidRDefault="00DB6884" w:rsidP="00281313">
      <w:pPr>
        <w:pStyle w:val="BodyText"/>
        <w:rPr>
          <w:i/>
          <w:iCs/>
        </w:rPr>
      </w:pPr>
    </w:p>
    <w:p w14:paraId="3C062731" w14:textId="5EA8E90D" w:rsidR="00DB6884" w:rsidRDefault="00DB6884" w:rsidP="00281313">
      <w:pPr>
        <w:pStyle w:val="BodyText"/>
        <w:rPr>
          <w:i/>
          <w:iCs/>
        </w:rPr>
      </w:pPr>
    </w:p>
    <w:p w14:paraId="192E4FAF"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Editors: </w:t>
      </w:r>
    </w:p>
    <w:p w14:paraId="20B3AFB6" w14:textId="77777777" w:rsidR="00DB6884" w:rsidRPr="004370B0" w:rsidRDefault="00DB6884" w:rsidP="00DB6884">
      <w:pPr>
        <w:pStyle w:val="ListParagraph"/>
        <w:numPr>
          <w:ilvl w:val="0"/>
          <w:numId w:val="187"/>
        </w:numPr>
        <w:shd w:val="clear" w:color="auto" w:fill="FFFFFF"/>
        <w:spacing w:before="100" w:after="100"/>
        <w:rPr>
          <w:rFonts w:ascii="Segoe UI" w:hAnsi="Segoe UI" w:cs="Segoe UI"/>
          <w:color w:val="172B4D"/>
          <w:spacing w:val="-1"/>
          <w:sz w:val="24"/>
        </w:rPr>
      </w:pPr>
      <w:r w:rsidRPr="004370B0">
        <w:rPr>
          <w:rFonts w:ascii="Segoe UI" w:hAnsi="Segoe UI" w:cs="Segoe UI"/>
          <w:color w:val="172B4D"/>
          <w:spacing w:val="-1"/>
          <w:sz w:val="24"/>
        </w:rPr>
        <w:t>Mark Lizar</w:t>
      </w:r>
      <w:r>
        <w:rPr>
          <w:rFonts w:ascii="Segoe UI" w:hAnsi="Segoe UI" w:cs="Segoe UI"/>
          <w:color w:val="172B4D"/>
          <w:spacing w:val="-1"/>
          <w:sz w:val="24"/>
        </w:rPr>
        <w:t>, WG Editor</w:t>
      </w:r>
    </w:p>
    <w:p w14:paraId="2868A95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ntributors: </w:t>
      </w:r>
    </w:p>
    <w:p w14:paraId="06BDFE3C" w14:textId="213C93C5" w:rsidR="00DB6884" w:rsidRPr="00DB6884" w:rsidRDefault="00DB6884" w:rsidP="00DB6884">
      <w:pPr>
        <w:pStyle w:val="ListParagraph"/>
        <w:numPr>
          <w:ilvl w:val="0"/>
          <w:numId w:val="187"/>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Sal D’Agostino, ANCR WG Chair</w:t>
      </w:r>
    </w:p>
    <w:p w14:paraId="41CF086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Reviewers:</w:t>
      </w:r>
    </w:p>
    <w:p w14:paraId="3E834C7C" w14:textId="77777777" w:rsidR="00DB6884" w:rsidRDefault="00DB6884" w:rsidP="00DB6884">
      <w:pPr>
        <w:pStyle w:val="ListParagraph"/>
        <w:numPr>
          <w:ilvl w:val="0"/>
          <w:numId w:val="187"/>
        </w:numPr>
        <w:shd w:val="clear" w:color="auto" w:fill="FFFFFF"/>
        <w:spacing w:before="100" w:after="100"/>
        <w:rPr>
          <w:rFonts w:ascii="Segoe UI" w:hAnsi="Segoe UI" w:cs="Segoe UI"/>
          <w:color w:val="172B4D"/>
          <w:spacing w:val="-1"/>
          <w:sz w:val="24"/>
        </w:rPr>
      </w:pPr>
      <w:r w:rsidRPr="004370B0">
        <w:rPr>
          <w:rFonts w:ascii="Segoe UI" w:hAnsi="Segoe UI" w:cs="Segoe UI"/>
          <w:color w:val="172B4D"/>
          <w:spacing w:val="-1"/>
          <w:sz w:val="24"/>
        </w:rPr>
        <w:t>Gigi Agassani, ANCR WG Secretary</w:t>
      </w:r>
    </w:p>
    <w:p w14:paraId="11018B31" w14:textId="77777777" w:rsidR="00DB6884" w:rsidRPr="004370B0" w:rsidRDefault="00DB6884" w:rsidP="00281313">
      <w:pPr>
        <w:pStyle w:val="BodyText"/>
        <w:rPr>
          <w:i/>
          <w:iCs/>
        </w:rPr>
      </w:pPr>
    </w:p>
    <w:p w14:paraId="301F4252" w14:textId="3E3CBAA1" w:rsidR="00E62675" w:rsidRDefault="007236BD">
      <w:pPr>
        <w:pStyle w:val="TOC1"/>
        <w:rPr>
          <w:rFonts w:asciiTheme="minorHAnsi" w:eastAsiaTheme="minorEastAsia" w:hAnsiTheme="minorHAnsi" w:cstheme="minorBidi"/>
          <w:kern w:val="0"/>
          <w:sz w:val="24"/>
          <w:szCs w:val="24"/>
          <w:lang w:val="en-CA" w:eastAsia="en-GB"/>
        </w:rPr>
      </w:pPr>
      <w:r>
        <w:rPr>
          <w:rFonts w:ascii="Segoe UI" w:hAnsi="Segoe UI" w:cs="Segoe UI"/>
          <w:b/>
          <w:bCs/>
          <w:color w:val="172B4D"/>
          <w:spacing w:val="-1"/>
          <w:kern w:val="0"/>
          <w:sz w:val="24"/>
          <w:szCs w:val="24"/>
        </w:rPr>
        <w:fldChar w:fldCharType="begin"/>
      </w:r>
      <w:r>
        <w:rPr>
          <w:rFonts w:ascii="Segoe UI" w:hAnsi="Segoe UI" w:cs="Segoe UI"/>
          <w:b/>
          <w:bCs/>
          <w:color w:val="172B4D"/>
          <w:spacing w:val="-1"/>
          <w:kern w:val="0"/>
          <w:sz w:val="24"/>
          <w:szCs w:val="24"/>
        </w:rPr>
        <w:instrText xml:space="preserve"> TOC \o "1-3" \h \z \u </w:instrText>
      </w:r>
      <w:r>
        <w:rPr>
          <w:rFonts w:ascii="Segoe UI" w:hAnsi="Segoe UI" w:cs="Segoe UI"/>
          <w:b/>
          <w:bCs/>
          <w:color w:val="172B4D"/>
          <w:spacing w:val="-1"/>
          <w:kern w:val="0"/>
          <w:sz w:val="24"/>
          <w:szCs w:val="24"/>
        </w:rPr>
        <w:fldChar w:fldCharType="separate"/>
      </w:r>
      <w:hyperlink w:anchor="_Toc144714117" w:history="1">
        <w:r w:rsidR="00E62675" w:rsidRPr="00C20335">
          <w:rPr>
            <w:rStyle w:val="Hyperlink"/>
            <w:rFonts w:ascii="Segoe UI" w:hAnsi="Segoe UI" w:cs="Segoe UI"/>
            <w:spacing w:val="-2"/>
          </w:rPr>
          <w:t>NOTICE</w:t>
        </w:r>
        <w:r w:rsidR="00E62675">
          <w:rPr>
            <w:webHidden/>
          </w:rPr>
          <w:tab/>
        </w:r>
        <w:r w:rsidR="00E62675">
          <w:rPr>
            <w:webHidden/>
          </w:rPr>
          <w:fldChar w:fldCharType="begin"/>
        </w:r>
        <w:r w:rsidR="00E62675">
          <w:rPr>
            <w:webHidden/>
          </w:rPr>
          <w:instrText xml:space="preserve"> PAGEREF _Toc144714117 \h </w:instrText>
        </w:r>
        <w:r w:rsidR="00E62675">
          <w:rPr>
            <w:webHidden/>
          </w:rPr>
        </w:r>
        <w:r w:rsidR="00E62675">
          <w:rPr>
            <w:webHidden/>
          </w:rPr>
          <w:fldChar w:fldCharType="separate"/>
        </w:r>
        <w:r w:rsidR="00E62675">
          <w:rPr>
            <w:webHidden/>
          </w:rPr>
          <w:t>2</w:t>
        </w:r>
        <w:r w:rsidR="00E62675">
          <w:rPr>
            <w:webHidden/>
          </w:rPr>
          <w:fldChar w:fldCharType="end"/>
        </w:r>
      </w:hyperlink>
    </w:p>
    <w:p w14:paraId="3A401264" w14:textId="2772C0BC" w:rsidR="00E62675" w:rsidRDefault="00E62675">
      <w:pPr>
        <w:pStyle w:val="TOC3"/>
        <w:rPr>
          <w:rFonts w:asciiTheme="minorHAnsi" w:eastAsiaTheme="minorEastAsia" w:hAnsiTheme="minorHAnsi" w:cstheme="minorBidi"/>
          <w:sz w:val="24"/>
          <w:lang w:val="en-CA" w:eastAsia="en-GB"/>
        </w:rPr>
      </w:pPr>
      <w:hyperlink w:anchor="_Toc144714118" w:history="1">
        <w:r w:rsidRPr="00C20335">
          <w:rPr>
            <w:rStyle w:val="Hyperlink"/>
          </w:rPr>
          <w:t>Use in these conditions.</w:t>
        </w:r>
        <w:r>
          <w:rPr>
            <w:webHidden/>
          </w:rPr>
          <w:tab/>
        </w:r>
        <w:r>
          <w:rPr>
            <w:webHidden/>
          </w:rPr>
          <w:fldChar w:fldCharType="begin"/>
        </w:r>
        <w:r>
          <w:rPr>
            <w:webHidden/>
          </w:rPr>
          <w:instrText xml:space="preserve"> PAGEREF _Toc144714118 \h </w:instrText>
        </w:r>
        <w:r>
          <w:rPr>
            <w:webHidden/>
          </w:rPr>
        </w:r>
        <w:r>
          <w:rPr>
            <w:webHidden/>
          </w:rPr>
          <w:fldChar w:fldCharType="separate"/>
        </w:r>
        <w:r>
          <w:rPr>
            <w:webHidden/>
          </w:rPr>
          <w:t>3</w:t>
        </w:r>
        <w:r>
          <w:rPr>
            <w:webHidden/>
          </w:rPr>
          <w:fldChar w:fldCharType="end"/>
        </w:r>
      </w:hyperlink>
    </w:p>
    <w:p w14:paraId="470E4E8F" w14:textId="3E53E616" w:rsidR="00E62675" w:rsidRDefault="00E62675">
      <w:pPr>
        <w:pStyle w:val="TOC1"/>
        <w:rPr>
          <w:rFonts w:asciiTheme="minorHAnsi" w:eastAsiaTheme="minorEastAsia" w:hAnsiTheme="minorHAnsi" w:cstheme="minorBidi"/>
          <w:kern w:val="0"/>
          <w:sz w:val="24"/>
          <w:szCs w:val="24"/>
          <w:lang w:val="en-CA" w:eastAsia="en-GB"/>
        </w:rPr>
      </w:pPr>
      <w:hyperlink w:anchor="_Toc144714119" w:history="1">
        <w:r w:rsidRPr="00C20335">
          <w:rPr>
            <w:rStyle w:val="Hyperlink"/>
            <w:rFonts w:ascii="Segoe UI" w:hAnsi="Segoe UI" w:cs="Segoe UI"/>
            <w:spacing w:val="-2"/>
          </w:rPr>
          <w:t>Dear reader,</w:t>
        </w:r>
        <w:r>
          <w:rPr>
            <w:webHidden/>
          </w:rPr>
          <w:tab/>
        </w:r>
        <w:r>
          <w:rPr>
            <w:webHidden/>
          </w:rPr>
          <w:fldChar w:fldCharType="begin"/>
        </w:r>
        <w:r>
          <w:rPr>
            <w:webHidden/>
          </w:rPr>
          <w:instrText xml:space="preserve"> PAGEREF _Toc144714119 \h </w:instrText>
        </w:r>
        <w:r>
          <w:rPr>
            <w:webHidden/>
          </w:rPr>
        </w:r>
        <w:r>
          <w:rPr>
            <w:webHidden/>
          </w:rPr>
          <w:fldChar w:fldCharType="separate"/>
        </w:r>
        <w:r>
          <w:rPr>
            <w:webHidden/>
          </w:rPr>
          <w:t>4</w:t>
        </w:r>
        <w:r>
          <w:rPr>
            <w:webHidden/>
          </w:rPr>
          <w:fldChar w:fldCharType="end"/>
        </w:r>
      </w:hyperlink>
    </w:p>
    <w:p w14:paraId="0AE8A1B0" w14:textId="25C5B257" w:rsidR="00E62675" w:rsidRDefault="00E62675">
      <w:pPr>
        <w:pStyle w:val="TOC1"/>
        <w:rPr>
          <w:rFonts w:asciiTheme="minorHAnsi" w:eastAsiaTheme="minorEastAsia" w:hAnsiTheme="minorHAnsi" w:cstheme="minorBidi"/>
          <w:kern w:val="0"/>
          <w:sz w:val="24"/>
          <w:szCs w:val="24"/>
          <w:lang w:val="en-CA" w:eastAsia="en-GB"/>
        </w:rPr>
      </w:pPr>
      <w:hyperlink w:anchor="_Toc144714120" w:history="1">
        <w:r w:rsidRPr="00C20335">
          <w:rPr>
            <w:rStyle w:val="Hyperlink"/>
            <w:rFonts w:ascii="Segoe UI" w:hAnsi="Segoe UI" w:cs="Segoe UI"/>
            <w:spacing w:val="-2"/>
          </w:rPr>
          <w:t>Abstract</w:t>
        </w:r>
        <w:r>
          <w:rPr>
            <w:webHidden/>
          </w:rPr>
          <w:tab/>
        </w:r>
        <w:r>
          <w:rPr>
            <w:webHidden/>
          </w:rPr>
          <w:fldChar w:fldCharType="begin"/>
        </w:r>
        <w:r>
          <w:rPr>
            <w:webHidden/>
          </w:rPr>
          <w:instrText xml:space="preserve"> PAGEREF _Toc144714120 \h </w:instrText>
        </w:r>
        <w:r>
          <w:rPr>
            <w:webHidden/>
          </w:rPr>
        </w:r>
        <w:r>
          <w:rPr>
            <w:webHidden/>
          </w:rPr>
          <w:fldChar w:fldCharType="separate"/>
        </w:r>
        <w:r>
          <w:rPr>
            <w:webHidden/>
          </w:rPr>
          <w:t>4</w:t>
        </w:r>
        <w:r>
          <w:rPr>
            <w:webHidden/>
          </w:rPr>
          <w:fldChar w:fldCharType="end"/>
        </w:r>
      </w:hyperlink>
    </w:p>
    <w:p w14:paraId="198F9955" w14:textId="6138E5DA" w:rsidR="00E62675" w:rsidRDefault="00E62675">
      <w:pPr>
        <w:pStyle w:val="TOC3"/>
        <w:rPr>
          <w:rFonts w:asciiTheme="minorHAnsi" w:eastAsiaTheme="minorEastAsia" w:hAnsiTheme="minorHAnsi" w:cstheme="minorBidi"/>
          <w:sz w:val="24"/>
          <w:lang w:val="en-CA" w:eastAsia="en-GB"/>
        </w:rPr>
      </w:pPr>
      <w:hyperlink w:anchor="_Toc144714121" w:history="1">
        <w:r w:rsidRPr="00C20335">
          <w:rPr>
            <w:rStyle w:val="Hyperlink"/>
          </w:rPr>
          <w:t>Scheme Applicability</w:t>
        </w:r>
        <w:r>
          <w:rPr>
            <w:webHidden/>
          </w:rPr>
          <w:tab/>
        </w:r>
        <w:r>
          <w:rPr>
            <w:webHidden/>
          </w:rPr>
          <w:fldChar w:fldCharType="begin"/>
        </w:r>
        <w:r>
          <w:rPr>
            <w:webHidden/>
          </w:rPr>
          <w:instrText xml:space="preserve"> PAGEREF _Toc144714121 \h </w:instrText>
        </w:r>
        <w:r>
          <w:rPr>
            <w:webHidden/>
          </w:rPr>
        </w:r>
        <w:r>
          <w:rPr>
            <w:webHidden/>
          </w:rPr>
          <w:fldChar w:fldCharType="separate"/>
        </w:r>
        <w:r>
          <w:rPr>
            <w:webHidden/>
          </w:rPr>
          <w:t>5</w:t>
        </w:r>
        <w:r>
          <w:rPr>
            <w:webHidden/>
          </w:rPr>
          <w:fldChar w:fldCharType="end"/>
        </w:r>
      </w:hyperlink>
    </w:p>
    <w:p w14:paraId="34FA14CA" w14:textId="4DFA2EE8" w:rsidR="00E62675" w:rsidRDefault="00E62675">
      <w:pPr>
        <w:pStyle w:val="TOC1"/>
        <w:rPr>
          <w:rFonts w:asciiTheme="minorHAnsi" w:eastAsiaTheme="minorEastAsia" w:hAnsiTheme="minorHAnsi" w:cstheme="minorBidi"/>
          <w:kern w:val="0"/>
          <w:sz w:val="24"/>
          <w:szCs w:val="24"/>
          <w:lang w:val="en-CA" w:eastAsia="en-GB"/>
        </w:rPr>
      </w:pPr>
      <w:hyperlink w:anchor="_Toc144714122" w:history="1">
        <w:r w:rsidRPr="00C20335">
          <w:rPr>
            <w:rStyle w:val="Hyperlink"/>
            <w:rFonts w:ascii="Segoe UI" w:hAnsi="Segoe UI" w:cs="Segoe UI"/>
            <w:spacing w:val="-2"/>
          </w:rPr>
          <w:t>Introduction</w:t>
        </w:r>
        <w:r>
          <w:rPr>
            <w:webHidden/>
          </w:rPr>
          <w:tab/>
        </w:r>
        <w:r>
          <w:rPr>
            <w:webHidden/>
          </w:rPr>
          <w:fldChar w:fldCharType="begin"/>
        </w:r>
        <w:r>
          <w:rPr>
            <w:webHidden/>
          </w:rPr>
          <w:instrText xml:space="preserve"> PAGEREF _Toc144714122 \h </w:instrText>
        </w:r>
        <w:r>
          <w:rPr>
            <w:webHidden/>
          </w:rPr>
        </w:r>
        <w:r>
          <w:rPr>
            <w:webHidden/>
          </w:rPr>
          <w:fldChar w:fldCharType="separate"/>
        </w:r>
        <w:r>
          <w:rPr>
            <w:webHidden/>
          </w:rPr>
          <w:t>5</w:t>
        </w:r>
        <w:r>
          <w:rPr>
            <w:webHidden/>
          </w:rPr>
          <w:fldChar w:fldCharType="end"/>
        </w:r>
      </w:hyperlink>
    </w:p>
    <w:p w14:paraId="78FC6B16" w14:textId="2F43E3C0" w:rsidR="00E62675" w:rsidRDefault="00E62675">
      <w:pPr>
        <w:pStyle w:val="TOC1"/>
        <w:rPr>
          <w:rFonts w:asciiTheme="minorHAnsi" w:eastAsiaTheme="minorEastAsia" w:hAnsiTheme="minorHAnsi" w:cstheme="minorBidi"/>
          <w:kern w:val="0"/>
          <w:sz w:val="24"/>
          <w:szCs w:val="24"/>
          <w:lang w:val="en-CA" w:eastAsia="en-GB"/>
        </w:rPr>
      </w:pPr>
      <w:hyperlink w:anchor="_Toc144714123" w:history="1">
        <w:r w:rsidRPr="00C20335">
          <w:rPr>
            <w:rStyle w:val="Hyperlink"/>
            <w:rFonts w:ascii="Segoe UI" w:hAnsi="Segoe UI" w:cs="Segoe UI"/>
            <w:spacing w:val="-2"/>
          </w:rPr>
          <w:t>Why was this specification written?</w:t>
        </w:r>
        <w:r>
          <w:rPr>
            <w:webHidden/>
          </w:rPr>
          <w:tab/>
        </w:r>
        <w:r>
          <w:rPr>
            <w:webHidden/>
          </w:rPr>
          <w:fldChar w:fldCharType="begin"/>
        </w:r>
        <w:r>
          <w:rPr>
            <w:webHidden/>
          </w:rPr>
          <w:instrText xml:space="preserve"> PAGEREF _Toc144714123 \h </w:instrText>
        </w:r>
        <w:r>
          <w:rPr>
            <w:webHidden/>
          </w:rPr>
        </w:r>
        <w:r>
          <w:rPr>
            <w:webHidden/>
          </w:rPr>
          <w:fldChar w:fldCharType="separate"/>
        </w:r>
        <w:r>
          <w:rPr>
            <w:webHidden/>
          </w:rPr>
          <w:t>6</w:t>
        </w:r>
        <w:r>
          <w:rPr>
            <w:webHidden/>
          </w:rPr>
          <w:fldChar w:fldCharType="end"/>
        </w:r>
      </w:hyperlink>
    </w:p>
    <w:p w14:paraId="06A525CE" w14:textId="1B262A3F" w:rsidR="00E62675" w:rsidRDefault="00E62675">
      <w:pPr>
        <w:pStyle w:val="TOC1"/>
        <w:rPr>
          <w:rFonts w:asciiTheme="minorHAnsi" w:eastAsiaTheme="minorEastAsia" w:hAnsiTheme="minorHAnsi" w:cstheme="minorBidi"/>
          <w:kern w:val="0"/>
          <w:sz w:val="24"/>
          <w:szCs w:val="24"/>
          <w:lang w:val="en-CA" w:eastAsia="en-GB"/>
        </w:rPr>
      </w:pPr>
      <w:hyperlink w:anchor="_Toc144714124" w:history="1">
        <w:r w:rsidRPr="00C20335">
          <w:rPr>
            <w:rStyle w:val="Hyperlink"/>
            <w:rFonts w:ascii="Segoe UI" w:hAnsi="Segoe UI" w:cs="Segoe UI"/>
            <w:spacing w:val="-2"/>
          </w:rPr>
          <w:t>Why Transparency Performance Indicator’s?</w:t>
        </w:r>
        <w:r>
          <w:rPr>
            <w:webHidden/>
          </w:rPr>
          <w:tab/>
        </w:r>
        <w:r>
          <w:rPr>
            <w:webHidden/>
          </w:rPr>
          <w:fldChar w:fldCharType="begin"/>
        </w:r>
        <w:r>
          <w:rPr>
            <w:webHidden/>
          </w:rPr>
          <w:instrText xml:space="preserve"> PAGEREF _Toc144714124 \h </w:instrText>
        </w:r>
        <w:r>
          <w:rPr>
            <w:webHidden/>
          </w:rPr>
        </w:r>
        <w:r>
          <w:rPr>
            <w:webHidden/>
          </w:rPr>
          <w:fldChar w:fldCharType="separate"/>
        </w:r>
        <w:r>
          <w:rPr>
            <w:webHidden/>
          </w:rPr>
          <w:t>7</w:t>
        </w:r>
        <w:r>
          <w:rPr>
            <w:webHidden/>
          </w:rPr>
          <w:fldChar w:fldCharType="end"/>
        </w:r>
      </w:hyperlink>
    </w:p>
    <w:p w14:paraId="08A7F83A" w14:textId="6DBCDEAF" w:rsidR="00E62675" w:rsidRDefault="00E62675">
      <w:pPr>
        <w:pStyle w:val="TOC1"/>
        <w:rPr>
          <w:rFonts w:asciiTheme="minorHAnsi" w:eastAsiaTheme="minorEastAsia" w:hAnsiTheme="minorHAnsi" w:cstheme="minorBidi"/>
          <w:kern w:val="0"/>
          <w:sz w:val="24"/>
          <w:szCs w:val="24"/>
          <w:lang w:val="en-CA" w:eastAsia="en-GB"/>
        </w:rPr>
      </w:pPr>
      <w:hyperlink w:anchor="_Toc144714125" w:history="1">
        <w:r w:rsidRPr="00C20335">
          <w:rPr>
            <w:rStyle w:val="Hyperlink"/>
            <w:rFonts w:ascii="Segoe UI" w:hAnsi="Segoe UI" w:cs="Segoe UI"/>
            <w:spacing w:val="-2"/>
          </w:rPr>
          <w:t>About the Scheme</w:t>
        </w:r>
        <w:r>
          <w:rPr>
            <w:webHidden/>
          </w:rPr>
          <w:tab/>
        </w:r>
        <w:r>
          <w:rPr>
            <w:webHidden/>
          </w:rPr>
          <w:fldChar w:fldCharType="begin"/>
        </w:r>
        <w:r>
          <w:rPr>
            <w:webHidden/>
          </w:rPr>
          <w:instrText xml:space="preserve"> PAGEREF _Toc144714125 \h </w:instrText>
        </w:r>
        <w:r>
          <w:rPr>
            <w:webHidden/>
          </w:rPr>
        </w:r>
        <w:r>
          <w:rPr>
            <w:webHidden/>
          </w:rPr>
          <w:fldChar w:fldCharType="separate"/>
        </w:r>
        <w:r>
          <w:rPr>
            <w:webHidden/>
          </w:rPr>
          <w:t>7</w:t>
        </w:r>
        <w:r>
          <w:rPr>
            <w:webHidden/>
          </w:rPr>
          <w:fldChar w:fldCharType="end"/>
        </w:r>
      </w:hyperlink>
    </w:p>
    <w:p w14:paraId="2EEA78E0" w14:textId="243BF883" w:rsidR="00E62675" w:rsidRDefault="00E62675">
      <w:pPr>
        <w:pStyle w:val="TOC2"/>
        <w:rPr>
          <w:rFonts w:asciiTheme="minorHAnsi" w:eastAsiaTheme="minorEastAsia" w:hAnsiTheme="minorHAnsi" w:cstheme="minorBidi"/>
          <w:noProof/>
          <w:kern w:val="0"/>
          <w:sz w:val="24"/>
          <w:lang w:val="en-CA" w:eastAsia="en-GB"/>
        </w:rPr>
      </w:pPr>
      <w:hyperlink w:anchor="_Toc144714126" w:history="1">
        <w:r w:rsidRPr="00C20335">
          <w:rPr>
            <w:rStyle w:val="Hyperlink"/>
            <w:rFonts w:ascii="Segoe UI" w:hAnsi="Segoe UI" w:cs="Segoe UI"/>
            <w:noProof/>
            <w:spacing w:val="-2"/>
          </w:rPr>
          <w:t>TPI 1 - Measuring the Timing of PII Controller Identity Notification:</w:t>
        </w:r>
        <w:r>
          <w:rPr>
            <w:noProof/>
            <w:webHidden/>
          </w:rPr>
          <w:tab/>
        </w:r>
        <w:r>
          <w:rPr>
            <w:noProof/>
            <w:webHidden/>
          </w:rPr>
          <w:fldChar w:fldCharType="begin"/>
        </w:r>
        <w:r>
          <w:rPr>
            <w:noProof/>
            <w:webHidden/>
          </w:rPr>
          <w:instrText xml:space="preserve"> PAGEREF _Toc144714126 \h </w:instrText>
        </w:r>
        <w:r>
          <w:rPr>
            <w:noProof/>
            <w:webHidden/>
          </w:rPr>
        </w:r>
        <w:r>
          <w:rPr>
            <w:noProof/>
            <w:webHidden/>
          </w:rPr>
          <w:fldChar w:fldCharType="separate"/>
        </w:r>
        <w:r>
          <w:rPr>
            <w:noProof/>
            <w:webHidden/>
          </w:rPr>
          <w:t>9</w:t>
        </w:r>
        <w:r>
          <w:rPr>
            <w:noProof/>
            <w:webHidden/>
          </w:rPr>
          <w:fldChar w:fldCharType="end"/>
        </w:r>
      </w:hyperlink>
    </w:p>
    <w:p w14:paraId="742BFEDE" w14:textId="0F84C723" w:rsidR="00E62675" w:rsidRDefault="00E62675">
      <w:pPr>
        <w:pStyle w:val="TOC2"/>
        <w:rPr>
          <w:rFonts w:asciiTheme="minorHAnsi" w:eastAsiaTheme="minorEastAsia" w:hAnsiTheme="minorHAnsi" w:cstheme="minorBidi"/>
          <w:noProof/>
          <w:kern w:val="0"/>
          <w:sz w:val="24"/>
          <w:lang w:val="en-CA" w:eastAsia="en-GB"/>
        </w:rPr>
      </w:pPr>
      <w:hyperlink w:anchor="_Toc144714127" w:history="1">
        <w:r w:rsidRPr="00C20335">
          <w:rPr>
            <w:rStyle w:val="Hyperlink"/>
            <w:rFonts w:ascii="Segoe UI" w:hAnsi="Segoe UI" w:cs="Segoe UI"/>
            <w:noProof/>
            <w:spacing w:val="-2"/>
          </w:rPr>
          <w:t>TPI 2 - Measures Required Data Elements</w:t>
        </w:r>
        <w:r>
          <w:rPr>
            <w:noProof/>
            <w:webHidden/>
          </w:rPr>
          <w:tab/>
        </w:r>
        <w:r>
          <w:rPr>
            <w:noProof/>
            <w:webHidden/>
          </w:rPr>
          <w:fldChar w:fldCharType="begin"/>
        </w:r>
        <w:r>
          <w:rPr>
            <w:noProof/>
            <w:webHidden/>
          </w:rPr>
          <w:instrText xml:space="preserve"> PAGEREF _Toc144714127 \h </w:instrText>
        </w:r>
        <w:r>
          <w:rPr>
            <w:noProof/>
            <w:webHidden/>
          </w:rPr>
        </w:r>
        <w:r>
          <w:rPr>
            <w:noProof/>
            <w:webHidden/>
          </w:rPr>
          <w:fldChar w:fldCharType="separate"/>
        </w:r>
        <w:r>
          <w:rPr>
            <w:noProof/>
            <w:webHidden/>
          </w:rPr>
          <w:t>9</w:t>
        </w:r>
        <w:r>
          <w:rPr>
            <w:noProof/>
            <w:webHidden/>
          </w:rPr>
          <w:fldChar w:fldCharType="end"/>
        </w:r>
      </w:hyperlink>
    </w:p>
    <w:p w14:paraId="56DD6E27" w14:textId="2EF3D71B" w:rsidR="00E62675" w:rsidRDefault="00E62675">
      <w:pPr>
        <w:pStyle w:val="TOC2"/>
        <w:rPr>
          <w:rFonts w:asciiTheme="minorHAnsi" w:eastAsiaTheme="minorEastAsia" w:hAnsiTheme="minorHAnsi" w:cstheme="minorBidi"/>
          <w:noProof/>
          <w:kern w:val="0"/>
          <w:sz w:val="24"/>
          <w:lang w:val="en-CA" w:eastAsia="en-GB"/>
        </w:rPr>
      </w:pPr>
      <w:hyperlink w:anchor="_Toc144714128" w:history="1">
        <w:r w:rsidRPr="00C20335">
          <w:rPr>
            <w:rStyle w:val="Hyperlink"/>
            <w:rFonts w:ascii="Segoe UI" w:hAnsi="Segoe UI" w:cs="Segoe UI"/>
            <w:noProof/>
            <w:spacing w:val="-2"/>
          </w:rPr>
          <w:t>TPI 3 - Measure of Transparency Accessibility</w:t>
        </w:r>
        <w:r>
          <w:rPr>
            <w:noProof/>
            <w:webHidden/>
          </w:rPr>
          <w:tab/>
        </w:r>
        <w:r>
          <w:rPr>
            <w:noProof/>
            <w:webHidden/>
          </w:rPr>
          <w:fldChar w:fldCharType="begin"/>
        </w:r>
        <w:r>
          <w:rPr>
            <w:noProof/>
            <w:webHidden/>
          </w:rPr>
          <w:instrText xml:space="preserve"> PAGEREF _Toc144714128 \h </w:instrText>
        </w:r>
        <w:r>
          <w:rPr>
            <w:noProof/>
            <w:webHidden/>
          </w:rPr>
        </w:r>
        <w:r>
          <w:rPr>
            <w:noProof/>
            <w:webHidden/>
          </w:rPr>
          <w:fldChar w:fldCharType="separate"/>
        </w:r>
        <w:r>
          <w:rPr>
            <w:noProof/>
            <w:webHidden/>
          </w:rPr>
          <w:t>10</w:t>
        </w:r>
        <w:r>
          <w:rPr>
            <w:noProof/>
            <w:webHidden/>
          </w:rPr>
          <w:fldChar w:fldCharType="end"/>
        </w:r>
      </w:hyperlink>
    </w:p>
    <w:p w14:paraId="07D7B067" w14:textId="0C5E772D" w:rsidR="00E62675" w:rsidRDefault="00E62675">
      <w:pPr>
        <w:pStyle w:val="TOC2"/>
        <w:rPr>
          <w:rFonts w:asciiTheme="minorHAnsi" w:eastAsiaTheme="minorEastAsia" w:hAnsiTheme="minorHAnsi" w:cstheme="minorBidi"/>
          <w:noProof/>
          <w:kern w:val="0"/>
          <w:sz w:val="24"/>
          <w:lang w:val="en-CA" w:eastAsia="en-GB"/>
        </w:rPr>
      </w:pPr>
      <w:hyperlink w:anchor="_Toc144714129" w:history="1">
        <w:r w:rsidRPr="00C20335">
          <w:rPr>
            <w:rStyle w:val="Hyperlink"/>
            <w:rFonts w:ascii="Segoe UI" w:hAnsi="Segoe UI" w:cs="Segoe UI"/>
            <w:noProof/>
            <w:spacing w:val="-2"/>
          </w:rPr>
          <w:t>TPI 4 - Measures security information integrity</w:t>
        </w:r>
        <w:r>
          <w:rPr>
            <w:noProof/>
            <w:webHidden/>
          </w:rPr>
          <w:tab/>
        </w:r>
        <w:r>
          <w:rPr>
            <w:noProof/>
            <w:webHidden/>
          </w:rPr>
          <w:fldChar w:fldCharType="begin"/>
        </w:r>
        <w:r>
          <w:rPr>
            <w:noProof/>
            <w:webHidden/>
          </w:rPr>
          <w:instrText xml:space="preserve"> PAGEREF _Toc144714129 \h </w:instrText>
        </w:r>
        <w:r>
          <w:rPr>
            <w:noProof/>
            <w:webHidden/>
          </w:rPr>
        </w:r>
        <w:r>
          <w:rPr>
            <w:noProof/>
            <w:webHidden/>
          </w:rPr>
          <w:fldChar w:fldCharType="separate"/>
        </w:r>
        <w:r>
          <w:rPr>
            <w:noProof/>
            <w:webHidden/>
          </w:rPr>
          <w:t>10</w:t>
        </w:r>
        <w:r>
          <w:rPr>
            <w:noProof/>
            <w:webHidden/>
          </w:rPr>
          <w:fldChar w:fldCharType="end"/>
        </w:r>
      </w:hyperlink>
    </w:p>
    <w:p w14:paraId="789717E9" w14:textId="2386A136" w:rsidR="00E62675" w:rsidRDefault="00E62675">
      <w:pPr>
        <w:pStyle w:val="TOC1"/>
        <w:rPr>
          <w:rFonts w:asciiTheme="minorHAnsi" w:eastAsiaTheme="minorEastAsia" w:hAnsiTheme="minorHAnsi" w:cstheme="minorBidi"/>
          <w:kern w:val="0"/>
          <w:sz w:val="24"/>
          <w:szCs w:val="24"/>
          <w:lang w:val="en-CA" w:eastAsia="en-GB"/>
        </w:rPr>
      </w:pPr>
      <w:hyperlink w:anchor="_Toc144714130" w:history="1">
        <w:r w:rsidRPr="00C20335">
          <w:rPr>
            <w:rStyle w:val="Hyperlink"/>
            <w:rFonts w:ascii="Segoe UI" w:hAnsi="Segoe UI" w:cs="Segoe UI"/>
            <w:spacing w:val="-2"/>
          </w:rPr>
          <w:t>TPI Metrics</w:t>
        </w:r>
        <w:r>
          <w:rPr>
            <w:webHidden/>
          </w:rPr>
          <w:tab/>
        </w:r>
        <w:r>
          <w:rPr>
            <w:webHidden/>
          </w:rPr>
          <w:fldChar w:fldCharType="begin"/>
        </w:r>
        <w:r>
          <w:rPr>
            <w:webHidden/>
          </w:rPr>
          <w:instrText xml:space="preserve"> PAGEREF _Toc144714130 \h </w:instrText>
        </w:r>
        <w:r>
          <w:rPr>
            <w:webHidden/>
          </w:rPr>
        </w:r>
        <w:r>
          <w:rPr>
            <w:webHidden/>
          </w:rPr>
          <w:fldChar w:fldCharType="separate"/>
        </w:r>
        <w:r>
          <w:rPr>
            <w:webHidden/>
          </w:rPr>
          <w:t>11</w:t>
        </w:r>
        <w:r>
          <w:rPr>
            <w:webHidden/>
          </w:rPr>
          <w:fldChar w:fldCharType="end"/>
        </w:r>
      </w:hyperlink>
    </w:p>
    <w:p w14:paraId="577D4433" w14:textId="0E009C1D" w:rsidR="00E62675" w:rsidRDefault="00E62675">
      <w:pPr>
        <w:pStyle w:val="TOC2"/>
        <w:rPr>
          <w:rFonts w:asciiTheme="minorHAnsi" w:eastAsiaTheme="minorEastAsia" w:hAnsiTheme="minorHAnsi" w:cstheme="minorBidi"/>
          <w:noProof/>
          <w:kern w:val="0"/>
          <w:sz w:val="24"/>
          <w:lang w:val="en-CA" w:eastAsia="en-GB"/>
        </w:rPr>
      </w:pPr>
      <w:hyperlink w:anchor="_Toc144714131" w:history="1">
        <w:r w:rsidRPr="00C20335">
          <w:rPr>
            <w:rStyle w:val="Hyperlink"/>
            <w:rFonts w:ascii="Segoe UI" w:hAnsi="Segoe UI" w:cs="Segoe UI"/>
            <w:noProof/>
            <w:spacing w:val="-2"/>
          </w:rPr>
          <w:t>Table 1: Transparency Performance Rating</w:t>
        </w:r>
        <w:r>
          <w:rPr>
            <w:noProof/>
            <w:webHidden/>
          </w:rPr>
          <w:tab/>
        </w:r>
        <w:r>
          <w:rPr>
            <w:noProof/>
            <w:webHidden/>
          </w:rPr>
          <w:fldChar w:fldCharType="begin"/>
        </w:r>
        <w:r>
          <w:rPr>
            <w:noProof/>
            <w:webHidden/>
          </w:rPr>
          <w:instrText xml:space="preserve"> PAGEREF _Toc144714131 \h </w:instrText>
        </w:r>
        <w:r>
          <w:rPr>
            <w:noProof/>
            <w:webHidden/>
          </w:rPr>
        </w:r>
        <w:r>
          <w:rPr>
            <w:noProof/>
            <w:webHidden/>
          </w:rPr>
          <w:fldChar w:fldCharType="separate"/>
        </w:r>
        <w:r>
          <w:rPr>
            <w:noProof/>
            <w:webHidden/>
          </w:rPr>
          <w:t>11</w:t>
        </w:r>
        <w:r>
          <w:rPr>
            <w:noProof/>
            <w:webHidden/>
          </w:rPr>
          <w:fldChar w:fldCharType="end"/>
        </w:r>
      </w:hyperlink>
    </w:p>
    <w:p w14:paraId="7BAE2A6C" w14:textId="4A82C4F8" w:rsidR="00E62675" w:rsidRDefault="00E62675">
      <w:pPr>
        <w:pStyle w:val="TOC2"/>
        <w:rPr>
          <w:rFonts w:asciiTheme="minorHAnsi" w:eastAsiaTheme="minorEastAsia" w:hAnsiTheme="minorHAnsi" w:cstheme="minorBidi"/>
          <w:noProof/>
          <w:kern w:val="0"/>
          <w:sz w:val="24"/>
          <w:lang w:val="en-CA" w:eastAsia="en-GB"/>
        </w:rPr>
      </w:pPr>
      <w:hyperlink w:anchor="_Toc144714132" w:history="1">
        <w:r w:rsidRPr="00C20335">
          <w:rPr>
            <w:rStyle w:val="Hyperlink"/>
            <w:rFonts w:ascii="Segoe UI" w:hAnsi="Segoe UI" w:cs="Segoe UI"/>
            <w:noProof/>
            <w:spacing w:val="-2"/>
          </w:rPr>
          <w:t>Table 3: Transparency Performance Indicator Record Rating Example</w:t>
        </w:r>
        <w:r>
          <w:rPr>
            <w:noProof/>
            <w:webHidden/>
          </w:rPr>
          <w:tab/>
        </w:r>
        <w:r>
          <w:rPr>
            <w:noProof/>
            <w:webHidden/>
          </w:rPr>
          <w:fldChar w:fldCharType="begin"/>
        </w:r>
        <w:r>
          <w:rPr>
            <w:noProof/>
            <w:webHidden/>
          </w:rPr>
          <w:instrText xml:space="preserve"> PAGEREF _Toc144714132 \h </w:instrText>
        </w:r>
        <w:r>
          <w:rPr>
            <w:noProof/>
            <w:webHidden/>
          </w:rPr>
        </w:r>
        <w:r>
          <w:rPr>
            <w:noProof/>
            <w:webHidden/>
          </w:rPr>
          <w:fldChar w:fldCharType="separate"/>
        </w:r>
        <w:r>
          <w:rPr>
            <w:noProof/>
            <w:webHidden/>
          </w:rPr>
          <w:t>12</w:t>
        </w:r>
        <w:r>
          <w:rPr>
            <w:noProof/>
            <w:webHidden/>
          </w:rPr>
          <w:fldChar w:fldCharType="end"/>
        </w:r>
      </w:hyperlink>
    </w:p>
    <w:p w14:paraId="639E5F87" w14:textId="63E84A34" w:rsidR="00E62675" w:rsidRDefault="00E62675">
      <w:pPr>
        <w:pStyle w:val="TOC1"/>
        <w:rPr>
          <w:rFonts w:asciiTheme="minorHAnsi" w:eastAsiaTheme="minorEastAsia" w:hAnsiTheme="minorHAnsi" w:cstheme="minorBidi"/>
          <w:kern w:val="0"/>
          <w:sz w:val="24"/>
          <w:szCs w:val="24"/>
          <w:lang w:val="en-CA" w:eastAsia="en-GB"/>
        </w:rPr>
      </w:pPr>
      <w:hyperlink w:anchor="_Toc144714133" w:history="1">
        <w:r w:rsidRPr="00C20335">
          <w:rPr>
            <w:rStyle w:val="Hyperlink"/>
            <w:rFonts w:ascii="Segoe UI" w:hAnsi="Segoe UI" w:cs="Segoe UI"/>
            <w:spacing w:val="-2"/>
          </w:rPr>
          <w:t>Summary</w:t>
        </w:r>
        <w:r>
          <w:rPr>
            <w:webHidden/>
          </w:rPr>
          <w:tab/>
        </w:r>
        <w:r>
          <w:rPr>
            <w:webHidden/>
          </w:rPr>
          <w:fldChar w:fldCharType="begin"/>
        </w:r>
        <w:r>
          <w:rPr>
            <w:webHidden/>
          </w:rPr>
          <w:instrText xml:space="preserve"> PAGEREF _Toc144714133 \h </w:instrText>
        </w:r>
        <w:r>
          <w:rPr>
            <w:webHidden/>
          </w:rPr>
        </w:r>
        <w:r>
          <w:rPr>
            <w:webHidden/>
          </w:rPr>
          <w:fldChar w:fldCharType="separate"/>
        </w:r>
        <w:r>
          <w:rPr>
            <w:webHidden/>
          </w:rPr>
          <w:t>14</w:t>
        </w:r>
        <w:r>
          <w:rPr>
            <w:webHidden/>
          </w:rPr>
          <w:fldChar w:fldCharType="end"/>
        </w:r>
      </w:hyperlink>
    </w:p>
    <w:p w14:paraId="4DC3A645" w14:textId="0AA49C34" w:rsidR="00E62675" w:rsidRDefault="00E62675">
      <w:pPr>
        <w:pStyle w:val="TOC1"/>
        <w:tabs>
          <w:tab w:val="left" w:pos="1440"/>
        </w:tabs>
        <w:rPr>
          <w:rFonts w:asciiTheme="minorHAnsi" w:eastAsiaTheme="minorEastAsia" w:hAnsiTheme="minorHAnsi" w:cstheme="minorBidi"/>
          <w:kern w:val="0"/>
          <w:sz w:val="24"/>
          <w:szCs w:val="24"/>
          <w:lang w:val="en-CA" w:eastAsia="en-GB"/>
        </w:rPr>
      </w:pPr>
      <w:hyperlink w:anchor="_Toc144714134" w:history="1">
        <w:r w:rsidRPr="00C20335">
          <w:rPr>
            <w:rStyle w:val="Hyperlink"/>
          </w:rPr>
          <w:t>Appendix A:</w:t>
        </w:r>
        <w:r>
          <w:rPr>
            <w:rFonts w:asciiTheme="minorHAnsi" w:eastAsiaTheme="minorEastAsia" w:hAnsiTheme="minorHAnsi" w:cstheme="minorBidi"/>
            <w:kern w:val="0"/>
            <w:sz w:val="24"/>
            <w:szCs w:val="24"/>
            <w:lang w:val="en-CA" w:eastAsia="en-GB"/>
          </w:rPr>
          <w:tab/>
        </w:r>
        <w:r w:rsidRPr="00C20335">
          <w:rPr>
            <w:rStyle w:val="Hyperlink"/>
          </w:rPr>
          <w:t>TPI Compliance Assessment Scheme Part 2</w:t>
        </w:r>
        <w:r>
          <w:rPr>
            <w:webHidden/>
          </w:rPr>
          <w:tab/>
        </w:r>
        <w:r>
          <w:rPr>
            <w:webHidden/>
          </w:rPr>
          <w:fldChar w:fldCharType="begin"/>
        </w:r>
        <w:r>
          <w:rPr>
            <w:webHidden/>
          </w:rPr>
          <w:instrText xml:space="preserve"> PAGEREF _Toc144714134 \h </w:instrText>
        </w:r>
        <w:r>
          <w:rPr>
            <w:webHidden/>
          </w:rPr>
        </w:r>
        <w:r>
          <w:rPr>
            <w:webHidden/>
          </w:rPr>
          <w:fldChar w:fldCharType="separate"/>
        </w:r>
        <w:r>
          <w:rPr>
            <w:webHidden/>
          </w:rPr>
          <w:t>15</w:t>
        </w:r>
        <w:r>
          <w:rPr>
            <w:webHidden/>
          </w:rPr>
          <w:fldChar w:fldCharType="end"/>
        </w:r>
      </w:hyperlink>
    </w:p>
    <w:p w14:paraId="65CE71F1" w14:textId="07395153" w:rsidR="00E62675" w:rsidRDefault="00E62675">
      <w:pPr>
        <w:pStyle w:val="TOC2"/>
        <w:rPr>
          <w:rFonts w:asciiTheme="minorHAnsi" w:eastAsiaTheme="minorEastAsia" w:hAnsiTheme="minorHAnsi" w:cstheme="minorBidi"/>
          <w:noProof/>
          <w:kern w:val="0"/>
          <w:sz w:val="24"/>
          <w:lang w:val="en-CA" w:eastAsia="en-GB"/>
        </w:rPr>
      </w:pPr>
      <w:hyperlink w:anchor="_Toc144714135" w:history="1">
        <w:r w:rsidRPr="00C20335">
          <w:rPr>
            <w:rStyle w:val="Hyperlink"/>
            <w:noProof/>
          </w:rPr>
          <w:t>A.1</w:t>
        </w:r>
        <w:r>
          <w:rPr>
            <w:rFonts w:asciiTheme="minorHAnsi" w:eastAsiaTheme="minorEastAsia" w:hAnsiTheme="minorHAnsi" w:cstheme="minorBidi"/>
            <w:noProof/>
            <w:kern w:val="0"/>
            <w:sz w:val="24"/>
            <w:lang w:val="en-CA" w:eastAsia="en-GB"/>
          </w:rPr>
          <w:tab/>
        </w:r>
        <w:r w:rsidRPr="00C20335">
          <w:rPr>
            <w:rStyle w:val="Hyperlink"/>
            <w:noProof/>
          </w:rPr>
          <w:t>Operational Transparency Assessment</w:t>
        </w:r>
        <w:r>
          <w:rPr>
            <w:noProof/>
            <w:webHidden/>
          </w:rPr>
          <w:tab/>
        </w:r>
        <w:r>
          <w:rPr>
            <w:noProof/>
            <w:webHidden/>
          </w:rPr>
          <w:fldChar w:fldCharType="begin"/>
        </w:r>
        <w:r>
          <w:rPr>
            <w:noProof/>
            <w:webHidden/>
          </w:rPr>
          <w:instrText xml:space="preserve"> PAGEREF _Toc144714135 \h </w:instrText>
        </w:r>
        <w:r>
          <w:rPr>
            <w:noProof/>
            <w:webHidden/>
          </w:rPr>
        </w:r>
        <w:r>
          <w:rPr>
            <w:noProof/>
            <w:webHidden/>
          </w:rPr>
          <w:fldChar w:fldCharType="separate"/>
        </w:r>
        <w:r>
          <w:rPr>
            <w:noProof/>
            <w:webHidden/>
          </w:rPr>
          <w:t>15</w:t>
        </w:r>
        <w:r>
          <w:rPr>
            <w:noProof/>
            <w:webHidden/>
          </w:rPr>
          <w:fldChar w:fldCharType="end"/>
        </w:r>
      </w:hyperlink>
    </w:p>
    <w:p w14:paraId="3BF61254" w14:textId="049B49CC" w:rsidR="00E62675" w:rsidRDefault="00E62675">
      <w:pPr>
        <w:pStyle w:val="TOC1"/>
        <w:tabs>
          <w:tab w:val="left" w:pos="1440"/>
        </w:tabs>
        <w:rPr>
          <w:rFonts w:asciiTheme="minorHAnsi" w:eastAsiaTheme="minorEastAsia" w:hAnsiTheme="minorHAnsi" w:cstheme="minorBidi"/>
          <w:kern w:val="0"/>
          <w:sz w:val="24"/>
          <w:szCs w:val="24"/>
          <w:lang w:val="en-CA" w:eastAsia="en-GB"/>
        </w:rPr>
      </w:pPr>
      <w:hyperlink w:anchor="_Toc144714136" w:history="1">
        <w:r w:rsidRPr="00C20335">
          <w:rPr>
            <w:rStyle w:val="Hyperlink"/>
          </w:rPr>
          <w:t>Appendix B:</w:t>
        </w:r>
        <w:r>
          <w:rPr>
            <w:rFonts w:asciiTheme="minorHAnsi" w:eastAsiaTheme="minorEastAsia" w:hAnsiTheme="minorHAnsi" w:cstheme="minorBidi"/>
            <w:kern w:val="0"/>
            <w:sz w:val="24"/>
            <w:szCs w:val="24"/>
            <w:lang w:val="en-CA" w:eastAsia="en-GB"/>
          </w:rPr>
          <w:tab/>
        </w:r>
        <w:r w:rsidRPr="00C20335">
          <w:rPr>
            <w:rStyle w:val="Hyperlink"/>
          </w:rPr>
          <w:t>TPI Assessment Guidance</w:t>
        </w:r>
        <w:r>
          <w:rPr>
            <w:webHidden/>
          </w:rPr>
          <w:tab/>
        </w:r>
        <w:r>
          <w:rPr>
            <w:webHidden/>
          </w:rPr>
          <w:fldChar w:fldCharType="begin"/>
        </w:r>
        <w:r>
          <w:rPr>
            <w:webHidden/>
          </w:rPr>
          <w:instrText xml:space="preserve"> PAGEREF _Toc144714136 \h </w:instrText>
        </w:r>
        <w:r>
          <w:rPr>
            <w:webHidden/>
          </w:rPr>
        </w:r>
        <w:r>
          <w:rPr>
            <w:webHidden/>
          </w:rPr>
          <w:fldChar w:fldCharType="separate"/>
        </w:r>
        <w:r>
          <w:rPr>
            <w:webHidden/>
          </w:rPr>
          <w:t>16</w:t>
        </w:r>
        <w:r>
          <w:rPr>
            <w:webHidden/>
          </w:rPr>
          <w:fldChar w:fldCharType="end"/>
        </w:r>
      </w:hyperlink>
    </w:p>
    <w:p w14:paraId="6A29E9F1" w14:textId="156118E2" w:rsidR="00E62675" w:rsidRDefault="00E62675">
      <w:pPr>
        <w:pStyle w:val="TOC2"/>
        <w:rPr>
          <w:rFonts w:asciiTheme="minorHAnsi" w:eastAsiaTheme="minorEastAsia" w:hAnsiTheme="minorHAnsi" w:cstheme="minorBidi"/>
          <w:noProof/>
          <w:kern w:val="0"/>
          <w:sz w:val="24"/>
          <w:lang w:val="en-CA" w:eastAsia="en-GB"/>
        </w:rPr>
      </w:pPr>
      <w:hyperlink w:anchor="_Toc144714137" w:history="1">
        <w:r w:rsidRPr="00C20335">
          <w:rPr>
            <w:rStyle w:val="Hyperlink"/>
            <w:noProof/>
          </w:rPr>
          <w:t>B.1</w:t>
        </w:r>
        <w:r>
          <w:rPr>
            <w:rFonts w:asciiTheme="minorHAnsi" w:eastAsiaTheme="minorEastAsia" w:hAnsiTheme="minorHAnsi" w:cstheme="minorBidi"/>
            <w:noProof/>
            <w:kern w:val="0"/>
            <w:sz w:val="24"/>
            <w:lang w:val="en-CA" w:eastAsia="en-GB"/>
          </w:rPr>
          <w:tab/>
        </w:r>
        <w:r w:rsidRPr="00C20335">
          <w:rPr>
            <w:rStyle w:val="Hyperlink"/>
            <w:noProof/>
          </w:rPr>
          <w:t>TPI’s are captured in sequence</w:t>
        </w:r>
        <w:r>
          <w:rPr>
            <w:noProof/>
            <w:webHidden/>
          </w:rPr>
          <w:tab/>
        </w:r>
        <w:r>
          <w:rPr>
            <w:noProof/>
            <w:webHidden/>
          </w:rPr>
          <w:fldChar w:fldCharType="begin"/>
        </w:r>
        <w:r>
          <w:rPr>
            <w:noProof/>
            <w:webHidden/>
          </w:rPr>
          <w:instrText xml:space="preserve"> PAGEREF _Toc144714137 \h </w:instrText>
        </w:r>
        <w:r>
          <w:rPr>
            <w:noProof/>
            <w:webHidden/>
          </w:rPr>
        </w:r>
        <w:r>
          <w:rPr>
            <w:noProof/>
            <w:webHidden/>
          </w:rPr>
          <w:fldChar w:fldCharType="separate"/>
        </w:r>
        <w:r>
          <w:rPr>
            <w:noProof/>
            <w:webHidden/>
          </w:rPr>
          <w:t>16</w:t>
        </w:r>
        <w:r>
          <w:rPr>
            <w:noProof/>
            <w:webHidden/>
          </w:rPr>
          <w:fldChar w:fldCharType="end"/>
        </w:r>
      </w:hyperlink>
    </w:p>
    <w:p w14:paraId="6500C30D" w14:textId="0A7676DF" w:rsidR="00E62675" w:rsidRDefault="00E62675">
      <w:pPr>
        <w:pStyle w:val="TOC2"/>
        <w:rPr>
          <w:rFonts w:asciiTheme="minorHAnsi" w:eastAsiaTheme="minorEastAsia" w:hAnsiTheme="minorHAnsi" w:cstheme="minorBidi"/>
          <w:noProof/>
          <w:kern w:val="0"/>
          <w:sz w:val="24"/>
          <w:lang w:val="en-CA" w:eastAsia="en-GB"/>
        </w:rPr>
      </w:pPr>
      <w:hyperlink w:anchor="_Toc144714138" w:history="1">
        <w:r w:rsidRPr="00C20335">
          <w:rPr>
            <w:rStyle w:val="Hyperlink"/>
            <w:noProof/>
          </w:rPr>
          <w:t>B.2</w:t>
        </w:r>
        <w:r>
          <w:rPr>
            <w:rFonts w:asciiTheme="minorHAnsi" w:eastAsiaTheme="minorEastAsia" w:hAnsiTheme="minorHAnsi" w:cstheme="minorBidi"/>
            <w:noProof/>
            <w:kern w:val="0"/>
            <w:sz w:val="24"/>
            <w:lang w:val="en-CA" w:eastAsia="en-GB"/>
          </w:rPr>
          <w:tab/>
        </w:r>
        <w:r w:rsidRPr="00C20335">
          <w:rPr>
            <w:rStyle w:val="Hyperlink"/>
            <w:noProof/>
          </w:rPr>
          <w:t>TPI – Scheme 1, Part 1(S1-P1) metric logic</w:t>
        </w:r>
        <w:r>
          <w:rPr>
            <w:noProof/>
            <w:webHidden/>
          </w:rPr>
          <w:tab/>
        </w:r>
        <w:r>
          <w:rPr>
            <w:noProof/>
            <w:webHidden/>
          </w:rPr>
          <w:fldChar w:fldCharType="begin"/>
        </w:r>
        <w:r>
          <w:rPr>
            <w:noProof/>
            <w:webHidden/>
          </w:rPr>
          <w:instrText xml:space="preserve"> PAGEREF _Toc144714138 \h </w:instrText>
        </w:r>
        <w:r>
          <w:rPr>
            <w:noProof/>
            <w:webHidden/>
          </w:rPr>
        </w:r>
        <w:r>
          <w:rPr>
            <w:noProof/>
            <w:webHidden/>
          </w:rPr>
          <w:fldChar w:fldCharType="separate"/>
        </w:r>
        <w:r>
          <w:rPr>
            <w:noProof/>
            <w:webHidden/>
          </w:rPr>
          <w:t>16</w:t>
        </w:r>
        <w:r>
          <w:rPr>
            <w:noProof/>
            <w:webHidden/>
          </w:rPr>
          <w:fldChar w:fldCharType="end"/>
        </w:r>
      </w:hyperlink>
    </w:p>
    <w:p w14:paraId="6947B744" w14:textId="429CAC70" w:rsidR="00E62675" w:rsidRDefault="00E62675">
      <w:pPr>
        <w:pStyle w:val="TOC2"/>
        <w:rPr>
          <w:rFonts w:asciiTheme="minorHAnsi" w:eastAsiaTheme="minorEastAsia" w:hAnsiTheme="minorHAnsi" w:cstheme="minorBidi"/>
          <w:noProof/>
          <w:kern w:val="0"/>
          <w:sz w:val="24"/>
          <w:lang w:val="en-CA" w:eastAsia="en-GB"/>
        </w:rPr>
      </w:pPr>
      <w:hyperlink w:anchor="_Toc144714139" w:history="1">
        <w:r w:rsidRPr="00C20335">
          <w:rPr>
            <w:rStyle w:val="Hyperlink"/>
            <w:noProof/>
          </w:rPr>
          <w:t>B.3</w:t>
        </w:r>
        <w:r>
          <w:rPr>
            <w:rFonts w:asciiTheme="minorHAnsi" w:eastAsiaTheme="minorEastAsia" w:hAnsiTheme="minorHAnsi" w:cstheme="minorBidi"/>
            <w:noProof/>
            <w:kern w:val="0"/>
            <w:sz w:val="24"/>
            <w:lang w:val="en-CA" w:eastAsia="en-GB"/>
          </w:rPr>
          <w:tab/>
        </w:r>
        <w:r w:rsidRPr="00C20335">
          <w:rPr>
            <w:rStyle w:val="Hyperlink"/>
            <w:noProof/>
          </w:rPr>
          <w:t>1.2.    Table 2 : ANCR Record Schema Example</w:t>
        </w:r>
        <w:r>
          <w:rPr>
            <w:noProof/>
            <w:webHidden/>
          </w:rPr>
          <w:tab/>
        </w:r>
        <w:r>
          <w:rPr>
            <w:noProof/>
            <w:webHidden/>
          </w:rPr>
          <w:fldChar w:fldCharType="begin"/>
        </w:r>
        <w:r>
          <w:rPr>
            <w:noProof/>
            <w:webHidden/>
          </w:rPr>
          <w:instrText xml:space="preserve"> PAGEREF _Toc144714139 \h </w:instrText>
        </w:r>
        <w:r>
          <w:rPr>
            <w:noProof/>
            <w:webHidden/>
          </w:rPr>
        </w:r>
        <w:r>
          <w:rPr>
            <w:noProof/>
            <w:webHidden/>
          </w:rPr>
          <w:fldChar w:fldCharType="separate"/>
        </w:r>
        <w:r>
          <w:rPr>
            <w:noProof/>
            <w:webHidden/>
          </w:rPr>
          <w:t>18</w:t>
        </w:r>
        <w:r>
          <w:rPr>
            <w:noProof/>
            <w:webHidden/>
          </w:rPr>
          <w:fldChar w:fldCharType="end"/>
        </w:r>
      </w:hyperlink>
    </w:p>
    <w:p w14:paraId="7F4E9AF8" w14:textId="07518AEE" w:rsidR="00E62675" w:rsidRDefault="00E62675">
      <w:pPr>
        <w:pStyle w:val="TOC1"/>
        <w:tabs>
          <w:tab w:val="left" w:pos="1440"/>
        </w:tabs>
        <w:rPr>
          <w:rFonts w:asciiTheme="minorHAnsi" w:eastAsiaTheme="minorEastAsia" w:hAnsiTheme="minorHAnsi" w:cstheme="minorBidi"/>
          <w:kern w:val="0"/>
          <w:sz w:val="24"/>
          <w:szCs w:val="24"/>
          <w:lang w:val="en-CA" w:eastAsia="en-GB"/>
        </w:rPr>
      </w:pPr>
      <w:hyperlink w:anchor="_Toc144714140" w:history="1">
        <w:r w:rsidRPr="00C20335">
          <w:rPr>
            <w:rStyle w:val="Hyperlink"/>
          </w:rPr>
          <w:t>Appendix C:</w:t>
        </w:r>
        <w:r>
          <w:rPr>
            <w:rFonts w:asciiTheme="minorHAnsi" w:eastAsiaTheme="minorEastAsia" w:hAnsiTheme="minorHAnsi" w:cstheme="minorBidi"/>
            <w:kern w:val="0"/>
            <w:sz w:val="24"/>
            <w:szCs w:val="24"/>
            <w:lang w:val="en-CA" w:eastAsia="en-GB"/>
          </w:rPr>
          <w:tab/>
        </w:r>
        <w:r w:rsidRPr="00C20335">
          <w:rPr>
            <w:rStyle w:val="Hyperlink"/>
          </w:rPr>
          <w:t>Digital Transparency Code of Conduct</w:t>
        </w:r>
        <w:r>
          <w:rPr>
            <w:webHidden/>
          </w:rPr>
          <w:tab/>
        </w:r>
        <w:r>
          <w:rPr>
            <w:webHidden/>
          </w:rPr>
          <w:fldChar w:fldCharType="begin"/>
        </w:r>
        <w:r>
          <w:rPr>
            <w:webHidden/>
          </w:rPr>
          <w:instrText xml:space="preserve"> PAGEREF _Toc144714140 \h </w:instrText>
        </w:r>
        <w:r>
          <w:rPr>
            <w:webHidden/>
          </w:rPr>
        </w:r>
        <w:r>
          <w:rPr>
            <w:webHidden/>
          </w:rPr>
          <w:fldChar w:fldCharType="separate"/>
        </w:r>
        <w:r>
          <w:rPr>
            <w:webHidden/>
          </w:rPr>
          <w:t>20</w:t>
        </w:r>
        <w:r>
          <w:rPr>
            <w:webHidden/>
          </w:rPr>
          <w:fldChar w:fldCharType="end"/>
        </w:r>
      </w:hyperlink>
    </w:p>
    <w:p w14:paraId="059C122F" w14:textId="57EDF428" w:rsidR="00E62675" w:rsidRDefault="00E62675">
      <w:pPr>
        <w:pStyle w:val="TOC1"/>
        <w:rPr>
          <w:rFonts w:asciiTheme="minorHAnsi" w:eastAsiaTheme="minorEastAsia" w:hAnsiTheme="minorHAnsi" w:cstheme="minorBidi"/>
          <w:kern w:val="0"/>
          <w:sz w:val="24"/>
          <w:szCs w:val="24"/>
          <w:lang w:val="en-CA" w:eastAsia="en-GB"/>
        </w:rPr>
      </w:pPr>
      <w:hyperlink w:anchor="_Toc144714141" w:history="1">
        <w:r w:rsidRPr="00C20335">
          <w:rPr>
            <w:rStyle w:val="Hyperlink"/>
            <w:rFonts w:ascii="Segoe UI" w:hAnsi="Segoe UI" w:cs="Segoe UI"/>
            <w:spacing w:val="-2"/>
          </w:rPr>
          <w:t>Endnotes</w:t>
        </w:r>
        <w:r>
          <w:rPr>
            <w:webHidden/>
          </w:rPr>
          <w:tab/>
        </w:r>
        <w:r>
          <w:rPr>
            <w:webHidden/>
          </w:rPr>
          <w:fldChar w:fldCharType="begin"/>
        </w:r>
        <w:r>
          <w:rPr>
            <w:webHidden/>
          </w:rPr>
          <w:instrText xml:space="preserve"> PAGEREF _Toc144714141 \h </w:instrText>
        </w:r>
        <w:r>
          <w:rPr>
            <w:webHidden/>
          </w:rPr>
        </w:r>
        <w:r>
          <w:rPr>
            <w:webHidden/>
          </w:rPr>
          <w:fldChar w:fldCharType="separate"/>
        </w:r>
        <w:r>
          <w:rPr>
            <w:webHidden/>
          </w:rPr>
          <w:t>20</w:t>
        </w:r>
        <w:r>
          <w:rPr>
            <w:webHidden/>
          </w:rPr>
          <w:fldChar w:fldCharType="end"/>
        </w:r>
      </w:hyperlink>
    </w:p>
    <w:p w14:paraId="30C558AC" w14:textId="4F7252BD" w:rsidR="007236BD" w:rsidRDefault="007236BD" w:rsidP="007236BD">
      <w:pPr>
        <w:shd w:val="clear" w:color="auto" w:fill="FFFFFF"/>
        <w:spacing w:before="100" w:after="100"/>
        <w:rPr>
          <w:rFonts w:ascii="Segoe UI" w:hAnsi="Segoe UI" w:cs="Segoe UI"/>
          <w:b/>
          <w:bCs/>
          <w:color w:val="172B4D"/>
          <w:spacing w:val="-1"/>
          <w:sz w:val="24"/>
        </w:rPr>
      </w:pPr>
      <w:r>
        <w:rPr>
          <w:rFonts w:ascii="Segoe UI" w:hAnsi="Segoe UI" w:cs="Segoe UI"/>
          <w:b/>
          <w:bCs/>
          <w:color w:val="172B4D"/>
          <w:spacing w:val="-1"/>
          <w:sz w:val="24"/>
        </w:rPr>
        <w:fldChar w:fldCharType="end"/>
      </w:r>
    </w:p>
    <w:p w14:paraId="3C7EC21F" w14:textId="77777777" w:rsidR="00882609" w:rsidRDefault="00882609" w:rsidP="007236BD">
      <w:pPr>
        <w:shd w:val="clear" w:color="auto" w:fill="FFFFFF"/>
        <w:spacing w:before="100" w:after="100"/>
        <w:rPr>
          <w:rFonts w:ascii="Segoe UI" w:hAnsi="Segoe UI" w:cs="Segoe UI"/>
          <w:b/>
          <w:bCs/>
          <w:color w:val="172B4D"/>
          <w:spacing w:val="-1"/>
          <w:sz w:val="24"/>
        </w:rPr>
      </w:pPr>
    </w:p>
    <w:p w14:paraId="3539D537" w14:textId="77777777" w:rsidR="00882609" w:rsidRDefault="00882609" w:rsidP="007236BD">
      <w:pPr>
        <w:shd w:val="clear" w:color="auto" w:fill="FFFFFF"/>
        <w:spacing w:before="100" w:after="100"/>
        <w:rPr>
          <w:rFonts w:ascii="Segoe UI" w:hAnsi="Segoe UI" w:cs="Segoe UI"/>
          <w:b/>
          <w:bCs/>
          <w:color w:val="172B4D"/>
          <w:spacing w:val="-1"/>
          <w:sz w:val="24"/>
        </w:rPr>
      </w:pPr>
    </w:p>
    <w:p w14:paraId="7AC8814A" w14:textId="77777777" w:rsidR="00882609" w:rsidRDefault="00882609" w:rsidP="007236BD">
      <w:pPr>
        <w:shd w:val="clear" w:color="auto" w:fill="FFFFFF"/>
        <w:spacing w:before="100" w:after="100"/>
        <w:rPr>
          <w:rFonts w:ascii="Segoe UI" w:hAnsi="Segoe UI" w:cs="Segoe UI"/>
          <w:b/>
          <w:bCs/>
          <w:color w:val="172B4D"/>
          <w:spacing w:val="-1"/>
          <w:sz w:val="24"/>
        </w:rPr>
      </w:pPr>
    </w:p>
    <w:p w14:paraId="1DE78B97" w14:textId="77777777" w:rsidR="007236BD" w:rsidRDefault="007236BD" w:rsidP="007236BD">
      <w:pPr>
        <w:shd w:val="clear" w:color="auto" w:fill="FFFFFF"/>
        <w:spacing w:before="100" w:after="100"/>
        <w:rPr>
          <w:rFonts w:ascii="Segoe UI" w:hAnsi="Segoe UI" w:cs="Segoe UI"/>
          <w:b/>
          <w:bCs/>
          <w:color w:val="172B4D"/>
          <w:spacing w:val="-1"/>
          <w:sz w:val="24"/>
        </w:rPr>
      </w:pPr>
    </w:p>
    <w:p w14:paraId="56E2CFCF" w14:textId="77777777" w:rsidR="007236BD" w:rsidRDefault="007236BD" w:rsidP="007236BD">
      <w:pPr>
        <w:shd w:val="clear" w:color="auto" w:fill="FFFFFF"/>
        <w:spacing w:before="100" w:after="100"/>
      </w:pPr>
      <w:r>
        <w:rPr>
          <w:rFonts w:ascii="Segoe UI" w:hAnsi="Segoe UI" w:cs="Segoe UI"/>
          <w:b/>
          <w:bCs/>
          <w:color w:val="172B4D"/>
          <w:spacing w:val="-1"/>
          <w:sz w:val="24"/>
        </w:rPr>
        <w:t>IPR Option:</w:t>
      </w:r>
    </w:p>
    <w:p w14:paraId="564B1BA1" w14:textId="4B10249F" w:rsidR="007236BD" w:rsidRDefault="007236BD" w:rsidP="054668F5">
      <w:pPr>
        <w:shd w:val="clear" w:color="auto" w:fill="FFFFFF" w:themeFill="background1"/>
        <w:spacing w:before="100" w:after="100"/>
        <w:jc w:val="both"/>
        <w:rPr>
          <w:rFonts w:ascii="Segoe UI" w:hAnsi="Segoe UI" w:cs="Segoe UI"/>
          <w:color w:val="172B4D"/>
          <w:spacing w:val="-1"/>
          <w:sz w:val="24"/>
        </w:rPr>
      </w:pPr>
      <w:r w:rsidRPr="054668F5">
        <w:rPr>
          <w:rFonts w:ascii="Segoe UI" w:hAnsi="Segoe UI" w:cs="Segoe UI"/>
          <w:color w:val="172B4D"/>
          <w:spacing w:val="-1"/>
          <w:sz w:val="24"/>
        </w:rPr>
        <w:t>This ANCR Record Specification is required to be open, as specified under a Reasonable and Non</w:t>
      </w:r>
      <w:r w:rsidR="00DC0EF6">
        <w:rPr>
          <w:rFonts w:ascii="Segoe UI" w:hAnsi="Segoe UI" w:cs="Segoe UI"/>
          <w:color w:val="172B4D"/>
          <w:spacing w:val="-1"/>
          <w:sz w:val="24"/>
        </w:rPr>
        <w:t>-</w:t>
      </w:r>
      <w:r w:rsidRPr="054668F5">
        <w:rPr>
          <w:rFonts w:ascii="Segoe UI" w:hAnsi="Segoe UI" w:cs="Segoe UI"/>
          <w:color w:val="172B4D"/>
          <w:spacing w:val="-1"/>
          <w:sz w:val="24"/>
        </w:rPr>
        <w:t>Discriminatory (RAND) agreement at the Kantara Initiative for submission to ISO/IEC SC 27 WG 5.</w:t>
      </w:r>
    </w:p>
    <w:p w14:paraId="1A6FCAC1" w14:textId="241D1429" w:rsidR="007236BD" w:rsidRDefault="00D940C7" w:rsidP="054668F5">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z w:val="24"/>
        </w:rPr>
        <w:t>A</w:t>
      </w:r>
      <w:r w:rsidR="00277EC7">
        <w:rPr>
          <w:rFonts w:ascii="Segoe UI" w:hAnsi="Segoe UI" w:cs="Segoe UI"/>
          <w:color w:val="172B4D"/>
          <w:spacing w:val="-1"/>
          <w:sz w:val="24"/>
        </w:rPr>
        <w:t xml:space="preserve">ny </w:t>
      </w:r>
      <w:r w:rsidR="00D63653">
        <w:rPr>
          <w:rFonts w:ascii="Segoe UI" w:hAnsi="Segoe UI" w:cs="Segoe UI"/>
          <w:color w:val="172B4D"/>
          <w:spacing w:val="-1"/>
          <w:sz w:val="24"/>
        </w:rPr>
        <w:t>deri</w:t>
      </w:r>
      <w:r w:rsidR="00F86C78">
        <w:rPr>
          <w:rFonts w:ascii="Segoe UI" w:hAnsi="Segoe UI" w:cs="Segoe UI"/>
          <w:color w:val="172B4D"/>
          <w:spacing w:val="-1"/>
          <w:sz w:val="24"/>
        </w:rPr>
        <w:t>vative use</w:t>
      </w:r>
      <w:r w:rsidR="00277EC7">
        <w:rPr>
          <w:rFonts w:ascii="Segoe UI" w:hAnsi="Segoe UI" w:cs="Segoe UI"/>
          <w:color w:val="172B4D"/>
          <w:spacing w:val="-1"/>
          <w:sz w:val="24"/>
        </w:rPr>
        <w:t xml:space="preserve"> of this</w:t>
      </w:r>
      <w:r w:rsidR="007236BD" w:rsidRPr="054668F5">
        <w:rPr>
          <w:rFonts w:ascii="Segoe UI" w:hAnsi="Segoe UI" w:cs="Segoe UI"/>
          <w:color w:val="172B4D"/>
          <w:spacing w:val="-1"/>
          <w:sz w:val="24"/>
        </w:rPr>
        <w:t xml:space="preserve"> specification </w:t>
      </w:r>
      <w:r w:rsidR="006D697D">
        <w:rPr>
          <w:rFonts w:ascii="Segoe UI" w:hAnsi="Segoe UI" w:cs="Segoe UI"/>
          <w:color w:val="172B4D"/>
          <w:spacing w:val="-1"/>
          <w:sz w:val="24"/>
        </w:rPr>
        <w:t>must</w:t>
      </w:r>
      <w:r w:rsidR="00EB02F5">
        <w:rPr>
          <w:rFonts w:ascii="Segoe UI" w:hAnsi="Segoe UI" w:cs="Segoe UI"/>
          <w:color w:val="172B4D"/>
          <w:spacing w:val="-1"/>
          <w:sz w:val="24"/>
        </w:rPr>
        <w:t xml:space="preserve"> </w:t>
      </w:r>
      <w:r>
        <w:rPr>
          <w:rFonts w:ascii="Segoe UI" w:hAnsi="Segoe UI" w:cs="Segoe UI"/>
          <w:color w:val="172B4D"/>
          <w:spacing w:val="-1"/>
          <w:sz w:val="24"/>
        </w:rPr>
        <w:t xml:space="preserve">be </w:t>
      </w:r>
      <w:r w:rsidR="00E21CEA">
        <w:rPr>
          <w:rFonts w:ascii="Segoe UI" w:hAnsi="Segoe UI" w:cs="Segoe UI"/>
          <w:color w:val="172B4D"/>
          <w:spacing w:val="-1"/>
          <w:sz w:val="24"/>
        </w:rPr>
        <w:t xml:space="preserve">in conformance with the transparency code of conduct, </w:t>
      </w:r>
      <w:r w:rsidR="00F86C78">
        <w:rPr>
          <w:rFonts w:ascii="Segoe UI" w:hAnsi="Segoe UI" w:cs="Segoe UI"/>
          <w:color w:val="172B4D"/>
          <w:spacing w:val="-1"/>
          <w:sz w:val="24"/>
        </w:rPr>
        <w:t xml:space="preserve">be open </w:t>
      </w:r>
      <w:r w:rsidR="00E21CEA">
        <w:rPr>
          <w:rFonts w:ascii="Segoe UI" w:hAnsi="Segoe UI" w:cs="Segoe UI"/>
          <w:color w:val="172B4D"/>
          <w:spacing w:val="-1"/>
          <w:sz w:val="24"/>
        </w:rPr>
        <w:t xml:space="preserve">and free and </w:t>
      </w:r>
      <w:r w:rsidR="00F86C78">
        <w:rPr>
          <w:rFonts w:ascii="Segoe UI" w:hAnsi="Segoe UI" w:cs="Segoe UI"/>
          <w:color w:val="172B4D"/>
          <w:spacing w:val="-1"/>
          <w:sz w:val="24"/>
        </w:rPr>
        <w:t xml:space="preserve">not </w:t>
      </w:r>
      <w:r w:rsidR="006D697D">
        <w:rPr>
          <w:rFonts w:ascii="Segoe UI" w:hAnsi="Segoe UI" w:cs="Segoe UI"/>
          <w:color w:val="172B4D"/>
          <w:spacing w:val="-1"/>
          <w:sz w:val="24"/>
        </w:rPr>
        <w:t>create</w:t>
      </w:r>
      <w:r w:rsidR="007236BD" w:rsidRPr="054668F5">
        <w:rPr>
          <w:rFonts w:ascii="Segoe UI" w:hAnsi="Segoe UI" w:cs="Segoe UI"/>
          <w:color w:val="172B4D"/>
          <w:spacing w:val="-1"/>
          <w:sz w:val="24"/>
        </w:rPr>
        <w:t xml:space="preserve"> any dependency that </w:t>
      </w:r>
      <w:r w:rsidR="007236BD" w:rsidRPr="73CC7F5F">
        <w:rPr>
          <w:rFonts w:ascii="Segoe UI" w:hAnsi="Segoe UI" w:cs="Segoe UI"/>
          <w:color w:val="172B4D"/>
          <w:sz w:val="24"/>
        </w:rPr>
        <w:t>limits or restricts</w:t>
      </w:r>
      <w:r w:rsidR="00BD0FA5">
        <w:rPr>
          <w:rFonts w:ascii="Segoe UI" w:hAnsi="Segoe UI" w:cs="Segoe UI"/>
          <w:color w:val="172B4D"/>
          <w:sz w:val="24"/>
        </w:rPr>
        <w:t xml:space="preserve"> the</w:t>
      </w:r>
      <w:r w:rsidR="007236BD" w:rsidRPr="73CC7F5F">
        <w:rPr>
          <w:rFonts w:ascii="Segoe UI" w:hAnsi="Segoe UI" w:cs="Segoe UI"/>
          <w:color w:val="172B4D"/>
          <w:sz w:val="24"/>
        </w:rPr>
        <w:t xml:space="preserve"> </w:t>
      </w:r>
      <w:r w:rsidR="007236BD" w:rsidRPr="054668F5">
        <w:rPr>
          <w:rFonts w:ascii="Segoe UI" w:hAnsi="Segoe UI" w:cs="Segoe UI"/>
          <w:color w:val="172B4D"/>
          <w:spacing w:val="-1"/>
          <w:sz w:val="24"/>
        </w:rPr>
        <w:t>open</w:t>
      </w:r>
      <w:r w:rsidR="007236BD" w:rsidRPr="73CC7F5F">
        <w:rPr>
          <w:rFonts w:ascii="Segoe UI" w:hAnsi="Segoe UI" w:cs="Segoe UI"/>
          <w:color w:val="172B4D"/>
          <w:sz w:val="24"/>
        </w:rPr>
        <w:t>ness</w:t>
      </w:r>
      <w:r w:rsidR="007236BD" w:rsidRPr="054668F5">
        <w:rPr>
          <w:rFonts w:ascii="Segoe UI" w:hAnsi="Segoe UI" w:cs="Segoe UI"/>
          <w:color w:val="172B4D"/>
          <w:spacing w:val="-1"/>
          <w:sz w:val="24"/>
        </w:rPr>
        <w:t>, accessib</w:t>
      </w:r>
      <w:r w:rsidR="007236BD" w:rsidRPr="73CC7F5F">
        <w:rPr>
          <w:rFonts w:ascii="Segoe UI" w:hAnsi="Segoe UI" w:cs="Segoe UI"/>
          <w:color w:val="172B4D"/>
          <w:sz w:val="24"/>
        </w:rPr>
        <w:t>ility</w:t>
      </w:r>
      <w:r w:rsidR="007236BD" w:rsidRPr="054668F5">
        <w:rPr>
          <w:rFonts w:ascii="Segoe UI" w:hAnsi="Segoe UI" w:cs="Segoe UI"/>
          <w:color w:val="172B4D"/>
          <w:spacing w:val="-1"/>
          <w:sz w:val="24"/>
        </w:rPr>
        <w:t>, and availab</w:t>
      </w:r>
      <w:r w:rsidR="007236BD" w:rsidRPr="73CC7F5F">
        <w:rPr>
          <w:rFonts w:ascii="Segoe UI" w:hAnsi="Segoe UI" w:cs="Segoe UI"/>
          <w:color w:val="172B4D"/>
          <w:sz w:val="24"/>
        </w:rPr>
        <w:t>ility</w:t>
      </w:r>
      <w:r w:rsidR="007236BD" w:rsidRPr="054668F5">
        <w:rPr>
          <w:rFonts w:ascii="Segoe UI" w:hAnsi="Segoe UI" w:cs="Segoe UI"/>
          <w:color w:val="172B4D"/>
          <w:spacing w:val="-1"/>
          <w:sz w:val="24"/>
        </w:rPr>
        <w:t xml:space="preserve"> </w:t>
      </w:r>
      <w:r w:rsidR="00BD0FA5">
        <w:rPr>
          <w:rFonts w:ascii="Segoe UI" w:hAnsi="Segoe UI" w:cs="Segoe UI"/>
          <w:color w:val="172B4D"/>
          <w:spacing w:val="-1"/>
          <w:sz w:val="24"/>
        </w:rPr>
        <w:t>of</w:t>
      </w:r>
      <w:r w:rsidR="007236BD" w:rsidRPr="054668F5">
        <w:rPr>
          <w:rFonts w:ascii="Segoe UI" w:hAnsi="Segoe UI" w:cs="Segoe UI"/>
          <w:color w:val="172B4D"/>
          <w:spacing w:val="-1"/>
          <w:sz w:val="24"/>
        </w:rPr>
        <w:t xml:space="preserve"> digital transparency</w:t>
      </w:r>
      <w:r w:rsidR="00506BA0">
        <w:rPr>
          <w:rFonts w:ascii="Segoe UI" w:hAnsi="Segoe UI" w:cs="Segoe UI"/>
          <w:color w:val="172B4D"/>
          <w:spacing w:val="-1"/>
          <w:sz w:val="24"/>
        </w:rPr>
        <w:t xml:space="preserve"> or the ability for the PII Principal to provide and manage their own </w:t>
      </w:r>
      <w:r w:rsidR="007236BD" w:rsidRPr="054668F5">
        <w:rPr>
          <w:rFonts w:ascii="Segoe UI" w:hAnsi="Segoe UI" w:cs="Segoe UI"/>
          <w:color w:val="172B4D"/>
          <w:spacing w:val="-1"/>
          <w:sz w:val="24"/>
        </w:rPr>
        <w:t xml:space="preserve">consent.  </w:t>
      </w:r>
    </w:p>
    <w:p w14:paraId="28227FC0" w14:textId="3E78CCE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Patent &amp; Copyright: Reciprocal Royalty Free with Opt-out to Reasonable and Non-discriminatory (RAND).</w:t>
      </w:r>
    </w:p>
    <w:p w14:paraId="4E8BBE18" w14:textId="77777777" w:rsidR="007236BD" w:rsidRDefault="007236BD" w:rsidP="007236BD">
      <w:pPr>
        <w:shd w:val="clear" w:color="auto" w:fill="FFFFFF"/>
        <w:spacing w:before="100" w:after="100"/>
      </w:pPr>
      <w:r>
        <w:rPr>
          <w:rFonts w:ascii="Segoe UI" w:hAnsi="Segoe UI" w:cs="Segoe UI"/>
          <w:b/>
          <w:bCs/>
          <w:color w:val="172B4D"/>
          <w:spacing w:val="-1"/>
          <w:sz w:val="24"/>
        </w:rPr>
        <w:t>Suggested Citation: (upon WG approval)</w:t>
      </w:r>
    </w:p>
    <w:p w14:paraId="62087449" w14:textId="1782B9D1"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ANCR Specification v0.</w:t>
      </w:r>
      <w:r w:rsidR="006B16E8">
        <w:rPr>
          <w:rFonts w:ascii="Segoe UI" w:hAnsi="Segoe UI" w:cs="Segoe UI"/>
          <w:color w:val="172B4D"/>
          <w:spacing w:val="-1"/>
          <w:sz w:val="24"/>
        </w:rPr>
        <w:t>7</w:t>
      </w:r>
      <w:r w:rsidR="00F21A60">
        <w:rPr>
          <w:rFonts w:ascii="Segoe UI" w:hAnsi="Segoe UI" w:cs="Segoe UI"/>
          <w:color w:val="172B4D"/>
          <w:spacing w:val="-1"/>
          <w:sz w:val="24"/>
        </w:rPr>
        <w:t xml:space="preserve"> </w:t>
      </w:r>
      <w:r w:rsidR="00F21A60">
        <w:t>ANCR TPI Conformity &amp; Compliance Assessment Scheme</w:t>
      </w:r>
      <w:r w:rsidR="00E34D11">
        <w:t xml:space="preserve"> 1,</w:t>
      </w:r>
      <w:r w:rsidR="00F21A60">
        <w:t xml:space="preserve"> Part</w:t>
      </w:r>
      <w:r w:rsidR="00E34D11">
        <w:t xml:space="preserve"> 1 &amp; 2</w:t>
      </w:r>
    </w:p>
    <w:p w14:paraId="7961FEFD"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0" w:name="_Toc144714117"/>
      <w:r>
        <w:rPr>
          <w:rFonts w:ascii="Segoe UI" w:hAnsi="Segoe UI" w:cs="Segoe UI"/>
          <w:color w:val="172B4D"/>
          <w:spacing w:val="-2"/>
          <w:sz w:val="41"/>
          <w:szCs w:val="41"/>
        </w:rPr>
        <w:t>NOTICE</w:t>
      </w:r>
      <w:bookmarkEnd w:id="0"/>
    </w:p>
    <w:p w14:paraId="3F803462"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lastRenderedPageBreak/>
        <w:t xml:space="preserve">This specification relies on (open access to) ISO/IEC 29100 Security and privacy techniques, to generate a notice receipt, which is stored in a consent record, ANCR record format for conformity assessment.   Utilizing the Kantara Initiative Consent Receipt v1.1 </w:t>
      </w:r>
    </w:p>
    <w:p w14:paraId="346672D6"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59505069" w14:textId="77777777" w:rsidR="007236BD" w:rsidRPr="0021648D" w:rsidRDefault="007236BD" w:rsidP="00152C8E">
      <w:pPr>
        <w:pStyle w:val="Heading2-terminology"/>
      </w:pPr>
      <w:bookmarkStart w:id="1" w:name="_Toc144714118"/>
      <w:r w:rsidRPr="0021648D">
        <w:t>Use in these conditions.</w:t>
      </w:r>
      <w:bookmarkEnd w:id="1"/>
    </w:p>
    <w:p w14:paraId="7929AFB9" w14:textId="25B978D0" w:rsidR="007236BD" w:rsidRDefault="007236BD" w:rsidP="054668F5">
      <w:pPr>
        <w:shd w:val="clear" w:color="auto" w:fill="FFFFFF" w:themeFill="background1"/>
        <w:spacing w:before="100" w:after="100"/>
        <w:jc w:val="both"/>
        <w:rPr>
          <w:rFonts w:ascii="Segoe UI" w:hAnsi="Segoe UI" w:cs="Segoe UI"/>
          <w:color w:val="172B4D"/>
          <w:spacing w:val="-1"/>
          <w:sz w:val="24"/>
        </w:rPr>
      </w:pPr>
      <w:r w:rsidRPr="054668F5">
        <w:rPr>
          <w:rFonts w:ascii="Segoe UI" w:hAnsi="Segoe UI" w:cs="Segoe UI"/>
          <w:color w:val="172B4D"/>
          <w:spacing w:val="-1"/>
          <w:sz w:val="24"/>
        </w:rPr>
        <w:t>License Condition: Presented for assessing conformance of the Transparency Code of Conduct</w:t>
      </w:r>
      <w:r w:rsidR="00E62675">
        <w:rPr>
          <w:rFonts w:ascii="Segoe UI" w:hAnsi="Segoe UI" w:cs="Segoe UI"/>
          <w:color w:val="172B4D"/>
          <w:spacing w:val="-1"/>
          <w:sz w:val="24"/>
        </w:rPr>
        <w:t xml:space="preserve"> </w:t>
      </w:r>
      <w:r w:rsidRPr="054668F5">
        <w:rPr>
          <w:rFonts w:ascii="Segoe UI" w:hAnsi="Segoe UI" w:cs="Segoe UI"/>
          <w:color w:val="172B4D"/>
          <w:spacing w:val="-1"/>
          <w:sz w:val="24"/>
        </w:rPr>
        <w:t>(</w:t>
      </w:r>
      <w:r w:rsidR="00152C8E">
        <w:rPr>
          <w:rFonts w:ascii="Segoe UI" w:hAnsi="Segoe UI" w:cs="Segoe UI"/>
          <w:color w:val="172B4D"/>
          <w:spacing w:val="-1"/>
          <w:sz w:val="24"/>
        </w:rPr>
        <w:t>Appendix C</w:t>
      </w:r>
      <w:r w:rsidRPr="054668F5">
        <w:rPr>
          <w:rFonts w:ascii="Segoe UI" w:hAnsi="Segoe UI" w:cs="Segoe UI"/>
          <w:color w:val="172B4D"/>
          <w:spacing w:val="-1"/>
          <w:sz w:val="24"/>
        </w:rPr>
        <w:t xml:space="preserve">), for implementing the Council of Europe 108+ Chapter III, Rights of the Data Subject, Section 1 Transparency, and modalities Article 14, 1 – 8. Internationally representative of notice and consent legal and social requirements, represented today with the privacy policy </w:t>
      </w:r>
      <w:r w:rsidR="00E62675" w:rsidRPr="054668F5">
        <w:rPr>
          <w:rFonts w:ascii="Segoe UI" w:hAnsi="Segoe UI" w:cs="Segoe UI"/>
          <w:color w:val="172B4D"/>
          <w:spacing w:val="-1"/>
          <w:sz w:val="24"/>
        </w:rPr>
        <w:t>link, physical</w:t>
      </w:r>
      <w:r w:rsidRPr="054668F5">
        <w:rPr>
          <w:rFonts w:ascii="Segoe UI" w:hAnsi="Segoe UI" w:cs="Segoe UI"/>
          <w:color w:val="172B4D"/>
          <w:spacing w:val="-1"/>
          <w:sz w:val="24"/>
        </w:rPr>
        <w:t xml:space="preserve"> signage, digital cookie, security or privacy notices found when accessing public and, digital service spaces, in all domains and jurisdictions, </w:t>
      </w:r>
      <w:r w:rsidR="001213C9">
        <w:rPr>
          <w:rFonts w:ascii="Segoe UI" w:hAnsi="Segoe UI" w:cs="Segoe UI"/>
          <w:color w:val="172B4D"/>
          <w:spacing w:val="-1"/>
          <w:sz w:val="24"/>
        </w:rPr>
        <w:t xml:space="preserve">these are </w:t>
      </w:r>
      <w:r w:rsidRPr="054668F5">
        <w:rPr>
          <w:rFonts w:ascii="Segoe UI" w:hAnsi="Segoe UI" w:cs="Segoe UI"/>
          <w:color w:val="172B4D"/>
          <w:spacing w:val="-1"/>
          <w:sz w:val="24"/>
        </w:rPr>
        <w:t>referenced as practices, which implement, or support the implementation of this code of conduct.</w:t>
      </w:r>
    </w:p>
    <w:p w14:paraId="4F473568" w14:textId="77777777" w:rsidR="007236BD" w:rsidRPr="00412F24" w:rsidRDefault="007236BD" w:rsidP="007236BD">
      <w:pPr>
        <w:shd w:val="clear" w:color="auto" w:fill="FFFFFF"/>
        <w:spacing w:before="100" w:after="100"/>
        <w:rPr>
          <w:rFonts w:ascii="Segoe UI" w:hAnsi="Segoe UI" w:cs="Segoe UI"/>
          <w:color w:val="172B4D"/>
          <w:spacing w:val="-1"/>
          <w:sz w:val="24"/>
        </w:rPr>
      </w:pPr>
    </w:p>
    <w:p w14:paraId="79D8B184" w14:textId="0ECF2147" w:rsidR="007236BD" w:rsidRDefault="007236BD" w:rsidP="054668F5">
      <w:pPr>
        <w:shd w:val="clear" w:color="auto" w:fill="FFFFFF" w:themeFill="background1"/>
        <w:spacing w:before="100" w:after="100"/>
        <w:jc w:val="both"/>
        <w:rPr>
          <w:rFonts w:ascii="Segoe UI" w:hAnsi="Segoe UI" w:cs="Segoe UI"/>
          <w:color w:val="172B4D"/>
          <w:spacing w:val="-1"/>
          <w:sz w:val="24"/>
        </w:rPr>
      </w:pPr>
      <w:r w:rsidRPr="054668F5">
        <w:rPr>
          <w:rFonts w:ascii="Segoe UI" w:hAnsi="Segoe UI" w:cs="Segoe UI"/>
          <w:color w:val="172B4D"/>
          <w:spacing w:val="-1"/>
          <w:sz w:val="24"/>
        </w:rPr>
        <w:t>This document has been prepared by participants of Kantara Initiative Inc ANCR-WG. Permission is hereby granted to use the document solely for the purpose of implementing the Specification for public benefit. No rights are granted to prepare derivative works of this Specification. Entities seeking permission to reproduce this document, in whole or in part, for other uses must contact the Kantara Initiative to determine whether an appropriate license for such use is available.</w:t>
      </w:r>
    </w:p>
    <w:p w14:paraId="091F13E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Implementation or use of this document may require licenses under third party intellectual property rights, including without limitation, patent rights. The Participants and any other contributors to the Specification are not and shall not be held responsible in any manner for identifying or failing to identify any or all such third-party intellectual property rights. This Specification is provided "AS IS," and no Participant in Kantara Initiative makes any warranty of any kind, expressed or implied, including any implied warranties of merchantability, non-infringement of third-party intellectual property rights, or fitness for a particular purpose. Implementers of this Specification are advised to review Kantara. </w:t>
      </w:r>
    </w:p>
    <w:p w14:paraId="084A938E" w14:textId="77777777" w:rsidR="007236BD" w:rsidRDefault="007236BD" w:rsidP="007236BD">
      <w:pPr>
        <w:shd w:val="clear" w:color="auto" w:fill="FFFFFF"/>
        <w:spacing w:before="100" w:after="100"/>
        <w:jc w:val="both"/>
        <w:rPr>
          <w:rFonts w:ascii="Segoe UI" w:hAnsi="Segoe UI" w:cs="Segoe UI"/>
          <w:color w:val="172B4D"/>
          <w:spacing w:val="-1"/>
          <w:sz w:val="24"/>
        </w:rPr>
      </w:pPr>
      <w:r w:rsidRPr="00640E68">
        <w:rPr>
          <w:noProof/>
        </w:rPr>
        <w:drawing>
          <wp:anchor distT="0" distB="0" distL="114300" distR="114300" simplePos="0" relativeHeight="251658240" behindDoc="1" locked="0" layoutInCell="1" allowOverlap="1" wp14:anchorId="2329F7F9" wp14:editId="1C1AC887">
            <wp:simplePos x="0" y="0"/>
            <wp:positionH relativeFrom="margin">
              <wp:align>left</wp:align>
            </wp:positionH>
            <wp:positionV relativeFrom="paragraph">
              <wp:posOffset>66358</wp:posOffset>
            </wp:positionV>
            <wp:extent cx="456565" cy="461010"/>
            <wp:effectExtent l="0" t="0" r="635" b="0"/>
            <wp:wrapTight wrapText="bothSides">
              <wp:wrapPolygon edited="0">
                <wp:start x="1803" y="1785"/>
                <wp:lineTo x="0" y="5355"/>
                <wp:lineTo x="0" y="9818"/>
                <wp:lineTo x="8111" y="18744"/>
                <wp:lineTo x="20729" y="18744"/>
                <wp:lineTo x="20729" y="7140"/>
                <wp:lineTo x="13519" y="1785"/>
                <wp:lineTo x="1803" y="1785"/>
              </wp:wrapPolygon>
            </wp:wrapTight>
            <wp:docPr id="3" name="Picture 3" descr="A picture containing graphic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A picture containing graphics&#10;&#10;Description automatically generated"/>
                    <pic:cNvPicPr>
                      <a:picLocks/>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456565" cy="461010"/>
                    </a:xfrm>
                    <a:prstGeom prst="rect">
                      <a:avLst/>
                    </a:prstGeom>
                    <a:noFill/>
                    <a:ln>
                      <a:noFill/>
                    </a:ln>
                  </pic:spPr>
                </pic:pic>
              </a:graphicData>
            </a:graphic>
          </wp:anchor>
        </w:drawing>
      </w:r>
      <w:r>
        <w:rPr>
          <w:rFonts w:ascii="Segoe UI" w:hAnsi="Segoe UI" w:cs="Segoe UI"/>
          <w:color w:val="172B4D"/>
          <w:spacing w:val="-1"/>
          <w:sz w:val="24"/>
        </w:rPr>
        <w:t>Initiative’s website (</w:t>
      </w:r>
      <w:hyperlink r:id="rId12" w:history="1">
        <w:r>
          <w:rPr>
            <w:rFonts w:ascii="Segoe UI" w:hAnsi="Segoe UI" w:cs="Segoe UI"/>
            <w:color w:val="0000FF"/>
            <w:spacing w:val="-1"/>
            <w:sz w:val="24"/>
          </w:rPr>
          <w:t>Kantara Initiative: Trust through ID Assurance</w:t>
        </w:r>
      </w:hyperlink>
      <w:r>
        <w:rPr>
          <w:rFonts w:ascii="Segoe UI" w:hAnsi="Segoe UI" w:cs="Segoe UI"/>
          <w:color w:val="172B4D"/>
          <w:spacing w:val="-1"/>
          <w:sz w:val="24"/>
        </w:rPr>
        <w:t xml:space="preserve"> ) for information concerning any Necessary Claims Disclosure Notices that have been received by the Kantara Initiative Board of Directors.</w:t>
      </w:r>
    </w:p>
    <w:p w14:paraId="300B68E2" w14:textId="77777777" w:rsidR="007236BD" w:rsidRDefault="007236BD" w:rsidP="007236BD">
      <w:pPr>
        <w:spacing w:after="0"/>
        <w:rPr>
          <w:rFonts w:ascii="Segoe UI" w:hAnsi="Segoe UI" w:cs="Segoe UI"/>
          <w:color w:val="172B4D"/>
          <w:spacing w:val="-1"/>
          <w:sz w:val="24"/>
        </w:rPr>
      </w:pPr>
      <w:r>
        <w:rPr>
          <w:rFonts w:ascii="Segoe UI" w:hAnsi="Segoe UI" w:cs="Segoe UI"/>
          <w:color w:val="172B4D"/>
          <w:spacing w:val="-1"/>
          <w:sz w:val="24"/>
        </w:rPr>
        <w:br w:type="page"/>
      </w:r>
    </w:p>
    <w:p w14:paraId="40C365B7"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 w:name="_Toc144714119"/>
      <w:r>
        <w:rPr>
          <w:rFonts w:ascii="Segoe UI" w:hAnsi="Segoe UI" w:cs="Segoe UI"/>
          <w:color w:val="172B4D"/>
          <w:spacing w:val="-2"/>
          <w:sz w:val="41"/>
          <w:szCs w:val="41"/>
        </w:rPr>
        <w:lastRenderedPageBreak/>
        <w:t>Dear reader,</w:t>
      </w:r>
      <w:bookmarkEnd w:id="2"/>
    </w:p>
    <w:p w14:paraId="2321FF7D"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ank you for downloading this publication prepared by the international community of experts that comprise the Kantara Initiative. Kantara is a global non-profit ‘commons’ dedicated to improving trustworthy use of digital identity and personal data through innovation, standardization and good practice.</w:t>
      </w:r>
    </w:p>
    <w:p w14:paraId="6A53285D" w14:textId="7DC78EEB"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Kantara is known around the world for incubating innovative concepts, operating Trust Frameworks to assure digital identity and privacy service providers and developing community-led best practices and specifications. Its efforts are acknowledged by OECD ITAC, UNCITRAL, ISO SC27, other consortia and governments around the world. 'Nurture, Develop, Operate'</w:t>
      </w:r>
      <w:r w:rsidR="00542767">
        <w:rPr>
          <w:rFonts w:ascii="Segoe UI" w:hAnsi="Segoe UI" w:cs="Segoe UI"/>
          <w:color w:val="172B4D"/>
          <w:spacing w:val="-1"/>
          <w:sz w:val="24"/>
        </w:rPr>
        <w:t xml:space="preserve"> </w:t>
      </w:r>
      <w:r>
        <w:rPr>
          <w:rFonts w:ascii="Segoe UI" w:hAnsi="Segoe UI" w:cs="Segoe UI"/>
          <w:color w:val="172B4D"/>
          <w:spacing w:val="-1"/>
          <w:sz w:val="24"/>
        </w:rPr>
        <w:t>captures the rhythm of Kantara in consolidating an inclusive, equitable digital economy offering value and benefit to all.</w:t>
      </w:r>
    </w:p>
    <w:p w14:paraId="13405C58"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Every publication, in every domain, is capable of improvement. Kantara welcomes and values your contribution through </w:t>
      </w:r>
      <w:hyperlink r:id="rId13" w:tooltip="https://kantarainitiative.org/membership/" w:history="1">
        <w:r>
          <w:rPr>
            <w:rFonts w:ascii="Segoe UI" w:hAnsi="Segoe UI" w:cs="Segoe UI"/>
            <w:color w:val="0000FF"/>
            <w:spacing w:val="-1"/>
            <w:sz w:val="24"/>
            <w:u w:val="single"/>
          </w:rPr>
          <w:t>membership, sponsorship</w:t>
        </w:r>
      </w:hyperlink>
      <w:r>
        <w:rPr>
          <w:rFonts w:ascii="Segoe UI" w:hAnsi="Segoe UI" w:cs="Segoe UI"/>
          <w:color w:val="172B4D"/>
          <w:spacing w:val="-1"/>
          <w:sz w:val="24"/>
        </w:rPr>
        <w:t xml:space="preserve"> and active participation in the </w:t>
      </w:r>
      <w:hyperlink r:id="rId14" w:tooltip="https://kantarainitiative.org/groups/isi-work-group/" w:history="1">
        <w:r>
          <w:rPr>
            <w:rFonts w:ascii="Segoe UI" w:hAnsi="Segoe UI" w:cs="Segoe UI"/>
            <w:color w:val="0000FF"/>
            <w:spacing w:val="-1"/>
            <w:sz w:val="24"/>
            <w:u w:val="single"/>
          </w:rPr>
          <w:t>working group</w:t>
        </w:r>
      </w:hyperlink>
      <w:r>
        <w:rPr>
          <w:rFonts w:ascii="Segoe UI" w:hAnsi="Segoe UI" w:cs="Segoe UI"/>
          <w:color w:val="172B4D"/>
          <w:spacing w:val="-1"/>
          <w:sz w:val="24"/>
        </w:rPr>
        <w:t xml:space="preserve"> that produced this and participation in all our endeavors so that Kantara can reflect its value back to you and your organization.</w:t>
      </w:r>
    </w:p>
    <w:p w14:paraId="2723464E" w14:textId="77777777" w:rsidR="007236BD" w:rsidRDefault="007236BD" w:rsidP="007236BD">
      <w:pPr>
        <w:shd w:val="clear" w:color="auto" w:fill="FFFFFF"/>
        <w:spacing w:line="330" w:lineRule="atLeast"/>
        <w:jc w:val="both"/>
      </w:pPr>
      <w:r>
        <w:rPr>
          <w:noProof/>
        </w:rPr>
        <mc:AlternateContent>
          <mc:Choice Requires="wps">
            <w:drawing>
              <wp:inline distT="0" distB="0" distL="0" distR="0" wp14:anchorId="4A8B97F1" wp14:editId="6850DB87">
                <wp:extent cx="302260" cy="302260"/>
                <wp:effectExtent l="0" t="0" r="0" b="0"/>
                <wp:docPr id="1537938194" name="Rectangle 15379381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260" cy="302260"/>
                        </a:xfrm>
                        <a:prstGeom prst="rect">
                          <a:avLst/>
                        </a:prstGeom>
                        <a:noFill/>
                        <a:ln cap="flat">
                          <a:noFill/>
                          <a:prstDash val="solid"/>
                        </a:ln>
                      </wps:spPr>
                      <wps:bodyPr lIns="0" tIns="0" rIns="0" bIns="0"/>
                    </wps:wsp>
                  </a:graphicData>
                </a:graphic>
              </wp:inline>
            </w:drawing>
          </mc:Choice>
          <mc:Fallback xmlns:a14="http://schemas.microsoft.com/office/drawing/2010/main" xmlns:pic="http://schemas.openxmlformats.org/drawingml/2006/picture" xmlns:a="http://schemas.openxmlformats.org/drawingml/2006/main" xmlns:w16sdtdh="http://schemas.microsoft.com/office/word/2020/wordml/sdtdatahash" xmlns:oel="http://schemas.microsoft.com/office/2019/extlst" xmlns:arto="http://schemas.microsoft.com/office/word/2006/arto">
            <w:pict w14:anchorId="4F7A7ADD">
              <v:rect id="Rectangle 1537938194" style="width:23.8pt;height:23.8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2ED3E2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">
                <v:textbox inset="0,0,0,0"/>
                <w10:anchorlock/>
              </v:rect>
            </w:pict>
          </mc:Fallback>
        </mc:AlternateContent>
      </w:r>
    </w:p>
    <w:p w14:paraId="0F4CE9DE"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Copyright: The content of this document is copyright of Kantara Initiative, Inc.</w:t>
      </w:r>
      <w:r>
        <w:rPr>
          <w:rFonts w:ascii="Segoe UI" w:hAnsi="Segoe UI" w:cs="Segoe UI"/>
          <w:color w:val="172B4D"/>
          <w:spacing w:val="-1"/>
          <w:sz w:val="24"/>
        </w:rPr>
        <w:br/>
        <w:t>© 2023 Kantara Initiative, Inc.</w:t>
      </w:r>
    </w:p>
    <w:p w14:paraId="1735BCC5" w14:textId="77777777" w:rsidR="004741B4" w:rsidRDefault="004741B4" w:rsidP="004741B4">
      <w:pPr>
        <w:shd w:val="clear" w:color="auto" w:fill="FFFFFF"/>
        <w:spacing w:before="400" w:after="0"/>
        <w:jc w:val="both"/>
        <w:outlineLvl w:val="0"/>
        <w:rPr>
          <w:rFonts w:ascii="Segoe UI" w:hAnsi="Segoe UI" w:cs="Segoe UI"/>
          <w:color w:val="172B4D"/>
          <w:spacing w:val="-2"/>
          <w:sz w:val="41"/>
          <w:szCs w:val="41"/>
        </w:rPr>
      </w:pPr>
      <w:bookmarkStart w:id="3" w:name="_Toc144714120"/>
      <w:r>
        <w:rPr>
          <w:rFonts w:ascii="Segoe UI" w:hAnsi="Segoe UI" w:cs="Segoe UI"/>
          <w:color w:val="172B4D"/>
          <w:spacing w:val="-2"/>
          <w:sz w:val="41"/>
          <w:szCs w:val="41"/>
        </w:rPr>
        <w:t>Abstract</w:t>
      </w:r>
      <w:bookmarkEnd w:id="3"/>
    </w:p>
    <w:p w14:paraId="03977E4D" w14:textId="40E57715" w:rsidR="004741B4" w:rsidRDefault="004741B4" w:rsidP="00384F46">
      <w:r>
        <w:t>In context of processing persona</w:t>
      </w:r>
      <w:r w:rsidR="00542767">
        <w:t>l</w:t>
      </w:r>
      <w:r>
        <w:t>l</w:t>
      </w:r>
      <w:r w:rsidR="00542767">
        <w:t>y identifiable information</w:t>
      </w:r>
      <w:r>
        <w:t xml:space="preserve"> </w:t>
      </w:r>
      <w:r w:rsidR="002B294E">
        <w:t>a</w:t>
      </w:r>
      <w:r>
        <w:t xml:space="preserve"> </w:t>
      </w:r>
      <w:r w:rsidR="002B294E">
        <w:t>PII Principal</w:t>
      </w:r>
      <w:r>
        <w:t xml:space="preserve"> </w:t>
      </w:r>
      <w:r w:rsidR="002B294E">
        <w:t>is</w:t>
      </w:r>
      <w:r>
        <w:t xml:space="preserve"> not able to see who is processing </w:t>
      </w:r>
      <w:r w:rsidR="0020580B">
        <w:t>there data, or notified when it is disclosed</w:t>
      </w:r>
      <w:r w:rsidR="005D0D06">
        <w:t xml:space="preserve"> </w:t>
      </w:r>
      <w:r w:rsidR="00A96B9D">
        <w:t>they</w:t>
      </w:r>
      <w:r>
        <w:t xml:space="preserve"> are not </w:t>
      </w:r>
      <w:r w:rsidR="005D0D06">
        <w:t>able</w:t>
      </w:r>
      <w:r>
        <w:t xml:space="preserve"> to trust </w:t>
      </w:r>
      <w:r w:rsidR="0020580B">
        <w:t xml:space="preserve">the use of </w:t>
      </w:r>
      <w:r>
        <w:t xml:space="preserve">digital identity technologies. </w:t>
      </w:r>
    </w:p>
    <w:p w14:paraId="63F72507" w14:textId="76584060" w:rsidR="005D0D06" w:rsidRDefault="004741B4" w:rsidP="00384F46">
      <w:pPr>
        <w:pStyle w:val="ListParagraph"/>
        <w:numPr>
          <w:ilvl w:val="0"/>
          <w:numId w:val="190"/>
        </w:numPr>
      </w:pPr>
      <w:r>
        <w:t xml:space="preserve">At this time there is little transparency over the required digital security and privacy elements online.  </w:t>
      </w:r>
    </w:p>
    <w:p w14:paraId="32AAA660" w14:textId="09D07CDC" w:rsidR="005D0D06" w:rsidRDefault="005D0D06" w:rsidP="00384F46">
      <w:pPr>
        <w:pStyle w:val="ListParagraph"/>
        <w:numPr>
          <w:ilvl w:val="0"/>
          <w:numId w:val="190"/>
        </w:numPr>
      </w:pPr>
      <w:r>
        <w:t xml:space="preserve">Transparency </w:t>
      </w:r>
      <w:r w:rsidR="00E62675">
        <w:t>varies</w:t>
      </w:r>
      <w:r w:rsidR="00561327">
        <w:t xml:space="preserve"> from service to service and </w:t>
      </w:r>
      <w:r w:rsidR="00FC6839">
        <w:t xml:space="preserve">as a result it is impossible for people to see and trust </w:t>
      </w:r>
      <w:r w:rsidR="00542767">
        <w:t xml:space="preserve">how they are being identified as well as </w:t>
      </w:r>
      <w:r w:rsidR="00FC6839">
        <w:t xml:space="preserve">what </w:t>
      </w:r>
      <w:r w:rsidR="00542767">
        <w:t xml:space="preserve">is </w:t>
      </w:r>
      <w:r w:rsidR="00FC6839">
        <w:t>happening with their</w:t>
      </w:r>
      <w:r w:rsidR="00542767">
        <w:t xml:space="preserve"> own</w:t>
      </w:r>
      <w:r w:rsidR="00FC6839">
        <w:t xml:space="preserve"> data. </w:t>
      </w:r>
    </w:p>
    <w:p w14:paraId="65D5144E" w14:textId="19A7ED3D" w:rsidR="004741B4" w:rsidRDefault="003F6064" w:rsidP="00384F46">
      <w:pPr>
        <w:pStyle w:val="ListParagraph"/>
        <w:numPr>
          <w:ilvl w:val="0"/>
          <w:numId w:val="190"/>
        </w:numPr>
      </w:pPr>
      <w:r>
        <w:t>Even so, t</w:t>
      </w:r>
      <w:r w:rsidR="004741B4">
        <w:t xml:space="preserve">he requirement to identify the legal entity and the accountable person to the PII Principal is a universal requirement for all data processing activities unless explicitly derogated by authoritative law or policy in a specific context. </w:t>
      </w:r>
    </w:p>
    <w:p w14:paraId="3A78E75A" w14:textId="77777777" w:rsidR="004741B4" w:rsidRDefault="004741B4" w:rsidP="004741B4">
      <w:pPr>
        <w:ind w:left="360"/>
      </w:pPr>
      <w:r>
        <w:t xml:space="preserve">If the PII Principal is not able to see how PII (Personally Identifiable Information) is shared, disclosed or managed it is not possible to make the choice to  trust the service processing PII. </w:t>
      </w:r>
    </w:p>
    <w:p w14:paraId="4B503A91" w14:textId="10AD68C0" w:rsidR="004741B4" w:rsidRDefault="004741B4" w:rsidP="004741B4">
      <w:pPr>
        <w:ind w:left="360"/>
      </w:pPr>
      <w:r>
        <w:t xml:space="preserve">For people, secure by default requires assurance that data processing is operationally transparent and also consent by default.  To create and scale trust </w:t>
      </w:r>
      <w:r w:rsidR="00384F46">
        <w:t xml:space="preserve">in digital contexts </w:t>
      </w:r>
      <w:r>
        <w:t xml:space="preserve">a </w:t>
      </w:r>
      <w:r w:rsidR="00384F46">
        <w:t xml:space="preserve">Digital </w:t>
      </w:r>
      <w:r>
        <w:t xml:space="preserve">Transparency Code of Conduct is introduced to simplify and clarify the use of CoE 108+ Chapter 1 Transparency Modalities, which is mirrored in the GDPR Article 12, </w:t>
      </w:r>
      <w:r>
        <w:lastRenderedPageBreak/>
        <w:t>‘</w:t>
      </w:r>
      <w:r w:rsidRPr="00A83AAE">
        <w:t>Transparent information, communication and modalities for the exercise of the rights of the data subject</w:t>
      </w:r>
      <w:r>
        <w:t>’</w:t>
      </w:r>
    </w:p>
    <w:p w14:paraId="5FE3A278" w14:textId="77777777" w:rsidR="004741B4" w:rsidRDefault="004741B4" w:rsidP="004741B4">
      <w:pPr>
        <w:pStyle w:val="Heading2-terminology"/>
      </w:pPr>
      <w:bookmarkStart w:id="4" w:name="_Toc144714121"/>
      <w:r>
        <w:t>Scheme Applicability</w:t>
      </w:r>
      <w:bookmarkEnd w:id="4"/>
      <w:r w:rsidRPr="00A83AAE">
        <w:rPr>
          <w:szCs w:val="24"/>
        </w:rPr>
        <w:t xml:space="preserve"> </w:t>
      </w:r>
      <w:r>
        <w:t xml:space="preserve"> </w:t>
      </w:r>
    </w:p>
    <w:p w14:paraId="3ADCAE9C" w14:textId="77777777" w:rsidR="004741B4" w:rsidRDefault="004741B4" w:rsidP="004741B4">
      <w:pPr>
        <w:pStyle w:val="ListParagraph"/>
        <w:numPr>
          <w:ilvl w:val="0"/>
          <w:numId w:val="189"/>
        </w:numPr>
      </w:pPr>
      <w:r>
        <w:t xml:space="preserve">All data processing must be transparent, unless required by legal obligation to not be.  In such an instance, the processing must be transparent to the appropriate regulatory authority, according to the context of processing. </w:t>
      </w:r>
    </w:p>
    <w:p w14:paraId="3F23686B" w14:textId="77777777" w:rsidR="004741B4" w:rsidRDefault="004741B4" w:rsidP="004741B4">
      <w:pPr>
        <w:pStyle w:val="ListParagraph"/>
        <w:numPr>
          <w:ilvl w:val="0"/>
          <w:numId w:val="189"/>
        </w:numPr>
      </w:pPr>
      <w:r>
        <w:t xml:space="preserve">This applies to all services and every stakeholder, PII Controller, PII Processor, PII Principal’s, the  PII Co-Regulating Authority and delegates. </w:t>
      </w:r>
    </w:p>
    <w:p w14:paraId="4C69B13A" w14:textId="77777777" w:rsidR="004741B4" w:rsidRDefault="004741B4" w:rsidP="004741B4">
      <w:pPr>
        <w:pStyle w:val="ListParagraph"/>
        <w:numPr>
          <w:ilvl w:val="0"/>
          <w:numId w:val="189"/>
        </w:numPr>
      </w:pPr>
      <w:r>
        <w:t xml:space="preserve">All processing with consent requires a record of the privacy notice and privacy policy link, which in this document is referred to as a Notice Receipt, also known as the ANCR record of  consent, referred to as a consent record in ISO/IEC 27560 Consent Record information structure, but more generally as Record of Processing Activity (RoPA) CoE 108+ Art 31, and the GDPR Art 30. In which the consent record is a record of consented data processing or surveillance activity, </w:t>
      </w:r>
    </w:p>
    <w:p w14:paraId="0DC0EE8B" w14:textId="77777777" w:rsidR="004741B4" w:rsidRDefault="004741B4" w:rsidP="004741B4">
      <w:pPr>
        <w:pStyle w:val="ListParagraph"/>
        <w:numPr>
          <w:ilvl w:val="0"/>
          <w:numId w:val="189"/>
        </w:numPr>
      </w:pPr>
      <w:r>
        <w:t>A notice receipt can be created by any stakeholder to identify a PII Controller</w:t>
      </w:r>
    </w:p>
    <w:p w14:paraId="3D8BF043" w14:textId="77777777" w:rsidR="004741B4" w:rsidRDefault="004741B4" w:rsidP="004741B4">
      <w:pPr>
        <w:pStyle w:val="ListParagraph"/>
        <w:numPr>
          <w:ilvl w:val="0"/>
          <w:numId w:val="189"/>
        </w:numPr>
      </w:pPr>
      <w:r>
        <w:t xml:space="preserve">An anchored notice and consent receipt can be used as a record of consent to access data subjects rights for example, to test and asses the operational performance of PII Controllers digital privacy in digital contexts. </w:t>
      </w:r>
    </w:p>
    <w:p w14:paraId="3C8D02CC" w14:textId="77777777" w:rsidR="004741B4" w:rsidRPr="000B7AE6" w:rsidRDefault="004741B4" w:rsidP="004741B4">
      <w:r>
        <w:t xml:space="preserve">in Part 1 of the scheme introduced, 4 indicators measure and rate the conformance of transparency.  In Part 2 of the scheme (in the appendix) a transparency information request is sent to the controller to a) test the controller information and b) measure how compliant the performance of digital transparency is, not only legal, but according to the trust and privacy expectations of the PII Principal.  </w:t>
      </w:r>
    </w:p>
    <w:p w14:paraId="14B4A0B9" w14:textId="3B09D7B7" w:rsidR="007236BD" w:rsidRDefault="007236BD" w:rsidP="007236BD">
      <w:pPr>
        <w:shd w:val="clear" w:color="auto" w:fill="FFFFFF"/>
        <w:spacing w:before="400" w:after="0"/>
        <w:jc w:val="both"/>
        <w:outlineLvl w:val="0"/>
        <w:rPr>
          <w:rFonts w:ascii="Segoe UI" w:hAnsi="Segoe UI" w:cs="Segoe UI"/>
          <w:color w:val="172B4D"/>
          <w:spacing w:val="-2"/>
          <w:sz w:val="41"/>
          <w:szCs w:val="41"/>
        </w:rPr>
      </w:pPr>
      <w:bookmarkStart w:id="5" w:name="_Toc144714122"/>
      <w:r>
        <w:rPr>
          <w:rFonts w:ascii="Segoe UI" w:hAnsi="Segoe UI" w:cs="Segoe UI"/>
          <w:color w:val="172B4D"/>
          <w:spacing w:val="-2"/>
          <w:sz w:val="41"/>
          <w:szCs w:val="41"/>
        </w:rPr>
        <w:t>Introduction</w:t>
      </w:r>
      <w:bookmarkEnd w:id="5"/>
      <w:r>
        <w:rPr>
          <w:rFonts w:ascii="Segoe UI" w:hAnsi="Segoe UI" w:cs="Segoe UI"/>
          <w:color w:val="172B4D"/>
          <w:spacing w:val="-2"/>
          <w:sz w:val="41"/>
          <w:szCs w:val="41"/>
        </w:rPr>
        <w:t xml:space="preserve"> </w:t>
      </w:r>
    </w:p>
    <w:p w14:paraId="7086A01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ransparency Performance Indicator’s (TPI’s) are introduced here as the object of conformity, captured to capture the presentation of PII Controller credential information, to determine the operational capacity of the information in conformance Conv 108+ and personal expectations. </w:t>
      </w:r>
    </w:p>
    <w:p w14:paraId="77B865BF"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78245708"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TPI are used to create and ANCR (Anchored Notice and Consent Receipt) which is a record that is presentable as a ‘proof of notice’ claim, the object for both conformity, and compliance assessments, which are presented in this scheme.  </w:t>
      </w:r>
    </w:p>
    <w:p w14:paraId="252BB77B"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 scheme, to test the performance of digital transparency with a privacy request, tests how dynamic the performance of transparency and consent is for data subject rights, independently of the service provider, relative to context. </w:t>
      </w:r>
    </w:p>
    <w:p w14:paraId="192AC0FA"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183A01C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4 TPI’s presented here pinpoint 4 metrics that can be used to measure the conformance of transparency and the integrity of consent in a data capture context. </w:t>
      </w:r>
    </w:p>
    <w:p w14:paraId="5B240B2A" w14:textId="77777777" w:rsidR="00A6132E" w:rsidRDefault="00A6132E" w:rsidP="007236BD">
      <w:pPr>
        <w:shd w:val="clear" w:color="auto" w:fill="FFFFFF"/>
        <w:spacing w:before="100" w:after="100"/>
        <w:jc w:val="both"/>
        <w:rPr>
          <w:rFonts w:ascii="Segoe UI" w:hAnsi="Segoe UI" w:cs="Segoe UI"/>
          <w:color w:val="172B4D"/>
          <w:spacing w:val="-1"/>
          <w:sz w:val="24"/>
        </w:rPr>
      </w:pPr>
    </w:p>
    <w:p w14:paraId="0461EECE" w14:textId="5DCDDBCA" w:rsidR="007236BD" w:rsidRDefault="00A6132E"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lastRenderedPageBreak/>
        <w:t>These TPI’s are used to a</w:t>
      </w:r>
      <w:r w:rsidR="007236BD">
        <w:rPr>
          <w:rFonts w:ascii="Segoe UI" w:hAnsi="Segoe UI" w:cs="Segoe UI"/>
          <w:color w:val="172B4D"/>
          <w:spacing w:val="-1"/>
          <w:sz w:val="24"/>
        </w:rPr>
        <w:t xml:space="preserve">ssess the operational capacity of </w:t>
      </w:r>
      <w:r w:rsidR="007236BD" w:rsidRPr="00A6132E">
        <w:rPr>
          <w:rFonts w:ascii="Segoe UI" w:hAnsi="Segoe UI" w:cs="Segoe UI"/>
          <w:i/>
          <w:iCs/>
          <w:color w:val="172B4D"/>
          <w:spacing w:val="-1"/>
          <w:sz w:val="24"/>
        </w:rPr>
        <w:t>required</w:t>
      </w:r>
      <w:r w:rsidR="007236BD">
        <w:rPr>
          <w:rFonts w:ascii="Segoe UI" w:hAnsi="Segoe UI" w:cs="Segoe UI"/>
          <w:color w:val="172B4D"/>
          <w:spacing w:val="-1"/>
          <w:sz w:val="24"/>
        </w:rPr>
        <w:t xml:space="preserve"> PII Controller Identity and Contact presentation. Measuring the performance of the publicly required digital service information. Checking digital components of authority and security to assure and assess the validity of privacy.</w:t>
      </w:r>
    </w:p>
    <w:p w14:paraId="4F6A85E6" w14:textId="6BFFD72A" w:rsidR="00D12B80"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w:t>
      </w:r>
      <w:r w:rsidR="00212BA8">
        <w:rPr>
          <w:rFonts w:ascii="Segoe UI" w:hAnsi="Segoe UI" w:cs="Segoe UI"/>
          <w:color w:val="172B4D"/>
          <w:spacing w:val="-1"/>
          <w:sz w:val="24"/>
        </w:rPr>
        <w:t>record</w:t>
      </w:r>
      <w:r w:rsidR="00200868">
        <w:rPr>
          <w:rFonts w:ascii="Segoe UI" w:hAnsi="Segoe UI" w:cs="Segoe UI"/>
          <w:color w:val="172B4D"/>
          <w:spacing w:val="-1"/>
          <w:sz w:val="24"/>
        </w:rPr>
        <w:t xml:space="preserve"> produced from a TPI </w:t>
      </w:r>
      <w:r w:rsidR="00707E8D">
        <w:rPr>
          <w:rFonts w:ascii="Segoe UI" w:hAnsi="Segoe UI" w:cs="Segoe UI"/>
          <w:color w:val="172B4D"/>
          <w:spacing w:val="-1"/>
          <w:sz w:val="24"/>
        </w:rPr>
        <w:t>Assessment</w:t>
      </w:r>
      <w:r>
        <w:rPr>
          <w:rFonts w:ascii="Segoe UI" w:hAnsi="Segoe UI" w:cs="Segoe UI"/>
          <w:color w:val="172B4D"/>
          <w:spacing w:val="-1"/>
          <w:sz w:val="24"/>
        </w:rPr>
        <w:t xml:space="preserve"> is a capture of digital governance and surveillance context, and it is anchored with proof of knowledge</w:t>
      </w:r>
      <w:r w:rsidR="00226745">
        <w:rPr>
          <w:rFonts w:ascii="Segoe UI" w:hAnsi="Segoe UI" w:cs="Segoe UI"/>
          <w:color w:val="172B4D"/>
          <w:spacing w:val="-1"/>
          <w:sz w:val="24"/>
        </w:rPr>
        <w:t xml:space="preserve"> required to generate the record</w:t>
      </w:r>
      <w:r>
        <w:rPr>
          <w:rFonts w:ascii="Segoe UI" w:hAnsi="Segoe UI" w:cs="Segoe UI"/>
          <w:color w:val="172B4D"/>
          <w:spacing w:val="-1"/>
          <w:sz w:val="24"/>
        </w:rPr>
        <w:t>.   Capturing the point of presentation of PII Controller I</w:t>
      </w:r>
      <w:r w:rsidR="00114B65">
        <w:rPr>
          <w:rFonts w:ascii="Segoe UI" w:hAnsi="Segoe UI" w:cs="Segoe UI"/>
          <w:color w:val="172B4D"/>
          <w:spacing w:val="-1"/>
          <w:sz w:val="24"/>
        </w:rPr>
        <w:t xml:space="preserve">dentifiers, </w:t>
      </w:r>
      <w:r>
        <w:rPr>
          <w:rFonts w:ascii="Segoe UI" w:hAnsi="Segoe UI" w:cs="Segoe UI"/>
          <w:color w:val="172B4D"/>
          <w:spacing w:val="-1"/>
          <w:sz w:val="24"/>
        </w:rPr>
        <w:t xml:space="preserve">privacy rights access point and </w:t>
      </w:r>
      <w:r w:rsidR="00707E8D">
        <w:rPr>
          <w:rFonts w:ascii="Segoe UI" w:hAnsi="Segoe UI" w:cs="Segoe UI"/>
          <w:color w:val="172B4D"/>
          <w:spacing w:val="-1"/>
          <w:sz w:val="24"/>
        </w:rPr>
        <w:t>importantly, under which</w:t>
      </w:r>
      <w:r>
        <w:rPr>
          <w:rFonts w:ascii="Segoe UI" w:hAnsi="Segoe UI" w:cs="Segoe UI"/>
          <w:color w:val="172B4D"/>
          <w:spacing w:val="-1"/>
          <w:sz w:val="24"/>
        </w:rPr>
        <w:t xml:space="preserve"> digital governance framework to which personal data processing is being governed. </w:t>
      </w:r>
      <w:r w:rsidR="00707E8D">
        <w:rPr>
          <w:rFonts w:ascii="Segoe UI" w:hAnsi="Segoe UI" w:cs="Segoe UI"/>
          <w:color w:val="172B4D"/>
          <w:spacing w:val="-1"/>
          <w:sz w:val="24"/>
        </w:rPr>
        <w:t xml:space="preserve"> </w:t>
      </w:r>
    </w:p>
    <w:p w14:paraId="434C3E8D" w14:textId="0E5B9AB2"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record, in which the PII Principle is the holder and controller of this record, can be presented as a micro-notice claim and </w:t>
      </w:r>
      <w:r w:rsidR="00365E56">
        <w:rPr>
          <w:rFonts w:ascii="Segoe UI" w:hAnsi="Segoe UI" w:cs="Segoe UI"/>
          <w:color w:val="172B4D"/>
          <w:spacing w:val="-1"/>
          <w:sz w:val="24"/>
        </w:rPr>
        <w:t xml:space="preserve">used as a </w:t>
      </w:r>
      <w:r>
        <w:rPr>
          <w:rFonts w:ascii="Segoe UI" w:hAnsi="Segoe UI" w:cs="Segoe UI"/>
          <w:color w:val="172B4D"/>
          <w:spacing w:val="-1"/>
          <w:sz w:val="24"/>
        </w:rPr>
        <w:t xml:space="preserve">credential to engage PII Controller privacy services </w:t>
      </w:r>
      <w:r w:rsidR="00365E56">
        <w:rPr>
          <w:rFonts w:ascii="Segoe UI" w:hAnsi="Segoe UI" w:cs="Segoe UI"/>
          <w:color w:val="172B4D"/>
          <w:spacing w:val="-1"/>
          <w:sz w:val="24"/>
        </w:rPr>
        <w:t>and</w:t>
      </w:r>
      <w:r>
        <w:rPr>
          <w:rFonts w:ascii="Segoe UI" w:hAnsi="Segoe UI" w:cs="Segoe UI"/>
          <w:color w:val="172B4D"/>
          <w:spacing w:val="-1"/>
          <w:sz w:val="24"/>
        </w:rPr>
        <w:t xml:space="preserve"> </w:t>
      </w:r>
      <w:r w:rsidR="00365E56">
        <w:rPr>
          <w:rFonts w:ascii="Segoe UI" w:hAnsi="Segoe UI" w:cs="Segoe UI"/>
          <w:color w:val="172B4D"/>
          <w:spacing w:val="-1"/>
          <w:sz w:val="24"/>
        </w:rPr>
        <w:t>track</w:t>
      </w:r>
      <w:r>
        <w:rPr>
          <w:rFonts w:ascii="Segoe UI" w:hAnsi="Segoe UI" w:cs="Segoe UI"/>
          <w:color w:val="172B4D"/>
          <w:spacing w:val="-1"/>
          <w:sz w:val="24"/>
        </w:rPr>
        <w:t xml:space="preserve"> the PII Controller performance. </w:t>
      </w:r>
    </w:p>
    <w:p w14:paraId="5F087D3D" w14:textId="715282CA" w:rsidR="007236BD" w:rsidRDefault="007236BD" w:rsidP="007236BD">
      <w:pPr>
        <w:shd w:val="clear" w:color="auto" w:fill="FFFFFF"/>
        <w:spacing w:before="100" w:after="0"/>
        <w:jc w:val="both"/>
        <w:rPr>
          <w:rFonts w:ascii="Segoe UI" w:hAnsi="Segoe UI" w:cs="Segoe UI"/>
          <w:color w:val="172B4D"/>
          <w:spacing w:val="-1"/>
          <w:sz w:val="24"/>
        </w:rPr>
      </w:pPr>
      <w:r w:rsidRPr="00F92E85">
        <w:rPr>
          <w:rFonts w:ascii="Segoe UI" w:hAnsi="Segoe UI" w:cs="Segoe UI"/>
          <w:color w:val="172B4D"/>
          <w:spacing w:val="-1"/>
          <w:sz w:val="24"/>
          <w:highlight w:val="yellow"/>
        </w:rPr>
        <w:t>Most</w:t>
      </w:r>
      <w:r>
        <w:rPr>
          <w:rFonts w:ascii="Segoe UI" w:hAnsi="Segoe UI" w:cs="Segoe UI"/>
          <w:color w:val="172B4D"/>
          <w:spacing w:val="-1"/>
          <w:sz w:val="24"/>
        </w:rPr>
        <w:t xml:space="preserve"> </w:t>
      </w:r>
      <w:r w:rsidR="00212BA8">
        <w:rPr>
          <w:rFonts w:ascii="Segoe UI" w:hAnsi="Segoe UI" w:cs="Segoe UI"/>
          <w:color w:val="172B4D"/>
          <w:spacing w:val="-1"/>
          <w:sz w:val="24"/>
        </w:rPr>
        <w:t>assessments</w:t>
      </w:r>
      <w:r>
        <w:rPr>
          <w:rFonts w:ascii="Segoe UI" w:hAnsi="Segoe UI" w:cs="Segoe UI"/>
          <w:color w:val="172B4D"/>
          <w:spacing w:val="-1"/>
          <w:sz w:val="24"/>
        </w:rPr>
        <w:t xml:space="preserve"> for conformance of privacy information or services are mapped to analogue legal requirements which measure response times in days, out of technical context.  TPI’s all measure how dynamic privacy service information is in context, and provides a rating, from -3 to +1, in which +1 is for a Dynamic, in context transparency performance indicator, introducing an active state transparency measure for capturing dynamic digital transparency and consent performance, for the first time. </w:t>
      </w:r>
    </w:p>
    <w:p w14:paraId="63B97B14" w14:textId="77777777" w:rsidR="007236BD" w:rsidRDefault="007236BD" w:rsidP="007236BD">
      <w:pPr>
        <w:shd w:val="clear" w:color="auto" w:fill="FFFFFF"/>
        <w:spacing w:before="100" w:after="0"/>
        <w:rPr>
          <w:rFonts w:ascii="Segoe UI" w:hAnsi="Segoe UI" w:cs="Segoe UI"/>
          <w:color w:val="172B4D"/>
          <w:spacing w:val="-1"/>
          <w:sz w:val="24"/>
        </w:rPr>
      </w:pPr>
    </w:p>
    <w:p w14:paraId="5DB39A03" w14:textId="77777777" w:rsidR="007236BD" w:rsidRDefault="007236BD" w:rsidP="007236BD">
      <w:pPr>
        <w:shd w:val="clear" w:color="auto" w:fill="FFFFFF"/>
        <w:spacing w:after="100"/>
        <w:rPr>
          <w:rFonts w:ascii="Segoe UI" w:hAnsi="Segoe UI" w:cs="Segoe UI"/>
          <w:color w:val="172B4D"/>
          <w:spacing w:val="-1"/>
          <w:sz w:val="24"/>
        </w:rPr>
      </w:pPr>
      <w:r>
        <w:rPr>
          <w:rFonts w:ascii="Segoe UI" w:hAnsi="Segoe UI" w:cs="Segoe UI"/>
          <w:color w:val="172B4D"/>
          <w:spacing w:val="-1"/>
          <w:sz w:val="24"/>
        </w:rPr>
        <w:t xml:space="preserve">Cyber physical security and digital privacy through the decentralized authority inherent in the Notice Record. </w:t>
      </w:r>
    </w:p>
    <w:p w14:paraId="4E28469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6" w:name="_Toc144714123"/>
      <w:r>
        <w:rPr>
          <w:rFonts w:ascii="Segoe UI" w:hAnsi="Segoe UI" w:cs="Segoe UI"/>
          <w:color w:val="172B4D"/>
          <w:spacing w:val="-2"/>
          <w:sz w:val="41"/>
          <w:szCs w:val="41"/>
        </w:rPr>
        <w:t>Why was this specification written?</w:t>
      </w:r>
      <w:bookmarkEnd w:id="6"/>
    </w:p>
    <w:p w14:paraId="7A2834F0"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 xml:space="preserve">Give up privacy to access privacy </w:t>
      </w:r>
      <w:r w:rsidRPr="003A28C8">
        <w:rPr>
          <w:rFonts w:ascii="Segoe UI" w:hAnsi="Segoe UI" w:cs="Segoe UI"/>
          <w:color w:val="172B4D"/>
          <w:spacing w:val="-1"/>
          <w:sz w:val="24"/>
        </w:rPr>
        <w:t>service.</w:t>
      </w:r>
      <w:r w:rsidRPr="003A28C8">
        <w:rPr>
          <w:rFonts w:ascii="Segoe UI" w:hAnsi="Segoe UI" w:cs="Segoe UI"/>
          <w:color w:val="172B4D"/>
          <w:spacing w:val="-1"/>
          <w:sz w:val="24"/>
          <w:lang w:eastAsia="ja-JP"/>
        </w:rPr>
        <w:t xml:space="preserve"> </w:t>
      </w:r>
    </w:p>
    <w:p w14:paraId="7383DC96"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No record of digital relationship</w:t>
      </w:r>
      <w:r>
        <w:rPr>
          <w:rFonts w:ascii="Segoe UI" w:hAnsi="Segoe UI" w:cs="Segoe UI"/>
          <w:color w:val="172B4D"/>
          <w:spacing w:val="-1"/>
          <w:sz w:val="24"/>
        </w:rPr>
        <w:t>.</w:t>
      </w:r>
      <w:r w:rsidRPr="003A28C8">
        <w:rPr>
          <w:rFonts w:ascii="Segoe UI" w:hAnsi="Segoe UI" w:cs="Segoe UI"/>
          <w:color w:val="172B4D"/>
          <w:spacing w:val="-1"/>
          <w:sz w:val="24"/>
          <w:lang w:eastAsia="ja-JP"/>
        </w:rPr>
        <w:t xml:space="preserve"> </w:t>
      </w:r>
    </w:p>
    <w:p w14:paraId="24B25B02" w14:textId="77777777" w:rsidR="007236BD" w:rsidRPr="003A28C8" w:rsidRDefault="007236BD" w:rsidP="007236BD">
      <w:pPr>
        <w:numPr>
          <w:ilvl w:val="0"/>
          <w:numId w:val="181"/>
        </w:numPr>
        <w:autoSpaceDE w:val="0"/>
        <w:autoSpaceDN w:val="0"/>
        <w:adjustRightInd w:val="0"/>
        <w:spacing w:before="0" w:after="0"/>
        <w:ind w:left="0" w:firstLine="0"/>
        <w:rPr>
          <w:rFonts w:ascii="Segoe UI" w:hAnsi="Segoe UI" w:cs="Segoe UI"/>
          <w:color w:val="172B4D"/>
          <w:spacing w:val="-1"/>
          <w:sz w:val="24"/>
          <w:lang w:eastAsia="ja-JP"/>
        </w:rPr>
      </w:pPr>
      <w:r w:rsidRPr="003A28C8">
        <w:rPr>
          <w:rFonts w:ascii="Segoe UI" w:hAnsi="Segoe UI" w:cs="Segoe UI"/>
          <w:color w:val="172B4D"/>
          <w:spacing w:val="-1"/>
          <w:sz w:val="24"/>
          <w:lang w:eastAsia="ja-JP"/>
        </w:rPr>
        <w:t>No receipt for consent</w:t>
      </w:r>
      <w:r>
        <w:rPr>
          <w:rFonts w:ascii="Segoe UI" w:hAnsi="Segoe UI" w:cs="Segoe UI"/>
          <w:color w:val="172B4D"/>
          <w:spacing w:val="-1"/>
          <w:sz w:val="24"/>
        </w:rPr>
        <w:t>.</w:t>
      </w:r>
      <w:r w:rsidRPr="003A28C8">
        <w:rPr>
          <w:rFonts w:ascii="Segoe UI" w:hAnsi="Segoe UI" w:cs="Segoe UI"/>
          <w:color w:val="172B4D"/>
          <w:spacing w:val="-1"/>
          <w:sz w:val="24"/>
          <w:lang w:eastAsia="ja-JP"/>
        </w:rPr>
        <w:t xml:space="preserve"> </w:t>
      </w:r>
    </w:p>
    <w:p w14:paraId="695A2095"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t the time of writing this specification, transparency and consent is governed predominately by commercial governance frameworks that utilize digital identity management technologies to identify people, without identifying themselves in a standard way online, which compliant and conformant, presenting critical cybersecurity risks. </w:t>
      </w:r>
    </w:p>
    <w:p w14:paraId="41A0F18F"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risks are exacerbated when PII Principals use privacy services online, as PII identifiers are captured and collected at an attribute level (known also as meta-data), which means individuals must relinquish their digital privacy, to access online privacy services. As these technologies themselves are used to profile and track data subjects presenting systemic obstacle to accessing privacy services in a meaningful way for the PII Principal.  </w:t>
      </w:r>
    </w:p>
    <w:p w14:paraId="565FD75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lastRenderedPageBreak/>
        <w:t xml:space="preserve">The second systemic obstacle being that individuals do not have their own records for digital identity relationships, which prevent people from data controls that are autonomous, subjecting them to terms and condition for privacy access.  The ANCR record is used to address this systemic challenge, with a proof of knowledge, legal claim for data subject access rights.  </w:t>
      </w:r>
    </w:p>
    <w:p w14:paraId="35D4D6A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br/>
        <w:t>What’s more, an ANCR Record, can be used to generate consent notice receipts, to enable the individual to direct a primary and secondary consent in any given context.  Which is the focus of the ANCR Record Framework (ref).</w:t>
      </w:r>
    </w:p>
    <w:p w14:paraId="413BD1C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7" w:name="_Toc144714124"/>
      <w:r>
        <w:rPr>
          <w:rFonts w:ascii="Segoe UI" w:hAnsi="Segoe UI" w:cs="Segoe UI"/>
          <w:color w:val="172B4D"/>
          <w:spacing w:val="-2"/>
          <w:sz w:val="41"/>
          <w:szCs w:val="41"/>
        </w:rPr>
        <w:t>Why Transparency Performance Indicator’s?</w:t>
      </w:r>
      <w:bookmarkEnd w:id="7"/>
    </w:p>
    <w:p w14:paraId="2EEADA71" w14:textId="77777777" w:rsidR="007236BD"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Currently, there is no way for people to see who is tracking them and </w:t>
      </w:r>
      <w:r>
        <w:rPr>
          <w:rFonts w:ascii="Segoe UI" w:hAnsi="Segoe UI" w:cs="Segoe UI"/>
          <w:color w:val="172B4D"/>
          <w:spacing w:val="-1"/>
          <w:sz w:val="24"/>
        </w:rPr>
        <w:t>to understand how</w:t>
      </w:r>
      <w:r w:rsidRPr="00502E0C">
        <w:rPr>
          <w:rFonts w:ascii="Segoe UI" w:hAnsi="Segoe UI" w:cs="Segoe UI"/>
          <w:color w:val="172B4D"/>
          <w:spacing w:val="-1"/>
          <w:sz w:val="24"/>
        </w:rPr>
        <w:t xml:space="preserve"> digitally exposed </w:t>
      </w:r>
      <w:r>
        <w:rPr>
          <w:rFonts w:ascii="Segoe UI" w:hAnsi="Segoe UI" w:cs="Segoe UI"/>
          <w:color w:val="172B4D"/>
          <w:spacing w:val="-1"/>
          <w:sz w:val="24"/>
        </w:rPr>
        <w:t xml:space="preserve">one is, </w:t>
      </w:r>
      <w:r w:rsidRPr="00502E0C">
        <w:rPr>
          <w:rFonts w:ascii="Segoe UI" w:hAnsi="Segoe UI" w:cs="Segoe UI"/>
          <w:color w:val="172B4D"/>
          <w:spacing w:val="-1"/>
          <w:sz w:val="24"/>
        </w:rPr>
        <w:t>in</w:t>
      </w:r>
      <w:r>
        <w:rPr>
          <w:rFonts w:ascii="Segoe UI" w:hAnsi="Segoe UI" w:cs="Segoe UI"/>
          <w:color w:val="172B4D"/>
          <w:spacing w:val="-1"/>
          <w:sz w:val="24"/>
        </w:rPr>
        <w:t xml:space="preserve"> any given physical/digital surveillance</w:t>
      </w:r>
      <w:r w:rsidRPr="00502E0C">
        <w:rPr>
          <w:rFonts w:ascii="Segoe UI" w:hAnsi="Segoe UI" w:cs="Segoe UI"/>
          <w:color w:val="172B4D"/>
          <w:spacing w:val="-1"/>
          <w:sz w:val="24"/>
        </w:rPr>
        <w:t xml:space="preserve"> context. </w:t>
      </w:r>
      <w:r>
        <w:rPr>
          <w:rFonts w:ascii="Segoe UI" w:hAnsi="Segoe UI" w:cs="Segoe UI"/>
          <w:color w:val="172B4D"/>
          <w:spacing w:val="-1"/>
          <w:sz w:val="24"/>
        </w:rPr>
        <w:t xml:space="preserve"> </w:t>
      </w:r>
      <w:r w:rsidRPr="00502E0C">
        <w:rPr>
          <w:rFonts w:ascii="Segoe UI" w:hAnsi="Segoe UI" w:cs="Segoe UI"/>
          <w:color w:val="172B4D"/>
          <w:spacing w:val="-1"/>
          <w:sz w:val="24"/>
        </w:rPr>
        <w:t>Data control, access</w:t>
      </w:r>
      <w:r>
        <w:rPr>
          <w:rFonts w:ascii="Segoe UI" w:hAnsi="Segoe UI" w:cs="Segoe UI"/>
          <w:color w:val="172B4D"/>
          <w:spacing w:val="-1"/>
          <w:sz w:val="24"/>
        </w:rPr>
        <w:t xml:space="preserve"> to digital privacy information for consent</w:t>
      </w:r>
      <w:r w:rsidRPr="00502E0C">
        <w:rPr>
          <w:rFonts w:ascii="Segoe UI" w:hAnsi="Segoe UI" w:cs="Segoe UI"/>
          <w:color w:val="172B4D"/>
          <w:spacing w:val="-1"/>
          <w:sz w:val="24"/>
        </w:rPr>
        <w:t xml:space="preserve">, </w:t>
      </w:r>
      <w:r>
        <w:rPr>
          <w:rFonts w:ascii="Segoe UI" w:hAnsi="Segoe UI" w:cs="Segoe UI"/>
          <w:color w:val="172B4D"/>
          <w:spacing w:val="-1"/>
          <w:sz w:val="24"/>
        </w:rPr>
        <w:t>to test to see what consent (</w:t>
      </w:r>
      <w:r w:rsidRPr="00502E0C">
        <w:rPr>
          <w:rFonts w:ascii="Segoe UI" w:hAnsi="Segoe UI" w:cs="Segoe UI"/>
          <w:color w:val="172B4D"/>
          <w:spacing w:val="-1"/>
          <w:sz w:val="24"/>
        </w:rPr>
        <w:t>privacy rights</w:t>
      </w:r>
      <w:r>
        <w:rPr>
          <w:rFonts w:ascii="Segoe UI" w:hAnsi="Segoe UI" w:cs="Segoe UI"/>
          <w:color w:val="172B4D"/>
          <w:spacing w:val="-1"/>
          <w:sz w:val="24"/>
        </w:rPr>
        <w:t>)</w:t>
      </w:r>
      <w:r w:rsidRPr="00502E0C">
        <w:rPr>
          <w:rFonts w:ascii="Segoe UI" w:hAnsi="Segoe UI" w:cs="Segoe UI"/>
          <w:color w:val="172B4D"/>
          <w:spacing w:val="-1"/>
          <w:sz w:val="24"/>
        </w:rPr>
        <w:t xml:space="preserve"> requests response time</w:t>
      </w:r>
      <w:r>
        <w:rPr>
          <w:rFonts w:ascii="Segoe UI" w:hAnsi="Segoe UI" w:cs="Segoe UI"/>
          <w:color w:val="172B4D"/>
          <w:spacing w:val="-1"/>
          <w:sz w:val="24"/>
        </w:rPr>
        <w:t xml:space="preserve">s are.    </w:t>
      </w:r>
    </w:p>
    <w:p w14:paraId="02CAE829" w14:textId="77777777" w:rsidR="007236BD" w:rsidRPr="00502E0C"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 TPI’s indicate if the digital information provided upon contact with a digital service is capable of meeting this basic requirement and capable of dynamic data access and controls. </w:t>
      </w:r>
    </w:p>
    <w:p w14:paraId="3D392ED5" w14:textId="2EA9452F" w:rsidR="007236BD" w:rsidRDefault="007236BD" w:rsidP="007236BD">
      <w:pPr>
        <w:shd w:val="clear" w:color="auto" w:fill="FFFFFF"/>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Digital transparency around </w:t>
      </w:r>
      <w:r>
        <w:rPr>
          <w:rFonts w:ascii="Segoe UI" w:hAnsi="Segoe UI" w:cs="Segoe UI"/>
          <w:color w:val="172B4D"/>
          <w:spacing w:val="-1"/>
          <w:sz w:val="24"/>
        </w:rPr>
        <w:t>purpose of use</w:t>
      </w:r>
      <w:r w:rsidRPr="00502E0C">
        <w:rPr>
          <w:rFonts w:ascii="Segoe UI" w:hAnsi="Segoe UI" w:cs="Segoe UI"/>
          <w:color w:val="172B4D"/>
          <w:spacing w:val="-1"/>
          <w:sz w:val="24"/>
        </w:rPr>
        <w:t>, who</w:t>
      </w:r>
      <w:r>
        <w:rPr>
          <w:rFonts w:ascii="Segoe UI" w:hAnsi="Segoe UI" w:cs="Segoe UI"/>
          <w:color w:val="172B4D"/>
          <w:spacing w:val="-1"/>
          <w:sz w:val="24"/>
        </w:rPr>
        <w:t xml:space="preserve"> benefits, how</w:t>
      </w:r>
      <w:r w:rsidRPr="00502E0C">
        <w:rPr>
          <w:rFonts w:ascii="Segoe UI" w:hAnsi="Segoe UI" w:cs="Segoe UI"/>
          <w:color w:val="172B4D"/>
          <w:spacing w:val="-1"/>
          <w:sz w:val="24"/>
        </w:rPr>
        <w:t xml:space="preserve"> </w:t>
      </w:r>
      <w:r>
        <w:rPr>
          <w:rFonts w:ascii="Segoe UI" w:hAnsi="Segoe UI" w:cs="Segoe UI"/>
          <w:color w:val="172B4D"/>
          <w:spacing w:val="-1"/>
          <w:sz w:val="24"/>
        </w:rPr>
        <w:t xml:space="preserve">and where </w:t>
      </w:r>
      <w:r w:rsidRPr="00502E0C">
        <w:rPr>
          <w:rFonts w:ascii="Segoe UI" w:hAnsi="Segoe UI" w:cs="Segoe UI"/>
          <w:color w:val="172B4D"/>
          <w:spacing w:val="-1"/>
          <w:sz w:val="24"/>
        </w:rPr>
        <w:t xml:space="preserve">data is </w:t>
      </w:r>
      <w:r>
        <w:rPr>
          <w:rFonts w:ascii="Segoe UI" w:hAnsi="Segoe UI" w:cs="Segoe UI"/>
          <w:color w:val="172B4D"/>
          <w:spacing w:val="-1"/>
          <w:sz w:val="24"/>
        </w:rPr>
        <w:t>processed, is extremely</w:t>
      </w:r>
      <w:r w:rsidRPr="00502E0C">
        <w:rPr>
          <w:rFonts w:ascii="Segoe UI" w:hAnsi="Segoe UI" w:cs="Segoe UI"/>
          <w:color w:val="172B4D"/>
          <w:spacing w:val="-1"/>
          <w:sz w:val="24"/>
        </w:rPr>
        <w:t xml:space="preserve"> important security and privacy </w:t>
      </w:r>
      <w:r>
        <w:rPr>
          <w:rFonts w:ascii="Segoe UI" w:hAnsi="Segoe UI" w:cs="Segoe UI"/>
          <w:color w:val="172B4D"/>
          <w:spacing w:val="-1"/>
          <w:sz w:val="24"/>
        </w:rPr>
        <w:t xml:space="preserve">session </w:t>
      </w:r>
      <w:r w:rsidRPr="00502E0C">
        <w:rPr>
          <w:rFonts w:ascii="Segoe UI" w:hAnsi="Segoe UI" w:cs="Segoe UI"/>
          <w:color w:val="172B4D"/>
          <w:spacing w:val="-1"/>
          <w:sz w:val="24"/>
        </w:rPr>
        <w:t>attributes</w:t>
      </w:r>
      <w:r>
        <w:rPr>
          <w:rFonts w:ascii="Segoe UI" w:hAnsi="Segoe UI" w:cs="Segoe UI"/>
          <w:color w:val="172B4D"/>
          <w:spacing w:val="-1"/>
          <w:sz w:val="24"/>
        </w:rPr>
        <w:t xml:space="preserve"> information, used in the TPI scheme assessments</w:t>
      </w:r>
      <w:r w:rsidRPr="00502E0C">
        <w:rPr>
          <w:rFonts w:ascii="Segoe UI" w:hAnsi="Segoe UI" w:cs="Segoe UI"/>
          <w:color w:val="172B4D"/>
          <w:spacing w:val="-1"/>
          <w:sz w:val="24"/>
        </w:rPr>
        <w:t xml:space="preserve">. Without </w:t>
      </w:r>
      <w:r w:rsidR="00B9206E" w:rsidRPr="00502E0C">
        <w:rPr>
          <w:rFonts w:ascii="Segoe UI" w:hAnsi="Segoe UI" w:cs="Segoe UI"/>
          <w:color w:val="172B4D"/>
          <w:spacing w:val="-1"/>
          <w:sz w:val="24"/>
        </w:rPr>
        <w:t>a standardized</w:t>
      </w:r>
      <w:r w:rsidRPr="00502E0C">
        <w:rPr>
          <w:rFonts w:ascii="Segoe UI" w:hAnsi="Segoe UI" w:cs="Segoe UI"/>
          <w:color w:val="172B4D"/>
          <w:spacing w:val="-1"/>
          <w:sz w:val="24"/>
        </w:rPr>
        <w:t xml:space="preserve"> </w:t>
      </w:r>
      <w:r>
        <w:rPr>
          <w:rFonts w:ascii="Segoe UI" w:hAnsi="Segoe UI" w:cs="Segoe UI"/>
          <w:color w:val="172B4D"/>
          <w:spacing w:val="-1"/>
          <w:sz w:val="24"/>
        </w:rPr>
        <w:t xml:space="preserve">approach to the presentation of </w:t>
      </w:r>
      <w:r w:rsidRPr="00502E0C">
        <w:rPr>
          <w:rFonts w:ascii="Segoe UI" w:hAnsi="Segoe UI" w:cs="Segoe UI"/>
          <w:color w:val="172B4D"/>
          <w:spacing w:val="-1"/>
          <w:sz w:val="24"/>
        </w:rPr>
        <w:t>digital transparency it is difficult if not impossible to make decisions about the creation and subsequent necessary, tracking and monitoring of personal data and digital identifiers.</w:t>
      </w:r>
    </w:p>
    <w:p w14:paraId="55C6753A"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PI’s conformity and compliance assessment for digital transparency can then be useful to dramatically improve the safety, security, privacy usability and awareness for people in context measuring the operational performance of digital privacy at the moment.</w:t>
      </w:r>
    </w:p>
    <w:p w14:paraId="398C065E"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8" w:name="_Toc144714125"/>
      <w:r>
        <w:rPr>
          <w:rFonts w:ascii="Segoe UI" w:hAnsi="Segoe UI" w:cs="Segoe UI"/>
          <w:color w:val="172B4D"/>
          <w:spacing w:val="-2"/>
          <w:sz w:val="41"/>
          <w:szCs w:val="41"/>
        </w:rPr>
        <w:t>About the Scheme</w:t>
      </w:r>
      <w:bookmarkEnd w:id="8"/>
    </w:p>
    <w:p w14:paraId="4BDD04E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e TPI Scheme presented here is scoped to specify the public digital transparency assurance level 0 in the ANCR Framework.  Referred to as LoTA0, in the ANCR Framework includes:</w:t>
      </w:r>
    </w:p>
    <w:p w14:paraId="79114FE7"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 conformity and compliance assessment scheme, implemented in 2 parts to generate a full operational transparency report. </w:t>
      </w:r>
    </w:p>
    <w:p w14:paraId="28335026" w14:textId="77777777" w:rsidR="007236BD" w:rsidRPr="003A28C8" w:rsidRDefault="007236BD" w:rsidP="007236BD">
      <w:pPr>
        <w:shd w:val="clear" w:color="auto" w:fill="FFFFFF"/>
        <w:spacing w:before="100" w:after="100"/>
        <w:jc w:val="both"/>
        <w:rPr>
          <w:rFonts w:ascii="Segoe UI" w:hAnsi="Segoe UI" w:cs="Segoe UI"/>
          <w:color w:val="172B4D"/>
          <w:spacing w:val="-1"/>
          <w:sz w:val="24"/>
        </w:rPr>
      </w:pPr>
      <w:r w:rsidRPr="003A28C8">
        <w:rPr>
          <w:rFonts w:ascii="Segoe UI" w:hAnsi="Segoe UI" w:cs="Segoe UI"/>
          <w:color w:val="172B4D"/>
          <w:spacing w:val="-1"/>
          <w:sz w:val="24"/>
        </w:rPr>
        <w:t xml:space="preserve">TPI Scheme 1 Part 1 - Conformance </w:t>
      </w:r>
    </w:p>
    <w:p w14:paraId="539685C4" w14:textId="77777777" w:rsidR="007236BD" w:rsidRDefault="007236BD" w:rsidP="007236BD">
      <w:pPr>
        <w:pStyle w:val="ListParagraph"/>
        <w:numPr>
          <w:ilvl w:val="0"/>
          <w:numId w:val="186"/>
        </w:numPr>
        <w:shd w:val="clear" w:color="auto" w:fill="FFFFFF"/>
        <w:suppressAutoHyphens/>
        <w:autoSpaceDN w:val="0"/>
        <w:spacing w:before="100" w:after="100"/>
        <w:rPr>
          <w:rFonts w:ascii="Segoe UI" w:hAnsi="Segoe UI" w:cs="Segoe UI"/>
          <w:color w:val="172B4D"/>
          <w:spacing w:val="-1"/>
          <w:sz w:val="24"/>
        </w:rPr>
      </w:pPr>
      <w:r w:rsidRPr="00541371">
        <w:rPr>
          <w:rFonts w:ascii="Segoe UI" w:hAnsi="Segoe UI" w:cs="Segoe UI"/>
          <w:color w:val="172B4D"/>
          <w:spacing w:val="-1"/>
          <w:sz w:val="24"/>
        </w:rPr>
        <w:lastRenderedPageBreak/>
        <w:t>initial test to diagnose the operational capacity of privacy services in any specific context</w:t>
      </w:r>
      <w:r>
        <w:rPr>
          <w:rFonts w:ascii="Segoe UI" w:hAnsi="Segoe UI" w:cs="Segoe UI"/>
          <w:color w:val="172B4D"/>
          <w:spacing w:val="-1"/>
          <w:sz w:val="24"/>
        </w:rPr>
        <w:t>.</w:t>
      </w:r>
      <w:r w:rsidRPr="00541371">
        <w:rPr>
          <w:rFonts w:ascii="Segoe UI" w:hAnsi="Segoe UI" w:cs="Segoe UI"/>
          <w:color w:val="172B4D"/>
          <w:spacing w:val="-1"/>
          <w:sz w:val="24"/>
        </w:rPr>
        <w:t xml:space="preserve"> </w:t>
      </w:r>
    </w:p>
    <w:p w14:paraId="5096806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 Scheme 1 Part 2 – Compliance (found in Appendix A) </w:t>
      </w:r>
    </w:p>
    <w:p w14:paraId="38C7CA5A" w14:textId="77777777" w:rsidR="007236BD" w:rsidRPr="00541371" w:rsidRDefault="007236BD" w:rsidP="007236BD">
      <w:pPr>
        <w:pStyle w:val="ListParagraph"/>
        <w:numPr>
          <w:ilvl w:val="0"/>
          <w:numId w:val="186"/>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specifies an example operational transparency compliance performance test, in which the transparency is tested by generating a privacy rights-based request, to access privacy services.</w:t>
      </w:r>
    </w:p>
    <w:p w14:paraId="63AAB29D"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26931BA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Part 1 refers to conformance with digital identifier elements required to be presented to initiate a session, and is the body of this document, while TPI Scheme 1, Part 2, is Appendix A, which is the next set of TPI elements audited for compliance with international digital governance transparency requirements referenced in Conv. 108+. Article 14.</w:t>
      </w:r>
    </w:p>
    <w:p w14:paraId="7498E813" w14:textId="77777777" w:rsidR="007236BD" w:rsidRDefault="007236BD" w:rsidP="007236BD">
      <w:pPr>
        <w:shd w:val="clear" w:color="auto" w:fill="FFFFFF"/>
        <w:spacing w:after="0"/>
        <w:rPr>
          <w:rFonts w:ascii="Segoe UI" w:hAnsi="Segoe UI" w:cs="Segoe UI"/>
          <w:color w:val="172B4D"/>
          <w:spacing w:val="-1"/>
          <w:sz w:val="24"/>
        </w:rPr>
      </w:pPr>
    </w:p>
    <w:p w14:paraId="290C1E4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presentation of 4 Transparency Performance Indicators, which capture transparency and data capture practices in context are used to test the self-asserted information for its operational usability. </w:t>
      </w:r>
    </w:p>
    <w:p w14:paraId="50F19F78" w14:textId="77777777" w:rsidR="007236BD" w:rsidRDefault="007236BD" w:rsidP="007236BD">
      <w:pPr>
        <w:shd w:val="clear" w:color="auto" w:fill="FFFFFF"/>
        <w:spacing w:after="0"/>
        <w:rPr>
          <w:rFonts w:ascii="Segoe UI" w:hAnsi="Segoe UI" w:cs="Segoe UI"/>
          <w:color w:val="172B4D"/>
          <w:spacing w:val="-1"/>
          <w:sz w:val="24"/>
        </w:rPr>
      </w:pPr>
    </w:p>
    <w:p w14:paraId="607FA21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4 TPIs Scheme 1, Part 1, and Scheme 1 Part 2 can be used together with the Guidance – Appendix –, for the public interest application, as well as the demonstration of this project’s use of the digital credential. In this regard, this TPI Scheme is for ANCR Transparency framework </w:t>
      </w:r>
      <w:commentRangeStart w:id="9"/>
      <w:r>
        <w:rPr>
          <w:rFonts w:ascii="Segoe UI" w:hAnsi="Segoe UI" w:cs="Segoe UI"/>
          <w:color w:val="172B4D"/>
          <w:spacing w:val="-1"/>
          <w:sz w:val="24"/>
        </w:rPr>
        <w:t>Level of Assurance 0</w:t>
      </w:r>
      <w:commentRangeEnd w:id="9"/>
      <w:r>
        <w:rPr>
          <w:rStyle w:val="CommentReference"/>
        </w:rPr>
        <w:commentReference w:id="9"/>
      </w:r>
      <w:r>
        <w:rPr>
          <w:rFonts w:ascii="Segoe UI" w:hAnsi="Segoe UI" w:cs="Segoe UI"/>
          <w:color w:val="172B4D"/>
          <w:spacing w:val="-1"/>
          <w:sz w:val="24"/>
        </w:rPr>
        <w:t xml:space="preserve">.  </w:t>
      </w:r>
    </w:p>
    <w:p w14:paraId="1B7A7B5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PI’s specified focus on the initial point of contact. The publicly required information that MUST be provided, referring to the PII Controller Identity and Contact information which is required in all privacy legal instruments.  Transparency in this regard is a universal requirement, and required for free, prior and informed consent to scale as digital privacy online. </w:t>
      </w:r>
    </w:p>
    <w:p w14:paraId="44D98AEC"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The TPI’s here are used to assess session-based data capture and self-asserted information by organizations, referred to as Level of Trust Assurance 0, in the ANCR record framework.  Which means the TPI report, provides the same level of assurance as a privacy policy link or page does on website, or a sign.   In which there is no additional assurance of the validity of the PII Controller information provided.</w:t>
      </w:r>
    </w:p>
    <w:p w14:paraId="68B357EC"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Note to reader: The ANCR Record Framework presents 4 levels of transparency assurance for PII Controller Notice Credentials, which can be use in 3 vectors if digital governance, 1. Personal data control 2. Data Protection 3. Co-regulation, which is what is assessed in this document at the public assurance level 0. </w:t>
      </w:r>
    </w:p>
    <w:p w14:paraId="4340F0EB"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0" w:name="_Toc144714126"/>
      <w:r>
        <w:rPr>
          <w:rFonts w:ascii="Segoe UI" w:hAnsi="Segoe UI" w:cs="Segoe UI"/>
          <w:color w:val="172B4D"/>
          <w:spacing w:val="-2"/>
          <w:sz w:val="34"/>
          <w:szCs w:val="34"/>
        </w:rPr>
        <w:lastRenderedPageBreak/>
        <w:t>TPI 1 - Measuring the Timing of PII Controller Identity Notification:</w:t>
      </w:r>
      <w:bookmarkEnd w:id="10"/>
    </w:p>
    <w:p w14:paraId="2D674EB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captures when the Controller's legal entity and accountable Privacy Officer (digital identifiers) provide notice of their identity; measuring if it is </w:t>
      </w:r>
    </w:p>
    <w:p w14:paraId="6F42EF02"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Before, </w:t>
      </w:r>
    </w:p>
    <w:p w14:paraId="75D81297"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At the time of,</w:t>
      </w:r>
    </w:p>
    <w:p w14:paraId="7D4E1639"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During, or</w:t>
      </w:r>
    </w:p>
    <w:p w14:paraId="37B79426" w14:textId="77777777" w:rsidR="007236BD" w:rsidRDefault="007236BD" w:rsidP="007236BD">
      <w:pPr>
        <w:pStyle w:val="ListParagraph"/>
        <w:numPr>
          <w:ilvl w:val="0"/>
          <w:numId w:val="183"/>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After personal data is captured. </w:t>
      </w:r>
    </w:p>
    <w:p w14:paraId="18BB50FF" w14:textId="77777777" w:rsidR="007236BD" w:rsidRPr="00502E0C" w:rsidRDefault="007236BD" w:rsidP="007236BD">
      <w:pPr>
        <w:shd w:val="clear" w:color="auto" w:fill="FFFFFF"/>
        <w:spacing w:before="100" w:after="100"/>
        <w:ind w:left="60"/>
        <w:jc w:val="both"/>
        <w:rPr>
          <w:rFonts w:ascii="Segoe UI" w:hAnsi="Segoe UI" w:cs="Segoe UI"/>
          <w:color w:val="172B4D"/>
          <w:spacing w:val="-1"/>
          <w:sz w:val="24"/>
        </w:rPr>
      </w:pPr>
    </w:p>
    <w:p w14:paraId="651EFC49" w14:textId="77777777" w:rsidR="007236BD" w:rsidRDefault="007236BD" w:rsidP="007236BD">
      <w:pPr>
        <w:shd w:val="clear" w:color="auto" w:fill="FFFFFF"/>
        <w:spacing w:before="100" w:after="100"/>
        <w:ind w:left="60"/>
        <w:jc w:val="both"/>
        <w:rPr>
          <w:rFonts w:ascii="Segoe UI" w:hAnsi="Segoe UI" w:cs="Segoe UI"/>
          <w:color w:val="172B4D"/>
          <w:spacing w:val="-1"/>
          <w:sz w:val="24"/>
        </w:rPr>
      </w:pPr>
      <w:r>
        <w:rPr>
          <w:rFonts w:ascii="Segoe UI" w:hAnsi="Segoe UI" w:cs="Segoe UI"/>
          <w:color w:val="172B4D"/>
          <w:spacing w:val="-1"/>
          <w:sz w:val="24"/>
        </w:rPr>
        <w:t>Assessing how</w:t>
      </w:r>
      <w:r w:rsidRPr="00502E0C">
        <w:rPr>
          <w:rFonts w:ascii="Segoe UI" w:hAnsi="Segoe UI" w:cs="Segoe UI"/>
          <w:color w:val="172B4D"/>
          <w:spacing w:val="-1"/>
          <w:sz w:val="24"/>
        </w:rPr>
        <w:t xml:space="preserve"> dynamic</w:t>
      </w:r>
      <w:r>
        <w:rPr>
          <w:rFonts w:ascii="Segoe UI" w:hAnsi="Segoe UI" w:cs="Segoe UI"/>
          <w:color w:val="172B4D"/>
          <w:spacing w:val="-1"/>
          <w:sz w:val="24"/>
        </w:rPr>
        <w:t xml:space="preserve"> and operational</w:t>
      </w:r>
      <w:r w:rsidRPr="00502E0C">
        <w:rPr>
          <w:rFonts w:ascii="Segoe UI" w:hAnsi="Segoe UI" w:cs="Segoe UI"/>
          <w:color w:val="172B4D"/>
          <w:spacing w:val="-1"/>
          <w:sz w:val="24"/>
        </w:rPr>
        <w:t xml:space="preserve"> transparency </w:t>
      </w:r>
      <w:r>
        <w:rPr>
          <w:rFonts w:ascii="Segoe UI" w:hAnsi="Segoe UI" w:cs="Segoe UI"/>
          <w:color w:val="172B4D"/>
          <w:spacing w:val="-1"/>
          <w:sz w:val="24"/>
        </w:rPr>
        <w:t>to</w:t>
      </w:r>
      <w:r w:rsidRPr="00502E0C">
        <w:rPr>
          <w:rFonts w:ascii="Segoe UI" w:hAnsi="Segoe UI" w:cs="Segoe UI"/>
          <w:color w:val="172B4D"/>
          <w:spacing w:val="-1"/>
          <w:sz w:val="24"/>
        </w:rPr>
        <w:t xml:space="preserve"> provide a way for an individual to assess if they can trust a service or not</w:t>
      </w:r>
      <w:r>
        <w:rPr>
          <w:rFonts w:ascii="Segoe UI" w:hAnsi="Segoe UI" w:cs="Segoe UI"/>
          <w:color w:val="172B4D"/>
          <w:spacing w:val="-1"/>
          <w:sz w:val="24"/>
        </w:rPr>
        <w:t xml:space="preserve">. Assessing compliance with Article </w:t>
      </w:r>
      <w:r w:rsidRPr="00C46943">
        <w:rPr>
          <w:rFonts w:ascii="Segoe UI" w:hAnsi="Segoe UI" w:cs="Segoe UI"/>
          <w:color w:val="172B4D"/>
          <w:spacing w:val="-1"/>
          <w:sz w:val="24"/>
        </w:rPr>
        <w:t xml:space="preserve">14.1, specifically defined in Article, </w:t>
      </w:r>
      <w:r>
        <w:rPr>
          <w:rFonts w:ascii="Segoe UI" w:hAnsi="Segoe UI" w:cs="Segoe UI"/>
          <w:color w:val="172B4D"/>
          <w:spacing w:val="-1"/>
          <w:sz w:val="24"/>
        </w:rPr>
        <w:t>15 1, a) and b)</w:t>
      </w:r>
    </w:p>
    <w:p w14:paraId="70C15874" w14:textId="77777777" w:rsidR="007236BD" w:rsidRPr="00502E0C" w:rsidRDefault="007236BD" w:rsidP="007236BD">
      <w:pPr>
        <w:pStyle w:val="Quote"/>
        <w:rPr>
          <w:rFonts w:eastAsia="Times New Roman"/>
          <w:kern w:val="0"/>
        </w:rPr>
      </w:pPr>
      <w:r>
        <w:rPr>
          <w:rFonts w:ascii="Segoe UI" w:eastAsia="Times New Roman" w:hAnsi="Segoe UI" w:cs="Segoe UI"/>
          <w:color w:val="172B4D"/>
          <w:spacing w:val="-1"/>
          <w:kern w:val="0"/>
          <w:sz w:val="24"/>
          <w:szCs w:val="24"/>
        </w:rPr>
        <w:t xml:space="preserve"> </w:t>
      </w:r>
      <w:r w:rsidRPr="00502E0C">
        <w:rPr>
          <w:rFonts w:eastAsia="Times New Roman"/>
          <w:kern w:val="0"/>
        </w:rPr>
        <w:t xml:space="preserve">Information to be provided where personal data are collected from the data subject </w:t>
      </w:r>
    </w:p>
    <w:p w14:paraId="446B5579"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1. </w:t>
      </w:r>
      <w:r w:rsidRPr="00502E0C">
        <w:rPr>
          <w:rFonts w:eastAsia="Times New Roman"/>
          <w:kern w:val="0"/>
        </w:rPr>
        <w:t xml:space="preserve">Where personal data relating to a data subject are collected from the data subject, the controller shall, at the time when personal data are obtained, provide the data subject with all of the following information: </w:t>
      </w:r>
    </w:p>
    <w:p w14:paraId="64BADC32"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a)  the identity and the contact details of the controller; </w:t>
      </w:r>
    </w:p>
    <w:p w14:paraId="6F9E50D0" w14:textId="77777777" w:rsidR="007236BD" w:rsidRPr="00502E0C" w:rsidRDefault="007236BD" w:rsidP="007236BD">
      <w:pPr>
        <w:pStyle w:val="Quote"/>
        <w:rPr>
          <w:rFonts w:ascii="Times New Roman" w:eastAsia="Times New Roman" w:hAnsi="Times New Roman"/>
          <w:color w:val="auto"/>
          <w:kern w:val="0"/>
          <w:lang w:val="en-CA" w:eastAsia="en-GB"/>
        </w:rPr>
      </w:pPr>
      <w:r w:rsidRPr="00502E0C">
        <w:rPr>
          <w:rFonts w:ascii="EUAlbertina-Regu-Identity-H" w:eastAsia="Times New Roman" w:hAnsi="EUAlbertina-Regu-Identity-H"/>
          <w:kern w:val="0"/>
          <w:sz w:val="20"/>
          <w:szCs w:val="20"/>
          <w:lang w:val="en-CA" w:eastAsia="en-GB"/>
        </w:rPr>
        <w:t xml:space="preserve">(b)  the contact details of the data protection officer; </w:t>
      </w:r>
    </w:p>
    <w:p w14:paraId="278F35EC"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Note: This is the most common legislated privacy element in the world, required and mappable to all privacy legislation and instruments. </w:t>
      </w:r>
      <w:hyperlink r:id="rId19" w:tooltip="https://kantara.atlassian.net/wiki/spaces/WA/pages/2916489/Auxiliary+Reference+Documents?search_id=d979240f-f5c8-42e3-8c8c-5dbd2dd748d0" w:history="1">
        <w:r>
          <w:rPr>
            <w:rFonts w:ascii="Segoe UI" w:hAnsi="Segoe UI" w:cs="Segoe UI"/>
            <w:color w:val="0000FF"/>
            <w:spacing w:val="-1"/>
            <w:sz w:val="24"/>
            <w:u w:val="single"/>
          </w:rPr>
          <w:t>(ISTPA 2007)</w:t>
        </w:r>
      </w:hyperlink>
      <w:r>
        <w:rPr>
          <w:rFonts w:ascii="Segoe UI" w:hAnsi="Segoe UI" w:cs="Segoe UI"/>
          <w:color w:val="0000FF"/>
          <w:spacing w:val="-1"/>
          <w:sz w:val="24"/>
          <w:u w:val="single"/>
        </w:rPr>
        <w:t>p.64</w:t>
      </w:r>
    </w:p>
    <w:p w14:paraId="3C146A0A"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11" w:name="_Toc144714127"/>
      <w:r>
        <w:rPr>
          <w:rFonts w:ascii="Segoe UI" w:hAnsi="Segoe UI" w:cs="Segoe UI"/>
          <w:color w:val="172B4D"/>
          <w:spacing w:val="-2"/>
          <w:sz w:val="34"/>
          <w:szCs w:val="34"/>
        </w:rPr>
        <w:t>TPI 2 - Measures Required Data Elements</w:t>
      </w:r>
      <w:bookmarkEnd w:id="11"/>
      <w:r>
        <w:rPr>
          <w:rFonts w:ascii="Segoe UI" w:hAnsi="Segoe UI" w:cs="Segoe UI"/>
          <w:color w:val="172B4D"/>
          <w:spacing w:val="-2"/>
          <w:sz w:val="34"/>
          <w:szCs w:val="34"/>
        </w:rPr>
        <w:t xml:space="preserve"> </w:t>
      </w:r>
    </w:p>
    <w:p w14:paraId="7634CA2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captures the data elements required for all data processing (except when legally regulated otherwise [3] derogation). In “all” cases a Notice of who is processing your data, who is accountable and the privacy contact information for access to personal information is required to be </w:t>
      </w:r>
      <w:r w:rsidRPr="00502E0C">
        <w:rPr>
          <w:rFonts w:ascii="Segoe UI" w:hAnsi="Segoe UI" w:cs="Segoe UI"/>
          <w:i/>
          <w:iCs/>
          <w:color w:val="172B4D"/>
          <w:spacing w:val="-1"/>
          <w:sz w:val="24"/>
        </w:rPr>
        <w:t>provided</w:t>
      </w:r>
      <w:r>
        <w:rPr>
          <w:rFonts w:ascii="Segoe UI" w:hAnsi="Segoe UI" w:cs="Segoe UI"/>
          <w:color w:val="172B4D"/>
          <w:spacing w:val="-1"/>
          <w:sz w:val="24"/>
        </w:rPr>
        <w:t>.  [Art 14.1]</w:t>
      </w:r>
    </w:p>
    <w:p w14:paraId="623C8080"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Specifically, a first-time notice must include 2 factors, 1) is notice credential 2) is the practices relating to permissions permitted by the purpose, which is tested in TPI Scheme 3 (out of scope of this document).</w:t>
      </w:r>
    </w:p>
    <w:p w14:paraId="461AA73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se Digital Privacy transparency elements: are minimum required to operationalize transparency and accountability. </w:t>
      </w:r>
    </w:p>
    <w:p w14:paraId="078D8E00" w14:textId="77777777" w:rsidR="007236BD" w:rsidRDefault="007236BD" w:rsidP="007236BD">
      <w:pPr>
        <w:pStyle w:val="ListParagraph"/>
        <w:numPr>
          <w:ilvl w:val="0"/>
          <w:numId w:val="184"/>
        </w:numPr>
        <w:shd w:val="clear" w:color="auto" w:fill="FFFFFF"/>
        <w:suppressAutoHyphens/>
        <w:autoSpaceDN w:val="0"/>
        <w:spacing w:before="100" w:after="100"/>
        <w:rPr>
          <w:rFonts w:ascii="Segoe UI" w:hAnsi="Segoe UI" w:cs="Segoe UI"/>
          <w:color w:val="172B4D"/>
          <w:spacing w:val="-1"/>
          <w:sz w:val="24"/>
        </w:rPr>
      </w:pPr>
      <w:r w:rsidRPr="054668F5">
        <w:rPr>
          <w:rFonts w:ascii="Segoe UI" w:hAnsi="Segoe UI" w:cs="Segoe UI"/>
          <w:color w:val="172B4D"/>
          <w:spacing w:val="-1"/>
          <w:sz w:val="24"/>
        </w:rPr>
        <w:t xml:space="preserve">Legal Entity Identity Name, </w:t>
      </w:r>
    </w:p>
    <w:p w14:paraId="5C8D3F22" w14:textId="77777777" w:rsidR="007236BD" w:rsidRDefault="007236BD" w:rsidP="007236BD">
      <w:pPr>
        <w:pStyle w:val="ListParagraph"/>
        <w:numPr>
          <w:ilvl w:val="0"/>
          <w:numId w:val="184"/>
        </w:numPr>
        <w:shd w:val="clear" w:color="auto" w:fill="FFFFFF"/>
        <w:suppressAutoHyphens/>
        <w:autoSpaceDN w:val="0"/>
        <w:spacing w:before="100" w:after="100"/>
        <w:rPr>
          <w:rFonts w:ascii="Segoe UI" w:hAnsi="Segoe UI" w:cs="Segoe UI"/>
          <w:color w:val="172B4D"/>
          <w:spacing w:val="-1"/>
          <w:sz w:val="24"/>
        </w:rPr>
      </w:pPr>
      <w:r w:rsidRPr="054668F5">
        <w:rPr>
          <w:rFonts w:ascii="Segoe UI" w:hAnsi="Segoe UI" w:cs="Segoe UI"/>
          <w:color w:val="172B4D"/>
          <w:spacing w:val="-1"/>
          <w:sz w:val="24"/>
        </w:rPr>
        <w:t xml:space="preserve">Address, Contact information </w:t>
      </w:r>
    </w:p>
    <w:p w14:paraId="31BBF0D7"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54668F5">
        <w:rPr>
          <w:rFonts w:ascii="Segoe UI" w:hAnsi="Segoe UI" w:cs="Segoe UI"/>
          <w:color w:val="172B4D"/>
          <w:spacing w:val="-1"/>
          <w:sz w:val="24"/>
        </w:rPr>
        <w:lastRenderedPageBreak/>
        <w:t>Name or role of Data Privacy Officer (or the authoritative owner and Accountable Person (AP) in charge of that legal entity.</w:t>
      </w:r>
    </w:p>
    <w:p w14:paraId="12133AC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54668F5">
        <w:rPr>
          <w:rFonts w:ascii="Segoe UI" w:hAnsi="Segoe UI" w:cs="Segoe UI"/>
          <w:color w:val="172B4D"/>
          <w:spacing w:val="-1"/>
          <w:sz w:val="24"/>
        </w:rPr>
        <w:t>Privacy services access and contact point information.</w:t>
      </w:r>
    </w:p>
    <w:p w14:paraId="06C1BF0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54668F5">
        <w:rPr>
          <w:rFonts w:ascii="Segoe UI" w:hAnsi="Segoe UI" w:cs="Segoe UI"/>
          <w:color w:val="172B4D"/>
          <w:spacing w:val="-1"/>
          <w:sz w:val="24"/>
        </w:rPr>
        <w:t xml:space="preserve">Privacy or other Governance Policy Governing the processing of personal information.  </w:t>
      </w:r>
    </w:p>
    <w:p w14:paraId="51C94861"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54668F5">
        <w:rPr>
          <w:rFonts w:ascii="Segoe UI" w:hAnsi="Segoe UI" w:cs="Segoe UI"/>
          <w:color w:val="172B4D"/>
          <w:spacing w:val="-1"/>
          <w:sz w:val="24"/>
        </w:rPr>
        <w:t xml:space="preserve">Transparency before use </w:t>
      </w:r>
    </w:p>
    <w:p w14:paraId="31EA81DD"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Digital Gov-Framework </w:t>
      </w:r>
    </w:p>
    <w:p w14:paraId="0C84BFD9"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Legal Basis for Purpose of initial </w:t>
      </w:r>
      <w:commentRangeStart w:id="12"/>
      <w:r>
        <w:rPr>
          <w:rFonts w:ascii="Segoe UI" w:hAnsi="Segoe UI" w:cs="Segoe UI"/>
          <w:color w:val="172B4D"/>
          <w:spacing w:val="-1"/>
          <w:sz w:val="24"/>
        </w:rPr>
        <w:t>Processing of PII</w:t>
      </w:r>
      <w:commentRangeEnd w:id="12"/>
      <w:r>
        <w:rPr>
          <w:rStyle w:val="CommentReference"/>
        </w:rPr>
        <w:commentReference w:id="12"/>
      </w:r>
    </w:p>
    <w:p w14:paraId="5BC0A306"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Recipients or categories of recipients if Any</w:t>
      </w:r>
    </w:p>
    <w:p w14:paraId="083B0A0E"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Transfer of data on networks out of Country, to a 3</w:t>
      </w:r>
      <w:r w:rsidRPr="00502E0C">
        <w:rPr>
          <w:rFonts w:ascii="Segoe UI" w:hAnsi="Segoe UI" w:cs="Segoe UI"/>
          <w:color w:val="172B4D"/>
          <w:spacing w:val="-1"/>
          <w:sz w:val="24"/>
          <w:vertAlign w:val="superscript"/>
        </w:rPr>
        <w:t>rd</w:t>
      </w:r>
      <w:r>
        <w:rPr>
          <w:rFonts w:ascii="Segoe UI" w:hAnsi="Segoe UI" w:cs="Segoe UI"/>
          <w:color w:val="172B4D"/>
          <w:spacing w:val="-1"/>
          <w:sz w:val="24"/>
        </w:rPr>
        <w:t xml:space="preserve"> Country, </w:t>
      </w:r>
    </w:p>
    <w:p w14:paraId="5BFD6BA3"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existence of adequacy, </w:t>
      </w:r>
    </w:p>
    <w:p w14:paraId="24174108" w14:textId="77777777" w:rsidR="007236BD" w:rsidRDefault="007236BD" w:rsidP="007236BD">
      <w:pPr>
        <w:pStyle w:val="ListParagraph"/>
        <w:numPr>
          <w:ilvl w:val="1"/>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Existence of safeguards, where to get a copy of them, or where they have been made available. (</w:t>
      </w:r>
      <w:commentRangeStart w:id="13"/>
      <w:r>
        <w:rPr>
          <w:rFonts w:ascii="Segoe UI" w:hAnsi="Segoe UI" w:cs="Segoe UI"/>
          <w:color w:val="172B4D"/>
          <w:spacing w:val="-1"/>
          <w:sz w:val="24"/>
        </w:rPr>
        <w:t>note</w:t>
      </w:r>
      <w:commentRangeEnd w:id="13"/>
      <w:r>
        <w:rPr>
          <w:rStyle w:val="CommentReference"/>
        </w:rPr>
        <w:commentReference w:id="13"/>
      </w:r>
      <w:r>
        <w:rPr>
          <w:rFonts w:ascii="Segoe UI" w:hAnsi="Segoe UI" w:cs="Segoe UI"/>
          <w:color w:val="172B4D"/>
          <w:spacing w:val="-1"/>
          <w:sz w:val="24"/>
        </w:rPr>
        <w:t>)</w:t>
      </w:r>
    </w:p>
    <w:p w14:paraId="2B268A34" w14:textId="77777777" w:rsidR="007236BD" w:rsidRPr="004E6659"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edited to here ***</w:t>
      </w:r>
    </w:p>
    <w:p w14:paraId="0090AC82"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4" w:name="_Toc144714128"/>
      <w:r>
        <w:rPr>
          <w:rFonts w:ascii="Segoe UI" w:hAnsi="Segoe UI" w:cs="Segoe UI"/>
          <w:color w:val="172B4D"/>
          <w:spacing w:val="-2"/>
          <w:sz w:val="34"/>
          <w:szCs w:val="34"/>
        </w:rPr>
        <w:t>TPI 3 - Measure of Transparency Accessibility</w:t>
      </w:r>
      <w:bookmarkEnd w:id="14"/>
    </w:p>
    <w:p w14:paraId="4936B2DF"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is TPI measures the performance of transparency accessibility by capturing how available TPI 2 digital credential information is. For example, is it available prior to the digital session and capture of PII, is TPI-2 information presented in a pop-up notice at the initiation of a digital service session?  or is it required to click a link, e.g., to a privacy policy, is required pre-session information displayed at the earliest opportunity? Is the operational transparency information on the first screen? or is it at a the bottom through scrolling multi-pages, of display (with links not highlighted), definitely not accessible to children or parents.  </w:t>
      </w:r>
    </w:p>
    <w:p w14:paraId="5278DEF7"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In this way this TPI – for Informational accessibility, is a key transparency metric that indicates if the context is digital privacy capable of being inclusive and accessible.  </w:t>
      </w:r>
    </w:p>
    <w:p w14:paraId="020E99C1"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5" w:name="_Toc144714129"/>
      <w:r>
        <w:rPr>
          <w:rFonts w:ascii="Segoe UI" w:hAnsi="Segoe UI" w:cs="Segoe UI"/>
          <w:color w:val="172B4D"/>
          <w:spacing w:val="-2"/>
          <w:sz w:val="34"/>
          <w:szCs w:val="34"/>
        </w:rPr>
        <w:t>TPI 4 - Measures security information integrity</w:t>
      </w:r>
      <w:bookmarkEnd w:id="15"/>
      <w:r>
        <w:rPr>
          <w:rFonts w:ascii="Segoe UI" w:hAnsi="Segoe UI" w:cs="Segoe UI"/>
          <w:color w:val="172B4D"/>
          <w:spacing w:val="-2"/>
          <w:sz w:val="34"/>
          <w:szCs w:val="34"/>
        </w:rPr>
        <w:t xml:space="preserve"> </w:t>
      </w:r>
    </w:p>
    <w:p w14:paraId="052D236F" w14:textId="77777777" w:rsidR="007236BD" w:rsidRDefault="007236BD" w:rsidP="007236BD">
      <w:pPr>
        <w:shd w:val="clear" w:color="auto" w:fill="FFFFFF"/>
        <w:spacing w:before="100" w:after="100"/>
        <w:jc w:val="both"/>
      </w:pPr>
      <w:r>
        <w:rPr>
          <w:rFonts w:ascii="Segoe UI" w:hAnsi="Segoe UI" w:cs="Segoe UI"/>
          <w:color w:val="172B4D"/>
          <w:spacing w:val="-1"/>
          <w:sz w:val="24"/>
        </w:rPr>
        <w:t>This TPI captures the (Secure Socket Layer/Transport Layer Security) SSL/TLS (</w:t>
      </w:r>
      <w:hyperlink r:id="rId20" w:tooltip="https://datatracker.ietf.org/doc/rfc8446/" w:history="1">
        <w:r>
          <w:rPr>
            <w:rFonts w:ascii="Segoe UI" w:hAnsi="Segoe UI" w:cs="Segoe UI"/>
            <w:color w:val="0000FF"/>
            <w:spacing w:val="-1"/>
            <w:sz w:val="24"/>
            <w:u w:val="single"/>
          </w:rPr>
          <w:t>e.g. 1.3</w:t>
        </w:r>
      </w:hyperlink>
      <w:r>
        <w:rPr>
          <w:rFonts w:ascii="Segoe UI" w:hAnsi="Segoe UI" w:cs="Segoe UI"/>
          <w:color w:val="172B4D"/>
          <w:spacing w:val="-1"/>
          <w:sz w:val="24"/>
        </w:rPr>
        <w:t>) certificate or security keys (</w:t>
      </w:r>
      <w:hyperlink r:id="rId21" w:tooltip="https://datatracker.ietf.org/group/jose/about/" w:history="1">
        <w:r>
          <w:rPr>
            <w:rFonts w:ascii="Segoe UI" w:hAnsi="Segoe UI" w:cs="Segoe UI"/>
            <w:color w:val="0000FF"/>
            <w:spacing w:val="-1"/>
            <w:sz w:val="24"/>
            <w:u w:val="single"/>
          </w:rPr>
          <w:t>e.g. JOSE</w:t>
        </w:r>
      </w:hyperlink>
      <w:r>
        <w:rPr>
          <w:rFonts w:ascii="Segoe UI" w:hAnsi="Segoe UI" w:cs="Segoe UI"/>
          <w:color w:val="172B4D"/>
          <w:spacing w:val="-1"/>
          <w:sz w:val="24"/>
        </w:rPr>
        <w:t xml:space="preserve">) to compare its meta-data against the required information in TPI 2. This is very much along the lines of </w:t>
      </w:r>
      <w:hyperlink r:id="rId22" w:tooltip="https://certificate.transparency.dev/" w:history="1">
        <w:r>
          <w:rPr>
            <w:rFonts w:ascii="Segoe UI" w:hAnsi="Segoe UI" w:cs="Segoe UI"/>
            <w:color w:val="0000FF"/>
            <w:spacing w:val="-1"/>
            <w:sz w:val="24"/>
            <w:u w:val="single"/>
          </w:rPr>
          <w:t>Certificate Transparency</w:t>
        </w:r>
      </w:hyperlink>
      <w:r>
        <w:rPr>
          <w:rFonts w:ascii="Segoe UI" w:hAnsi="Segoe UI" w:cs="Segoe UI"/>
          <w:color w:val="172B4D"/>
          <w:spacing w:val="-1"/>
          <w:sz w:val="24"/>
        </w:rPr>
        <w:t xml:space="preserve"> but looking specifically at whether the security certificate conforms to the ANCR Record profile policy.  E.g., does the SSL certificate Organization Unit field and Jurisdiction fields match the captured legal entity information, how does the policy and jurisdiction here related to other beneficial entities. Importantly does this align with the policy expectations of the person.</w:t>
      </w:r>
    </w:p>
    <w:p w14:paraId="2FB5142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6" w:name="_Toc144714130"/>
      <w:r>
        <w:rPr>
          <w:rFonts w:ascii="Segoe UI" w:hAnsi="Segoe UI" w:cs="Segoe UI"/>
          <w:color w:val="172B4D"/>
          <w:spacing w:val="-2"/>
          <w:sz w:val="41"/>
          <w:szCs w:val="41"/>
        </w:rPr>
        <w:lastRenderedPageBreak/>
        <w:t>TPI Metrics</w:t>
      </w:r>
      <w:bookmarkEnd w:id="16"/>
    </w:p>
    <w:p w14:paraId="50D2B077"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17" w:name="_Toc144714131"/>
      <w:r>
        <w:rPr>
          <w:rFonts w:ascii="Segoe UI" w:hAnsi="Segoe UI" w:cs="Segoe UI"/>
          <w:color w:val="172B4D"/>
          <w:spacing w:val="-2"/>
          <w:sz w:val="34"/>
          <w:szCs w:val="34"/>
        </w:rPr>
        <w:t>Table 1: Transparency Performance Rating</w:t>
      </w:r>
      <w:bookmarkEnd w:id="17"/>
      <w:r>
        <w:rPr>
          <w:rFonts w:ascii="Segoe UI" w:hAnsi="Segoe UI" w:cs="Segoe UI"/>
          <w:color w:val="172B4D"/>
          <w:spacing w:val="-2"/>
          <w:sz w:val="34"/>
          <w:szCs w:val="34"/>
        </w:rPr>
        <w:t xml:space="preserve"> </w:t>
      </w:r>
    </w:p>
    <w:p w14:paraId="3DC89870" w14:textId="77777777" w:rsidR="007236BD" w:rsidRDefault="007236BD" w:rsidP="007236BD">
      <w:pPr>
        <w:shd w:val="clear" w:color="auto" w:fill="FFFFFF"/>
        <w:spacing w:after="0"/>
        <w:jc w:val="both"/>
        <w:rPr>
          <w:rFonts w:ascii="Segoe UI" w:hAnsi="Segoe UI" w:cs="Segoe UI"/>
          <w:color w:val="172B4D"/>
          <w:spacing w:val="-1"/>
          <w:sz w:val="24"/>
        </w:rPr>
      </w:pPr>
      <w:r>
        <w:rPr>
          <w:rFonts w:ascii="Segoe UI" w:hAnsi="Segoe UI" w:cs="Segoe UI"/>
          <w:color w:val="172B4D"/>
          <w:spacing w:val="-1"/>
          <w:sz w:val="24"/>
        </w:rPr>
        <w:t> </w:t>
      </w:r>
    </w:p>
    <w:p w14:paraId="538CE2B1"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TPI Rating system is designed to measure the operational performance of the information. This rating is unique as it allows for an assurance levels that account for pre-assured, dynamically assured metric. </w:t>
      </w:r>
    </w:p>
    <w:p w14:paraId="5EE1909E"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1 refers to a technical framework and PII Controller transparency prior to the initiation of a session providing security-based trust assurances. </w:t>
      </w:r>
    </w:p>
    <w:p w14:paraId="0E75E1F5"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0 refers to dynamic a measure of providing dynamic transparency in the context of once a technical session starts (which is at the time of collection), in context transparency over purpose and disclosures, </w:t>
      </w:r>
    </w:p>
    <w:p w14:paraId="5B6A1E56"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1 provides for analogue legal expectations, represented by legal requirements not specific to a digital context. </w:t>
      </w:r>
    </w:p>
    <w:p w14:paraId="111ABB23"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2 provides for low quality provision. </w:t>
      </w:r>
    </w:p>
    <w:p w14:paraId="4989E4C9" w14:textId="7777777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3 provides a metric for non-operable transparency and digital privacy. </w:t>
      </w:r>
    </w:p>
    <w:p w14:paraId="4A1AE044"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tbl>
      <w:tblPr>
        <w:tblW w:w="9498" w:type="dxa"/>
        <w:tblCellMar>
          <w:left w:w="10" w:type="dxa"/>
          <w:right w:w="10" w:type="dxa"/>
        </w:tblCellMar>
        <w:tblLook w:val="04A0" w:firstRow="1" w:lastRow="0" w:firstColumn="1" w:lastColumn="0" w:noHBand="0" w:noVBand="1"/>
      </w:tblPr>
      <w:tblGrid>
        <w:gridCol w:w="1350"/>
        <w:gridCol w:w="2342"/>
        <w:gridCol w:w="1637"/>
        <w:gridCol w:w="2140"/>
        <w:gridCol w:w="2029"/>
      </w:tblGrid>
      <w:tr w:rsidR="007236BD" w14:paraId="732E31BB" w14:textId="77777777" w:rsidTr="00FF6AA1">
        <w:trPr>
          <w:trHeight w:val="2351"/>
        </w:trPr>
        <w:tc>
          <w:tcPr>
            <w:tcW w:w="1350" w:type="dxa"/>
            <w:tcBorders>
              <w:bottom w:val="single" w:sz="4" w:space="0" w:color="auto"/>
            </w:tcBorders>
            <w:shd w:val="clear" w:color="auto" w:fill="auto"/>
            <w:tcMar>
              <w:top w:w="0" w:type="dxa"/>
              <w:left w:w="0" w:type="dxa"/>
              <w:bottom w:w="0" w:type="dxa"/>
              <w:right w:w="0" w:type="dxa"/>
            </w:tcMar>
          </w:tcPr>
          <w:p w14:paraId="041A641A" w14:textId="77777777" w:rsidR="007236BD" w:rsidRDefault="007236BD" w:rsidP="00FF6AA1">
            <w:pPr>
              <w:spacing w:after="0"/>
            </w:pPr>
            <w:r>
              <w:rPr>
                <w:rFonts w:ascii="Times New Roman" w:hAnsi="Times New Roman"/>
                <w:b/>
                <w:bCs/>
                <w:spacing w:val="-1"/>
                <w:sz w:val="24"/>
              </w:rPr>
              <w:t>Rating</w:t>
            </w:r>
          </w:p>
        </w:tc>
        <w:tc>
          <w:tcPr>
            <w:tcW w:w="2342" w:type="dxa"/>
            <w:tcBorders>
              <w:bottom w:val="single" w:sz="4" w:space="0" w:color="auto"/>
            </w:tcBorders>
            <w:shd w:val="clear" w:color="auto" w:fill="auto"/>
            <w:tcMar>
              <w:top w:w="0" w:type="dxa"/>
              <w:left w:w="0" w:type="dxa"/>
              <w:bottom w:w="0" w:type="dxa"/>
              <w:right w:w="0" w:type="dxa"/>
            </w:tcMar>
          </w:tcPr>
          <w:p w14:paraId="037EF34B" w14:textId="77777777" w:rsidR="007236BD" w:rsidRDefault="007236BD" w:rsidP="00FF6AA1">
            <w:pPr>
              <w:spacing w:after="0"/>
            </w:pPr>
            <w:r>
              <w:rPr>
                <w:rFonts w:ascii="Times New Roman" w:hAnsi="Times New Roman"/>
                <w:b/>
                <w:bCs/>
                <w:spacing w:val="-1"/>
                <w:sz w:val="24"/>
              </w:rPr>
              <w:t>TPI1 - Timing (wrt to processing)</w:t>
            </w:r>
          </w:p>
        </w:tc>
        <w:tc>
          <w:tcPr>
            <w:tcW w:w="1637" w:type="dxa"/>
            <w:tcBorders>
              <w:bottom w:val="single" w:sz="4" w:space="0" w:color="auto"/>
            </w:tcBorders>
            <w:shd w:val="clear" w:color="auto" w:fill="auto"/>
            <w:tcMar>
              <w:top w:w="0" w:type="dxa"/>
              <w:left w:w="0" w:type="dxa"/>
              <w:bottom w:w="0" w:type="dxa"/>
              <w:right w:w="0" w:type="dxa"/>
            </w:tcMar>
          </w:tcPr>
          <w:p w14:paraId="3848406A" w14:textId="77777777" w:rsidR="007236BD" w:rsidRDefault="007236BD" w:rsidP="00FF6AA1">
            <w:pPr>
              <w:spacing w:after="0"/>
            </w:pPr>
            <w:r>
              <w:rPr>
                <w:rFonts w:ascii="Times New Roman" w:hAnsi="Times New Roman"/>
                <w:b/>
                <w:bCs/>
                <w:spacing w:val="-1"/>
                <w:sz w:val="24"/>
              </w:rPr>
              <w:t>TP2</w:t>
            </w:r>
          </w:p>
        </w:tc>
        <w:tc>
          <w:tcPr>
            <w:tcW w:w="2140" w:type="dxa"/>
            <w:tcBorders>
              <w:bottom w:val="single" w:sz="4" w:space="0" w:color="auto"/>
            </w:tcBorders>
            <w:shd w:val="clear" w:color="auto" w:fill="auto"/>
            <w:tcMar>
              <w:top w:w="0" w:type="dxa"/>
              <w:left w:w="0" w:type="dxa"/>
              <w:bottom w:w="0" w:type="dxa"/>
              <w:right w:w="0" w:type="dxa"/>
            </w:tcMar>
          </w:tcPr>
          <w:p w14:paraId="46DBF6E1" w14:textId="77777777" w:rsidR="007236BD" w:rsidRDefault="007236BD" w:rsidP="00FF6AA1">
            <w:pPr>
              <w:spacing w:after="0"/>
            </w:pPr>
            <w:r>
              <w:rPr>
                <w:rFonts w:ascii="Times New Roman" w:hAnsi="Times New Roman"/>
                <w:b/>
                <w:bCs/>
                <w:spacing w:val="-1"/>
                <w:sz w:val="24"/>
              </w:rPr>
              <w:t>TPI3 Accessibility (trans performance)</w:t>
            </w:r>
          </w:p>
        </w:tc>
        <w:tc>
          <w:tcPr>
            <w:tcW w:w="2029" w:type="dxa"/>
            <w:tcBorders>
              <w:bottom w:val="single" w:sz="4" w:space="0" w:color="auto"/>
            </w:tcBorders>
            <w:shd w:val="clear" w:color="auto" w:fill="auto"/>
            <w:tcMar>
              <w:top w:w="0" w:type="dxa"/>
              <w:left w:w="0" w:type="dxa"/>
              <w:bottom w:w="0" w:type="dxa"/>
              <w:right w:w="0" w:type="dxa"/>
            </w:tcMar>
          </w:tcPr>
          <w:p w14:paraId="7F9ADD71" w14:textId="77777777" w:rsidR="007236BD" w:rsidRDefault="007236BD" w:rsidP="00FF6AA1">
            <w:pPr>
              <w:spacing w:after="0"/>
            </w:pPr>
            <w:r>
              <w:rPr>
                <w:rFonts w:ascii="Times New Roman" w:hAnsi="Times New Roman"/>
                <w:b/>
                <w:bCs/>
                <w:spacing w:val="-1"/>
                <w:sz w:val="24"/>
              </w:rPr>
              <w:t xml:space="preserve">TPI4 - digital security </w:t>
            </w:r>
          </w:p>
        </w:tc>
      </w:tr>
      <w:tr w:rsidR="007236BD" w14:paraId="139F6B59" w14:textId="77777777" w:rsidTr="00FF6AA1">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E36D28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837B8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Before </w:t>
            </w:r>
          </w:p>
          <w:p w14:paraId="7CADBB1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ransparency of control/governance - Before, during or after processing]</w:t>
            </w:r>
          </w:p>
          <w:p w14:paraId="2FEF9B8E"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162F589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 credential is registered and present</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166C0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dentity is presented prior to data collection - e</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DEFC23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Security is required prior to collection (digital wallet based) </w:t>
            </w:r>
          </w:p>
          <w:p w14:paraId="01FAF541"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r>
      <w:tr w:rsidR="007236BD" w14:paraId="53D9137E" w14:textId="77777777" w:rsidTr="00FF6AA1">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5E5F9A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0 (dynamic assuranc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2A7F8C7" w14:textId="630B81B2" w:rsidR="007236BD" w:rsidRDefault="007236BD" w:rsidP="00FF6AA1">
            <w:pPr>
              <w:spacing w:after="0"/>
              <w:rPr>
                <w:rFonts w:ascii="Times New Roman" w:hAnsi="Times New Roman"/>
                <w:spacing w:val="-1"/>
                <w:sz w:val="24"/>
              </w:rPr>
            </w:pPr>
            <w:r>
              <w:rPr>
                <w:rFonts w:ascii="Times New Roman" w:hAnsi="Times New Roman"/>
                <w:spacing w:val="-1"/>
                <w:sz w:val="24"/>
              </w:rPr>
              <w:t>Just In time</w:t>
            </w:r>
            <w:r w:rsidR="00A47915">
              <w:rPr>
                <w:rFonts w:ascii="Times New Roman" w:hAnsi="Times New Roman"/>
                <w:spacing w:val="-1"/>
                <w:sz w:val="24"/>
              </w:rPr>
              <w:t>x</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0FFB41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0 credential is presented just in time </w:t>
            </w:r>
            <w:r>
              <w:rPr>
                <w:rFonts w:ascii="Times New Roman" w:hAnsi="Times New Roman"/>
                <w:spacing w:val="-1"/>
                <w:sz w:val="24"/>
              </w:rPr>
              <w:lastRenderedPageBreak/>
              <w:t>(automated check and first-time notice)</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CACF9B3"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 xml:space="preserve">Embedded as a credential linked to </w:t>
            </w:r>
            <w:r>
              <w:rPr>
                <w:rFonts w:ascii="Times New Roman" w:hAnsi="Times New Roman"/>
                <w:spacing w:val="-1"/>
                <w:sz w:val="24"/>
              </w:rPr>
              <w:lastRenderedPageBreak/>
              <w:t>authoritative registries.</w:t>
            </w:r>
          </w:p>
          <w:p w14:paraId="02F420F9"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AA194DF"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 xml:space="preserve">is assured -e.g., certificate is specific to and </w:t>
            </w:r>
            <w:r>
              <w:rPr>
                <w:rFonts w:ascii="Times New Roman" w:hAnsi="Times New Roman"/>
                <w:spacing w:val="-1"/>
                <w:sz w:val="24"/>
              </w:rPr>
              <w:lastRenderedPageBreak/>
              <w:t xml:space="preserve">matches controller and context </w:t>
            </w:r>
          </w:p>
        </w:tc>
      </w:tr>
      <w:tr w:rsidR="007236BD" w14:paraId="4B59E374" w14:textId="77777777" w:rsidTr="00FF6AA1">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9CDA9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71ECA6C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uring</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1EC8311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is accessible during collection</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10FE36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p w14:paraId="599381B1"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AE341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7236BD" w14:paraId="5B85AC87" w14:textId="77777777" w:rsidTr="00FF6AA1">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277BFC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705A2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vailable</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0E411E4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nformation is linked </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7332652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6F6046B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oes not match you</w:t>
            </w:r>
          </w:p>
        </w:tc>
      </w:tr>
      <w:tr w:rsidR="007236BD" w14:paraId="0CF6771A" w14:textId="77777777" w:rsidTr="00FF6AA1">
        <w:tc>
          <w:tcPr>
            <w:tcW w:w="135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2388CF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3 (non-operative)</w:t>
            </w:r>
          </w:p>
        </w:tc>
        <w:tc>
          <w:tcPr>
            <w:tcW w:w="2342"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3E85868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fter</w:t>
            </w:r>
          </w:p>
        </w:tc>
        <w:tc>
          <w:tcPr>
            <w:tcW w:w="1637"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2385A60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not present</w:t>
            </w:r>
          </w:p>
        </w:tc>
        <w:tc>
          <w:tcPr>
            <w:tcW w:w="2140"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593E557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more screens of view away, or privacy contact is mailing g address and non-operative in context of data collection. </w:t>
            </w:r>
          </w:p>
        </w:tc>
        <w:tc>
          <w:tcPr>
            <w:tcW w:w="2029" w:type="dxa"/>
            <w:tcBorders>
              <w:top w:val="single" w:sz="4" w:space="0" w:color="auto"/>
              <w:left w:val="single" w:sz="4" w:space="0" w:color="auto"/>
              <w:bottom w:val="single" w:sz="4" w:space="0" w:color="auto"/>
              <w:right w:val="single" w:sz="4" w:space="0" w:color="auto"/>
            </w:tcBorders>
            <w:shd w:val="clear" w:color="auto" w:fill="auto"/>
            <w:tcMar>
              <w:top w:w="120" w:type="dxa"/>
              <w:left w:w="120" w:type="dxa"/>
              <w:bottom w:w="120" w:type="dxa"/>
              <w:right w:w="120" w:type="dxa"/>
            </w:tcMar>
          </w:tcPr>
          <w:p w14:paraId="4761C60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not valid or secure provider </w:t>
            </w:r>
          </w:p>
        </w:tc>
      </w:tr>
    </w:tbl>
    <w:p w14:paraId="6643C648"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8" w:name="_Toc144714132"/>
      <w:r>
        <w:rPr>
          <w:rFonts w:ascii="Segoe UI" w:hAnsi="Segoe UI" w:cs="Segoe UI"/>
          <w:color w:val="172B4D"/>
          <w:spacing w:val="-2"/>
          <w:sz w:val="34"/>
          <w:szCs w:val="34"/>
        </w:rPr>
        <w:t>Table 3: Transparency Performance Indicator Record Rating Example</w:t>
      </w:r>
      <w:bookmarkEnd w:id="18"/>
    </w:p>
    <w:tbl>
      <w:tblPr>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270"/>
        <w:gridCol w:w="1934"/>
        <w:gridCol w:w="1426"/>
        <w:gridCol w:w="1183"/>
        <w:gridCol w:w="1413"/>
        <w:gridCol w:w="579"/>
        <w:gridCol w:w="1258"/>
      </w:tblGrid>
      <w:tr w:rsidR="007236BD" w14:paraId="2230B913" w14:textId="77777777" w:rsidTr="00FF6AA1">
        <w:trPr>
          <w:trHeight w:val="6053"/>
        </w:trPr>
        <w:tc>
          <w:tcPr>
            <w:tcW w:w="1270" w:type="dxa"/>
            <w:shd w:val="clear" w:color="auto" w:fill="auto"/>
            <w:tcMar>
              <w:top w:w="0" w:type="dxa"/>
              <w:left w:w="0" w:type="dxa"/>
              <w:bottom w:w="0" w:type="dxa"/>
              <w:right w:w="0" w:type="dxa"/>
            </w:tcMar>
          </w:tcPr>
          <w:p w14:paraId="511AADF1" w14:textId="77777777" w:rsidR="007236BD" w:rsidRDefault="007236BD" w:rsidP="00FF6AA1">
            <w:pPr>
              <w:spacing w:after="0"/>
            </w:pPr>
            <w:r>
              <w:rPr>
                <w:rFonts w:ascii="Times New Roman" w:hAnsi="Times New Roman"/>
                <w:b/>
                <w:bCs/>
                <w:spacing w:val="-1"/>
                <w:sz w:val="24"/>
              </w:rPr>
              <w:lastRenderedPageBreak/>
              <w:t>Field Name</w:t>
            </w:r>
          </w:p>
        </w:tc>
        <w:tc>
          <w:tcPr>
            <w:tcW w:w="1934" w:type="dxa"/>
            <w:shd w:val="clear" w:color="auto" w:fill="auto"/>
            <w:tcMar>
              <w:top w:w="0" w:type="dxa"/>
              <w:left w:w="0" w:type="dxa"/>
              <w:bottom w:w="0" w:type="dxa"/>
              <w:right w:w="0" w:type="dxa"/>
            </w:tcMar>
          </w:tcPr>
          <w:p w14:paraId="078FE513" w14:textId="77777777" w:rsidR="007236BD" w:rsidRDefault="007236BD" w:rsidP="00FF6AA1">
            <w:pPr>
              <w:spacing w:after="0"/>
            </w:pPr>
            <w:r>
              <w:rPr>
                <w:rFonts w:ascii="Times New Roman" w:hAnsi="Times New Roman"/>
                <w:b/>
                <w:bCs/>
                <w:spacing w:val="-1"/>
                <w:sz w:val="24"/>
              </w:rPr>
              <w:t>Field Description</w:t>
            </w:r>
          </w:p>
        </w:tc>
        <w:tc>
          <w:tcPr>
            <w:tcW w:w="1426" w:type="dxa"/>
            <w:shd w:val="clear" w:color="auto" w:fill="auto"/>
            <w:tcMar>
              <w:top w:w="0" w:type="dxa"/>
              <w:left w:w="0" w:type="dxa"/>
              <w:bottom w:w="0" w:type="dxa"/>
              <w:right w:w="0" w:type="dxa"/>
            </w:tcMar>
          </w:tcPr>
          <w:p w14:paraId="3653BA4F" w14:textId="77777777" w:rsidR="007236BD" w:rsidRDefault="007236BD" w:rsidP="00FF6AA1">
            <w:pPr>
              <w:spacing w:after="0"/>
            </w:pPr>
            <w:r>
              <w:rPr>
                <w:rFonts w:ascii="Times New Roman" w:hAnsi="Times New Roman"/>
                <w:b/>
                <w:bCs/>
                <w:spacing w:val="-1"/>
                <w:sz w:val="24"/>
              </w:rPr>
              <w:t>Requirement: Must</w:t>
            </w:r>
            <w:r>
              <w:rPr>
                <w:rFonts w:ascii="Times New Roman" w:hAnsi="Times New Roman"/>
                <w:spacing w:val="-1"/>
                <w:sz w:val="24"/>
              </w:rPr>
              <w:br/>
            </w:r>
            <w:r>
              <w:rPr>
                <w:rFonts w:ascii="Times New Roman" w:hAnsi="Times New Roman"/>
                <w:b/>
                <w:bCs/>
                <w:spacing w:val="-1"/>
                <w:sz w:val="24"/>
              </w:rPr>
              <w:t>Shall</w:t>
            </w:r>
            <w:r>
              <w:rPr>
                <w:rFonts w:ascii="Times New Roman" w:hAnsi="Times New Roman"/>
                <w:spacing w:val="-1"/>
                <w:sz w:val="24"/>
              </w:rPr>
              <w:br/>
            </w:r>
            <w:r>
              <w:rPr>
                <w:rFonts w:ascii="Times New Roman" w:hAnsi="Times New Roman"/>
                <w:b/>
                <w:bCs/>
                <w:spacing w:val="-1"/>
                <w:sz w:val="24"/>
              </w:rPr>
              <w:t>May</w:t>
            </w:r>
          </w:p>
        </w:tc>
        <w:tc>
          <w:tcPr>
            <w:tcW w:w="1183" w:type="dxa"/>
            <w:shd w:val="clear" w:color="auto" w:fill="auto"/>
            <w:tcMar>
              <w:top w:w="0" w:type="dxa"/>
              <w:left w:w="0" w:type="dxa"/>
              <w:bottom w:w="0" w:type="dxa"/>
              <w:right w:w="0" w:type="dxa"/>
            </w:tcMar>
          </w:tcPr>
          <w:p w14:paraId="451F2936" w14:textId="77777777" w:rsidR="007236BD" w:rsidRDefault="007236BD" w:rsidP="00FF6AA1">
            <w:pPr>
              <w:spacing w:after="0"/>
            </w:pPr>
            <w:r>
              <w:rPr>
                <w:rFonts w:ascii="Times New Roman" w:hAnsi="Times New Roman"/>
                <w:b/>
                <w:bCs/>
                <w:spacing w:val="-1"/>
                <w:sz w:val="24"/>
              </w:rPr>
              <w:t xml:space="preserve">TPI 1 </w:t>
            </w:r>
            <w:r>
              <w:rPr>
                <w:rFonts w:ascii="Times New Roman" w:hAnsi="Times New Roman"/>
                <w:spacing w:val="-1"/>
                <w:sz w:val="24"/>
              </w:rPr>
              <w:br/>
              <w:t>before (out of band), just in time (before), at the start - or time of collection, during collection and after collection</w:t>
            </w:r>
          </w:p>
        </w:tc>
        <w:tc>
          <w:tcPr>
            <w:tcW w:w="1413" w:type="dxa"/>
            <w:shd w:val="clear" w:color="auto" w:fill="auto"/>
            <w:tcMar>
              <w:top w:w="0" w:type="dxa"/>
              <w:left w:w="0" w:type="dxa"/>
              <w:bottom w:w="0" w:type="dxa"/>
              <w:right w:w="0" w:type="dxa"/>
            </w:tcMar>
          </w:tcPr>
          <w:p w14:paraId="577CE584" w14:textId="77777777" w:rsidR="007236BD" w:rsidRDefault="007236BD" w:rsidP="00FF6AA1">
            <w:pPr>
              <w:spacing w:after="0"/>
            </w:pPr>
            <w:r>
              <w:rPr>
                <w:rFonts w:ascii="Times New Roman" w:hAnsi="Times New Roman"/>
                <w:b/>
                <w:bCs/>
                <w:spacing w:val="-1"/>
                <w:sz w:val="24"/>
              </w:rPr>
              <w:t>TPI 2</w:t>
            </w:r>
            <w:r>
              <w:rPr>
                <w:rFonts w:ascii="Times New Roman" w:hAnsi="Times New Roman"/>
                <w:spacing w:val="-1"/>
                <w:sz w:val="24"/>
              </w:rPr>
              <w:br/>
            </w:r>
            <w:r>
              <w:rPr>
                <w:rFonts w:ascii="Times New Roman" w:hAnsi="Times New Roman"/>
                <w:spacing w:val="-1"/>
                <w:sz w:val="24"/>
              </w:rPr>
              <w:br/>
            </w:r>
            <w:r>
              <w:rPr>
                <w:rFonts w:ascii="Times New Roman" w:hAnsi="Times New Roman"/>
                <w:b/>
                <w:bCs/>
                <w:spacing w:val="-1"/>
                <w:sz w:val="24"/>
              </w:rPr>
              <w:t>Available</w:t>
            </w:r>
          </w:p>
          <w:p w14:paraId="6D7DDE2E" w14:textId="77777777" w:rsidR="007236BD" w:rsidRDefault="007236BD" w:rsidP="00FF6AA1">
            <w:pPr>
              <w:spacing w:before="100" w:after="100"/>
            </w:pPr>
            <w:r>
              <w:rPr>
                <w:rFonts w:ascii="Times New Roman" w:hAnsi="Times New Roman"/>
                <w:b/>
                <w:bCs/>
                <w:spacing w:val="-1"/>
                <w:sz w:val="24"/>
              </w:rPr>
              <w:t>Not Available</w:t>
            </w:r>
          </w:p>
        </w:tc>
        <w:tc>
          <w:tcPr>
            <w:tcW w:w="579" w:type="dxa"/>
            <w:shd w:val="clear" w:color="auto" w:fill="auto"/>
            <w:tcMar>
              <w:top w:w="0" w:type="dxa"/>
              <w:left w:w="0" w:type="dxa"/>
              <w:bottom w:w="0" w:type="dxa"/>
              <w:right w:w="0" w:type="dxa"/>
            </w:tcMar>
          </w:tcPr>
          <w:p w14:paraId="10C173C3" w14:textId="77777777" w:rsidR="007236BD" w:rsidRDefault="007236BD" w:rsidP="00FF6AA1">
            <w:pPr>
              <w:spacing w:after="0"/>
            </w:pPr>
            <w:r>
              <w:rPr>
                <w:rFonts w:ascii="Times New Roman" w:hAnsi="Times New Roman"/>
                <w:b/>
                <w:bCs/>
                <w:spacing w:val="-1"/>
                <w:sz w:val="24"/>
              </w:rPr>
              <w:t>TPI 3</w:t>
            </w:r>
          </w:p>
          <w:p w14:paraId="6882CCCA" w14:textId="77777777" w:rsidR="007236BD" w:rsidRDefault="007236BD" w:rsidP="00FF6AA1">
            <w:pPr>
              <w:spacing w:before="100" w:after="100"/>
              <w:rPr>
                <w:rFonts w:ascii="Times New Roman" w:hAnsi="Times New Roman"/>
                <w:b/>
                <w:bCs/>
                <w:spacing w:val="-1"/>
                <w:sz w:val="24"/>
              </w:rPr>
            </w:pPr>
            <w:r>
              <w:rPr>
                <w:rFonts w:ascii="Times New Roman" w:hAnsi="Times New Roman"/>
                <w:b/>
                <w:bCs/>
                <w:spacing w:val="-1"/>
                <w:sz w:val="24"/>
              </w:rPr>
              <w:t>Rate: +1,</w:t>
            </w:r>
          </w:p>
          <w:p w14:paraId="7CF75020" w14:textId="77777777" w:rsidR="007236BD" w:rsidRDefault="007236BD" w:rsidP="00FF6AA1">
            <w:pPr>
              <w:spacing w:before="100" w:after="100"/>
              <w:rPr>
                <w:rFonts w:ascii="Times New Roman" w:hAnsi="Times New Roman"/>
                <w:b/>
                <w:bCs/>
                <w:spacing w:val="-1"/>
                <w:sz w:val="24"/>
              </w:rPr>
            </w:pPr>
            <w:r>
              <w:rPr>
                <w:rFonts w:ascii="Times New Roman" w:hAnsi="Times New Roman"/>
                <w:b/>
                <w:bCs/>
                <w:spacing w:val="-1"/>
                <w:sz w:val="24"/>
              </w:rPr>
              <w:t xml:space="preserve"> 0,</w:t>
            </w:r>
          </w:p>
          <w:p w14:paraId="36C9C74C" w14:textId="77777777" w:rsidR="007236BD" w:rsidRDefault="007236BD" w:rsidP="00FF6AA1">
            <w:pPr>
              <w:spacing w:before="100" w:after="100"/>
              <w:rPr>
                <w:rFonts w:ascii="Times New Roman" w:hAnsi="Times New Roman"/>
                <w:b/>
                <w:bCs/>
                <w:spacing w:val="-1"/>
                <w:sz w:val="24"/>
              </w:rPr>
            </w:pPr>
            <w:r>
              <w:rPr>
                <w:rFonts w:ascii="Times New Roman" w:hAnsi="Times New Roman"/>
                <w:b/>
                <w:bCs/>
                <w:spacing w:val="-1"/>
                <w:sz w:val="24"/>
              </w:rPr>
              <w:t xml:space="preserve"> -1,   -2,</w:t>
            </w:r>
          </w:p>
          <w:p w14:paraId="75EF8932" w14:textId="77777777" w:rsidR="007236BD" w:rsidRDefault="007236BD" w:rsidP="00FF6AA1">
            <w:pPr>
              <w:spacing w:before="100" w:after="100"/>
            </w:pPr>
            <w:r>
              <w:rPr>
                <w:rFonts w:ascii="Times New Roman" w:hAnsi="Times New Roman"/>
                <w:b/>
                <w:bCs/>
                <w:spacing w:val="-1"/>
                <w:sz w:val="24"/>
              </w:rPr>
              <w:t xml:space="preserve"> -3,</w:t>
            </w:r>
          </w:p>
        </w:tc>
        <w:tc>
          <w:tcPr>
            <w:tcW w:w="1258" w:type="dxa"/>
            <w:shd w:val="clear" w:color="auto" w:fill="auto"/>
            <w:tcMar>
              <w:top w:w="0" w:type="dxa"/>
              <w:left w:w="0" w:type="dxa"/>
              <w:bottom w:w="0" w:type="dxa"/>
              <w:right w:w="0" w:type="dxa"/>
            </w:tcMar>
          </w:tcPr>
          <w:p w14:paraId="016F3429" w14:textId="77777777" w:rsidR="007236BD" w:rsidRDefault="007236BD" w:rsidP="00FF6AA1">
            <w:pPr>
              <w:spacing w:after="0"/>
            </w:pPr>
            <w:r>
              <w:rPr>
                <w:rFonts w:ascii="Times New Roman" w:hAnsi="Times New Roman"/>
                <w:b/>
                <w:bCs/>
                <w:spacing w:val="-1"/>
                <w:sz w:val="24"/>
              </w:rPr>
              <w:t>TPI 4</w:t>
            </w:r>
            <w:r>
              <w:rPr>
                <w:rFonts w:ascii="Times New Roman" w:hAnsi="Times New Roman"/>
                <w:spacing w:val="-1"/>
                <w:sz w:val="24"/>
              </w:rPr>
              <w:br/>
            </w:r>
            <w:r>
              <w:rPr>
                <w:rFonts w:ascii="Times New Roman" w:hAnsi="Times New Roman"/>
                <w:b/>
                <w:bCs/>
                <w:spacing w:val="-1"/>
                <w:sz w:val="24"/>
              </w:rPr>
              <w:t>Certificate or Key</w:t>
            </w:r>
            <w:r>
              <w:rPr>
                <w:rFonts w:ascii="Times New Roman" w:hAnsi="Times New Roman"/>
                <w:spacing w:val="-1"/>
                <w:sz w:val="24"/>
              </w:rPr>
              <w:br/>
            </w:r>
            <w:r>
              <w:rPr>
                <w:rFonts w:ascii="Times New Roman" w:hAnsi="Times New Roman"/>
                <w:spacing w:val="-1"/>
                <w:sz w:val="24"/>
              </w:rPr>
              <w:br/>
            </w:r>
            <w:r>
              <w:rPr>
                <w:rFonts w:ascii="Times New Roman" w:hAnsi="Times New Roman"/>
                <w:b/>
                <w:bCs/>
                <w:spacing w:val="-1"/>
                <w:sz w:val="24"/>
              </w:rPr>
              <w:t>CN-Matches</w:t>
            </w:r>
            <w:r>
              <w:rPr>
                <w:rFonts w:ascii="Times New Roman" w:hAnsi="Times New Roman"/>
                <w:spacing w:val="-1"/>
                <w:sz w:val="24"/>
              </w:rPr>
              <w:br/>
            </w:r>
            <w:r>
              <w:rPr>
                <w:rFonts w:ascii="Times New Roman" w:hAnsi="Times New Roman"/>
                <w:b/>
                <w:bCs/>
                <w:spacing w:val="-1"/>
                <w:sz w:val="24"/>
              </w:rPr>
              <w:t>OU – Match</w:t>
            </w:r>
            <w:r>
              <w:rPr>
                <w:rFonts w:ascii="Times New Roman" w:hAnsi="Times New Roman"/>
                <w:spacing w:val="-1"/>
                <w:sz w:val="24"/>
              </w:rPr>
              <w:br/>
            </w:r>
            <w:r>
              <w:rPr>
                <w:rFonts w:ascii="Times New Roman" w:hAnsi="Times New Roman"/>
                <w:b/>
                <w:bCs/>
                <w:spacing w:val="-1"/>
                <w:sz w:val="24"/>
              </w:rPr>
              <w:t>Jurisdiction – Match (optional)</w:t>
            </w:r>
          </w:p>
        </w:tc>
      </w:tr>
      <w:tr w:rsidR="007236BD" w14:paraId="4CD81E19" w14:textId="77777777" w:rsidTr="00FF6AA1">
        <w:tc>
          <w:tcPr>
            <w:tcW w:w="1270" w:type="dxa"/>
            <w:shd w:val="clear" w:color="auto" w:fill="auto"/>
            <w:tcMar>
              <w:top w:w="120" w:type="dxa"/>
              <w:left w:w="120" w:type="dxa"/>
              <w:bottom w:w="120" w:type="dxa"/>
              <w:right w:w="120" w:type="dxa"/>
            </w:tcMar>
          </w:tcPr>
          <w:p w14:paraId="4238DFE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1934" w:type="dxa"/>
            <w:shd w:val="clear" w:color="auto" w:fill="auto"/>
            <w:tcMar>
              <w:top w:w="120" w:type="dxa"/>
              <w:left w:w="120" w:type="dxa"/>
              <w:bottom w:w="120" w:type="dxa"/>
              <w:right w:w="120" w:type="dxa"/>
            </w:tcMar>
          </w:tcPr>
          <w:p w14:paraId="1AF16EC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 the notice was read/observed</w:t>
            </w:r>
          </w:p>
        </w:tc>
        <w:tc>
          <w:tcPr>
            <w:tcW w:w="1426" w:type="dxa"/>
            <w:shd w:val="clear" w:color="auto" w:fill="auto"/>
            <w:tcMar>
              <w:top w:w="120" w:type="dxa"/>
              <w:left w:w="120" w:type="dxa"/>
              <w:bottom w:w="120" w:type="dxa"/>
              <w:right w:w="120" w:type="dxa"/>
            </w:tcMar>
          </w:tcPr>
          <w:p w14:paraId="3B3394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44DD3B2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before, during, after</w:t>
            </w:r>
          </w:p>
        </w:tc>
        <w:tc>
          <w:tcPr>
            <w:tcW w:w="1413" w:type="dxa"/>
            <w:shd w:val="clear" w:color="auto" w:fill="auto"/>
            <w:tcMar>
              <w:top w:w="120" w:type="dxa"/>
              <w:left w:w="120" w:type="dxa"/>
              <w:bottom w:w="120" w:type="dxa"/>
              <w:right w:w="120" w:type="dxa"/>
            </w:tcMar>
          </w:tcPr>
          <w:p w14:paraId="7633E92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4083E1F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1E80C37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ound</w:t>
            </w:r>
          </w:p>
        </w:tc>
      </w:tr>
      <w:tr w:rsidR="007236BD" w14:paraId="7D409989" w14:textId="77777777" w:rsidTr="00FF6AA1">
        <w:tc>
          <w:tcPr>
            <w:tcW w:w="1270" w:type="dxa"/>
            <w:shd w:val="clear" w:color="auto" w:fill="auto"/>
            <w:tcMar>
              <w:top w:w="120" w:type="dxa"/>
              <w:left w:w="120" w:type="dxa"/>
              <w:bottom w:w="120" w:type="dxa"/>
              <w:right w:w="120" w:type="dxa"/>
            </w:tcMar>
          </w:tcPr>
          <w:p w14:paraId="1A078BD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1934" w:type="dxa"/>
            <w:shd w:val="clear" w:color="auto" w:fill="auto"/>
            <w:tcMar>
              <w:top w:w="120" w:type="dxa"/>
              <w:left w:w="120" w:type="dxa"/>
              <w:bottom w:w="120" w:type="dxa"/>
              <w:right w:w="120" w:type="dxa"/>
            </w:tcMar>
          </w:tcPr>
          <w:p w14:paraId="2E8B5F2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organization</w:t>
            </w:r>
          </w:p>
        </w:tc>
        <w:tc>
          <w:tcPr>
            <w:tcW w:w="1426" w:type="dxa"/>
            <w:shd w:val="clear" w:color="auto" w:fill="auto"/>
            <w:tcMar>
              <w:top w:w="120" w:type="dxa"/>
              <w:left w:w="120" w:type="dxa"/>
              <w:bottom w:w="120" w:type="dxa"/>
              <w:right w:w="120" w:type="dxa"/>
            </w:tcMar>
          </w:tcPr>
          <w:p w14:paraId="33CE955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1744F91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4C1494D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4C9EB9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0</w:t>
            </w:r>
          </w:p>
        </w:tc>
        <w:tc>
          <w:tcPr>
            <w:tcW w:w="1258" w:type="dxa"/>
            <w:shd w:val="clear" w:color="auto" w:fill="auto"/>
            <w:tcMar>
              <w:top w:w="120" w:type="dxa"/>
              <w:left w:w="120" w:type="dxa"/>
              <w:bottom w:w="120" w:type="dxa"/>
              <w:right w:w="120" w:type="dxa"/>
            </w:tcMar>
          </w:tcPr>
          <w:p w14:paraId="003B47D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atch</w:t>
            </w:r>
          </w:p>
        </w:tc>
      </w:tr>
      <w:tr w:rsidR="007236BD" w14:paraId="07C72791" w14:textId="77777777" w:rsidTr="00FF6AA1">
        <w:tc>
          <w:tcPr>
            <w:tcW w:w="1270" w:type="dxa"/>
            <w:shd w:val="clear" w:color="auto" w:fill="auto"/>
            <w:tcMar>
              <w:top w:w="120" w:type="dxa"/>
              <w:left w:w="120" w:type="dxa"/>
              <w:bottom w:w="120" w:type="dxa"/>
              <w:right w:w="120" w:type="dxa"/>
            </w:tcMar>
          </w:tcPr>
          <w:p w14:paraId="324F1C1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Address</w:t>
            </w:r>
          </w:p>
        </w:tc>
        <w:tc>
          <w:tcPr>
            <w:tcW w:w="1934" w:type="dxa"/>
            <w:shd w:val="clear" w:color="auto" w:fill="auto"/>
            <w:tcMar>
              <w:top w:w="120" w:type="dxa"/>
              <w:left w:w="120" w:type="dxa"/>
              <w:bottom w:w="120" w:type="dxa"/>
              <w:right w:w="120" w:type="dxa"/>
            </w:tcMar>
          </w:tcPr>
          <w:p w14:paraId="1FF4DE2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hysical organization Address</w:t>
            </w:r>
          </w:p>
        </w:tc>
        <w:tc>
          <w:tcPr>
            <w:tcW w:w="1426" w:type="dxa"/>
            <w:shd w:val="clear" w:color="auto" w:fill="auto"/>
            <w:tcMar>
              <w:top w:w="120" w:type="dxa"/>
              <w:left w:w="120" w:type="dxa"/>
              <w:bottom w:w="120" w:type="dxa"/>
              <w:right w:w="120" w:type="dxa"/>
            </w:tcMar>
          </w:tcPr>
          <w:p w14:paraId="0FFAF1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291866E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283183B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0E95DED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0</w:t>
            </w:r>
          </w:p>
        </w:tc>
        <w:tc>
          <w:tcPr>
            <w:tcW w:w="1258" w:type="dxa"/>
            <w:shd w:val="clear" w:color="auto" w:fill="auto"/>
            <w:tcMar>
              <w:top w:w="120" w:type="dxa"/>
              <w:left w:w="120" w:type="dxa"/>
              <w:bottom w:w="120" w:type="dxa"/>
              <w:right w:w="120" w:type="dxa"/>
            </w:tcMar>
          </w:tcPr>
          <w:p w14:paraId="26939BA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 match</w:t>
            </w:r>
          </w:p>
        </w:tc>
      </w:tr>
      <w:tr w:rsidR="007236BD" w14:paraId="5D1F11EC" w14:textId="77777777" w:rsidTr="00FF6AA1">
        <w:tc>
          <w:tcPr>
            <w:tcW w:w="1270" w:type="dxa"/>
            <w:shd w:val="clear" w:color="auto" w:fill="auto"/>
            <w:tcMar>
              <w:top w:w="120" w:type="dxa"/>
              <w:left w:w="120" w:type="dxa"/>
              <w:bottom w:w="120" w:type="dxa"/>
              <w:right w:w="120" w:type="dxa"/>
            </w:tcMar>
          </w:tcPr>
          <w:p w14:paraId="7E45AD9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1934" w:type="dxa"/>
            <w:shd w:val="clear" w:color="auto" w:fill="auto"/>
            <w:tcMar>
              <w:top w:w="120" w:type="dxa"/>
              <w:left w:w="120" w:type="dxa"/>
              <w:bottom w:w="120" w:type="dxa"/>
              <w:right w:w="120" w:type="dxa"/>
            </w:tcMar>
          </w:tcPr>
          <w:p w14:paraId="5221FB8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address of Contact Point</w:t>
            </w:r>
          </w:p>
        </w:tc>
        <w:tc>
          <w:tcPr>
            <w:tcW w:w="1426" w:type="dxa"/>
            <w:shd w:val="clear" w:color="auto" w:fill="auto"/>
            <w:tcMar>
              <w:top w:w="120" w:type="dxa"/>
              <w:left w:w="120" w:type="dxa"/>
              <w:bottom w:w="120" w:type="dxa"/>
              <w:right w:w="120" w:type="dxa"/>
            </w:tcMar>
          </w:tcPr>
          <w:p w14:paraId="7CBB83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40B9189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17F11E5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1824CB8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56A0425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 match </w:t>
            </w:r>
          </w:p>
        </w:tc>
      </w:tr>
      <w:tr w:rsidR="007236BD" w14:paraId="4948D6C8" w14:textId="77777777" w:rsidTr="00FF6AA1">
        <w:tc>
          <w:tcPr>
            <w:tcW w:w="1270" w:type="dxa"/>
            <w:shd w:val="clear" w:color="auto" w:fill="auto"/>
            <w:tcMar>
              <w:top w:w="120" w:type="dxa"/>
              <w:left w:w="120" w:type="dxa"/>
              <w:bottom w:w="120" w:type="dxa"/>
              <w:right w:w="120" w:type="dxa"/>
            </w:tcMar>
          </w:tcPr>
          <w:p w14:paraId="0BFF7BA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Method</w:t>
            </w:r>
          </w:p>
        </w:tc>
        <w:tc>
          <w:tcPr>
            <w:tcW w:w="1934" w:type="dxa"/>
            <w:shd w:val="clear" w:color="auto" w:fill="auto"/>
            <w:tcMar>
              <w:top w:w="120" w:type="dxa"/>
              <w:left w:w="120" w:type="dxa"/>
              <w:bottom w:w="120" w:type="dxa"/>
              <w:right w:w="120" w:type="dxa"/>
            </w:tcMar>
          </w:tcPr>
          <w:p w14:paraId="6337853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1426" w:type="dxa"/>
            <w:shd w:val="clear" w:color="auto" w:fill="auto"/>
            <w:tcMar>
              <w:top w:w="120" w:type="dxa"/>
              <w:left w:w="120" w:type="dxa"/>
              <w:bottom w:w="120" w:type="dxa"/>
              <w:right w:w="120" w:type="dxa"/>
            </w:tcMar>
          </w:tcPr>
          <w:p w14:paraId="63FF719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59B688E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4AAFAD5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tc>
        <w:tc>
          <w:tcPr>
            <w:tcW w:w="579" w:type="dxa"/>
            <w:shd w:val="clear" w:color="auto" w:fill="auto"/>
            <w:tcMar>
              <w:top w:w="120" w:type="dxa"/>
              <w:left w:w="120" w:type="dxa"/>
              <w:bottom w:w="120" w:type="dxa"/>
              <w:right w:w="120" w:type="dxa"/>
            </w:tcMar>
          </w:tcPr>
          <w:p w14:paraId="509A844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w:t>
            </w:r>
          </w:p>
        </w:tc>
        <w:tc>
          <w:tcPr>
            <w:tcW w:w="1258" w:type="dxa"/>
            <w:shd w:val="clear" w:color="auto" w:fill="auto"/>
            <w:tcMar>
              <w:top w:w="120" w:type="dxa"/>
              <w:left w:w="120" w:type="dxa"/>
              <w:bottom w:w="120" w:type="dxa"/>
              <w:right w:w="120" w:type="dxa"/>
            </w:tcMar>
          </w:tcPr>
          <w:p w14:paraId="52D17A2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 Match</w:t>
            </w:r>
          </w:p>
        </w:tc>
      </w:tr>
      <w:tr w:rsidR="007236BD" w14:paraId="0D787905" w14:textId="77777777" w:rsidTr="00FF6AA1">
        <w:tc>
          <w:tcPr>
            <w:tcW w:w="1270" w:type="dxa"/>
            <w:shd w:val="clear" w:color="auto" w:fill="auto"/>
            <w:tcMar>
              <w:top w:w="120" w:type="dxa"/>
              <w:left w:w="120" w:type="dxa"/>
              <w:bottom w:w="120" w:type="dxa"/>
              <w:right w:w="120" w:type="dxa"/>
            </w:tcMar>
          </w:tcPr>
          <w:p w14:paraId="0A64869C"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Session key or Certificate</w:t>
            </w:r>
          </w:p>
        </w:tc>
        <w:tc>
          <w:tcPr>
            <w:tcW w:w="1934" w:type="dxa"/>
            <w:shd w:val="clear" w:color="auto" w:fill="auto"/>
            <w:tcMar>
              <w:top w:w="120" w:type="dxa"/>
              <w:left w:w="120" w:type="dxa"/>
              <w:bottom w:w="120" w:type="dxa"/>
              <w:right w:w="120" w:type="dxa"/>
            </w:tcMar>
          </w:tcPr>
          <w:p w14:paraId="4D8CBAE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A certificate for monitored practice </w:t>
            </w:r>
          </w:p>
        </w:tc>
        <w:tc>
          <w:tcPr>
            <w:tcW w:w="1426" w:type="dxa"/>
            <w:shd w:val="clear" w:color="auto" w:fill="auto"/>
            <w:tcMar>
              <w:top w:w="120" w:type="dxa"/>
              <w:left w:w="120" w:type="dxa"/>
              <w:bottom w:w="120" w:type="dxa"/>
              <w:right w:w="120" w:type="dxa"/>
            </w:tcMar>
          </w:tcPr>
          <w:p w14:paraId="2AEA2A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183" w:type="dxa"/>
            <w:shd w:val="clear" w:color="auto" w:fill="auto"/>
            <w:tcMar>
              <w:top w:w="120" w:type="dxa"/>
              <w:left w:w="120" w:type="dxa"/>
              <w:bottom w:w="120" w:type="dxa"/>
              <w:right w:w="120" w:type="dxa"/>
            </w:tcMar>
          </w:tcPr>
          <w:p w14:paraId="745AEB5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1413" w:type="dxa"/>
            <w:shd w:val="clear" w:color="auto" w:fill="auto"/>
            <w:tcMar>
              <w:top w:w="120" w:type="dxa"/>
              <w:left w:w="120" w:type="dxa"/>
              <w:bottom w:w="120" w:type="dxa"/>
              <w:right w:w="120" w:type="dxa"/>
            </w:tcMar>
          </w:tcPr>
          <w:p w14:paraId="5F0252A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 (or Not-found)</w:t>
            </w:r>
          </w:p>
        </w:tc>
        <w:tc>
          <w:tcPr>
            <w:tcW w:w="579" w:type="dxa"/>
            <w:shd w:val="clear" w:color="auto" w:fill="auto"/>
            <w:tcMar>
              <w:top w:w="120" w:type="dxa"/>
              <w:left w:w="120" w:type="dxa"/>
              <w:bottom w:w="120" w:type="dxa"/>
              <w:right w:w="120" w:type="dxa"/>
            </w:tcMar>
          </w:tcPr>
          <w:p w14:paraId="772A7F0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or –3 )</w:t>
            </w:r>
          </w:p>
        </w:tc>
        <w:tc>
          <w:tcPr>
            <w:tcW w:w="1258" w:type="dxa"/>
            <w:shd w:val="clear" w:color="auto" w:fill="auto"/>
            <w:tcMar>
              <w:top w:w="120" w:type="dxa"/>
              <w:left w:w="120" w:type="dxa"/>
              <w:bottom w:w="120" w:type="dxa"/>
              <w:right w:w="120" w:type="dxa"/>
            </w:tcMar>
          </w:tcPr>
          <w:p w14:paraId="3457202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 (or No Security Detected)</w:t>
            </w:r>
          </w:p>
        </w:tc>
      </w:tr>
    </w:tbl>
    <w:p w14:paraId="61C75EE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891871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9" w:name="_Toc144714133"/>
      <w:r>
        <w:rPr>
          <w:rFonts w:ascii="Segoe UI" w:hAnsi="Segoe UI" w:cs="Segoe UI"/>
          <w:color w:val="172B4D"/>
          <w:spacing w:val="-2"/>
          <w:sz w:val="41"/>
          <w:szCs w:val="41"/>
        </w:rPr>
        <w:t>Summary</w:t>
      </w:r>
      <w:bookmarkEnd w:id="19"/>
      <w:r>
        <w:rPr>
          <w:rFonts w:ascii="Segoe UI" w:hAnsi="Segoe UI" w:cs="Segoe UI"/>
          <w:color w:val="172B4D"/>
          <w:spacing w:val="-2"/>
          <w:sz w:val="41"/>
          <w:szCs w:val="41"/>
        </w:rPr>
        <w:t xml:space="preserve"> </w:t>
      </w:r>
    </w:p>
    <w:p w14:paraId="41F81A6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In summary, Transparency Performance Indicators, TPI’s are specified here for people to use depending on context, location, security, and other out of session elements. TPI’s are used to determine with one's own soverign reasoning whether to trust a service, not an external framing, opinion or forced default.</w:t>
      </w:r>
    </w:p>
    <w:p w14:paraId="661AB3B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se TPI’s use open standards, with an open license specified for people to be able to use and create records they can own and keep across and independently of service providers. </w:t>
      </w:r>
    </w:p>
    <w:p w14:paraId="296D77C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1 is a measure of trust, so that when asked, “Do you trust (accept) a service”, you necessarily know who is processing your data before, during or after.” Overwhelmingly people indicate trust would be higher. if notified prior to data capture, which only makes sense.</w:t>
      </w:r>
    </w:p>
    <w:p w14:paraId="6799EB2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2 is the legally required information, is it present, and then used as a, generally available, standardized, and open metric for compliance. </w:t>
      </w:r>
    </w:p>
    <w:p w14:paraId="16DE5444"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3 is an indicator for how accessible and inclusive is digital transparency.</w:t>
      </w:r>
    </w:p>
    <w:p w14:paraId="6A53712B"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4 validates for the individual if security “adds up” for the them and in doing so addresses a critical security gap widely overlooked today. </w:t>
      </w:r>
    </w:p>
    <w:p w14:paraId="1E296ED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68EF1DF" w14:textId="16C52ECD" w:rsidR="007236BD" w:rsidRDefault="007236BD" w:rsidP="00E62675">
      <w:pPr>
        <w:pStyle w:val="AppendixTitle"/>
      </w:pPr>
      <w:bookmarkStart w:id="20" w:name="_Toc144714134"/>
      <w:r>
        <w:lastRenderedPageBreak/>
        <w:t xml:space="preserve">TPI Compliance Assessment Scheme </w:t>
      </w:r>
      <w:r w:rsidR="00A53216">
        <w:t xml:space="preserve">Part </w:t>
      </w:r>
      <w:r>
        <w:t>2</w:t>
      </w:r>
      <w:bookmarkEnd w:id="20"/>
      <w:r>
        <w:t xml:space="preserve"> </w:t>
      </w:r>
    </w:p>
    <w:p w14:paraId="24E1CCD5" w14:textId="77777777" w:rsidR="007236BD" w:rsidRDefault="007236BD" w:rsidP="00E62675">
      <w:pPr>
        <w:pStyle w:val="AppendixHeading2"/>
      </w:pPr>
      <w:bookmarkStart w:id="21" w:name="_Toc144714135"/>
      <w:r>
        <w:t>Operational Transparency Assessment</w:t>
      </w:r>
      <w:bookmarkEnd w:id="21"/>
    </w:p>
    <w:p w14:paraId="057BD289" w14:textId="7C28C2AE"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PI – Operational </w:t>
      </w:r>
      <w:r w:rsidR="0023596C">
        <w:rPr>
          <w:rFonts w:ascii="Segoe UI" w:hAnsi="Segoe UI" w:cs="Segoe UI"/>
          <w:color w:val="172B4D"/>
          <w:spacing w:val="-1"/>
          <w:sz w:val="24"/>
        </w:rPr>
        <w:t>Transparency</w:t>
      </w:r>
      <w:r>
        <w:rPr>
          <w:rFonts w:ascii="Segoe UI" w:hAnsi="Segoe UI" w:cs="Segoe UI"/>
          <w:color w:val="172B4D"/>
          <w:spacing w:val="-1"/>
          <w:sz w:val="24"/>
        </w:rPr>
        <w:t xml:space="preserve"> Performance </w:t>
      </w:r>
      <w:r w:rsidR="00E14083">
        <w:rPr>
          <w:rFonts w:ascii="Segoe UI" w:hAnsi="Segoe UI" w:cs="Segoe UI"/>
          <w:color w:val="172B4D"/>
          <w:spacing w:val="-1"/>
          <w:sz w:val="24"/>
        </w:rPr>
        <w:t xml:space="preserve">assurance </w:t>
      </w:r>
      <w:r>
        <w:rPr>
          <w:rFonts w:ascii="Segoe UI" w:hAnsi="Segoe UI" w:cs="Segoe UI"/>
          <w:color w:val="172B4D"/>
          <w:spacing w:val="-1"/>
          <w:sz w:val="24"/>
        </w:rPr>
        <w:t xml:space="preserve">test, </w:t>
      </w:r>
    </w:p>
    <w:p w14:paraId="7A488C5C" w14:textId="77777777" w:rsidR="007236BD" w:rsidRPr="00253DF6"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Most often, there is a missing, but required for operational digital governance, identifying attributes, held by commercial interest which systemically capture and control digital commons assets.  </w:t>
      </w:r>
    </w:p>
    <w:p w14:paraId="4C3DA746" w14:textId="77777777" w:rsidR="007236BD" w:rsidRPr="00502E0C"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00502E0C">
        <w:rPr>
          <w:rFonts w:ascii="Segoe UI" w:hAnsi="Segoe UI" w:cs="Segoe UI"/>
          <w:color w:val="172B4D"/>
          <w:spacing w:val="-1"/>
          <w:sz w:val="24"/>
        </w:rPr>
        <w:t xml:space="preserve">Transparency required to be </w:t>
      </w:r>
      <w:commentRangeStart w:id="22"/>
      <w:r w:rsidRPr="00502E0C">
        <w:rPr>
          <w:rFonts w:ascii="Segoe UI" w:hAnsi="Segoe UI" w:cs="Segoe UI"/>
          <w:color w:val="172B4D"/>
          <w:spacing w:val="-1"/>
          <w:sz w:val="24"/>
        </w:rPr>
        <w:t>available in context</w:t>
      </w:r>
      <w:commentRangeEnd w:id="22"/>
      <w:r>
        <w:rPr>
          <w:rStyle w:val="CommentReference"/>
        </w:rPr>
        <w:commentReference w:id="22"/>
      </w:r>
      <w:r w:rsidRPr="00502E0C">
        <w:rPr>
          <w:rFonts w:ascii="Segoe UI" w:hAnsi="Segoe UI" w:cs="Segoe UI"/>
          <w:color w:val="172B4D"/>
          <w:spacing w:val="-1"/>
          <w:sz w:val="24"/>
        </w:rPr>
        <w:t>, during the time when PII is obtained  (found in Transparency Statement or Privacy Policy  [</w:t>
      </w:r>
      <w:commentRangeStart w:id="23"/>
      <w:r w:rsidRPr="00502E0C">
        <w:rPr>
          <w:rFonts w:ascii="Segoe UI" w:hAnsi="Segoe UI" w:cs="Segoe UI"/>
          <w:color w:val="172B4D"/>
          <w:spacing w:val="-1"/>
          <w:sz w:val="24"/>
        </w:rPr>
        <w:t>note</w:t>
      </w:r>
      <w:commentRangeEnd w:id="23"/>
      <w:r>
        <w:rPr>
          <w:rStyle w:val="CommentReference"/>
        </w:rPr>
        <w:commentReference w:id="23"/>
      </w:r>
      <w:r w:rsidRPr="00502E0C">
        <w:rPr>
          <w:rFonts w:ascii="Segoe UI" w:hAnsi="Segoe UI" w:cs="Segoe UI"/>
          <w:color w:val="172B4D"/>
          <w:spacing w:val="-1"/>
          <w:sz w:val="24"/>
        </w:rPr>
        <w:t>]</w:t>
      </w:r>
    </w:p>
    <w:p w14:paraId="7446FA06"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Period of time data stored</w:t>
      </w:r>
    </w:p>
    <w:p w14:paraId="61F2B0F6"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s/controls to access and rectify</w:t>
      </w:r>
    </w:p>
    <w:p w14:paraId="367BC614"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manage consent</w:t>
      </w:r>
    </w:p>
    <w:p w14:paraId="456AB8A5"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lodge a complaint with a DPA</w:t>
      </w:r>
    </w:p>
    <w:p w14:paraId="2A3A6171"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Whether processing is based under a statutory, or contractual context or whether necessary for entering a contract, if the PII is obliged and the consequences of failure to provide this data, </w:t>
      </w:r>
    </w:p>
    <w:p w14:paraId="1CB8FB2D"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commentRangeStart w:id="24"/>
      <w:r>
        <w:rPr>
          <w:rFonts w:ascii="Segoe UI" w:hAnsi="Segoe UI" w:cs="Segoe UI"/>
          <w:color w:val="172B4D"/>
          <w:spacing w:val="-1"/>
          <w:sz w:val="24"/>
        </w:rPr>
        <w:t xml:space="preserve">Note: (Added by Editor) and who controls access to the authoritative version of the data processed. </w:t>
      </w:r>
      <w:commentRangeEnd w:id="24"/>
      <w:r>
        <w:rPr>
          <w:rStyle w:val="CommentReference"/>
        </w:rPr>
        <w:commentReference w:id="24"/>
      </w:r>
    </w:p>
    <w:p w14:paraId="7F88BFFD" w14:textId="77777777" w:rsidR="007236BD" w:rsidRDefault="007236BD" w:rsidP="007236BD">
      <w:pPr>
        <w:pStyle w:val="ListParagraph"/>
        <w:numPr>
          <w:ilvl w:val="1"/>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w:t>
      </w:r>
    </w:p>
    <w:p w14:paraId="3C3A5A86"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AI, or any Automated decision making technology, </w:t>
      </w:r>
    </w:p>
    <w:p w14:paraId="25AFAC36"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digital identity management surveillance technologies</w:t>
      </w:r>
    </w:p>
    <w:p w14:paraId="5F6E4BD0"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any profiles generated</w:t>
      </w:r>
    </w:p>
    <w:p w14:paraId="255F4D3F" w14:textId="77777777" w:rsidR="007236BD" w:rsidRDefault="007236BD" w:rsidP="007236BD">
      <w:pPr>
        <w:pStyle w:val="ListParagraph"/>
        <w:numPr>
          <w:ilvl w:val="2"/>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Meaningful information about the logic involved, [</w:t>
      </w:r>
      <w:commentRangeStart w:id="25"/>
      <w:r w:rsidRPr="00502E0C">
        <w:rPr>
          <w:rFonts w:ascii="Segoe UI" w:hAnsi="Segoe UI" w:cs="Segoe UI"/>
          <w:color w:val="172B4D"/>
          <w:spacing w:val="-1"/>
          <w:sz w:val="24"/>
          <w:highlight w:val="yellow"/>
        </w:rPr>
        <w:t>Note</w:t>
      </w:r>
      <w:commentRangeEnd w:id="25"/>
      <w:r>
        <w:rPr>
          <w:rStyle w:val="CommentReference"/>
        </w:rPr>
        <w:commentReference w:id="25"/>
      </w:r>
      <w:r>
        <w:rPr>
          <w:rFonts w:ascii="Segoe UI" w:hAnsi="Segoe UI" w:cs="Segoe UI"/>
          <w:color w:val="172B4D"/>
          <w:spacing w:val="-1"/>
          <w:sz w:val="24"/>
        </w:rPr>
        <w:t>]</w:t>
      </w:r>
    </w:p>
    <w:p w14:paraId="542325D4" w14:textId="77777777" w:rsidR="007236BD" w:rsidRDefault="007236BD" w:rsidP="007236BD">
      <w:pPr>
        <w:pStyle w:val="ListParagraph"/>
        <w:numPr>
          <w:ilvl w:val="3"/>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 its significance</w:t>
      </w:r>
    </w:p>
    <w:p w14:paraId="636F1BD7" w14:textId="77777777" w:rsidR="007236BD" w:rsidRDefault="007236BD" w:rsidP="007236BD">
      <w:pPr>
        <w:pStyle w:val="ListParagraph"/>
        <w:numPr>
          <w:ilvl w:val="3"/>
          <w:numId w:val="185"/>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pected consequences for and to Data subject</w:t>
      </w:r>
    </w:p>
    <w:p w14:paraId="388C018A" w14:textId="77777777" w:rsidR="007236BD" w:rsidRPr="00253DF6" w:rsidRDefault="007236BD" w:rsidP="007236BD"/>
    <w:p w14:paraId="6E23DD54" w14:textId="4FDED054" w:rsidR="007236BD" w:rsidRDefault="007236BD" w:rsidP="00E62675">
      <w:pPr>
        <w:pStyle w:val="AppendixTitle"/>
      </w:pPr>
      <w:bookmarkStart w:id="26" w:name="_Toc144714136"/>
      <w:r>
        <w:lastRenderedPageBreak/>
        <w:t>TPI Assessment Guidance</w:t>
      </w:r>
      <w:bookmarkEnd w:id="26"/>
      <w:r>
        <w:t xml:space="preserve"> </w:t>
      </w:r>
    </w:p>
    <w:p w14:paraId="70EEC351"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TPI Rating system is designed to measure the operational performance of the information, for example if only a mailing address is provided for a privacy contact, on a website, this is considered non-operable according to the context. This means that privacy access and specific information is not retrievable in the context of data collection. Demonstrating a non-performant form of data governance. </w:t>
      </w:r>
    </w:p>
    <w:p w14:paraId="12C7F88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Conformity Assessment, utilizing 29100 framework for generating a record of processing activity, according to the information presented in context.</w:t>
      </w:r>
    </w:p>
    <w:p w14:paraId="1C9647DC" w14:textId="77777777" w:rsidR="007236BD" w:rsidRDefault="007236BD" w:rsidP="00E62675">
      <w:pPr>
        <w:pStyle w:val="Heading2"/>
        <w:numPr>
          <w:ilvl w:val="0"/>
          <w:numId w:val="0"/>
        </w:numPr>
      </w:pPr>
    </w:p>
    <w:p w14:paraId="4C4F7D37" w14:textId="499E98A9" w:rsidR="007236BD" w:rsidRDefault="007236BD" w:rsidP="00E62675">
      <w:pPr>
        <w:pStyle w:val="AppendixHeading2"/>
      </w:pPr>
      <w:bookmarkStart w:id="27" w:name="_Toc144714137"/>
      <w:r>
        <w:t>TPI’s are captured in sequence</w:t>
      </w:r>
      <w:bookmarkEnd w:id="27"/>
    </w:p>
    <w:p w14:paraId="20838CF6"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1. TPI measuring the point when the individual is notified versus when personal information/digital identifiers are collected and processed. Capturing the timing of notice presentation in relation to first data capture </w:t>
      </w:r>
    </w:p>
    <w:p w14:paraId="71C37502"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2. TPI measuring the contents of the notification for required PII Controller digital attributes that correspond to the physical brick and mortar attributes specified in privacy, security, safety and surveillance legislation. This is the Controller identity and entity information and access point</w:t>
      </w:r>
    </w:p>
    <w:p w14:paraId="726CBE0B" w14:textId="0A0958D2"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3.TPI for how accessible the transparency is (transparency of digital transparency</w:t>
      </w:r>
      <w:r w:rsidR="00E62675">
        <w:rPr>
          <w:rFonts w:ascii="Segoe UI" w:hAnsi="Segoe UI" w:cs="Segoe UI"/>
          <w:color w:val="172B4D"/>
          <w:spacing w:val="-1"/>
          <w:sz w:val="24"/>
        </w:rPr>
        <w:t xml:space="preserve"> </w:t>
      </w:r>
      <w:r>
        <w:rPr>
          <w:rFonts w:ascii="Segoe UI" w:hAnsi="Segoe UI" w:cs="Segoe UI"/>
          <w:color w:val="172B4D"/>
          <w:spacing w:val="-1"/>
          <w:sz w:val="24"/>
        </w:rPr>
        <w:t xml:space="preserve">and the accessibility of the notice access for use </w:t>
      </w:r>
    </w:p>
    <w:p w14:paraId="50C390A0"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4.TPI validating the cybersecurity information versus the digital transparency information capturing the SSL certificate or keys and its associated meta-data. </w:t>
      </w:r>
    </w:p>
    <w:p w14:paraId="799021D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mbined, these TPI’s provide an overall Indication of the operational state of digital privacy. </w:t>
      </w:r>
    </w:p>
    <w:p w14:paraId="29701006" w14:textId="304E0D48" w:rsidR="007236BD" w:rsidRDefault="007236BD" w:rsidP="00E62675">
      <w:pPr>
        <w:pStyle w:val="AppendixHeading2"/>
      </w:pPr>
      <w:bookmarkStart w:id="28" w:name="_Toc144714138"/>
      <w:r>
        <w:t>TPI – Scheme 1, Part 1(S1-P1) metric logic</w:t>
      </w:r>
      <w:bookmarkEnd w:id="28"/>
    </w:p>
    <w:tbl>
      <w:tblPr>
        <w:tblW w:w="9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56"/>
        <w:gridCol w:w="1927"/>
        <w:gridCol w:w="2006"/>
        <w:gridCol w:w="2163"/>
        <w:gridCol w:w="1608"/>
      </w:tblGrid>
      <w:tr w:rsidR="007236BD" w14:paraId="3371F5A2" w14:textId="77777777" w:rsidTr="00FF6AA1">
        <w:trPr>
          <w:trHeight w:val="2351"/>
        </w:trPr>
        <w:tc>
          <w:tcPr>
            <w:tcW w:w="1356" w:type="dxa"/>
            <w:shd w:val="clear" w:color="auto" w:fill="auto"/>
            <w:tcMar>
              <w:top w:w="0" w:type="dxa"/>
              <w:left w:w="0" w:type="dxa"/>
              <w:bottom w:w="0" w:type="dxa"/>
              <w:right w:w="0" w:type="dxa"/>
            </w:tcMar>
          </w:tcPr>
          <w:p w14:paraId="4B239005" w14:textId="77777777" w:rsidR="007236BD" w:rsidRDefault="007236BD" w:rsidP="00FF6AA1">
            <w:pPr>
              <w:spacing w:after="0"/>
            </w:pPr>
            <w:r>
              <w:rPr>
                <w:rFonts w:ascii="Times New Roman" w:hAnsi="Times New Roman"/>
                <w:b/>
                <w:bCs/>
                <w:spacing w:val="-1"/>
                <w:sz w:val="24"/>
              </w:rPr>
              <w:t>Rating - Instruction</w:t>
            </w:r>
          </w:p>
        </w:tc>
        <w:tc>
          <w:tcPr>
            <w:tcW w:w="1927" w:type="dxa"/>
            <w:shd w:val="clear" w:color="auto" w:fill="auto"/>
            <w:tcMar>
              <w:top w:w="0" w:type="dxa"/>
              <w:left w:w="0" w:type="dxa"/>
              <w:bottom w:w="0" w:type="dxa"/>
              <w:right w:w="0" w:type="dxa"/>
            </w:tcMar>
          </w:tcPr>
          <w:p w14:paraId="2E58E17D" w14:textId="77777777" w:rsidR="007236BD" w:rsidRDefault="007236BD" w:rsidP="00FF6AA1">
            <w:pPr>
              <w:spacing w:after="0"/>
            </w:pPr>
            <w:r>
              <w:rPr>
                <w:rFonts w:ascii="Times New Roman" w:hAnsi="Times New Roman"/>
                <w:b/>
                <w:bCs/>
                <w:spacing w:val="-1"/>
                <w:sz w:val="24"/>
              </w:rPr>
              <w:t>TPI 1 - Timing (wrt to processing)</w:t>
            </w:r>
          </w:p>
        </w:tc>
        <w:tc>
          <w:tcPr>
            <w:tcW w:w="2006" w:type="dxa"/>
            <w:shd w:val="clear" w:color="auto" w:fill="auto"/>
            <w:tcMar>
              <w:top w:w="0" w:type="dxa"/>
              <w:left w:w="0" w:type="dxa"/>
              <w:bottom w:w="0" w:type="dxa"/>
              <w:right w:w="0" w:type="dxa"/>
            </w:tcMar>
          </w:tcPr>
          <w:p w14:paraId="22CF51CD" w14:textId="77777777" w:rsidR="007236BD" w:rsidRDefault="007236BD" w:rsidP="00FF6AA1">
            <w:pPr>
              <w:spacing w:after="0"/>
            </w:pPr>
            <w:r>
              <w:rPr>
                <w:rFonts w:ascii="Times New Roman" w:hAnsi="Times New Roman"/>
                <w:b/>
                <w:bCs/>
                <w:spacing w:val="-1"/>
                <w:sz w:val="24"/>
              </w:rPr>
              <w:t>TP2 - Required Info Presentation</w:t>
            </w:r>
          </w:p>
        </w:tc>
        <w:tc>
          <w:tcPr>
            <w:tcW w:w="2163" w:type="dxa"/>
            <w:shd w:val="clear" w:color="auto" w:fill="auto"/>
            <w:tcMar>
              <w:top w:w="0" w:type="dxa"/>
              <w:left w:w="0" w:type="dxa"/>
              <w:bottom w:w="0" w:type="dxa"/>
              <w:right w:w="0" w:type="dxa"/>
            </w:tcMar>
          </w:tcPr>
          <w:p w14:paraId="0681F3B4" w14:textId="77777777" w:rsidR="007236BD" w:rsidRDefault="007236BD" w:rsidP="00FF6AA1">
            <w:pPr>
              <w:spacing w:after="0"/>
            </w:pPr>
            <w:r>
              <w:rPr>
                <w:rFonts w:ascii="Times New Roman" w:hAnsi="Times New Roman"/>
                <w:b/>
                <w:bCs/>
                <w:spacing w:val="-1"/>
                <w:sz w:val="24"/>
              </w:rPr>
              <w:t>TPI3 Accessibility (trans performance)</w:t>
            </w:r>
          </w:p>
        </w:tc>
        <w:tc>
          <w:tcPr>
            <w:tcW w:w="1608" w:type="dxa"/>
            <w:shd w:val="clear" w:color="auto" w:fill="auto"/>
            <w:tcMar>
              <w:top w:w="0" w:type="dxa"/>
              <w:left w:w="0" w:type="dxa"/>
              <w:bottom w:w="0" w:type="dxa"/>
              <w:right w:w="0" w:type="dxa"/>
            </w:tcMar>
          </w:tcPr>
          <w:p w14:paraId="426EE5C8" w14:textId="77777777" w:rsidR="007236BD" w:rsidRDefault="007236BD" w:rsidP="00FF6AA1">
            <w:pPr>
              <w:spacing w:after="0"/>
            </w:pPr>
            <w:r>
              <w:rPr>
                <w:rFonts w:ascii="Times New Roman" w:hAnsi="Times New Roman"/>
                <w:b/>
                <w:bCs/>
                <w:spacing w:val="-1"/>
                <w:sz w:val="24"/>
              </w:rPr>
              <w:t xml:space="preserve">TPI4 - Digital Security </w:t>
            </w:r>
          </w:p>
        </w:tc>
      </w:tr>
      <w:tr w:rsidR="007236BD" w14:paraId="198AB10D" w14:textId="77777777" w:rsidTr="00FF6AA1">
        <w:tc>
          <w:tcPr>
            <w:tcW w:w="1356" w:type="dxa"/>
            <w:shd w:val="clear" w:color="auto" w:fill="auto"/>
            <w:tcMar>
              <w:top w:w="120" w:type="dxa"/>
              <w:left w:w="120" w:type="dxa"/>
              <w:bottom w:w="120" w:type="dxa"/>
              <w:right w:w="120" w:type="dxa"/>
            </w:tcMar>
          </w:tcPr>
          <w:p w14:paraId="35E928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1927" w:type="dxa"/>
            <w:shd w:val="clear" w:color="auto" w:fill="auto"/>
            <w:tcMar>
              <w:top w:w="120" w:type="dxa"/>
              <w:left w:w="120" w:type="dxa"/>
              <w:bottom w:w="120" w:type="dxa"/>
              <w:right w:w="120" w:type="dxa"/>
            </w:tcMar>
          </w:tcPr>
          <w:p w14:paraId="4CCC88D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credential is displayed, using </w:t>
            </w:r>
            <w:r>
              <w:rPr>
                <w:rFonts w:ascii="Times New Roman" w:hAnsi="Times New Roman"/>
                <w:spacing w:val="-1"/>
                <w:sz w:val="24"/>
              </w:rPr>
              <w:lastRenderedPageBreak/>
              <w:t>a standard format with machine readable language and linked, for example, in an http header in a browser</w:t>
            </w:r>
          </w:p>
        </w:tc>
        <w:tc>
          <w:tcPr>
            <w:tcW w:w="2006" w:type="dxa"/>
            <w:shd w:val="clear" w:color="auto" w:fill="auto"/>
            <w:tcMar>
              <w:top w:w="120" w:type="dxa"/>
              <w:left w:w="120" w:type="dxa"/>
              <w:bottom w:w="120" w:type="dxa"/>
              <w:right w:w="120" w:type="dxa"/>
            </w:tcMar>
          </w:tcPr>
          <w:p w14:paraId="5DA98F91"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 xml:space="preserve">Controller is discoverable automatically </w:t>
            </w:r>
            <w:r>
              <w:rPr>
                <w:rFonts w:ascii="Times New Roman" w:hAnsi="Times New Roman"/>
                <w:spacing w:val="-1"/>
                <w:sz w:val="24"/>
              </w:rPr>
              <w:lastRenderedPageBreak/>
              <w:t xml:space="preserve">prior to session (out of band) in a machine readable format. Number of ways </w:t>
            </w:r>
            <w:r>
              <w:rPr>
                <w:rFonts w:ascii="Times New Roman" w:hAnsi="Times New Roman"/>
                <w:spacing w:val="-1"/>
                <w:sz w:val="24"/>
              </w:rPr>
              <w:br/>
              <w:t xml:space="preserve">1. is a Controller Identity Trust registry </w:t>
            </w:r>
            <w:r>
              <w:rPr>
                <w:rFonts w:ascii="Times New Roman" w:hAnsi="Times New Roman"/>
                <w:spacing w:val="-1"/>
                <w:sz w:val="24"/>
              </w:rPr>
              <w:br/>
              <w:t xml:space="preserve">2. is client side record of processing (via a wallet or browser) </w:t>
            </w:r>
          </w:p>
        </w:tc>
        <w:tc>
          <w:tcPr>
            <w:tcW w:w="2163" w:type="dxa"/>
            <w:shd w:val="clear" w:color="auto" w:fill="auto"/>
            <w:tcMar>
              <w:top w:w="120" w:type="dxa"/>
              <w:left w:w="120" w:type="dxa"/>
              <w:bottom w:w="120" w:type="dxa"/>
              <w:right w:w="120" w:type="dxa"/>
            </w:tcMar>
          </w:tcPr>
          <w:p w14:paraId="4CF59F1E"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 xml:space="preserve">Controller identity is presented prior to data collection </w:t>
            </w:r>
          </w:p>
        </w:tc>
        <w:tc>
          <w:tcPr>
            <w:tcW w:w="1608" w:type="dxa"/>
            <w:shd w:val="clear" w:color="auto" w:fill="auto"/>
            <w:tcMar>
              <w:top w:w="120" w:type="dxa"/>
              <w:left w:w="120" w:type="dxa"/>
              <w:bottom w:w="120" w:type="dxa"/>
              <w:right w:w="120" w:type="dxa"/>
            </w:tcMar>
          </w:tcPr>
          <w:p w14:paraId="05E61BE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Security is required prior to collection </w:t>
            </w:r>
            <w:r>
              <w:rPr>
                <w:rFonts w:ascii="Times New Roman" w:hAnsi="Times New Roman"/>
                <w:spacing w:val="-1"/>
                <w:sz w:val="24"/>
              </w:rPr>
              <w:lastRenderedPageBreak/>
              <w:t xml:space="preserve">(digital wallet based) </w:t>
            </w:r>
          </w:p>
          <w:p w14:paraId="67C8B312"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r>
      <w:tr w:rsidR="007236BD" w14:paraId="12298849" w14:textId="77777777" w:rsidTr="00FF6AA1">
        <w:tc>
          <w:tcPr>
            <w:tcW w:w="1356" w:type="dxa"/>
            <w:shd w:val="clear" w:color="auto" w:fill="auto"/>
            <w:tcMar>
              <w:top w:w="120" w:type="dxa"/>
              <w:left w:w="120" w:type="dxa"/>
              <w:bottom w:w="120" w:type="dxa"/>
              <w:right w:w="120" w:type="dxa"/>
            </w:tcMar>
          </w:tcPr>
          <w:p w14:paraId="78B70EB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0(dynamic assurance)</w:t>
            </w:r>
          </w:p>
        </w:tc>
        <w:tc>
          <w:tcPr>
            <w:tcW w:w="1927" w:type="dxa"/>
            <w:shd w:val="clear" w:color="auto" w:fill="auto"/>
            <w:tcMar>
              <w:top w:w="120" w:type="dxa"/>
              <w:left w:w="120" w:type="dxa"/>
              <w:bottom w:w="120" w:type="dxa"/>
              <w:right w:w="120" w:type="dxa"/>
            </w:tcMar>
          </w:tcPr>
          <w:p w14:paraId="21BBAD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Identity or credential is provided in first notice</w:t>
            </w:r>
          </w:p>
        </w:tc>
        <w:tc>
          <w:tcPr>
            <w:tcW w:w="2006" w:type="dxa"/>
            <w:shd w:val="clear" w:color="auto" w:fill="auto"/>
            <w:tcMar>
              <w:top w:w="120" w:type="dxa"/>
              <w:left w:w="120" w:type="dxa"/>
              <w:bottom w:w="120" w:type="dxa"/>
              <w:right w:w="120" w:type="dxa"/>
            </w:tcMar>
          </w:tcPr>
          <w:p w14:paraId="3804F4D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0 credential is presented just in time (automated check and first time notice)</w:t>
            </w:r>
          </w:p>
        </w:tc>
        <w:tc>
          <w:tcPr>
            <w:tcW w:w="2163" w:type="dxa"/>
            <w:shd w:val="clear" w:color="auto" w:fill="auto"/>
            <w:tcMar>
              <w:top w:w="120" w:type="dxa"/>
              <w:left w:w="120" w:type="dxa"/>
              <w:bottom w:w="120" w:type="dxa"/>
              <w:right w:w="120" w:type="dxa"/>
            </w:tcMar>
          </w:tcPr>
          <w:p w14:paraId="3132ADE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Embedded as a credential and dynamically available upon access (almost just in time)</w:t>
            </w:r>
          </w:p>
          <w:p w14:paraId="00458AA7"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c>
          <w:tcPr>
            <w:tcW w:w="1608" w:type="dxa"/>
            <w:shd w:val="clear" w:color="auto" w:fill="auto"/>
            <w:tcMar>
              <w:top w:w="120" w:type="dxa"/>
              <w:left w:w="120" w:type="dxa"/>
              <w:bottom w:w="120" w:type="dxa"/>
              <w:right w:w="120" w:type="dxa"/>
            </w:tcMar>
          </w:tcPr>
          <w:p w14:paraId="06E4CA1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assured -e.g. certificate is specific to and matches controller and context </w:t>
            </w:r>
          </w:p>
        </w:tc>
      </w:tr>
      <w:tr w:rsidR="007236BD" w14:paraId="180AFCCF" w14:textId="77777777" w:rsidTr="00FF6AA1">
        <w:tc>
          <w:tcPr>
            <w:tcW w:w="1356" w:type="dxa"/>
            <w:shd w:val="clear" w:color="auto" w:fill="auto"/>
            <w:tcMar>
              <w:top w:w="120" w:type="dxa"/>
              <w:left w:w="120" w:type="dxa"/>
              <w:bottom w:w="120" w:type="dxa"/>
              <w:right w:w="120" w:type="dxa"/>
            </w:tcMar>
          </w:tcPr>
          <w:p w14:paraId="5E5E15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1927" w:type="dxa"/>
            <w:shd w:val="clear" w:color="auto" w:fill="auto"/>
            <w:tcMar>
              <w:top w:w="120" w:type="dxa"/>
              <w:left w:w="120" w:type="dxa"/>
              <w:bottom w:w="120" w:type="dxa"/>
              <w:right w:w="120" w:type="dxa"/>
            </w:tcMar>
          </w:tcPr>
          <w:p w14:paraId="5A717A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Controller Identity, or screen with the Controller Identity is one screen and click away. For example, the privacy policy link in the footer of a webpage</w:t>
            </w:r>
          </w:p>
        </w:tc>
        <w:tc>
          <w:tcPr>
            <w:tcW w:w="2006" w:type="dxa"/>
            <w:shd w:val="clear" w:color="auto" w:fill="auto"/>
            <w:tcMar>
              <w:top w:w="120" w:type="dxa"/>
              <w:left w:w="120" w:type="dxa"/>
              <w:bottom w:w="120" w:type="dxa"/>
              <w:right w:w="120" w:type="dxa"/>
            </w:tcMar>
          </w:tcPr>
          <w:p w14:paraId="4E7B25B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is accessible (not presented) during collection</w:t>
            </w:r>
          </w:p>
        </w:tc>
        <w:tc>
          <w:tcPr>
            <w:tcW w:w="2163" w:type="dxa"/>
            <w:shd w:val="clear" w:color="auto" w:fill="auto"/>
            <w:tcMar>
              <w:top w:w="120" w:type="dxa"/>
              <w:left w:w="120" w:type="dxa"/>
              <w:bottom w:w="120" w:type="dxa"/>
              <w:right w:w="120" w:type="dxa"/>
            </w:tcMar>
          </w:tcPr>
          <w:p w14:paraId="6561ED0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p w14:paraId="78CE73A3"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c>
          <w:tcPr>
            <w:tcW w:w="1608" w:type="dxa"/>
            <w:shd w:val="clear" w:color="auto" w:fill="auto"/>
            <w:tcMar>
              <w:top w:w="120" w:type="dxa"/>
              <w:left w:w="120" w:type="dxa"/>
              <w:bottom w:w="120" w:type="dxa"/>
              <w:right w:w="120" w:type="dxa"/>
            </w:tcMar>
          </w:tcPr>
          <w:p w14:paraId="2337357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7236BD" w14:paraId="26A76E5B" w14:textId="77777777" w:rsidTr="00FF6AA1">
        <w:tc>
          <w:tcPr>
            <w:tcW w:w="1356" w:type="dxa"/>
            <w:shd w:val="clear" w:color="auto" w:fill="auto"/>
            <w:tcMar>
              <w:top w:w="120" w:type="dxa"/>
              <w:left w:w="120" w:type="dxa"/>
              <w:bottom w:w="120" w:type="dxa"/>
              <w:right w:w="120" w:type="dxa"/>
            </w:tcMar>
          </w:tcPr>
          <w:p w14:paraId="78915E3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1927" w:type="dxa"/>
            <w:shd w:val="clear" w:color="auto" w:fill="auto"/>
            <w:tcMar>
              <w:top w:w="120" w:type="dxa"/>
              <w:left w:w="120" w:type="dxa"/>
              <w:bottom w:w="120" w:type="dxa"/>
              <w:right w:w="120" w:type="dxa"/>
            </w:tcMar>
          </w:tcPr>
          <w:p w14:paraId="7BD8A66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2006" w:type="dxa"/>
            <w:shd w:val="clear" w:color="auto" w:fill="auto"/>
            <w:tcMar>
              <w:top w:w="120" w:type="dxa"/>
              <w:left w:w="120" w:type="dxa"/>
              <w:bottom w:w="120" w:type="dxa"/>
              <w:right w:w="120" w:type="dxa"/>
            </w:tcMar>
          </w:tcPr>
          <w:p w14:paraId="41753E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Credential information is linked during collection </w:t>
            </w:r>
          </w:p>
        </w:tc>
        <w:tc>
          <w:tcPr>
            <w:tcW w:w="2163" w:type="dxa"/>
            <w:shd w:val="clear" w:color="auto" w:fill="auto"/>
            <w:tcMar>
              <w:top w:w="120" w:type="dxa"/>
              <w:left w:w="120" w:type="dxa"/>
              <w:bottom w:w="120" w:type="dxa"/>
              <w:right w:w="120" w:type="dxa"/>
            </w:tcMar>
          </w:tcPr>
          <w:p w14:paraId="49EB701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1608" w:type="dxa"/>
            <w:shd w:val="clear" w:color="auto" w:fill="auto"/>
            <w:tcMar>
              <w:top w:w="120" w:type="dxa"/>
              <w:left w:w="120" w:type="dxa"/>
              <w:bottom w:w="120" w:type="dxa"/>
              <w:right w:w="120" w:type="dxa"/>
            </w:tcMar>
          </w:tcPr>
          <w:p w14:paraId="683725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oes not match ou</w:t>
            </w:r>
          </w:p>
        </w:tc>
      </w:tr>
      <w:tr w:rsidR="007236BD" w14:paraId="72BC75D2" w14:textId="77777777" w:rsidTr="00FF6AA1">
        <w:tc>
          <w:tcPr>
            <w:tcW w:w="1356" w:type="dxa"/>
            <w:shd w:val="clear" w:color="auto" w:fill="auto"/>
            <w:tcMar>
              <w:top w:w="120" w:type="dxa"/>
              <w:left w:w="120" w:type="dxa"/>
              <w:bottom w:w="120" w:type="dxa"/>
              <w:right w:w="120" w:type="dxa"/>
            </w:tcMar>
          </w:tcPr>
          <w:p w14:paraId="0041696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3 ( non operative)</w:t>
            </w:r>
          </w:p>
        </w:tc>
        <w:tc>
          <w:tcPr>
            <w:tcW w:w="1927" w:type="dxa"/>
            <w:shd w:val="clear" w:color="auto" w:fill="auto"/>
            <w:tcMar>
              <w:top w:w="120" w:type="dxa"/>
              <w:left w:w="120" w:type="dxa"/>
              <w:bottom w:w="120" w:type="dxa"/>
              <w:right w:w="120" w:type="dxa"/>
            </w:tcMar>
          </w:tcPr>
          <w:p w14:paraId="6874A3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Identity is not accessible enough to be </w:t>
            </w:r>
            <w:r>
              <w:rPr>
                <w:rFonts w:ascii="Times New Roman" w:hAnsi="Times New Roman"/>
                <w:spacing w:val="-1"/>
                <w:sz w:val="24"/>
              </w:rPr>
              <w:lastRenderedPageBreak/>
              <w:t xml:space="preserve">considered ‘provided’ </w:t>
            </w:r>
          </w:p>
        </w:tc>
        <w:tc>
          <w:tcPr>
            <w:tcW w:w="2006" w:type="dxa"/>
            <w:shd w:val="clear" w:color="auto" w:fill="auto"/>
            <w:tcMar>
              <w:top w:w="120" w:type="dxa"/>
              <w:left w:w="120" w:type="dxa"/>
              <w:bottom w:w="120" w:type="dxa"/>
              <w:right w:w="120" w:type="dxa"/>
            </w:tcMar>
          </w:tcPr>
          <w:p w14:paraId="5DB709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Controller information not present</w:t>
            </w:r>
          </w:p>
        </w:tc>
        <w:tc>
          <w:tcPr>
            <w:tcW w:w="2163" w:type="dxa"/>
            <w:shd w:val="clear" w:color="auto" w:fill="auto"/>
            <w:tcMar>
              <w:top w:w="120" w:type="dxa"/>
              <w:left w:w="120" w:type="dxa"/>
              <w:bottom w:w="120" w:type="dxa"/>
              <w:right w:w="120" w:type="dxa"/>
            </w:tcMar>
          </w:tcPr>
          <w:p w14:paraId="51EE6EB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w:t>
            </w:r>
            <w:r>
              <w:rPr>
                <w:rFonts w:ascii="Times New Roman" w:hAnsi="Times New Roman"/>
                <w:spacing w:val="-1"/>
                <w:sz w:val="24"/>
              </w:rPr>
              <w:lastRenderedPageBreak/>
              <w:t xml:space="preserve">more screens of view away, or privacy contact is mailing g address and non operative in context of data collection. </w:t>
            </w:r>
          </w:p>
        </w:tc>
        <w:tc>
          <w:tcPr>
            <w:tcW w:w="1608" w:type="dxa"/>
            <w:shd w:val="clear" w:color="auto" w:fill="auto"/>
            <w:tcMar>
              <w:top w:w="120" w:type="dxa"/>
              <w:left w:w="120" w:type="dxa"/>
              <w:bottom w:w="120" w:type="dxa"/>
              <w:right w:w="120" w:type="dxa"/>
            </w:tcMar>
          </w:tcPr>
          <w:p w14:paraId="431AB5C7"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 xml:space="preserve">is not valid, secure, or recognized provider. </w:t>
            </w:r>
            <w:r>
              <w:rPr>
                <w:rFonts w:ascii="Times New Roman" w:hAnsi="Times New Roman"/>
                <w:spacing w:val="-1"/>
                <w:sz w:val="24"/>
              </w:rPr>
              <w:br/>
            </w:r>
            <w:r>
              <w:rPr>
                <w:rFonts w:ascii="Times New Roman" w:hAnsi="Times New Roman"/>
                <w:spacing w:val="-1"/>
                <w:sz w:val="24"/>
              </w:rPr>
              <w:lastRenderedPageBreak/>
              <w:t xml:space="preserve">Not security operational (proving non reciprocal security assurance) </w:t>
            </w:r>
          </w:p>
        </w:tc>
      </w:tr>
    </w:tbl>
    <w:p w14:paraId="1D6CF2E1"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p>
    <w:p w14:paraId="754FF8ED" w14:textId="5937C5DD" w:rsidR="007236BD" w:rsidRDefault="007236BD" w:rsidP="0065511B">
      <w:pPr>
        <w:pStyle w:val="AppendixHeading2"/>
      </w:pPr>
      <w:bookmarkStart w:id="29" w:name="_Toc144714139"/>
      <w:r>
        <w:t xml:space="preserve">1.2.    Table </w:t>
      </w:r>
      <w:r w:rsidR="00165EAE">
        <w:t>2</w:t>
      </w:r>
      <w:r>
        <w:t xml:space="preserve"> : ANCR Record Schema Example</w:t>
      </w:r>
      <w:bookmarkEnd w:id="29"/>
    </w:p>
    <w:p w14:paraId="180D9735"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In this appendix, here is a notice record template to fill out when recording a rating, along with a rating template, and analysis results format. </w:t>
      </w:r>
    </w:p>
    <w:p w14:paraId="5C6E9083" w14:textId="77777777" w:rsidR="007236BD" w:rsidRPr="00F279C1"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Notice Record Schema &amp; , Notice Record and Report - Template and Example</w:t>
      </w:r>
      <w:r>
        <w:rPr>
          <w:rFonts w:ascii="Segoe UI" w:hAnsi="Segoe UI" w:cs="Segoe UI"/>
          <w:color w:val="172B4D"/>
          <w:spacing w:val="-2"/>
          <w:sz w:val="34"/>
          <w:szCs w:val="34"/>
        </w:rPr>
        <w:br/>
      </w:r>
      <w:r>
        <w:rPr>
          <w:rFonts w:ascii="Segoe UI" w:hAnsi="Segoe UI" w:cs="Segoe UI"/>
          <w:color w:val="172B4D"/>
          <w:spacing w:val="-2"/>
          <w:sz w:val="34"/>
          <w:szCs w:val="34"/>
        </w:rPr>
        <w:br/>
      </w:r>
    </w:p>
    <w:tbl>
      <w:tblPr>
        <w:tblW w:w="9073" w:type="dxa"/>
        <w:tblCellMar>
          <w:left w:w="10" w:type="dxa"/>
          <w:right w:w="10" w:type="dxa"/>
        </w:tblCellMar>
        <w:tblLook w:val="04A0" w:firstRow="1" w:lastRow="0" w:firstColumn="1" w:lastColumn="0" w:noHBand="0" w:noVBand="1"/>
      </w:tblPr>
      <w:tblGrid>
        <w:gridCol w:w="1987"/>
        <w:gridCol w:w="2243"/>
        <w:gridCol w:w="2223"/>
        <w:gridCol w:w="2620"/>
      </w:tblGrid>
      <w:tr w:rsidR="007236BD" w14:paraId="3B0A142B" w14:textId="77777777" w:rsidTr="00FF6AA1">
        <w:trPr>
          <w:trHeight w:val="1488"/>
        </w:trPr>
        <w:tc>
          <w:tcPr>
            <w:tcW w:w="1987" w:type="dxa"/>
            <w:shd w:val="clear" w:color="auto" w:fill="F2F2F2"/>
            <w:tcMar>
              <w:top w:w="120" w:type="dxa"/>
              <w:left w:w="120" w:type="dxa"/>
              <w:bottom w:w="120" w:type="dxa"/>
              <w:right w:w="120" w:type="dxa"/>
            </w:tcMar>
          </w:tcPr>
          <w:p w14:paraId="18AADD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NAME</w:t>
            </w:r>
          </w:p>
        </w:tc>
        <w:tc>
          <w:tcPr>
            <w:tcW w:w="2243" w:type="dxa"/>
            <w:shd w:val="clear" w:color="auto" w:fill="F2F2F2"/>
            <w:tcMar>
              <w:top w:w="120" w:type="dxa"/>
              <w:left w:w="120" w:type="dxa"/>
              <w:bottom w:w="120" w:type="dxa"/>
              <w:right w:w="120" w:type="dxa"/>
            </w:tcMar>
          </w:tcPr>
          <w:p w14:paraId="6E058D3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ESCRIPTION</w:t>
            </w:r>
          </w:p>
        </w:tc>
        <w:tc>
          <w:tcPr>
            <w:tcW w:w="2223" w:type="dxa"/>
            <w:shd w:val="clear" w:color="auto" w:fill="F2F2F2"/>
            <w:tcMar>
              <w:top w:w="120" w:type="dxa"/>
              <w:left w:w="120" w:type="dxa"/>
              <w:bottom w:w="120" w:type="dxa"/>
              <w:right w:w="120" w:type="dxa"/>
            </w:tcMar>
          </w:tcPr>
          <w:p w14:paraId="6606FFA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REQUIREMENT: MUST, SHALL, MAY</w:t>
            </w:r>
          </w:p>
        </w:tc>
        <w:tc>
          <w:tcPr>
            <w:tcW w:w="2620" w:type="dxa"/>
            <w:shd w:val="clear" w:color="auto" w:fill="F2F2F2"/>
            <w:tcMar>
              <w:top w:w="120" w:type="dxa"/>
              <w:left w:w="120" w:type="dxa"/>
              <w:bottom w:w="120" w:type="dxa"/>
              <w:right w:w="120" w:type="dxa"/>
            </w:tcMar>
          </w:tcPr>
          <w:p w14:paraId="358B46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ATA EXAMPLE</w:t>
            </w:r>
          </w:p>
        </w:tc>
      </w:tr>
      <w:tr w:rsidR="007236BD" w14:paraId="7A2A10E9" w14:textId="77777777" w:rsidTr="00FF6AA1">
        <w:tc>
          <w:tcPr>
            <w:tcW w:w="1987" w:type="dxa"/>
            <w:shd w:val="clear" w:color="auto" w:fill="auto"/>
            <w:tcMar>
              <w:top w:w="120" w:type="dxa"/>
              <w:left w:w="120" w:type="dxa"/>
              <w:bottom w:w="120" w:type="dxa"/>
              <w:right w:w="120" w:type="dxa"/>
            </w:tcMar>
          </w:tcPr>
          <w:p w14:paraId="0CB4941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2243" w:type="dxa"/>
            <w:shd w:val="clear" w:color="auto" w:fill="auto"/>
            <w:tcMar>
              <w:top w:w="120" w:type="dxa"/>
              <w:left w:w="120" w:type="dxa"/>
              <w:bottom w:w="120" w:type="dxa"/>
              <w:right w:w="120" w:type="dxa"/>
            </w:tcMar>
          </w:tcPr>
          <w:p w14:paraId="06A2AB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 the notice was read/observed</w:t>
            </w:r>
          </w:p>
        </w:tc>
        <w:tc>
          <w:tcPr>
            <w:tcW w:w="2223" w:type="dxa"/>
            <w:shd w:val="clear" w:color="auto" w:fill="auto"/>
            <w:tcMar>
              <w:top w:w="120" w:type="dxa"/>
              <w:left w:w="120" w:type="dxa"/>
              <w:bottom w:w="120" w:type="dxa"/>
              <w:right w:w="120" w:type="dxa"/>
            </w:tcMar>
          </w:tcPr>
          <w:p w14:paraId="299AF3B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885A57A" w14:textId="77777777" w:rsidR="007236BD" w:rsidRDefault="00F577AF" w:rsidP="00FF6AA1">
            <w:pPr>
              <w:spacing w:after="0"/>
            </w:pPr>
            <w:hyperlink r:id="rId23" w:history="1">
              <w:r w:rsidR="007236BD">
                <w:rPr>
                  <w:noProof/>
                </w:rPr>
                <mc:AlternateContent>
                  <mc:Choice Requires="wps">
                    <w:drawing>
                      <wp:inline distT="0" distB="0" distL="0" distR="0" wp14:anchorId="0102C83A" wp14:editId="62C8080C">
                        <wp:extent cx="302260" cy="302260"/>
                        <wp:effectExtent l="0" t="0" r="0" b="0"/>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2260" cy="302260"/>
                                </a:xfrm>
                                <a:prstGeom prst="rect">
                                  <a:avLst/>
                                </a:prstGeom>
                                <a:noFill/>
                                <a:ln cap="flat">
                                  <a:noFill/>
                                  <a:prstDash val="solid"/>
                                </a:ln>
                              </wps:spPr>
                              <wps:bodyPr lIns="0" tIns="0" rIns="0" bIns="0"/>
                            </wps:wsp>
                          </a:graphicData>
                        </a:graphic>
                      </wp:inline>
                    </w:drawing>
                  </mc:Choice>
                  <mc:Fallback xmlns:arto="http://schemas.microsoft.com/office/word/2006/arto" xmlns:a="http://schemas.openxmlformats.org/drawingml/2006/main" xmlns:pic="http://schemas.openxmlformats.org/drawingml/2006/picture" xmlns:a14="http://schemas.microsoft.com/office/drawing/2010/main" xmlns:w16sdtdh="http://schemas.microsoft.com/office/word/2020/wordml/sdtdatahash" xmlns:w16du="http://schemas.microsoft.com/office/word/2023/wordml/word16du" xmlns:oel="http://schemas.microsoft.com/office/2019/extlst">
                    <w:pict w14:anchorId="7B979987">
                      <v:rect id="Rectangle 1" style="width:23.8pt;height:23.8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7F112EF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">
                        <v:textbox inset="0,0,0,0"/>
                        <w10:anchorlock/>
                      </v:rect>
                    </w:pict>
                  </mc:Fallback>
                </mc:AlternateContent>
              </w:r>
              <w:r w:rsidR="007236BD">
                <w:rPr>
                  <w:rFonts w:ascii="Times New Roman" w:hAnsi="Times New Roman"/>
                  <w:color w:val="0000FF"/>
                  <w:spacing w:val="-1"/>
                  <w:sz w:val="24"/>
                </w:rPr>
                <w:t>Walmart.com | Save Money. Live Better</w:t>
              </w:r>
            </w:hyperlink>
          </w:p>
        </w:tc>
      </w:tr>
      <w:tr w:rsidR="007236BD" w14:paraId="4F49B696" w14:textId="77777777" w:rsidTr="00FF6AA1">
        <w:tc>
          <w:tcPr>
            <w:tcW w:w="1987" w:type="dxa"/>
            <w:shd w:val="clear" w:color="auto" w:fill="auto"/>
            <w:tcMar>
              <w:top w:w="120" w:type="dxa"/>
              <w:left w:w="120" w:type="dxa"/>
              <w:bottom w:w="120" w:type="dxa"/>
              <w:right w:w="120" w:type="dxa"/>
            </w:tcMar>
          </w:tcPr>
          <w:p w14:paraId="3AD7A17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2243" w:type="dxa"/>
            <w:shd w:val="clear" w:color="auto" w:fill="auto"/>
            <w:tcMar>
              <w:top w:w="120" w:type="dxa"/>
              <w:left w:w="120" w:type="dxa"/>
              <w:bottom w:w="120" w:type="dxa"/>
              <w:right w:w="120" w:type="dxa"/>
            </w:tcMar>
          </w:tcPr>
          <w:p w14:paraId="7D5974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business</w:t>
            </w:r>
          </w:p>
        </w:tc>
        <w:tc>
          <w:tcPr>
            <w:tcW w:w="2223" w:type="dxa"/>
            <w:shd w:val="clear" w:color="auto" w:fill="auto"/>
            <w:tcMar>
              <w:top w:w="120" w:type="dxa"/>
              <w:left w:w="120" w:type="dxa"/>
              <w:bottom w:w="120" w:type="dxa"/>
              <w:right w:w="120" w:type="dxa"/>
            </w:tcMar>
          </w:tcPr>
          <w:p w14:paraId="6BD13D5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552A354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Walmart</w:t>
            </w:r>
          </w:p>
        </w:tc>
      </w:tr>
      <w:tr w:rsidR="007236BD" w14:paraId="3DF866AF" w14:textId="77777777" w:rsidTr="00FF6AA1">
        <w:tc>
          <w:tcPr>
            <w:tcW w:w="1987" w:type="dxa"/>
            <w:shd w:val="clear" w:color="auto" w:fill="auto"/>
            <w:tcMar>
              <w:top w:w="120" w:type="dxa"/>
              <w:left w:w="120" w:type="dxa"/>
              <w:bottom w:w="120" w:type="dxa"/>
              <w:right w:w="120" w:type="dxa"/>
            </w:tcMar>
          </w:tcPr>
          <w:p w14:paraId="59EE664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Address</w:t>
            </w:r>
          </w:p>
        </w:tc>
        <w:tc>
          <w:tcPr>
            <w:tcW w:w="2243" w:type="dxa"/>
            <w:shd w:val="clear" w:color="auto" w:fill="auto"/>
            <w:tcMar>
              <w:top w:w="120" w:type="dxa"/>
              <w:left w:w="120" w:type="dxa"/>
              <w:bottom w:w="120" w:type="dxa"/>
              <w:right w:w="120" w:type="dxa"/>
            </w:tcMar>
          </w:tcPr>
          <w:p w14:paraId="29D62D6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physical address of controller and/or accountable person</w:t>
            </w:r>
          </w:p>
        </w:tc>
        <w:tc>
          <w:tcPr>
            <w:tcW w:w="2223" w:type="dxa"/>
            <w:shd w:val="clear" w:color="auto" w:fill="auto"/>
            <w:tcMar>
              <w:top w:w="120" w:type="dxa"/>
              <w:left w:w="120" w:type="dxa"/>
              <w:bottom w:w="120" w:type="dxa"/>
              <w:right w:w="120" w:type="dxa"/>
            </w:tcMar>
          </w:tcPr>
          <w:p w14:paraId="18977A3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06386E9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940 Argentina Road Mississauga, Ontario L5N 1P9</w:t>
            </w:r>
          </w:p>
        </w:tc>
      </w:tr>
      <w:tr w:rsidR="007236BD" w14:paraId="349CE783" w14:textId="77777777" w:rsidTr="00FF6AA1">
        <w:tc>
          <w:tcPr>
            <w:tcW w:w="1987" w:type="dxa"/>
            <w:shd w:val="clear" w:color="auto" w:fill="auto"/>
            <w:tcMar>
              <w:top w:w="120" w:type="dxa"/>
              <w:left w:w="120" w:type="dxa"/>
              <w:bottom w:w="120" w:type="dxa"/>
              <w:right w:w="120" w:type="dxa"/>
            </w:tcMar>
          </w:tcPr>
          <w:p w14:paraId="7D8825C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Contact Type</w:t>
            </w:r>
          </w:p>
        </w:tc>
        <w:tc>
          <w:tcPr>
            <w:tcW w:w="2243" w:type="dxa"/>
            <w:shd w:val="clear" w:color="auto" w:fill="auto"/>
            <w:tcMar>
              <w:top w:w="120" w:type="dxa"/>
              <w:left w:w="120" w:type="dxa"/>
              <w:bottom w:w="120" w:type="dxa"/>
              <w:right w:w="120" w:type="dxa"/>
            </w:tcMar>
          </w:tcPr>
          <w:p w14:paraId="6B1D69A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2223" w:type="dxa"/>
            <w:shd w:val="clear" w:color="auto" w:fill="auto"/>
            <w:tcMar>
              <w:top w:w="120" w:type="dxa"/>
              <w:left w:w="120" w:type="dxa"/>
              <w:bottom w:w="120" w:type="dxa"/>
              <w:right w:w="120" w:type="dxa"/>
            </w:tcMar>
          </w:tcPr>
          <w:p w14:paraId="626C08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598DE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Email, phone</w:t>
            </w:r>
          </w:p>
        </w:tc>
      </w:tr>
      <w:tr w:rsidR="007236BD" w14:paraId="04CF2176" w14:textId="77777777" w:rsidTr="00FF6AA1">
        <w:tc>
          <w:tcPr>
            <w:tcW w:w="1987" w:type="dxa"/>
            <w:shd w:val="clear" w:color="auto" w:fill="auto"/>
            <w:tcMar>
              <w:top w:w="120" w:type="dxa"/>
              <w:left w:w="120" w:type="dxa"/>
              <w:bottom w:w="120" w:type="dxa"/>
              <w:right w:w="120" w:type="dxa"/>
            </w:tcMar>
          </w:tcPr>
          <w:p w14:paraId="026A4E9B" w14:textId="77777777" w:rsidR="007236BD" w:rsidRDefault="007236BD" w:rsidP="00FF6AA1">
            <w:pPr>
              <w:spacing w:after="0"/>
              <w:rPr>
                <w:rFonts w:ascii="Times New Roman" w:hAnsi="Times New Roman"/>
                <w:spacing w:val="-1"/>
                <w:sz w:val="24"/>
              </w:rPr>
            </w:pPr>
            <w:r>
              <w:rPr>
                <w:rFonts w:ascii="Times New Roman" w:hAnsi="Times New Roman"/>
                <w:spacing w:val="-1"/>
                <w:sz w:val="24"/>
              </w:rPr>
              <w:lastRenderedPageBreak/>
              <w:t>PII Controller-Correspondence Contact</w:t>
            </w:r>
          </w:p>
        </w:tc>
        <w:tc>
          <w:tcPr>
            <w:tcW w:w="2243" w:type="dxa"/>
            <w:shd w:val="clear" w:color="auto" w:fill="auto"/>
            <w:tcMar>
              <w:top w:w="120" w:type="dxa"/>
              <w:left w:w="120" w:type="dxa"/>
              <w:bottom w:w="120" w:type="dxa"/>
              <w:right w:w="120" w:type="dxa"/>
            </w:tcMar>
          </w:tcPr>
          <w:p w14:paraId="435644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General contact point</w:t>
            </w:r>
          </w:p>
        </w:tc>
        <w:tc>
          <w:tcPr>
            <w:tcW w:w="2223" w:type="dxa"/>
            <w:shd w:val="clear" w:color="auto" w:fill="auto"/>
            <w:tcMar>
              <w:top w:w="120" w:type="dxa"/>
              <w:left w:w="120" w:type="dxa"/>
              <w:bottom w:w="120" w:type="dxa"/>
              <w:right w:w="120" w:type="dxa"/>
            </w:tcMar>
          </w:tcPr>
          <w:p w14:paraId="5F98A60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HALL</w:t>
            </w:r>
          </w:p>
        </w:tc>
        <w:tc>
          <w:tcPr>
            <w:tcW w:w="2620" w:type="dxa"/>
            <w:shd w:val="clear" w:color="auto" w:fill="auto"/>
            <w:tcMar>
              <w:top w:w="120" w:type="dxa"/>
              <w:left w:w="120" w:type="dxa"/>
              <w:bottom w:w="120" w:type="dxa"/>
              <w:right w:w="120" w:type="dxa"/>
            </w:tcMar>
          </w:tcPr>
          <w:p w14:paraId="7E25A245" w14:textId="77777777" w:rsidR="007236BD" w:rsidRDefault="00F577AF" w:rsidP="00FF6AA1">
            <w:pPr>
              <w:spacing w:after="0"/>
            </w:pPr>
            <w:hyperlink r:id="rId24" w:tooltip="mailto:Privacy@org.com" w:history="1">
              <w:r w:rsidR="007236BD">
                <w:rPr>
                  <w:rFonts w:ascii="Times New Roman" w:hAnsi="Times New Roman"/>
                  <w:color w:val="0000FF"/>
                  <w:spacing w:val="-1"/>
                  <w:sz w:val="24"/>
                  <w:u w:val="single"/>
                </w:rPr>
                <w:t>Privacy@org.com</w:t>
              </w:r>
            </w:hyperlink>
          </w:p>
        </w:tc>
      </w:tr>
      <w:tr w:rsidR="007236BD" w14:paraId="4EF818A0" w14:textId="77777777" w:rsidTr="00FF6AA1">
        <w:tc>
          <w:tcPr>
            <w:tcW w:w="1987" w:type="dxa"/>
            <w:shd w:val="clear" w:color="auto" w:fill="auto"/>
            <w:tcMar>
              <w:top w:w="120" w:type="dxa"/>
              <w:left w:w="120" w:type="dxa"/>
              <w:bottom w:w="120" w:type="dxa"/>
              <w:right w:w="120" w:type="dxa"/>
            </w:tcMar>
          </w:tcPr>
          <w:p w14:paraId="1943710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Type</w:t>
            </w:r>
          </w:p>
        </w:tc>
        <w:tc>
          <w:tcPr>
            <w:tcW w:w="2243" w:type="dxa"/>
            <w:shd w:val="clear" w:color="auto" w:fill="auto"/>
            <w:tcMar>
              <w:top w:w="120" w:type="dxa"/>
              <w:left w:w="120" w:type="dxa"/>
              <w:bottom w:w="120" w:type="dxa"/>
              <w:right w:w="120" w:type="dxa"/>
            </w:tcMar>
          </w:tcPr>
          <w:p w14:paraId="4B53E61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The Contact method provided for access to privacy contact</w:t>
            </w:r>
          </w:p>
        </w:tc>
        <w:tc>
          <w:tcPr>
            <w:tcW w:w="2223" w:type="dxa"/>
            <w:shd w:val="clear" w:color="auto" w:fill="auto"/>
            <w:tcMar>
              <w:top w:w="120" w:type="dxa"/>
              <w:left w:w="120" w:type="dxa"/>
              <w:bottom w:w="120" w:type="dxa"/>
              <w:right w:w="120" w:type="dxa"/>
            </w:tcMar>
          </w:tcPr>
          <w:p w14:paraId="6CAFFF2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6DCC82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email</w:t>
            </w:r>
          </w:p>
        </w:tc>
      </w:tr>
      <w:tr w:rsidR="007236BD" w14:paraId="4608AE58" w14:textId="77777777" w:rsidTr="00FF6AA1">
        <w:tc>
          <w:tcPr>
            <w:tcW w:w="1987" w:type="dxa"/>
            <w:shd w:val="clear" w:color="auto" w:fill="auto"/>
            <w:tcMar>
              <w:top w:w="120" w:type="dxa"/>
              <w:left w:w="120" w:type="dxa"/>
              <w:bottom w:w="120" w:type="dxa"/>
              <w:right w:w="120" w:type="dxa"/>
            </w:tcMar>
          </w:tcPr>
          <w:p w14:paraId="1ED587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2243" w:type="dxa"/>
            <w:shd w:val="clear" w:color="auto" w:fill="auto"/>
            <w:tcMar>
              <w:top w:w="120" w:type="dxa"/>
              <w:left w:w="120" w:type="dxa"/>
              <w:bottom w:w="120" w:type="dxa"/>
              <w:right w:w="120" w:type="dxa"/>
            </w:tcMar>
          </w:tcPr>
          <w:p w14:paraId="00B7FC4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address of Contact Point</w:t>
            </w:r>
          </w:p>
        </w:tc>
        <w:tc>
          <w:tcPr>
            <w:tcW w:w="2223" w:type="dxa"/>
            <w:shd w:val="clear" w:color="auto" w:fill="auto"/>
            <w:tcMar>
              <w:top w:w="120" w:type="dxa"/>
              <w:left w:w="120" w:type="dxa"/>
              <w:bottom w:w="120" w:type="dxa"/>
              <w:right w:w="120" w:type="dxa"/>
            </w:tcMar>
          </w:tcPr>
          <w:p w14:paraId="2D56917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D17D30E" w14:textId="77777777" w:rsidR="007236BD" w:rsidRDefault="00F577AF" w:rsidP="00FF6AA1">
            <w:pPr>
              <w:spacing w:after="0"/>
            </w:pPr>
            <w:hyperlink r:id="rId25" w:tooltip="http://Org.com/privacy.html" w:history="1">
              <w:r w:rsidR="007236BD">
                <w:rPr>
                  <w:rFonts w:ascii="Times New Roman" w:hAnsi="Times New Roman"/>
                  <w:color w:val="0000FF"/>
                  <w:spacing w:val="-1"/>
                  <w:sz w:val="24"/>
                  <w:u w:val="single"/>
                </w:rPr>
                <w:t>Org.com/privacy.html</w:t>
              </w:r>
            </w:hyperlink>
          </w:p>
        </w:tc>
      </w:tr>
      <w:tr w:rsidR="007236BD" w14:paraId="649D251A" w14:textId="77777777" w:rsidTr="00FF6AA1">
        <w:tc>
          <w:tcPr>
            <w:tcW w:w="1987" w:type="dxa"/>
            <w:shd w:val="clear" w:color="auto" w:fill="auto"/>
            <w:tcMar>
              <w:top w:w="120" w:type="dxa"/>
              <w:left w:w="120" w:type="dxa"/>
              <w:bottom w:w="120" w:type="dxa"/>
              <w:right w:w="120" w:type="dxa"/>
            </w:tcMar>
          </w:tcPr>
          <w:p w14:paraId="5615379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ession Certificate</w:t>
            </w:r>
          </w:p>
        </w:tc>
        <w:tc>
          <w:tcPr>
            <w:tcW w:w="2243" w:type="dxa"/>
            <w:shd w:val="clear" w:color="auto" w:fill="auto"/>
            <w:tcMar>
              <w:top w:w="120" w:type="dxa"/>
              <w:left w:w="120" w:type="dxa"/>
              <w:bottom w:w="120" w:type="dxa"/>
              <w:right w:w="120" w:type="dxa"/>
            </w:tcMar>
          </w:tcPr>
          <w:p w14:paraId="0701881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 certificate for monitored practice</w:t>
            </w:r>
          </w:p>
        </w:tc>
        <w:tc>
          <w:tcPr>
            <w:tcW w:w="2223" w:type="dxa"/>
            <w:shd w:val="clear" w:color="auto" w:fill="auto"/>
            <w:tcMar>
              <w:top w:w="120" w:type="dxa"/>
              <w:left w:w="120" w:type="dxa"/>
              <w:bottom w:w="120" w:type="dxa"/>
              <w:right w:w="120" w:type="dxa"/>
            </w:tcMar>
          </w:tcPr>
          <w:p w14:paraId="60CEF96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Optional</w:t>
            </w:r>
          </w:p>
        </w:tc>
        <w:tc>
          <w:tcPr>
            <w:tcW w:w="2620" w:type="dxa"/>
            <w:shd w:val="clear" w:color="auto" w:fill="auto"/>
            <w:tcMar>
              <w:top w:w="120" w:type="dxa"/>
              <w:left w:w="120" w:type="dxa"/>
              <w:bottom w:w="120" w:type="dxa"/>
              <w:right w:w="120" w:type="dxa"/>
            </w:tcMar>
          </w:tcPr>
          <w:p w14:paraId="7F43BC5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SL Certificate Security (TLS) and Transparency</w:t>
            </w:r>
          </w:p>
        </w:tc>
      </w:tr>
    </w:tbl>
    <w:p w14:paraId="0A87F74F" w14:textId="1886F149" w:rsidR="00245294" w:rsidRDefault="00245294" w:rsidP="007236BD">
      <w:pPr>
        <w:shd w:val="clear" w:color="auto" w:fill="FFFFFF"/>
        <w:spacing w:before="400" w:after="0"/>
        <w:outlineLvl w:val="0"/>
        <w:rPr>
          <w:rFonts w:ascii="Segoe UI" w:hAnsi="Segoe UI" w:cs="Segoe UI"/>
          <w:color w:val="172B4D"/>
          <w:spacing w:val="-2"/>
          <w:sz w:val="41"/>
          <w:szCs w:val="41"/>
        </w:rPr>
      </w:pPr>
    </w:p>
    <w:p w14:paraId="0BE34F32" w14:textId="66B5AD03" w:rsidR="00245294" w:rsidRDefault="00F12BF8" w:rsidP="00E62675">
      <w:pPr>
        <w:pStyle w:val="AppendixTitle"/>
      </w:pPr>
      <w:bookmarkStart w:id="30" w:name="_Toc144714140"/>
      <w:r>
        <w:lastRenderedPageBreak/>
        <w:t>Digital Transparency Code of Conduct</w:t>
      </w:r>
      <w:bookmarkEnd w:id="30"/>
    </w:p>
    <w:p w14:paraId="16F7A99F" w14:textId="6A09BC8E" w:rsidR="00F662F5" w:rsidRDefault="00F34F80" w:rsidP="000236D9">
      <w:r>
        <w:t>These digital transparency code of conduct rules coincide with t</w:t>
      </w:r>
      <w:r w:rsidR="006B39E6">
        <w:t xml:space="preserve">he </w:t>
      </w:r>
      <w:r>
        <w:t xml:space="preserve">TPI’s presented </w:t>
      </w:r>
      <w:r w:rsidR="00F662F5">
        <w:t xml:space="preserve">and reference the international adequacy requirements for </w:t>
      </w:r>
      <w:r w:rsidR="0097128F">
        <w:t xml:space="preserve">transparency required for </w:t>
      </w:r>
      <w:r w:rsidR="00F662F5">
        <w:t>digital identifier management</w:t>
      </w:r>
      <w:r w:rsidR="0097128F">
        <w:t xml:space="preserve">.  In reference to </w:t>
      </w:r>
      <w:hyperlink r:id="rId26" w:history="1">
        <w:r w:rsidR="000B2139" w:rsidRPr="00486736">
          <w:rPr>
            <w:rStyle w:val="Hyperlink"/>
          </w:rPr>
          <w:t>Report on the Adequacy of Digital Identity Governance</w:t>
        </w:r>
      </w:hyperlink>
      <w:r w:rsidR="000B2139">
        <w:t>, for cross border transparency and cons</w:t>
      </w:r>
      <w:r w:rsidR="00486736">
        <w:t>ent.</w:t>
      </w:r>
    </w:p>
    <w:p w14:paraId="09042AFA" w14:textId="77777777" w:rsidR="00F662F5" w:rsidRDefault="00F662F5" w:rsidP="000236D9"/>
    <w:p w14:paraId="25F1EF4F" w14:textId="542776C4" w:rsidR="00F12BF8" w:rsidRDefault="006B39E6" w:rsidP="00E62675">
      <w:r>
        <w:t xml:space="preserve"> PII Controller must:</w:t>
      </w:r>
    </w:p>
    <w:p w14:paraId="72CF64C0" w14:textId="2529C6CF" w:rsidR="00245294" w:rsidRDefault="00AA0105" w:rsidP="000236D9">
      <w:pPr>
        <w:pStyle w:val="ListParagraph"/>
        <w:numPr>
          <w:ilvl w:val="0"/>
          <w:numId w:val="192"/>
        </w:numPr>
      </w:pPr>
      <w:r>
        <w:t>Must provide</w:t>
      </w:r>
      <w:r w:rsidR="006B39E6">
        <w:t xml:space="preserve"> their PII Controller</w:t>
      </w:r>
      <w:r w:rsidR="009A5830">
        <w:t xml:space="preserve"> Notice</w:t>
      </w:r>
      <w:r w:rsidR="006B39E6">
        <w:t xml:space="preserve"> Credential</w:t>
      </w:r>
      <w:r w:rsidR="009A5830">
        <w:t>s,</w:t>
      </w:r>
      <w:r>
        <w:t xml:space="preserve"> before </w:t>
      </w:r>
      <w:r w:rsidR="009A5830">
        <w:t xml:space="preserve">or </w:t>
      </w:r>
      <w:r>
        <w:t>at th</w:t>
      </w:r>
      <w:r w:rsidR="009A5830">
        <w:t xml:space="preserve">e </w:t>
      </w:r>
      <w:r>
        <w:t xml:space="preserve">time </w:t>
      </w:r>
      <w:r w:rsidR="000236D9">
        <w:t>of processing</w:t>
      </w:r>
      <w:r w:rsidR="009A5830">
        <w:t xml:space="preserve"> personal inf</w:t>
      </w:r>
      <w:r w:rsidR="004B3705">
        <w:t xml:space="preserve">ormation (TPI 1) Article 14.1 </w:t>
      </w:r>
    </w:p>
    <w:p w14:paraId="4EBCB79C" w14:textId="1B29A41B" w:rsidR="00040439" w:rsidRDefault="005B1A5F" w:rsidP="000236D9">
      <w:pPr>
        <w:pStyle w:val="ListParagraph"/>
        <w:numPr>
          <w:ilvl w:val="0"/>
          <w:numId w:val="192"/>
        </w:numPr>
      </w:pPr>
      <w:r>
        <w:t xml:space="preserve">PII Controller credential information </w:t>
      </w:r>
      <w:r w:rsidR="006E2DA0">
        <w:t>must be accessible</w:t>
      </w:r>
    </w:p>
    <w:p w14:paraId="6944DEBE" w14:textId="7907A017" w:rsidR="006E2DA0" w:rsidRDefault="006E2DA0" w:rsidP="000236D9">
      <w:pPr>
        <w:pStyle w:val="ListParagraph"/>
        <w:numPr>
          <w:ilvl w:val="0"/>
          <w:numId w:val="192"/>
        </w:numPr>
      </w:pPr>
      <w:r>
        <w:t>PII C</w:t>
      </w:r>
      <w:r w:rsidR="007E0DF7">
        <w:t>o</w:t>
      </w:r>
      <w:r>
        <w:t>ntro</w:t>
      </w:r>
      <w:r w:rsidR="007E0DF7">
        <w:t>l</w:t>
      </w:r>
      <w:r>
        <w:t>ler cr</w:t>
      </w:r>
      <w:r w:rsidR="00C51B8F">
        <w:t>edential infor</w:t>
      </w:r>
      <w:r w:rsidR="007E0DF7">
        <w:t>m</w:t>
      </w:r>
      <w:r w:rsidR="00C51B8F">
        <w:t>at</w:t>
      </w:r>
      <w:r w:rsidR="007E0DF7">
        <w:t>i</w:t>
      </w:r>
      <w:r w:rsidR="00C51B8F">
        <w:t>on mus</w:t>
      </w:r>
      <w:r w:rsidR="007E0DF7">
        <w:t>t</w:t>
      </w:r>
      <w:r w:rsidR="00C51B8F">
        <w:t xml:space="preserve"> be operationally capable for ac</w:t>
      </w:r>
      <w:r w:rsidR="007E0DF7">
        <w:t>c</w:t>
      </w:r>
      <w:r w:rsidR="00C51B8F">
        <w:t xml:space="preserve">ess to </w:t>
      </w:r>
      <w:r w:rsidR="007E0DF7">
        <w:t>rights with evidence of notice &amp; consent</w:t>
      </w:r>
    </w:p>
    <w:p w14:paraId="34957ACE" w14:textId="1012D248" w:rsidR="007E0DF7" w:rsidRPr="000236D9" w:rsidRDefault="00413F6E" w:rsidP="00E62675">
      <w:pPr>
        <w:pStyle w:val="ListParagraph"/>
        <w:numPr>
          <w:ilvl w:val="0"/>
          <w:numId w:val="192"/>
        </w:numPr>
      </w:pPr>
      <w:r>
        <w:t>The security context must match the controller</w:t>
      </w:r>
      <w:r w:rsidR="006D5967">
        <w:t>’s jurisdiction where it is assumed PII is processed</w:t>
      </w:r>
    </w:p>
    <w:p w14:paraId="7BA54C01" w14:textId="451D27AD"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31" w:name="_Toc144714141"/>
      <w:r>
        <w:rPr>
          <w:rFonts w:ascii="Segoe UI" w:hAnsi="Segoe UI" w:cs="Segoe UI"/>
          <w:color w:val="172B4D"/>
          <w:spacing w:val="-2"/>
          <w:sz w:val="41"/>
          <w:szCs w:val="41"/>
        </w:rPr>
        <w:t>Endnotes</w:t>
      </w:r>
      <w:bookmarkEnd w:id="31"/>
    </w:p>
    <w:p w14:paraId="0F61C25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346966B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4A97200D" w14:textId="77777777" w:rsidR="007236BD" w:rsidRDefault="007236BD" w:rsidP="007236BD">
      <w:pPr>
        <w:shd w:val="clear" w:color="auto" w:fill="FFFFFF"/>
        <w:spacing w:before="100" w:after="100"/>
      </w:pPr>
      <w:r>
        <w:rPr>
          <w:rFonts w:ascii="Segoe UI" w:hAnsi="Segoe UI" w:cs="Segoe UI"/>
          <w:color w:val="172B4D"/>
          <w:spacing w:val="-1"/>
          <w:sz w:val="24"/>
          <w:vertAlign w:val="superscript"/>
        </w:rPr>
        <w:t>1</w:t>
      </w:r>
      <w:r>
        <w:rPr>
          <w:rFonts w:ascii="Segoe UI" w:hAnsi="Segoe UI" w:cs="Segoe UI"/>
          <w:color w:val="172B4D"/>
          <w:spacing w:val="-1"/>
          <w:sz w:val="24"/>
        </w:rPr>
        <w:t xml:space="preserve"> Lizar, M, Pandit, H, Jesus, V, “Privacy as expected Consent Gateway”, Next Generation Internet (NGI) Grant [Access July 4] privacy-as-expected.org/</w:t>
      </w:r>
    </w:p>
    <w:p w14:paraId="22B55FD3" w14:textId="77777777" w:rsidR="007236BD" w:rsidRDefault="007236BD" w:rsidP="007236BD"/>
    <w:p w14:paraId="585BD1F7" w14:textId="61576646" w:rsidR="00CB2796" w:rsidRPr="00656086" w:rsidRDefault="00CB2796" w:rsidP="00E74B5C"/>
    <w:sectPr w:rsidR="00CB2796" w:rsidRPr="00656086" w:rsidSect="00A11332">
      <w:headerReference w:type="default" r:id="rId27"/>
      <w:footerReference w:type="even" r:id="rId28"/>
      <w:footerReference w:type="default" r:id="rId29"/>
      <w:headerReference w:type="first" r:id="rId30"/>
      <w:footerReference w:type="first" r:id="rId31"/>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ark Lizar" w:date="2023-08-16T00:31:00Z" w:initials="ML">
    <w:p w14:paraId="2EE9B04B" w14:textId="77777777" w:rsidR="007236BD" w:rsidRDefault="007236BD" w:rsidP="007236BD">
      <w:pPr>
        <w:pStyle w:val="CommentText"/>
      </w:pPr>
      <w:r>
        <w:rPr>
          <w:rStyle w:val="CommentReference"/>
        </w:rPr>
        <w:annotationRef/>
      </w:r>
      <w:r>
        <w:t>0PN:DTCC LoA0</w:t>
      </w:r>
    </w:p>
  </w:comment>
  <w:comment w:id="12" w:author="Mark Lizar" w:date="2023-08-16T00:49:00Z" w:initials="ML">
    <w:p w14:paraId="561CFCD2" w14:textId="77777777" w:rsidR="007236BD" w:rsidRDefault="007236BD" w:rsidP="007236BD">
      <w:pPr>
        <w:pStyle w:val="CommentText"/>
      </w:pPr>
      <w:r>
        <w:rPr>
          <w:rStyle w:val="CommentReference"/>
        </w:rPr>
        <w:annotationRef/>
      </w:r>
      <w:r>
        <w:t>The premise of processing</w:t>
      </w:r>
    </w:p>
  </w:comment>
  <w:comment w:id="13" w:author="Mark Lizar" w:date="2023-08-15T12:55:00Z" w:initials="ML">
    <w:p w14:paraId="311BDA62" w14:textId="77777777" w:rsidR="007236BD" w:rsidRDefault="007236BD" w:rsidP="007236BD">
      <w:pPr>
        <w:pStyle w:val="CommentText"/>
      </w:pPr>
      <w:r>
        <w:rPr>
          <w:rStyle w:val="CommentReference"/>
        </w:rPr>
        <w:annotationRef/>
      </w:r>
      <w:r>
        <w:t xml:space="preserve">International Repo would be ideal for framework, provided via receipt, when reading this first factor sign or notice. </w:t>
      </w:r>
    </w:p>
  </w:comment>
  <w:comment w:id="22" w:author="Mark Lizar" w:date="2023-08-15T12:57:00Z" w:initials="ML">
    <w:p w14:paraId="1495B021" w14:textId="77777777" w:rsidR="007236BD" w:rsidRDefault="007236BD" w:rsidP="007236BD">
      <w:pPr>
        <w:pStyle w:val="CommentText"/>
      </w:pPr>
      <w:r>
        <w:rPr>
          <w:rStyle w:val="CommentReference"/>
        </w:rPr>
        <w:annotationRef/>
      </w:r>
      <w:r>
        <w:t xml:space="preserve">This is a second factor notice must be linked to the first notice receipt/record </w:t>
      </w:r>
    </w:p>
  </w:comment>
  <w:comment w:id="23" w:author="Mark Lizar" w:date="2023-08-15T12:51:00Z" w:initials="ML">
    <w:p w14:paraId="4D92A340" w14:textId="77777777" w:rsidR="007236BD" w:rsidRDefault="007236BD" w:rsidP="007236BD">
      <w:pPr>
        <w:pStyle w:val="CommentText"/>
      </w:pPr>
      <w:r>
        <w:rPr>
          <w:rStyle w:val="CommentReference"/>
        </w:rPr>
        <w:annotationRef/>
      </w:r>
      <w:r>
        <w:t>Confidentiality statement in Quebec</w:t>
      </w:r>
    </w:p>
  </w:comment>
  <w:comment w:id="24" w:author="Mark Lizar" w:date="2023-08-15T12:35:00Z" w:initials="ML">
    <w:p w14:paraId="0D8DB01C" w14:textId="77777777" w:rsidR="007236BD" w:rsidRDefault="007236BD" w:rsidP="007236BD">
      <w:pPr>
        <w:pStyle w:val="CommentText"/>
      </w:pPr>
      <w:r>
        <w:rPr>
          <w:rStyle w:val="CommentReference"/>
        </w:rPr>
        <w:annotationRef/>
      </w:r>
      <w:r>
        <w:t xml:space="preserve">This is missing from CoE 108+ - but in the editors opinion a required element to add to Code of Conduct and raised appropriately. </w:t>
      </w:r>
    </w:p>
  </w:comment>
  <w:comment w:id="25" w:author="Mark Lizar" w:date="2023-08-15T12:41:00Z" w:initials="ML">
    <w:p w14:paraId="0FA9DE31" w14:textId="77777777" w:rsidR="007236BD" w:rsidRDefault="007236BD" w:rsidP="007236BD">
      <w:pPr>
        <w:pStyle w:val="ListParagraph"/>
        <w:numPr>
          <w:ilvl w:val="2"/>
          <w:numId w:val="184"/>
        </w:numPr>
        <w:shd w:val="clear" w:color="auto" w:fill="FFFFFF"/>
        <w:suppressAutoHyphens/>
        <w:autoSpaceDN w:val="0"/>
        <w:spacing w:before="100" w:after="100"/>
        <w:rPr>
          <w:rFonts w:ascii="Segoe UI" w:hAnsi="Segoe UI" w:cs="Segoe UI"/>
          <w:color w:val="172B4D"/>
          <w:spacing w:val="-1"/>
          <w:sz w:val="24"/>
        </w:rPr>
      </w:pPr>
      <w:r>
        <w:rPr>
          <w:rStyle w:val="CommentReference"/>
        </w:rPr>
        <w:annotationRef/>
      </w:r>
      <w:r>
        <w:rPr>
          <w:rFonts w:ascii="Segoe UI" w:hAnsi="Segoe UI" w:cs="Segoe UI"/>
          <w:color w:val="172B4D"/>
          <w:spacing w:val="-1"/>
          <w:sz w:val="24"/>
        </w:rPr>
        <w:t>(which is captured in an ANCR record, and can be automatically provided with Notice Receipt.)</w:t>
      </w:r>
    </w:p>
    <w:p w14:paraId="02BDC43D" w14:textId="77777777" w:rsidR="007236BD" w:rsidRDefault="007236BD" w:rsidP="007236B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EE9B04B" w15:done="0"/>
  <w15:commentEx w15:paraId="561CFCD2" w15:done="0"/>
  <w15:commentEx w15:paraId="311BDA62" w15:done="0"/>
  <w15:commentEx w15:paraId="1495B021" w15:done="0"/>
  <w15:commentEx w15:paraId="4D92A340" w15:done="0"/>
  <w15:commentEx w15:paraId="0D8DB01C" w15:done="0"/>
  <w15:commentEx w15:paraId="02BDC4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869778" w16cex:dateUtc="2023-08-16T04:31:00Z"/>
  <w16cex:commentExtensible w16cex:durableId="28869B88" w16cex:dateUtc="2023-08-16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EE9B04B" w16cid:durableId="28869778"/>
  <w16cid:commentId w16cid:paraId="561CFCD2" w16cid:durableId="28869B88"/>
  <w16cid:commentId w16cid:paraId="311BDA62" w16cid:durableId="2885F7C0"/>
  <w16cid:commentId w16cid:paraId="1495B021" w16cid:durableId="2885F7C1"/>
  <w16cid:commentId w16cid:paraId="4D92A340" w16cid:durableId="2885F7C2"/>
  <w16cid:commentId w16cid:paraId="0D8DB01C" w16cid:durableId="2885F7C3"/>
  <w16cid:commentId w16cid:paraId="02BDC43D" w16cid:durableId="2885F7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CC598" w14:textId="77777777" w:rsidR="00F577AF" w:rsidRDefault="00F577AF">
      <w:r>
        <w:separator/>
      </w:r>
    </w:p>
  </w:endnote>
  <w:endnote w:type="continuationSeparator" w:id="0">
    <w:p w14:paraId="5D1F0E85" w14:textId="77777777" w:rsidR="00F577AF" w:rsidRDefault="00F577AF">
      <w:r>
        <w:continuationSeparator/>
      </w:r>
    </w:p>
  </w:endnote>
  <w:endnote w:type="continuationNotice" w:id="1">
    <w:p w14:paraId="50F8EF7A" w14:textId="77777777" w:rsidR="00F577AF" w:rsidRDefault="00F577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ld">
    <w:panose1 w:val="020B06040202020202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0000000000000000000"/>
    <w:charset w:val="00"/>
    <w:family w:val="modern"/>
    <w:pitch w:val="fixed"/>
    <w:sig w:usb0="00000003" w:usb1="00000000" w:usb2="00000000" w:usb3="00000000" w:csb0="00000001" w:csb1="00000000"/>
  </w:font>
  <w:font w:name="Times">
    <w:panose1 w:val="00000500000000020000"/>
    <w:charset w:val="00"/>
    <w:family w:val="roman"/>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EUAlbertina-Regu-Identity-H">
    <w:altName w:val="Cambria"/>
    <w:panose1 w:val="020B0604020202020204"/>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61D90" w14:textId="77777777" w:rsidR="00942FA5" w:rsidRDefault="00942F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942FA5" w:rsidRDefault="00942FA5">
    <w:pPr>
      <w:pStyle w:val="Footer"/>
      <w:ind w:right="360"/>
    </w:pPr>
  </w:p>
  <w:p w14:paraId="0A84BBEB" w14:textId="77777777" w:rsidR="00942FA5" w:rsidRDefault="00942FA5"/>
  <w:p w14:paraId="2129EFF4" w14:textId="77777777" w:rsidR="00942FA5" w:rsidRDefault="00942F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44E5F" w14:textId="759E50BC" w:rsidR="00942FA5" w:rsidRPr="00073525" w:rsidRDefault="00942FA5" w:rsidP="007340C4">
    <w:pPr>
      <w:pStyle w:val="Footer"/>
    </w:pPr>
    <w:r w:rsidRPr="00073525">
      <w:t xml:space="preserve">Document Version: </w:t>
    </w:r>
    <w:r w:rsidR="00FB189D">
      <w:fldChar w:fldCharType="begin"/>
    </w:r>
    <w:r w:rsidR="00FB189D">
      <w:instrText xml:space="preserve"> STYLEREF "Version Number" \* MERGEFORMAT </w:instrText>
    </w:r>
    <w:r w:rsidR="00FB189D">
      <w:fldChar w:fldCharType="separate"/>
    </w:r>
    <w:r w:rsidR="00542767">
      <w:rPr>
        <w:b w:val="0"/>
        <w:bCs/>
        <w:noProof/>
        <w:lang w:val="en-GB"/>
      </w:rPr>
      <w:t>Error! No text of specified style in document.</w:t>
    </w:r>
    <w:r w:rsidR="00FB189D">
      <w:rPr>
        <w:noProof/>
      </w:rPr>
      <w:fldChar w:fldCharType="end"/>
    </w:r>
    <w:r w:rsidRPr="00073525">
      <w:tab/>
    </w:r>
    <w:r w:rsidRPr="00073525">
      <w:tab/>
      <w:t xml:space="preserve">Document Date: </w:t>
    </w:r>
    <w:r w:rsidR="00470C1F">
      <w:t>Aug 25, 2023</w:t>
    </w:r>
  </w:p>
  <w:p w14:paraId="39AF8261" w14:textId="22ED732F" w:rsidR="00942FA5" w:rsidRPr="00073525" w:rsidRDefault="00942FA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Pr>
        <w:b w:val="0"/>
        <w:lang w:val="en-CA"/>
      </w:rPr>
      <w:t>Technical Specification Recommendation</w:t>
    </w:r>
    <w:r w:rsidRPr="00073525">
      <w:rPr>
        <w:lang w:val="en-GB"/>
      </w:rPr>
      <w:fldChar w:fldCharType="end"/>
    </w:r>
    <w:r w:rsidRPr="00073525">
      <w:rPr>
        <w:lang w:val="en-CA"/>
      </w:rPr>
      <w:t xml:space="preserve">  © </w:t>
    </w:r>
    <w:r w:rsidRPr="00073525">
      <w:rPr>
        <w:lang w:val="en-CA"/>
      </w:rPr>
      <w:fldChar w:fldCharType="begin"/>
    </w:r>
    <w:r w:rsidRPr="00073525">
      <w:rPr>
        <w:lang w:val="en-CA"/>
      </w:rPr>
      <w:instrText xml:space="preserve"> DOCPROPERTY "CopyrightDate" \* MERGEFORMAT </w:instrText>
    </w:r>
    <w:r w:rsidRPr="00073525">
      <w:rPr>
        <w:lang w:val="en-CA"/>
      </w:rPr>
      <w:fldChar w:fldCharType="separate"/>
    </w:r>
    <w:r>
      <w:rPr>
        <w:b w:val="0"/>
        <w:lang w:val="en-CA"/>
      </w:rPr>
      <w:t>20</w:t>
    </w:r>
    <w:r w:rsidR="00063694">
      <w:rPr>
        <w:b w:val="0"/>
        <w:lang w:val="en-CA"/>
      </w:rPr>
      <w:t>2</w:t>
    </w:r>
    <w:r w:rsidR="00470C1F">
      <w:rPr>
        <w:b w:val="0"/>
        <w:lang w:val="en-CA"/>
      </w:rPr>
      <w:t>3</w:t>
    </w:r>
    <w:r w:rsidRPr="00073525">
      <w:rPr>
        <w:lang w:val="en-GB"/>
      </w:rPr>
      <w:fldChar w:fldCharType="end"/>
    </w:r>
    <w:r w:rsidRPr="00073525">
      <w:rPr>
        <w:lang w:val="en-CA"/>
      </w:rPr>
      <w:t xml:space="preserve"> Kantara Initiative, Inc.</w:t>
    </w:r>
  </w:p>
  <w:p w14:paraId="1D29A459" w14:textId="77777777" w:rsidR="00942FA5" w:rsidRPr="00073525" w:rsidRDefault="00942FA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71EA68D5" w:rsidR="00942FA5" w:rsidRDefault="00942FA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CCSA ">
      <w:r w:rsidRPr="00073525">
        <w:instrText>Creative Commons Attribution Share Alik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APACHE ">
      <w:r w:rsidRPr="00073525">
        <w:instrText>. It has been approved by the Leadership Council of the Kantara Initiative.</w:instrText>
      </w:r>
    </w:fldSimple>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Pr>
        <w:bCs/>
      </w:rPr>
      <w:instrText>Error! Unknown document property name.</w:instrText>
    </w:r>
    <w:r w:rsidRPr="00073525">
      <w:rPr>
        <w:lang w:val="en-GB"/>
      </w:rPr>
      <w:fldChar w:fldCharType="end"/>
    </w:r>
    <w:r w:rsidRPr="00073525">
      <w:instrText xml:space="preserve"> = "Y" </w:instrText>
    </w:r>
    <w:fldSimple w:instr=" AUTOTEXT KI-IPR-NAC ">
      <w:r w:rsidRPr="00073525">
        <w:instrText>Non</w:instrText>
      </w:r>
      <w:r w:rsidRPr="00073525">
        <w:noBreakHyphen/>
        <w:instrText>Assertion Covenant</w:instrText>
      </w:r>
    </w:fldSimple>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923B9C">
      <w:rPr>
        <w:noProof/>
      </w:rPr>
      <w:t>3</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D0E61" w14:textId="77777777" w:rsidR="00942FA5" w:rsidRDefault="00942FA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Pr>
        <w:lang w:val="en-CA"/>
      </w:rPr>
      <w:t>2017</w:t>
    </w:r>
    <w:r>
      <w:rPr>
        <w:lang w:val="en-CA"/>
      </w:rPr>
      <w:fldChar w:fldCharType="end"/>
    </w:r>
    <w:r>
      <w:rPr>
        <w:lang w:val="en-CA"/>
      </w:rPr>
      <w:t xml:space="preserve"> Kantara Initiative, Inc.</w:t>
    </w:r>
  </w:p>
  <w:p w14:paraId="249D7FD3" w14:textId="77777777" w:rsidR="00942FA5" w:rsidRDefault="00942FA5" w:rsidP="00073525">
    <w:pPr>
      <w:pStyle w:val="Footer"/>
      <w:rPr>
        <w:lang w:val="en-CA"/>
      </w:rPr>
    </w:pPr>
    <w:r>
      <w:rPr>
        <w:lang w:val="en-CA"/>
      </w:rPr>
      <w:tab/>
    </w:r>
    <w:hyperlink r:id="rId1" w:history="1">
      <w:r w:rsidRPr="00D1294C">
        <w:rPr>
          <w:rStyle w:val="Hyperlink"/>
          <w:lang w:val="en-CA"/>
        </w:rPr>
        <w:t>www.kantarainitiative.org</w:t>
      </w:r>
    </w:hyperlink>
  </w:p>
  <w:p w14:paraId="549A30A7" w14:textId="4712E908" w:rsidR="00942FA5" w:rsidRDefault="00942FA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Pr="00073525">
      <w:rPr>
        <w:lang w:val="en-US"/>
      </w:rPr>
      <w:instrText>Patent &amp; Copyright: Reciprocal Royalty Free with Opt</w:instrText>
    </w:r>
    <w:r w:rsidRPr="00073525">
      <w:rPr>
        <w:lang w:val="en-US"/>
      </w:rPr>
      <w:noBreakHyphen/>
      <w:instrText>Out to Reasonable And Non</w:instrText>
    </w:r>
    <w:r w:rsidRPr="00073525">
      <w:rPr>
        <w:lang w:val="en-US"/>
      </w:rPr>
      <w:noBreakHyphen/>
      <w:instrText>discriminatory (RAND)</w:instrText>
    </w:r>
    <w:r w:rsidRPr="0069023D">
      <w:fldChar w:fldCharType="end"/>
    </w:r>
    <w:r w:rsidRPr="0069023D">
      <w:rPr>
        <w:lang w:val="en-US"/>
      </w:rPr>
      <w:instrText xml:space="preserve">  "" \* MERGEFORMAT </w:instrText>
    </w:r>
    <w:r w:rsidRPr="0069023D">
      <w:rPr>
        <w:lang w:val="en-US"/>
      </w:rPr>
      <w:fldChar w:fldCharType="separate"/>
    </w:r>
    <w:r w:rsidRPr="00073525">
      <w:rPr>
        <w:noProof/>
        <w:lang w:val="en-US"/>
      </w:rPr>
      <w:t>Patent &amp; Copyright: Reciprocal Royalty Free with Opt</w:t>
    </w:r>
    <w:r w:rsidRPr="00073525">
      <w:rPr>
        <w:noProof/>
        <w:lang w:val="en-US"/>
      </w:rPr>
      <w:noBreakHyphen/>
      <w:t xml:space="preserve">Out to </w:t>
    </w:r>
    <w:r>
      <w:rPr>
        <w:noProof/>
        <w:lang w:val="en-US"/>
      </w:rPr>
      <w:br/>
    </w:r>
    <w:r w:rsidRPr="00073525">
      <w:rPr>
        <w:noProof/>
        <w:lang w:val="en-US"/>
      </w:rPr>
      <w:t>Reasonable And Non</w:t>
    </w:r>
    <w:r w:rsidRPr="00073525">
      <w:rPr>
        <w:noProof/>
        <w:lang w:val="en-US"/>
      </w:rPr>
      <w:noBreakHyphen/>
      <w:t>discriminatory (RAN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923B9C">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07FBA0" w14:textId="77777777" w:rsidR="00F577AF" w:rsidRDefault="00F577AF">
      <w:r>
        <w:separator/>
      </w:r>
    </w:p>
  </w:footnote>
  <w:footnote w:type="continuationSeparator" w:id="0">
    <w:p w14:paraId="041DF0E3" w14:textId="77777777" w:rsidR="00F577AF" w:rsidRDefault="00F577AF">
      <w:r>
        <w:continuationSeparator/>
      </w:r>
    </w:p>
  </w:footnote>
  <w:footnote w:type="continuationNotice" w:id="1">
    <w:p w14:paraId="4DEE3247" w14:textId="77777777" w:rsidR="00F577AF" w:rsidRDefault="00F577A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B6AA5" w14:textId="66C07AB5" w:rsidR="00942FA5" w:rsidRDefault="00FF6AA1" w:rsidP="0059377B">
    <w:pPr>
      <w:pStyle w:val="Header"/>
      <w:tabs>
        <w:tab w:val="left" w:pos="5985"/>
      </w:tabs>
      <w:spacing w:after="120"/>
    </w:pPr>
    <w:fldSimple w:instr=" TITLE  \* MERGEFORMAT ">
      <w:r w:rsidR="00942FA5">
        <w:t>Consent Receipt Specification</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00C00" w14:textId="255D4169" w:rsidR="00942FA5" w:rsidRDefault="00942FA5" w:rsidP="007340C4">
    <w:pPr>
      <w:pStyle w:val="Header"/>
    </w:pPr>
    <w:r w:rsidRPr="00600CFD">
      <w:rPr>
        <w:noProof/>
        <w:szCs w:val="40"/>
        <w:lang w:val="en-GB" w:eastAsia="en-GB"/>
      </w:rPr>
      <w:drawing>
        <wp:anchor distT="914400" distB="0" distL="114300" distR="114300" simplePos="0" relativeHeight="251658240"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FE0AC12"/>
    <w:lvl w:ilvl="0">
      <w:start w:val="1"/>
      <w:numFmt w:val="bullet"/>
      <w:lvlText w:val=""/>
      <w:lvlJc w:val="left"/>
      <w:pPr>
        <w:tabs>
          <w:tab w:val="num" w:pos="7938"/>
        </w:tabs>
        <w:ind w:left="7938" w:firstLine="0"/>
      </w:pPr>
      <w:rPr>
        <w:rFonts w:ascii="Symbol" w:hAnsi="Symbol" w:hint="default"/>
      </w:rPr>
    </w:lvl>
    <w:lvl w:ilvl="1">
      <w:start w:val="1"/>
      <w:numFmt w:val="bullet"/>
      <w:lvlText w:val=""/>
      <w:lvlJc w:val="left"/>
      <w:pPr>
        <w:tabs>
          <w:tab w:val="num" w:pos="8658"/>
        </w:tabs>
        <w:ind w:left="9018" w:hanging="360"/>
      </w:pPr>
      <w:rPr>
        <w:rFonts w:ascii="Symbol" w:hAnsi="Symbol" w:hint="default"/>
      </w:rPr>
    </w:lvl>
    <w:lvl w:ilvl="2">
      <w:start w:val="1"/>
      <w:numFmt w:val="bullet"/>
      <w:lvlText w:val="o"/>
      <w:lvlJc w:val="left"/>
      <w:pPr>
        <w:tabs>
          <w:tab w:val="num" w:pos="9378"/>
        </w:tabs>
        <w:ind w:left="9738" w:hanging="360"/>
      </w:pPr>
      <w:rPr>
        <w:rFonts w:ascii="Courier New" w:hAnsi="Courier New" w:cs="Courier New" w:hint="default"/>
      </w:rPr>
    </w:lvl>
    <w:lvl w:ilvl="3">
      <w:start w:val="1"/>
      <w:numFmt w:val="bullet"/>
      <w:lvlText w:val=""/>
      <w:lvlJc w:val="left"/>
      <w:pPr>
        <w:tabs>
          <w:tab w:val="num" w:pos="10098"/>
        </w:tabs>
        <w:ind w:left="10458" w:hanging="360"/>
      </w:pPr>
      <w:rPr>
        <w:rFonts w:ascii="Wingdings" w:hAnsi="Wingdings" w:hint="default"/>
      </w:rPr>
    </w:lvl>
    <w:lvl w:ilvl="4">
      <w:start w:val="1"/>
      <w:numFmt w:val="bullet"/>
      <w:lvlText w:val=""/>
      <w:lvlJc w:val="left"/>
      <w:pPr>
        <w:tabs>
          <w:tab w:val="num" w:pos="10818"/>
        </w:tabs>
        <w:ind w:left="11178" w:hanging="360"/>
      </w:pPr>
      <w:rPr>
        <w:rFonts w:ascii="Wingdings" w:hAnsi="Wingdings" w:hint="default"/>
      </w:rPr>
    </w:lvl>
    <w:lvl w:ilvl="5">
      <w:start w:val="1"/>
      <w:numFmt w:val="bullet"/>
      <w:lvlText w:val=""/>
      <w:lvlJc w:val="left"/>
      <w:pPr>
        <w:tabs>
          <w:tab w:val="num" w:pos="11538"/>
        </w:tabs>
        <w:ind w:left="11898" w:hanging="360"/>
      </w:pPr>
      <w:rPr>
        <w:rFonts w:ascii="Symbol" w:hAnsi="Symbol" w:hint="default"/>
      </w:rPr>
    </w:lvl>
    <w:lvl w:ilvl="6">
      <w:start w:val="1"/>
      <w:numFmt w:val="bullet"/>
      <w:lvlText w:val="o"/>
      <w:lvlJc w:val="left"/>
      <w:pPr>
        <w:tabs>
          <w:tab w:val="num" w:pos="12258"/>
        </w:tabs>
        <w:ind w:left="12618" w:hanging="360"/>
      </w:pPr>
      <w:rPr>
        <w:rFonts w:ascii="Courier New" w:hAnsi="Courier New" w:cs="Courier New" w:hint="default"/>
      </w:rPr>
    </w:lvl>
    <w:lvl w:ilvl="7">
      <w:start w:val="1"/>
      <w:numFmt w:val="bullet"/>
      <w:lvlText w:val=""/>
      <w:lvlJc w:val="left"/>
      <w:pPr>
        <w:tabs>
          <w:tab w:val="num" w:pos="12978"/>
        </w:tabs>
        <w:ind w:left="13338" w:hanging="360"/>
      </w:pPr>
      <w:rPr>
        <w:rFonts w:ascii="Wingdings" w:hAnsi="Wingdings" w:hint="default"/>
      </w:rPr>
    </w:lvl>
    <w:lvl w:ilvl="8">
      <w:start w:val="1"/>
      <w:numFmt w:val="bullet"/>
      <w:lvlText w:val=""/>
      <w:lvlJc w:val="left"/>
      <w:pPr>
        <w:tabs>
          <w:tab w:val="num" w:pos="13698"/>
        </w:tabs>
        <w:ind w:left="14058"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38B14BE"/>
    <w:multiLevelType w:val="hybridMultilevel"/>
    <w:tmpl w:val="3D36B0A0"/>
    <w:lvl w:ilvl="0" w:tplc="5AA6E808">
      <w:start w:val="1"/>
      <w:numFmt w:val="lowerRoman"/>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4C23209"/>
    <w:multiLevelType w:val="hybridMultilevel"/>
    <w:tmpl w:val="31341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CB235DC"/>
    <w:multiLevelType w:val="hybridMultilevel"/>
    <w:tmpl w:val="712AEB02"/>
    <w:lvl w:ilvl="0" w:tplc="5E0A0768">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FD18D9"/>
    <w:multiLevelType w:val="hybridMultilevel"/>
    <w:tmpl w:val="3D36B0A0"/>
    <w:lvl w:ilvl="0" w:tplc="5AA6E808">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03C7CCB"/>
    <w:multiLevelType w:val="hybridMultilevel"/>
    <w:tmpl w:val="10F28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5"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8"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29"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FEF5D94"/>
    <w:multiLevelType w:val="hybridMultilevel"/>
    <w:tmpl w:val="1D48C7E4"/>
    <w:lvl w:ilvl="0" w:tplc="379EFFBA">
      <w:start w:val="1"/>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0354B03"/>
    <w:multiLevelType w:val="hybridMultilevel"/>
    <w:tmpl w:val="D6924010"/>
    <w:lvl w:ilvl="0" w:tplc="49F8057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480221"/>
    <w:multiLevelType w:val="hybridMultilevel"/>
    <w:tmpl w:val="C6342D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2"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3"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B136CB9"/>
    <w:multiLevelType w:val="hybridMultilevel"/>
    <w:tmpl w:val="8612D724"/>
    <w:lvl w:ilvl="0" w:tplc="CE02DC2E">
      <w:numFmt w:val="bullet"/>
      <w:lvlText w:val="-"/>
      <w:lvlJc w:val="left"/>
      <w:pPr>
        <w:ind w:left="9290" w:hanging="360"/>
      </w:pPr>
      <w:rPr>
        <w:rFonts w:ascii="Arial" w:eastAsia="Times New Roman" w:hAnsi="Arial" w:cs="Arial" w:hint="default"/>
      </w:rPr>
    </w:lvl>
    <w:lvl w:ilvl="1" w:tplc="08090003">
      <w:start w:val="1"/>
      <w:numFmt w:val="bullet"/>
      <w:lvlText w:val="o"/>
      <w:lvlJc w:val="left"/>
      <w:pPr>
        <w:ind w:left="10010" w:hanging="360"/>
      </w:pPr>
      <w:rPr>
        <w:rFonts w:ascii="Courier New" w:hAnsi="Courier New" w:cs="Courier New" w:hint="default"/>
      </w:rPr>
    </w:lvl>
    <w:lvl w:ilvl="2" w:tplc="08090005">
      <w:start w:val="1"/>
      <w:numFmt w:val="bullet"/>
      <w:lvlText w:val=""/>
      <w:lvlJc w:val="left"/>
      <w:pPr>
        <w:ind w:left="10730" w:hanging="360"/>
      </w:pPr>
      <w:rPr>
        <w:rFonts w:ascii="Wingdings" w:hAnsi="Wingdings" w:hint="default"/>
      </w:rPr>
    </w:lvl>
    <w:lvl w:ilvl="3" w:tplc="08090001" w:tentative="1">
      <w:start w:val="1"/>
      <w:numFmt w:val="bullet"/>
      <w:lvlText w:val=""/>
      <w:lvlJc w:val="left"/>
      <w:pPr>
        <w:ind w:left="11450" w:hanging="360"/>
      </w:pPr>
      <w:rPr>
        <w:rFonts w:ascii="Symbol" w:hAnsi="Symbol" w:hint="default"/>
      </w:rPr>
    </w:lvl>
    <w:lvl w:ilvl="4" w:tplc="08090003" w:tentative="1">
      <w:start w:val="1"/>
      <w:numFmt w:val="bullet"/>
      <w:lvlText w:val="o"/>
      <w:lvlJc w:val="left"/>
      <w:pPr>
        <w:ind w:left="12170" w:hanging="360"/>
      </w:pPr>
      <w:rPr>
        <w:rFonts w:ascii="Courier New" w:hAnsi="Courier New" w:cs="Courier New" w:hint="default"/>
      </w:rPr>
    </w:lvl>
    <w:lvl w:ilvl="5" w:tplc="08090005" w:tentative="1">
      <w:start w:val="1"/>
      <w:numFmt w:val="bullet"/>
      <w:lvlText w:val=""/>
      <w:lvlJc w:val="left"/>
      <w:pPr>
        <w:ind w:left="12890" w:hanging="360"/>
      </w:pPr>
      <w:rPr>
        <w:rFonts w:ascii="Wingdings" w:hAnsi="Wingdings" w:hint="default"/>
      </w:rPr>
    </w:lvl>
    <w:lvl w:ilvl="6" w:tplc="08090001" w:tentative="1">
      <w:start w:val="1"/>
      <w:numFmt w:val="bullet"/>
      <w:lvlText w:val=""/>
      <w:lvlJc w:val="left"/>
      <w:pPr>
        <w:ind w:left="13610" w:hanging="360"/>
      </w:pPr>
      <w:rPr>
        <w:rFonts w:ascii="Symbol" w:hAnsi="Symbol" w:hint="default"/>
      </w:rPr>
    </w:lvl>
    <w:lvl w:ilvl="7" w:tplc="08090003" w:tentative="1">
      <w:start w:val="1"/>
      <w:numFmt w:val="bullet"/>
      <w:lvlText w:val="o"/>
      <w:lvlJc w:val="left"/>
      <w:pPr>
        <w:ind w:left="14330" w:hanging="360"/>
      </w:pPr>
      <w:rPr>
        <w:rFonts w:ascii="Courier New" w:hAnsi="Courier New" w:cs="Courier New" w:hint="default"/>
      </w:rPr>
    </w:lvl>
    <w:lvl w:ilvl="8" w:tplc="08090005" w:tentative="1">
      <w:start w:val="1"/>
      <w:numFmt w:val="bullet"/>
      <w:lvlText w:val=""/>
      <w:lvlJc w:val="left"/>
      <w:pPr>
        <w:ind w:left="15050" w:hanging="360"/>
      </w:pPr>
      <w:rPr>
        <w:rFonts w:ascii="Wingdings" w:hAnsi="Wingdings" w:hint="default"/>
      </w:rPr>
    </w:lvl>
  </w:abstractNum>
  <w:abstractNum w:abstractNumId="45"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49"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5E85CAF"/>
    <w:multiLevelType w:val="hybridMultilevel"/>
    <w:tmpl w:val="E910C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7C841EF"/>
    <w:multiLevelType w:val="hybridMultilevel"/>
    <w:tmpl w:val="8DB6215C"/>
    <w:lvl w:ilvl="0" w:tplc="8996BF62">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91105D7"/>
    <w:multiLevelType w:val="hybridMultilevel"/>
    <w:tmpl w:val="8536F33A"/>
    <w:lvl w:ilvl="0" w:tplc="4FCC99B0">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57"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58"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9"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9AA4047"/>
    <w:multiLevelType w:val="hybridMultilevel"/>
    <w:tmpl w:val="78C0E8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2"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27"/>
  </w:num>
  <w:num w:numId="3">
    <w:abstractNumId w:val="51"/>
  </w:num>
  <w:num w:numId="4">
    <w:abstractNumId w:val="24"/>
  </w:num>
  <w:num w:numId="5">
    <w:abstractNumId w:val="28"/>
  </w:num>
  <w:num w:numId="6">
    <w:abstractNumId w:val="26"/>
  </w:num>
  <w:num w:numId="7">
    <w:abstractNumId w:val="62"/>
  </w:num>
  <w:num w:numId="8">
    <w:abstractNumId w:val="22"/>
  </w:num>
  <w:num w:numId="9">
    <w:abstractNumId w:val="46"/>
  </w:num>
  <w:num w:numId="10">
    <w:abstractNumId w:val="53"/>
  </w:num>
  <w:num w:numId="11">
    <w:abstractNumId w:val="15"/>
  </w:num>
  <w:num w:numId="12">
    <w:abstractNumId w:val="39"/>
  </w:num>
  <w:num w:numId="13">
    <w:abstractNumId w:val="0"/>
  </w:num>
  <w:num w:numId="14">
    <w:abstractNumId w:val="21"/>
  </w:num>
  <w:num w:numId="15">
    <w:abstractNumId w:val="58"/>
  </w:num>
  <w:num w:numId="16">
    <w:abstractNumId w:val="41"/>
  </w:num>
  <w:num w:numId="17">
    <w:abstractNumId w:val="61"/>
  </w:num>
  <w:num w:numId="18">
    <w:abstractNumId w:val="29"/>
  </w:num>
  <w:num w:numId="19">
    <w:abstractNumId w:val="49"/>
  </w:num>
  <w:num w:numId="20">
    <w:abstractNumId w:val="38"/>
  </w:num>
  <w:num w:numId="21">
    <w:abstractNumId w:val="42"/>
  </w:num>
  <w:num w:numId="22">
    <w:abstractNumId w:val="57"/>
  </w:num>
  <w:num w:numId="23">
    <w:abstractNumId w:val="36"/>
  </w:num>
  <w:num w:numId="24">
    <w:abstractNumId w:val="16"/>
  </w:num>
  <w:num w:numId="25">
    <w:abstractNumId w:val="35"/>
  </w:num>
  <w:num w:numId="26">
    <w:abstractNumId w:val="45"/>
  </w:num>
  <w:num w:numId="27">
    <w:abstractNumId w:val="48"/>
  </w:num>
  <w:num w:numId="28">
    <w:abstractNumId w:val="33"/>
  </w:num>
  <w:num w:numId="29">
    <w:abstractNumId w:val="23"/>
  </w:num>
  <w:num w:numId="30">
    <w:abstractNumId w:val="43"/>
  </w:num>
  <w:num w:numId="31">
    <w:abstractNumId w:val="18"/>
  </w:num>
  <w:num w:numId="32">
    <w:abstractNumId w:val="34"/>
  </w:num>
  <w:num w:numId="33">
    <w:abstractNumId w:val="16"/>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4">
    <w:abstractNumId w:val="25"/>
  </w:num>
  <w:num w:numId="35">
    <w:abstractNumId w:val="40"/>
  </w:num>
  <w:num w:numId="36">
    <w:abstractNumId w:val="54"/>
  </w:num>
  <w:num w:numId="3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8">
    <w:abstractNumId w:val="59"/>
  </w:num>
  <w:num w:numId="3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0">
    <w:abstractNumId w:val="13"/>
  </w:num>
  <w:num w:numId="41">
    <w:abstractNumId w:val="47"/>
  </w:num>
  <w:num w:numId="4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abstractNumId w:val="1"/>
  </w:num>
  <w:num w:numId="167">
    <w:abstractNumId w:val="2"/>
  </w:num>
  <w:num w:numId="168">
    <w:abstractNumId w:val="3"/>
  </w:num>
  <w:num w:numId="169">
    <w:abstractNumId w:val="4"/>
  </w:num>
  <w:num w:numId="170">
    <w:abstractNumId w:val="9"/>
  </w:num>
  <w:num w:numId="171">
    <w:abstractNumId w:val="5"/>
  </w:num>
  <w:num w:numId="172">
    <w:abstractNumId w:val="6"/>
  </w:num>
  <w:num w:numId="173">
    <w:abstractNumId w:val="7"/>
  </w:num>
  <w:num w:numId="174">
    <w:abstractNumId w:val="8"/>
  </w:num>
  <w:num w:numId="175">
    <w:abstractNumId w:val="10"/>
  </w:num>
  <w:num w:numId="176">
    <w:abstractNumId w:val="32"/>
  </w:num>
  <w:num w:numId="177">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8">
    <w:abstractNumId w:val="51"/>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9">
    <w:abstractNumId w:val="17"/>
  </w:num>
  <w:num w:numId="180">
    <w:abstractNumId w:val="50"/>
  </w:num>
  <w:num w:numId="181">
    <w:abstractNumId w:val="11"/>
  </w:num>
  <w:num w:numId="182">
    <w:abstractNumId w:val="44"/>
  </w:num>
  <w:num w:numId="183">
    <w:abstractNumId w:val="56"/>
  </w:num>
  <w:num w:numId="184">
    <w:abstractNumId w:val="19"/>
  </w:num>
  <w:num w:numId="185">
    <w:abstractNumId w:val="12"/>
  </w:num>
  <w:num w:numId="186">
    <w:abstractNumId w:val="55"/>
  </w:num>
  <w:num w:numId="187">
    <w:abstractNumId w:val="30"/>
  </w:num>
  <w:num w:numId="188">
    <w:abstractNumId w:val="31"/>
  </w:num>
  <w:num w:numId="189">
    <w:abstractNumId w:val="60"/>
  </w:num>
  <w:num w:numId="190">
    <w:abstractNumId w:val="37"/>
  </w:num>
  <w:num w:numId="191">
    <w:abstractNumId w:val="20"/>
  </w:num>
  <w:num w:numId="192">
    <w:abstractNumId w:val="14"/>
  </w:num>
  <w:numIdMacAtCleanup w:val="1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k Lizar">
    <w15:presenceInfo w15:providerId="AD" w15:userId="S::mark@openconsent.com::6681b259-124d-42ad-b790-bdeb6186f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DKzNDUyNbY0NjJX0lEKTi0uzszPAykwN6kFAFqONSMtAAAA"/>
  </w:docVars>
  <w:rsids>
    <w:rsidRoot w:val="00CE0D98"/>
    <w:rsid w:val="00002C33"/>
    <w:rsid w:val="0000434F"/>
    <w:rsid w:val="00006E36"/>
    <w:rsid w:val="0001102B"/>
    <w:rsid w:val="00011A9B"/>
    <w:rsid w:val="00011CA7"/>
    <w:rsid w:val="00012082"/>
    <w:rsid w:val="000129B5"/>
    <w:rsid w:val="000159A2"/>
    <w:rsid w:val="000168C8"/>
    <w:rsid w:val="00022944"/>
    <w:rsid w:val="000233BC"/>
    <w:rsid w:val="000236D9"/>
    <w:rsid w:val="000241F0"/>
    <w:rsid w:val="000245FD"/>
    <w:rsid w:val="00024A38"/>
    <w:rsid w:val="00025AD0"/>
    <w:rsid w:val="000324A4"/>
    <w:rsid w:val="00033244"/>
    <w:rsid w:val="000334A3"/>
    <w:rsid w:val="000346BA"/>
    <w:rsid w:val="00034DAE"/>
    <w:rsid w:val="00036C85"/>
    <w:rsid w:val="000373C2"/>
    <w:rsid w:val="00040439"/>
    <w:rsid w:val="00042D16"/>
    <w:rsid w:val="00043C67"/>
    <w:rsid w:val="00047135"/>
    <w:rsid w:val="00052528"/>
    <w:rsid w:val="00054727"/>
    <w:rsid w:val="00055092"/>
    <w:rsid w:val="00056730"/>
    <w:rsid w:val="00061756"/>
    <w:rsid w:val="00062153"/>
    <w:rsid w:val="00063036"/>
    <w:rsid w:val="000635F3"/>
    <w:rsid w:val="00063694"/>
    <w:rsid w:val="0006469A"/>
    <w:rsid w:val="00073525"/>
    <w:rsid w:val="000749A4"/>
    <w:rsid w:val="00074C24"/>
    <w:rsid w:val="00074F5D"/>
    <w:rsid w:val="0007535C"/>
    <w:rsid w:val="000754C7"/>
    <w:rsid w:val="00081743"/>
    <w:rsid w:val="00081C18"/>
    <w:rsid w:val="00082C3C"/>
    <w:rsid w:val="00083C93"/>
    <w:rsid w:val="00085376"/>
    <w:rsid w:val="00085ED2"/>
    <w:rsid w:val="000878F8"/>
    <w:rsid w:val="00092C6A"/>
    <w:rsid w:val="00092DB4"/>
    <w:rsid w:val="0009381B"/>
    <w:rsid w:val="00093F76"/>
    <w:rsid w:val="000950A2"/>
    <w:rsid w:val="000951D1"/>
    <w:rsid w:val="0009596E"/>
    <w:rsid w:val="00095B94"/>
    <w:rsid w:val="00096735"/>
    <w:rsid w:val="00097239"/>
    <w:rsid w:val="00097639"/>
    <w:rsid w:val="0009781B"/>
    <w:rsid w:val="00097828"/>
    <w:rsid w:val="000A0EAA"/>
    <w:rsid w:val="000A1206"/>
    <w:rsid w:val="000A210F"/>
    <w:rsid w:val="000A2A7E"/>
    <w:rsid w:val="000A3E60"/>
    <w:rsid w:val="000A3EB5"/>
    <w:rsid w:val="000A491E"/>
    <w:rsid w:val="000A4D09"/>
    <w:rsid w:val="000A5415"/>
    <w:rsid w:val="000A699C"/>
    <w:rsid w:val="000B1B41"/>
    <w:rsid w:val="000B2139"/>
    <w:rsid w:val="000B3ACA"/>
    <w:rsid w:val="000B58B4"/>
    <w:rsid w:val="000B6E60"/>
    <w:rsid w:val="000B7AE6"/>
    <w:rsid w:val="000C10E8"/>
    <w:rsid w:val="000C18B7"/>
    <w:rsid w:val="000C2407"/>
    <w:rsid w:val="000C4A1F"/>
    <w:rsid w:val="000C5BDD"/>
    <w:rsid w:val="000C7893"/>
    <w:rsid w:val="000D0C9B"/>
    <w:rsid w:val="000D11C7"/>
    <w:rsid w:val="000D1C57"/>
    <w:rsid w:val="000D3D41"/>
    <w:rsid w:val="000D4961"/>
    <w:rsid w:val="000D6302"/>
    <w:rsid w:val="000E0904"/>
    <w:rsid w:val="000E0A4E"/>
    <w:rsid w:val="000E2756"/>
    <w:rsid w:val="000E38C7"/>
    <w:rsid w:val="000E45FC"/>
    <w:rsid w:val="000E58D6"/>
    <w:rsid w:val="000E7533"/>
    <w:rsid w:val="000F34E3"/>
    <w:rsid w:val="000F6A4E"/>
    <w:rsid w:val="000F725F"/>
    <w:rsid w:val="000F7CBD"/>
    <w:rsid w:val="001002EC"/>
    <w:rsid w:val="00102201"/>
    <w:rsid w:val="001025EE"/>
    <w:rsid w:val="0010314C"/>
    <w:rsid w:val="00103DE2"/>
    <w:rsid w:val="00104810"/>
    <w:rsid w:val="001061CB"/>
    <w:rsid w:val="001119F0"/>
    <w:rsid w:val="001121B8"/>
    <w:rsid w:val="001126F1"/>
    <w:rsid w:val="001149C5"/>
    <w:rsid w:val="00114B65"/>
    <w:rsid w:val="00115183"/>
    <w:rsid w:val="00115C85"/>
    <w:rsid w:val="00115E96"/>
    <w:rsid w:val="00116AF0"/>
    <w:rsid w:val="00117A69"/>
    <w:rsid w:val="001201A8"/>
    <w:rsid w:val="001213C9"/>
    <w:rsid w:val="0012337C"/>
    <w:rsid w:val="001238B2"/>
    <w:rsid w:val="00126576"/>
    <w:rsid w:val="00126DDE"/>
    <w:rsid w:val="00136A2B"/>
    <w:rsid w:val="00142098"/>
    <w:rsid w:val="001431C2"/>
    <w:rsid w:val="001433D4"/>
    <w:rsid w:val="001441C0"/>
    <w:rsid w:val="00144852"/>
    <w:rsid w:val="0014630C"/>
    <w:rsid w:val="00146358"/>
    <w:rsid w:val="00147556"/>
    <w:rsid w:val="001475DD"/>
    <w:rsid w:val="001475EB"/>
    <w:rsid w:val="0015119E"/>
    <w:rsid w:val="00152C8E"/>
    <w:rsid w:val="00152F2C"/>
    <w:rsid w:val="00153857"/>
    <w:rsid w:val="00154834"/>
    <w:rsid w:val="001568BA"/>
    <w:rsid w:val="00156F04"/>
    <w:rsid w:val="0016029B"/>
    <w:rsid w:val="0016387D"/>
    <w:rsid w:val="00163A74"/>
    <w:rsid w:val="00163C08"/>
    <w:rsid w:val="00165EAE"/>
    <w:rsid w:val="001726D0"/>
    <w:rsid w:val="00172AC3"/>
    <w:rsid w:val="00177C03"/>
    <w:rsid w:val="00177E3B"/>
    <w:rsid w:val="00181383"/>
    <w:rsid w:val="00181698"/>
    <w:rsid w:val="001821EA"/>
    <w:rsid w:val="00182F9E"/>
    <w:rsid w:val="00190261"/>
    <w:rsid w:val="001906C7"/>
    <w:rsid w:val="00191719"/>
    <w:rsid w:val="00193120"/>
    <w:rsid w:val="00195CC8"/>
    <w:rsid w:val="001961D1"/>
    <w:rsid w:val="001978AA"/>
    <w:rsid w:val="001A101D"/>
    <w:rsid w:val="001A2023"/>
    <w:rsid w:val="001A546F"/>
    <w:rsid w:val="001B0A07"/>
    <w:rsid w:val="001B129B"/>
    <w:rsid w:val="001B4B89"/>
    <w:rsid w:val="001B5827"/>
    <w:rsid w:val="001B5A54"/>
    <w:rsid w:val="001B5D62"/>
    <w:rsid w:val="001C0156"/>
    <w:rsid w:val="001C12B1"/>
    <w:rsid w:val="001C437B"/>
    <w:rsid w:val="001C5C34"/>
    <w:rsid w:val="001C7DBC"/>
    <w:rsid w:val="001D1EC6"/>
    <w:rsid w:val="001D3D43"/>
    <w:rsid w:val="001D72A0"/>
    <w:rsid w:val="001E1398"/>
    <w:rsid w:val="001E269E"/>
    <w:rsid w:val="001E26A9"/>
    <w:rsid w:val="001E35F7"/>
    <w:rsid w:val="001E414F"/>
    <w:rsid w:val="001E64FE"/>
    <w:rsid w:val="001E6795"/>
    <w:rsid w:val="001E7E47"/>
    <w:rsid w:val="001F0C7C"/>
    <w:rsid w:val="001F225F"/>
    <w:rsid w:val="001F2602"/>
    <w:rsid w:val="001F3005"/>
    <w:rsid w:val="001F4DFF"/>
    <w:rsid w:val="001F5714"/>
    <w:rsid w:val="001F6B20"/>
    <w:rsid w:val="00200597"/>
    <w:rsid w:val="00200868"/>
    <w:rsid w:val="00201088"/>
    <w:rsid w:val="00201595"/>
    <w:rsid w:val="002019CB"/>
    <w:rsid w:val="0020580B"/>
    <w:rsid w:val="002074E0"/>
    <w:rsid w:val="00207D6F"/>
    <w:rsid w:val="00210006"/>
    <w:rsid w:val="002119C0"/>
    <w:rsid w:val="00212482"/>
    <w:rsid w:val="002128BF"/>
    <w:rsid w:val="00212BA8"/>
    <w:rsid w:val="002168A6"/>
    <w:rsid w:val="00220FEB"/>
    <w:rsid w:val="00226745"/>
    <w:rsid w:val="00227981"/>
    <w:rsid w:val="00227DDE"/>
    <w:rsid w:val="0023095A"/>
    <w:rsid w:val="00234683"/>
    <w:rsid w:val="0023596C"/>
    <w:rsid w:val="00237125"/>
    <w:rsid w:val="002401FF"/>
    <w:rsid w:val="00242264"/>
    <w:rsid w:val="00245294"/>
    <w:rsid w:val="00246C34"/>
    <w:rsid w:val="00247561"/>
    <w:rsid w:val="00247E7C"/>
    <w:rsid w:val="00250D78"/>
    <w:rsid w:val="00250E27"/>
    <w:rsid w:val="00255712"/>
    <w:rsid w:val="00255D51"/>
    <w:rsid w:val="0026221D"/>
    <w:rsid w:val="002638D1"/>
    <w:rsid w:val="0026458C"/>
    <w:rsid w:val="002655FC"/>
    <w:rsid w:val="002710A2"/>
    <w:rsid w:val="00271390"/>
    <w:rsid w:val="002716A2"/>
    <w:rsid w:val="002735D4"/>
    <w:rsid w:val="00277E1C"/>
    <w:rsid w:val="00277EC7"/>
    <w:rsid w:val="002805A0"/>
    <w:rsid w:val="00281313"/>
    <w:rsid w:val="00283040"/>
    <w:rsid w:val="00283178"/>
    <w:rsid w:val="002838D3"/>
    <w:rsid w:val="002862F9"/>
    <w:rsid w:val="00286722"/>
    <w:rsid w:val="00286DBF"/>
    <w:rsid w:val="0029062A"/>
    <w:rsid w:val="00291CBE"/>
    <w:rsid w:val="00293199"/>
    <w:rsid w:val="00296191"/>
    <w:rsid w:val="002A0798"/>
    <w:rsid w:val="002A22EF"/>
    <w:rsid w:val="002A2A3A"/>
    <w:rsid w:val="002A3F80"/>
    <w:rsid w:val="002A6F40"/>
    <w:rsid w:val="002B13B9"/>
    <w:rsid w:val="002B251E"/>
    <w:rsid w:val="002B294E"/>
    <w:rsid w:val="002B59A5"/>
    <w:rsid w:val="002B6440"/>
    <w:rsid w:val="002B7E0E"/>
    <w:rsid w:val="002B7FA1"/>
    <w:rsid w:val="002C08F7"/>
    <w:rsid w:val="002C29D0"/>
    <w:rsid w:val="002C4D57"/>
    <w:rsid w:val="002C6190"/>
    <w:rsid w:val="002C73DB"/>
    <w:rsid w:val="002D1F07"/>
    <w:rsid w:val="002D2B31"/>
    <w:rsid w:val="002D2E73"/>
    <w:rsid w:val="002D4A9F"/>
    <w:rsid w:val="002D6F26"/>
    <w:rsid w:val="002D7056"/>
    <w:rsid w:val="002D7421"/>
    <w:rsid w:val="002D7878"/>
    <w:rsid w:val="002E2E14"/>
    <w:rsid w:val="002E3122"/>
    <w:rsid w:val="002E3284"/>
    <w:rsid w:val="002E3784"/>
    <w:rsid w:val="002E3E25"/>
    <w:rsid w:val="002E3F5C"/>
    <w:rsid w:val="002E5E8E"/>
    <w:rsid w:val="002E705E"/>
    <w:rsid w:val="002E7C28"/>
    <w:rsid w:val="002F075F"/>
    <w:rsid w:val="002F1661"/>
    <w:rsid w:val="002F41C9"/>
    <w:rsid w:val="002F5725"/>
    <w:rsid w:val="002F5779"/>
    <w:rsid w:val="002F5C47"/>
    <w:rsid w:val="002F5CFC"/>
    <w:rsid w:val="002F7D41"/>
    <w:rsid w:val="003065E6"/>
    <w:rsid w:val="0031077D"/>
    <w:rsid w:val="00311C0B"/>
    <w:rsid w:val="003142D7"/>
    <w:rsid w:val="00316F90"/>
    <w:rsid w:val="00321341"/>
    <w:rsid w:val="00327B95"/>
    <w:rsid w:val="00330C86"/>
    <w:rsid w:val="0033139C"/>
    <w:rsid w:val="003343BF"/>
    <w:rsid w:val="00334A41"/>
    <w:rsid w:val="00335F35"/>
    <w:rsid w:val="0034171A"/>
    <w:rsid w:val="00341F8A"/>
    <w:rsid w:val="00342276"/>
    <w:rsid w:val="00343E8A"/>
    <w:rsid w:val="0034697B"/>
    <w:rsid w:val="00347306"/>
    <w:rsid w:val="00351026"/>
    <w:rsid w:val="003566C9"/>
    <w:rsid w:val="00356BA1"/>
    <w:rsid w:val="00361469"/>
    <w:rsid w:val="003638F7"/>
    <w:rsid w:val="003648A1"/>
    <w:rsid w:val="00365E56"/>
    <w:rsid w:val="00370AAC"/>
    <w:rsid w:val="00371AA4"/>
    <w:rsid w:val="00375BAF"/>
    <w:rsid w:val="00381066"/>
    <w:rsid w:val="003825F6"/>
    <w:rsid w:val="00384A65"/>
    <w:rsid w:val="00384F46"/>
    <w:rsid w:val="00385090"/>
    <w:rsid w:val="00386C71"/>
    <w:rsid w:val="003906C8"/>
    <w:rsid w:val="00393946"/>
    <w:rsid w:val="00395EC3"/>
    <w:rsid w:val="003A2904"/>
    <w:rsid w:val="003A3DA0"/>
    <w:rsid w:val="003A4470"/>
    <w:rsid w:val="003A52B9"/>
    <w:rsid w:val="003A7A33"/>
    <w:rsid w:val="003B1D34"/>
    <w:rsid w:val="003B3000"/>
    <w:rsid w:val="003C378C"/>
    <w:rsid w:val="003C4ED4"/>
    <w:rsid w:val="003C5489"/>
    <w:rsid w:val="003C55A4"/>
    <w:rsid w:val="003C6CE3"/>
    <w:rsid w:val="003E206E"/>
    <w:rsid w:val="003E3191"/>
    <w:rsid w:val="003E577E"/>
    <w:rsid w:val="003F2172"/>
    <w:rsid w:val="003F2D50"/>
    <w:rsid w:val="003F44E8"/>
    <w:rsid w:val="003F5686"/>
    <w:rsid w:val="003F6064"/>
    <w:rsid w:val="003F667F"/>
    <w:rsid w:val="00402F8C"/>
    <w:rsid w:val="00403FC2"/>
    <w:rsid w:val="00410C1E"/>
    <w:rsid w:val="00411167"/>
    <w:rsid w:val="004121C9"/>
    <w:rsid w:val="00413F6E"/>
    <w:rsid w:val="00415123"/>
    <w:rsid w:val="0041531D"/>
    <w:rsid w:val="00415621"/>
    <w:rsid w:val="00416A84"/>
    <w:rsid w:val="00417DCB"/>
    <w:rsid w:val="0042228F"/>
    <w:rsid w:val="00424396"/>
    <w:rsid w:val="0042577D"/>
    <w:rsid w:val="004305EF"/>
    <w:rsid w:val="00430F12"/>
    <w:rsid w:val="00432C94"/>
    <w:rsid w:val="00433A0A"/>
    <w:rsid w:val="00434F14"/>
    <w:rsid w:val="004370B0"/>
    <w:rsid w:val="004371BC"/>
    <w:rsid w:val="00440712"/>
    <w:rsid w:val="0044164F"/>
    <w:rsid w:val="00442565"/>
    <w:rsid w:val="0044287B"/>
    <w:rsid w:val="00442BCA"/>
    <w:rsid w:val="0044370F"/>
    <w:rsid w:val="0044492F"/>
    <w:rsid w:val="00445E31"/>
    <w:rsid w:val="00446779"/>
    <w:rsid w:val="00453B70"/>
    <w:rsid w:val="00455068"/>
    <w:rsid w:val="00455BAB"/>
    <w:rsid w:val="004603BB"/>
    <w:rsid w:val="00460A4C"/>
    <w:rsid w:val="00462881"/>
    <w:rsid w:val="0046382E"/>
    <w:rsid w:val="00463F79"/>
    <w:rsid w:val="0046463C"/>
    <w:rsid w:val="00465930"/>
    <w:rsid w:val="00470C1F"/>
    <w:rsid w:val="00471910"/>
    <w:rsid w:val="00472A84"/>
    <w:rsid w:val="004741B4"/>
    <w:rsid w:val="00480FDF"/>
    <w:rsid w:val="004821D9"/>
    <w:rsid w:val="00484DD2"/>
    <w:rsid w:val="00486736"/>
    <w:rsid w:val="00490D60"/>
    <w:rsid w:val="00490DE6"/>
    <w:rsid w:val="00490E13"/>
    <w:rsid w:val="004919C1"/>
    <w:rsid w:val="0049459D"/>
    <w:rsid w:val="004947E1"/>
    <w:rsid w:val="004A10ED"/>
    <w:rsid w:val="004A3662"/>
    <w:rsid w:val="004A3922"/>
    <w:rsid w:val="004A4928"/>
    <w:rsid w:val="004A5127"/>
    <w:rsid w:val="004A6EF0"/>
    <w:rsid w:val="004B2E18"/>
    <w:rsid w:val="004B3705"/>
    <w:rsid w:val="004B41F9"/>
    <w:rsid w:val="004B4A89"/>
    <w:rsid w:val="004C103F"/>
    <w:rsid w:val="004C181D"/>
    <w:rsid w:val="004C1BF0"/>
    <w:rsid w:val="004C3C6C"/>
    <w:rsid w:val="004C438C"/>
    <w:rsid w:val="004C5455"/>
    <w:rsid w:val="004C62A0"/>
    <w:rsid w:val="004C7518"/>
    <w:rsid w:val="004D1812"/>
    <w:rsid w:val="004D1DE5"/>
    <w:rsid w:val="004D27C0"/>
    <w:rsid w:val="004D5068"/>
    <w:rsid w:val="004E0273"/>
    <w:rsid w:val="004E05D5"/>
    <w:rsid w:val="004E0A1B"/>
    <w:rsid w:val="004E2AA5"/>
    <w:rsid w:val="004E3DED"/>
    <w:rsid w:val="004E7781"/>
    <w:rsid w:val="004F03DC"/>
    <w:rsid w:val="004F0720"/>
    <w:rsid w:val="004F270D"/>
    <w:rsid w:val="004F6007"/>
    <w:rsid w:val="004F60D4"/>
    <w:rsid w:val="004F6297"/>
    <w:rsid w:val="004F62BE"/>
    <w:rsid w:val="004F6409"/>
    <w:rsid w:val="004F657E"/>
    <w:rsid w:val="00500200"/>
    <w:rsid w:val="005012A4"/>
    <w:rsid w:val="00502E5E"/>
    <w:rsid w:val="005041C0"/>
    <w:rsid w:val="0050544E"/>
    <w:rsid w:val="00506BA0"/>
    <w:rsid w:val="005131C9"/>
    <w:rsid w:val="005135DF"/>
    <w:rsid w:val="00513D84"/>
    <w:rsid w:val="005145EE"/>
    <w:rsid w:val="00522641"/>
    <w:rsid w:val="00524D40"/>
    <w:rsid w:val="00525D34"/>
    <w:rsid w:val="005267F2"/>
    <w:rsid w:val="0052728D"/>
    <w:rsid w:val="00535883"/>
    <w:rsid w:val="00540876"/>
    <w:rsid w:val="00541CA5"/>
    <w:rsid w:val="0054224C"/>
    <w:rsid w:val="00542767"/>
    <w:rsid w:val="005443B5"/>
    <w:rsid w:val="005534B5"/>
    <w:rsid w:val="00554F07"/>
    <w:rsid w:val="00556307"/>
    <w:rsid w:val="00557A8A"/>
    <w:rsid w:val="00557CE2"/>
    <w:rsid w:val="00561327"/>
    <w:rsid w:val="00561FAE"/>
    <w:rsid w:val="00563FC8"/>
    <w:rsid w:val="005642B9"/>
    <w:rsid w:val="00564DD1"/>
    <w:rsid w:val="005659D7"/>
    <w:rsid w:val="00565DB5"/>
    <w:rsid w:val="00566F55"/>
    <w:rsid w:val="005677D0"/>
    <w:rsid w:val="00572252"/>
    <w:rsid w:val="0057294A"/>
    <w:rsid w:val="00572C22"/>
    <w:rsid w:val="00574EB1"/>
    <w:rsid w:val="005776F2"/>
    <w:rsid w:val="005778B4"/>
    <w:rsid w:val="0058054B"/>
    <w:rsid w:val="00581D74"/>
    <w:rsid w:val="00582664"/>
    <w:rsid w:val="00585016"/>
    <w:rsid w:val="0058526E"/>
    <w:rsid w:val="005861E4"/>
    <w:rsid w:val="00591512"/>
    <w:rsid w:val="0059225E"/>
    <w:rsid w:val="005931EF"/>
    <w:rsid w:val="0059377B"/>
    <w:rsid w:val="0059753A"/>
    <w:rsid w:val="005A1B26"/>
    <w:rsid w:val="005A3CD3"/>
    <w:rsid w:val="005A4C43"/>
    <w:rsid w:val="005A4E3D"/>
    <w:rsid w:val="005A698C"/>
    <w:rsid w:val="005A7784"/>
    <w:rsid w:val="005B15A4"/>
    <w:rsid w:val="005B1A5F"/>
    <w:rsid w:val="005B352E"/>
    <w:rsid w:val="005C040E"/>
    <w:rsid w:val="005C0FE6"/>
    <w:rsid w:val="005C2098"/>
    <w:rsid w:val="005C3998"/>
    <w:rsid w:val="005C4B27"/>
    <w:rsid w:val="005C558C"/>
    <w:rsid w:val="005C5813"/>
    <w:rsid w:val="005D0A67"/>
    <w:rsid w:val="005D0D06"/>
    <w:rsid w:val="005D20A6"/>
    <w:rsid w:val="005D2DCA"/>
    <w:rsid w:val="005D2EBA"/>
    <w:rsid w:val="005D5038"/>
    <w:rsid w:val="005D7B08"/>
    <w:rsid w:val="005E0D59"/>
    <w:rsid w:val="005E4E40"/>
    <w:rsid w:val="005E569E"/>
    <w:rsid w:val="005E5843"/>
    <w:rsid w:val="005E6A09"/>
    <w:rsid w:val="005E6E06"/>
    <w:rsid w:val="005E73A4"/>
    <w:rsid w:val="005E7C04"/>
    <w:rsid w:val="005F152C"/>
    <w:rsid w:val="005F21BF"/>
    <w:rsid w:val="005F5077"/>
    <w:rsid w:val="005F5511"/>
    <w:rsid w:val="005F5DF2"/>
    <w:rsid w:val="005F65E4"/>
    <w:rsid w:val="005F7948"/>
    <w:rsid w:val="00600CFD"/>
    <w:rsid w:val="00601AF8"/>
    <w:rsid w:val="00601C0F"/>
    <w:rsid w:val="00602FEA"/>
    <w:rsid w:val="00603654"/>
    <w:rsid w:val="00604FA7"/>
    <w:rsid w:val="0061389D"/>
    <w:rsid w:val="00614062"/>
    <w:rsid w:val="006140EE"/>
    <w:rsid w:val="00616185"/>
    <w:rsid w:val="00617A36"/>
    <w:rsid w:val="00620DC2"/>
    <w:rsid w:val="00621305"/>
    <w:rsid w:val="00621E93"/>
    <w:rsid w:val="0062258C"/>
    <w:rsid w:val="00623AD0"/>
    <w:rsid w:val="006258D3"/>
    <w:rsid w:val="00627F8D"/>
    <w:rsid w:val="006324EB"/>
    <w:rsid w:val="00632972"/>
    <w:rsid w:val="00640026"/>
    <w:rsid w:val="006411A7"/>
    <w:rsid w:val="00642431"/>
    <w:rsid w:val="00643D4E"/>
    <w:rsid w:val="00643E90"/>
    <w:rsid w:val="00647E5D"/>
    <w:rsid w:val="00647FBE"/>
    <w:rsid w:val="00651AAF"/>
    <w:rsid w:val="0065282D"/>
    <w:rsid w:val="0065294B"/>
    <w:rsid w:val="00653603"/>
    <w:rsid w:val="00654547"/>
    <w:rsid w:val="0065511B"/>
    <w:rsid w:val="00656086"/>
    <w:rsid w:val="00657566"/>
    <w:rsid w:val="00662F30"/>
    <w:rsid w:val="00663B61"/>
    <w:rsid w:val="00664C4C"/>
    <w:rsid w:val="00664FAB"/>
    <w:rsid w:val="00666A6F"/>
    <w:rsid w:val="0066728E"/>
    <w:rsid w:val="0067218F"/>
    <w:rsid w:val="0067409F"/>
    <w:rsid w:val="00676EA4"/>
    <w:rsid w:val="006776B8"/>
    <w:rsid w:val="0068023E"/>
    <w:rsid w:val="00681541"/>
    <w:rsid w:val="00681DF4"/>
    <w:rsid w:val="00681EDA"/>
    <w:rsid w:val="006826C6"/>
    <w:rsid w:val="00684144"/>
    <w:rsid w:val="00684408"/>
    <w:rsid w:val="00684D61"/>
    <w:rsid w:val="006853C2"/>
    <w:rsid w:val="006907B9"/>
    <w:rsid w:val="006909A8"/>
    <w:rsid w:val="00691669"/>
    <w:rsid w:val="0069173C"/>
    <w:rsid w:val="00691A87"/>
    <w:rsid w:val="00693402"/>
    <w:rsid w:val="00693480"/>
    <w:rsid w:val="006A1E94"/>
    <w:rsid w:val="006A2693"/>
    <w:rsid w:val="006A3C63"/>
    <w:rsid w:val="006A4496"/>
    <w:rsid w:val="006A6853"/>
    <w:rsid w:val="006A6EE9"/>
    <w:rsid w:val="006B01D2"/>
    <w:rsid w:val="006B02D5"/>
    <w:rsid w:val="006B124F"/>
    <w:rsid w:val="006B16E8"/>
    <w:rsid w:val="006B39E6"/>
    <w:rsid w:val="006B479F"/>
    <w:rsid w:val="006B4E0D"/>
    <w:rsid w:val="006B703E"/>
    <w:rsid w:val="006B7134"/>
    <w:rsid w:val="006C5E2A"/>
    <w:rsid w:val="006C6A9A"/>
    <w:rsid w:val="006C7013"/>
    <w:rsid w:val="006D28E3"/>
    <w:rsid w:val="006D3BE5"/>
    <w:rsid w:val="006D4199"/>
    <w:rsid w:val="006D5967"/>
    <w:rsid w:val="006D697D"/>
    <w:rsid w:val="006D6AC3"/>
    <w:rsid w:val="006E18FF"/>
    <w:rsid w:val="006E25E2"/>
    <w:rsid w:val="006E2DA0"/>
    <w:rsid w:val="006E3550"/>
    <w:rsid w:val="006E3D8C"/>
    <w:rsid w:val="006E7CD4"/>
    <w:rsid w:val="006F03D5"/>
    <w:rsid w:val="006F205F"/>
    <w:rsid w:val="006F3CEA"/>
    <w:rsid w:val="006F4A78"/>
    <w:rsid w:val="006F6D8E"/>
    <w:rsid w:val="006F7120"/>
    <w:rsid w:val="006F775F"/>
    <w:rsid w:val="00701E96"/>
    <w:rsid w:val="0070246D"/>
    <w:rsid w:val="007032D2"/>
    <w:rsid w:val="007038A7"/>
    <w:rsid w:val="00706A52"/>
    <w:rsid w:val="007079B4"/>
    <w:rsid w:val="00707E8D"/>
    <w:rsid w:val="0071048A"/>
    <w:rsid w:val="00711CCF"/>
    <w:rsid w:val="0071334A"/>
    <w:rsid w:val="00713FA9"/>
    <w:rsid w:val="0071583D"/>
    <w:rsid w:val="00720750"/>
    <w:rsid w:val="007236BD"/>
    <w:rsid w:val="00724D5E"/>
    <w:rsid w:val="00725511"/>
    <w:rsid w:val="00727DC9"/>
    <w:rsid w:val="00727F97"/>
    <w:rsid w:val="007335A8"/>
    <w:rsid w:val="007340C4"/>
    <w:rsid w:val="00740FAF"/>
    <w:rsid w:val="007449CF"/>
    <w:rsid w:val="0074510B"/>
    <w:rsid w:val="00745431"/>
    <w:rsid w:val="0074578D"/>
    <w:rsid w:val="007459F0"/>
    <w:rsid w:val="00746132"/>
    <w:rsid w:val="00747FEF"/>
    <w:rsid w:val="0075451E"/>
    <w:rsid w:val="0075746A"/>
    <w:rsid w:val="007608E3"/>
    <w:rsid w:val="0076135D"/>
    <w:rsid w:val="00761641"/>
    <w:rsid w:val="00762309"/>
    <w:rsid w:val="00762CE9"/>
    <w:rsid w:val="00765642"/>
    <w:rsid w:val="00766775"/>
    <w:rsid w:val="0077116B"/>
    <w:rsid w:val="00771FF4"/>
    <w:rsid w:val="00772FF2"/>
    <w:rsid w:val="00773590"/>
    <w:rsid w:val="00773CA1"/>
    <w:rsid w:val="0077597F"/>
    <w:rsid w:val="00776AC9"/>
    <w:rsid w:val="0077721F"/>
    <w:rsid w:val="00777BC7"/>
    <w:rsid w:val="00780C07"/>
    <w:rsid w:val="00780DD2"/>
    <w:rsid w:val="00782217"/>
    <w:rsid w:val="007864B4"/>
    <w:rsid w:val="00786977"/>
    <w:rsid w:val="00790143"/>
    <w:rsid w:val="007906FF"/>
    <w:rsid w:val="00790B35"/>
    <w:rsid w:val="00791A2B"/>
    <w:rsid w:val="00792BDA"/>
    <w:rsid w:val="00793FE9"/>
    <w:rsid w:val="0079471B"/>
    <w:rsid w:val="0079726F"/>
    <w:rsid w:val="007A0943"/>
    <w:rsid w:val="007A1593"/>
    <w:rsid w:val="007A1A84"/>
    <w:rsid w:val="007A3287"/>
    <w:rsid w:val="007A49C0"/>
    <w:rsid w:val="007A5803"/>
    <w:rsid w:val="007A7EDE"/>
    <w:rsid w:val="007B0257"/>
    <w:rsid w:val="007B19F9"/>
    <w:rsid w:val="007B1F7B"/>
    <w:rsid w:val="007B3520"/>
    <w:rsid w:val="007B39C1"/>
    <w:rsid w:val="007B7040"/>
    <w:rsid w:val="007C12E6"/>
    <w:rsid w:val="007C1553"/>
    <w:rsid w:val="007C2175"/>
    <w:rsid w:val="007C3142"/>
    <w:rsid w:val="007C3864"/>
    <w:rsid w:val="007C4ECB"/>
    <w:rsid w:val="007C762C"/>
    <w:rsid w:val="007D05BB"/>
    <w:rsid w:val="007D06B8"/>
    <w:rsid w:val="007D264F"/>
    <w:rsid w:val="007D51B6"/>
    <w:rsid w:val="007D7744"/>
    <w:rsid w:val="007E0DF7"/>
    <w:rsid w:val="007E1D21"/>
    <w:rsid w:val="007E2432"/>
    <w:rsid w:val="007E2C9B"/>
    <w:rsid w:val="007E3166"/>
    <w:rsid w:val="007E4DEF"/>
    <w:rsid w:val="007E72DB"/>
    <w:rsid w:val="007F00B7"/>
    <w:rsid w:val="007F1157"/>
    <w:rsid w:val="007F243C"/>
    <w:rsid w:val="007F2BD8"/>
    <w:rsid w:val="007F5DE0"/>
    <w:rsid w:val="007F5E7C"/>
    <w:rsid w:val="007F6A71"/>
    <w:rsid w:val="007F755B"/>
    <w:rsid w:val="00804786"/>
    <w:rsid w:val="00804B3A"/>
    <w:rsid w:val="00806091"/>
    <w:rsid w:val="00807F44"/>
    <w:rsid w:val="00810AB0"/>
    <w:rsid w:val="00810C3F"/>
    <w:rsid w:val="0081163E"/>
    <w:rsid w:val="00811BF3"/>
    <w:rsid w:val="00811E3A"/>
    <w:rsid w:val="00812DBE"/>
    <w:rsid w:val="00815C04"/>
    <w:rsid w:val="00824F34"/>
    <w:rsid w:val="00825604"/>
    <w:rsid w:val="008270CA"/>
    <w:rsid w:val="00827B28"/>
    <w:rsid w:val="00831903"/>
    <w:rsid w:val="008326E6"/>
    <w:rsid w:val="00832CF7"/>
    <w:rsid w:val="008331F9"/>
    <w:rsid w:val="00833A52"/>
    <w:rsid w:val="008340C0"/>
    <w:rsid w:val="00834F02"/>
    <w:rsid w:val="00835767"/>
    <w:rsid w:val="00835F21"/>
    <w:rsid w:val="0083645B"/>
    <w:rsid w:val="00837122"/>
    <w:rsid w:val="0084001F"/>
    <w:rsid w:val="00840583"/>
    <w:rsid w:val="00840984"/>
    <w:rsid w:val="00842189"/>
    <w:rsid w:val="008437B2"/>
    <w:rsid w:val="00843E20"/>
    <w:rsid w:val="00844E0A"/>
    <w:rsid w:val="00853189"/>
    <w:rsid w:val="00853F27"/>
    <w:rsid w:val="0085419D"/>
    <w:rsid w:val="00855C56"/>
    <w:rsid w:val="0086097A"/>
    <w:rsid w:val="00860B7C"/>
    <w:rsid w:val="0086254B"/>
    <w:rsid w:val="00862BF9"/>
    <w:rsid w:val="00864161"/>
    <w:rsid w:val="008642DD"/>
    <w:rsid w:val="00864981"/>
    <w:rsid w:val="00865EE6"/>
    <w:rsid w:val="00870667"/>
    <w:rsid w:val="008706F6"/>
    <w:rsid w:val="00870B36"/>
    <w:rsid w:val="008725D1"/>
    <w:rsid w:val="00876FD2"/>
    <w:rsid w:val="0088143F"/>
    <w:rsid w:val="00882609"/>
    <w:rsid w:val="00883E9F"/>
    <w:rsid w:val="00884C2D"/>
    <w:rsid w:val="00885B39"/>
    <w:rsid w:val="00885FB6"/>
    <w:rsid w:val="00887C0B"/>
    <w:rsid w:val="0089251E"/>
    <w:rsid w:val="008927F9"/>
    <w:rsid w:val="00894BBA"/>
    <w:rsid w:val="00894DBD"/>
    <w:rsid w:val="0089578B"/>
    <w:rsid w:val="008972B1"/>
    <w:rsid w:val="008A0B21"/>
    <w:rsid w:val="008A1316"/>
    <w:rsid w:val="008A2BEB"/>
    <w:rsid w:val="008A451C"/>
    <w:rsid w:val="008A4FAB"/>
    <w:rsid w:val="008A6EE5"/>
    <w:rsid w:val="008A7BCD"/>
    <w:rsid w:val="008B04AC"/>
    <w:rsid w:val="008B24FE"/>
    <w:rsid w:val="008B2618"/>
    <w:rsid w:val="008B3D87"/>
    <w:rsid w:val="008B43DF"/>
    <w:rsid w:val="008B4AD0"/>
    <w:rsid w:val="008B7CCB"/>
    <w:rsid w:val="008B7EF4"/>
    <w:rsid w:val="008C012B"/>
    <w:rsid w:val="008D00FD"/>
    <w:rsid w:val="008D21B7"/>
    <w:rsid w:val="008D3B98"/>
    <w:rsid w:val="008D429C"/>
    <w:rsid w:val="008D45D9"/>
    <w:rsid w:val="008D611A"/>
    <w:rsid w:val="008E17A6"/>
    <w:rsid w:val="008E26F8"/>
    <w:rsid w:val="008E315D"/>
    <w:rsid w:val="008E6CD1"/>
    <w:rsid w:val="008F025E"/>
    <w:rsid w:val="008F6E7D"/>
    <w:rsid w:val="008F6FCE"/>
    <w:rsid w:val="008F76B0"/>
    <w:rsid w:val="009029AB"/>
    <w:rsid w:val="00905069"/>
    <w:rsid w:val="0090563E"/>
    <w:rsid w:val="009063FF"/>
    <w:rsid w:val="00907CB9"/>
    <w:rsid w:val="0091022E"/>
    <w:rsid w:val="00913FCA"/>
    <w:rsid w:val="00913FF5"/>
    <w:rsid w:val="0091482B"/>
    <w:rsid w:val="00916157"/>
    <w:rsid w:val="009164DD"/>
    <w:rsid w:val="009167B5"/>
    <w:rsid w:val="00916C2C"/>
    <w:rsid w:val="00922912"/>
    <w:rsid w:val="00923B9C"/>
    <w:rsid w:val="009246A7"/>
    <w:rsid w:val="00931DA3"/>
    <w:rsid w:val="0093413F"/>
    <w:rsid w:val="00934EF4"/>
    <w:rsid w:val="009379A9"/>
    <w:rsid w:val="009424CC"/>
    <w:rsid w:val="00942FA5"/>
    <w:rsid w:val="00944292"/>
    <w:rsid w:val="00944D25"/>
    <w:rsid w:val="009468A4"/>
    <w:rsid w:val="0094770D"/>
    <w:rsid w:val="00952B2D"/>
    <w:rsid w:val="009531E5"/>
    <w:rsid w:val="00956374"/>
    <w:rsid w:val="00956EF6"/>
    <w:rsid w:val="00957654"/>
    <w:rsid w:val="00957847"/>
    <w:rsid w:val="00957A32"/>
    <w:rsid w:val="00965337"/>
    <w:rsid w:val="00966621"/>
    <w:rsid w:val="009676F5"/>
    <w:rsid w:val="0097128F"/>
    <w:rsid w:val="009714C0"/>
    <w:rsid w:val="00971C6B"/>
    <w:rsid w:val="00972D77"/>
    <w:rsid w:val="00972E47"/>
    <w:rsid w:val="009732B3"/>
    <w:rsid w:val="00974369"/>
    <w:rsid w:val="009812E7"/>
    <w:rsid w:val="0098146F"/>
    <w:rsid w:val="00982A83"/>
    <w:rsid w:val="00983A3C"/>
    <w:rsid w:val="00983EC0"/>
    <w:rsid w:val="0098591D"/>
    <w:rsid w:val="009901AA"/>
    <w:rsid w:val="00991F51"/>
    <w:rsid w:val="00992364"/>
    <w:rsid w:val="00993D5E"/>
    <w:rsid w:val="00995096"/>
    <w:rsid w:val="0099539E"/>
    <w:rsid w:val="009976EC"/>
    <w:rsid w:val="009A0963"/>
    <w:rsid w:val="009A1836"/>
    <w:rsid w:val="009A26A9"/>
    <w:rsid w:val="009A27EE"/>
    <w:rsid w:val="009A5830"/>
    <w:rsid w:val="009C02DA"/>
    <w:rsid w:val="009C0385"/>
    <w:rsid w:val="009C170B"/>
    <w:rsid w:val="009C2151"/>
    <w:rsid w:val="009C2364"/>
    <w:rsid w:val="009C3C13"/>
    <w:rsid w:val="009C3FAC"/>
    <w:rsid w:val="009C65AF"/>
    <w:rsid w:val="009C6831"/>
    <w:rsid w:val="009C6D07"/>
    <w:rsid w:val="009C7E70"/>
    <w:rsid w:val="009D31F8"/>
    <w:rsid w:val="009D4420"/>
    <w:rsid w:val="009D4AD8"/>
    <w:rsid w:val="009D600E"/>
    <w:rsid w:val="009D6DC7"/>
    <w:rsid w:val="009D7830"/>
    <w:rsid w:val="009E263E"/>
    <w:rsid w:val="009E3BA1"/>
    <w:rsid w:val="009E3E66"/>
    <w:rsid w:val="009E428E"/>
    <w:rsid w:val="009E42B1"/>
    <w:rsid w:val="009E60E9"/>
    <w:rsid w:val="009E7928"/>
    <w:rsid w:val="009F026B"/>
    <w:rsid w:val="009F0ECC"/>
    <w:rsid w:val="009F252D"/>
    <w:rsid w:val="009F330B"/>
    <w:rsid w:val="009F3336"/>
    <w:rsid w:val="009F5685"/>
    <w:rsid w:val="009F59A9"/>
    <w:rsid w:val="009F5F58"/>
    <w:rsid w:val="009F628F"/>
    <w:rsid w:val="009F7112"/>
    <w:rsid w:val="009F7D97"/>
    <w:rsid w:val="00A0003C"/>
    <w:rsid w:val="00A00981"/>
    <w:rsid w:val="00A01497"/>
    <w:rsid w:val="00A02082"/>
    <w:rsid w:val="00A03D93"/>
    <w:rsid w:val="00A04DD4"/>
    <w:rsid w:val="00A05E18"/>
    <w:rsid w:val="00A063A6"/>
    <w:rsid w:val="00A11332"/>
    <w:rsid w:val="00A119D2"/>
    <w:rsid w:val="00A1293A"/>
    <w:rsid w:val="00A179FE"/>
    <w:rsid w:val="00A22993"/>
    <w:rsid w:val="00A23B3E"/>
    <w:rsid w:val="00A250E8"/>
    <w:rsid w:val="00A27C86"/>
    <w:rsid w:val="00A3081E"/>
    <w:rsid w:val="00A31AA1"/>
    <w:rsid w:val="00A32E37"/>
    <w:rsid w:val="00A33793"/>
    <w:rsid w:val="00A33C0B"/>
    <w:rsid w:val="00A369FD"/>
    <w:rsid w:val="00A3745E"/>
    <w:rsid w:val="00A44D48"/>
    <w:rsid w:val="00A455F6"/>
    <w:rsid w:val="00A4593C"/>
    <w:rsid w:val="00A47367"/>
    <w:rsid w:val="00A47915"/>
    <w:rsid w:val="00A47CF5"/>
    <w:rsid w:val="00A51A12"/>
    <w:rsid w:val="00A51AD2"/>
    <w:rsid w:val="00A52828"/>
    <w:rsid w:val="00A52AC9"/>
    <w:rsid w:val="00A53216"/>
    <w:rsid w:val="00A55E87"/>
    <w:rsid w:val="00A56BB9"/>
    <w:rsid w:val="00A577B6"/>
    <w:rsid w:val="00A60258"/>
    <w:rsid w:val="00A6132E"/>
    <w:rsid w:val="00A72281"/>
    <w:rsid w:val="00A7235B"/>
    <w:rsid w:val="00A74049"/>
    <w:rsid w:val="00A74842"/>
    <w:rsid w:val="00A7685D"/>
    <w:rsid w:val="00A77829"/>
    <w:rsid w:val="00A81290"/>
    <w:rsid w:val="00A82543"/>
    <w:rsid w:val="00A83AAE"/>
    <w:rsid w:val="00A8414E"/>
    <w:rsid w:val="00A84315"/>
    <w:rsid w:val="00A85712"/>
    <w:rsid w:val="00A9049B"/>
    <w:rsid w:val="00A91FFB"/>
    <w:rsid w:val="00A92421"/>
    <w:rsid w:val="00A92B97"/>
    <w:rsid w:val="00A942CA"/>
    <w:rsid w:val="00A94CF8"/>
    <w:rsid w:val="00A94D87"/>
    <w:rsid w:val="00A96B9D"/>
    <w:rsid w:val="00AA0105"/>
    <w:rsid w:val="00AA0456"/>
    <w:rsid w:val="00AA1C82"/>
    <w:rsid w:val="00AA2BF4"/>
    <w:rsid w:val="00AA3F22"/>
    <w:rsid w:val="00AA46D3"/>
    <w:rsid w:val="00AA4786"/>
    <w:rsid w:val="00AB4453"/>
    <w:rsid w:val="00AB4C01"/>
    <w:rsid w:val="00AC3CF9"/>
    <w:rsid w:val="00AC475C"/>
    <w:rsid w:val="00AC52D8"/>
    <w:rsid w:val="00AD1D87"/>
    <w:rsid w:val="00AD2CF3"/>
    <w:rsid w:val="00AD33D1"/>
    <w:rsid w:val="00AD39B7"/>
    <w:rsid w:val="00AD5D24"/>
    <w:rsid w:val="00AD624B"/>
    <w:rsid w:val="00AD6D0B"/>
    <w:rsid w:val="00AD6E2B"/>
    <w:rsid w:val="00AD776B"/>
    <w:rsid w:val="00AD77D1"/>
    <w:rsid w:val="00AE0824"/>
    <w:rsid w:val="00AE0903"/>
    <w:rsid w:val="00AE2F2E"/>
    <w:rsid w:val="00AE5E67"/>
    <w:rsid w:val="00AE5EE2"/>
    <w:rsid w:val="00AE6E34"/>
    <w:rsid w:val="00AF1E2C"/>
    <w:rsid w:val="00AF20E5"/>
    <w:rsid w:val="00AF2C05"/>
    <w:rsid w:val="00AF4D2B"/>
    <w:rsid w:val="00AF6FEC"/>
    <w:rsid w:val="00AF7CBA"/>
    <w:rsid w:val="00B01853"/>
    <w:rsid w:val="00B021FB"/>
    <w:rsid w:val="00B061A5"/>
    <w:rsid w:val="00B06F3B"/>
    <w:rsid w:val="00B1200A"/>
    <w:rsid w:val="00B13DF9"/>
    <w:rsid w:val="00B14D15"/>
    <w:rsid w:val="00B16F1A"/>
    <w:rsid w:val="00B30FD6"/>
    <w:rsid w:val="00B31B26"/>
    <w:rsid w:val="00B32443"/>
    <w:rsid w:val="00B32E1D"/>
    <w:rsid w:val="00B338BA"/>
    <w:rsid w:val="00B37CA5"/>
    <w:rsid w:val="00B42A18"/>
    <w:rsid w:val="00B4406F"/>
    <w:rsid w:val="00B44123"/>
    <w:rsid w:val="00B47A24"/>
    <w:rsid w:val="00B51E33"/>
    <w:rsid w:val="00B54859"/>
    <w:rsid w:val="00B56136"/>
    <w:rsid w:val="00B579EB"/>
    <w:rsid w:val="00B57D07"/>
    <w:rsid w:val="00B60275"/>
    <w:rsid w:val="00B60380"/>
    <w:rsid w:val="00B61C1D"/>
    <w:rsid w:val="00B7092D"/>
    <w:rsid w:val="00B71B3E"/>
    <w:rsid w:val="00B722C9"/>
    <w:rsid w:val="00B72B93"/>
    <w:rsid w:val="00B74642"/>
    <w:rsid w:val="00B74DD7"/>
    <w:rsid w:val="00B75CDE"/>
    <w:rsid w:val="00B764D9"/>
    <w:rsid w:val="00B77620"/>
    <w:rsid w:val="00B80BD4"/>
    <w:rsid w:val="00B822A4"/>
    <w:rsid w:val="00B82538"/>
    <w:rsid w:val="00B82D44"/>
    <w:rsid w:val="00B83172"/>
    <w:rsid w:val="00B86A73"/>
    <w:rsid w:val="00B900AB"/>
    <w:rsid w:val="00B90166"/>
    <w:rsid w:val="00B9206E"/>
    <w:rsid w:val="00B925E5"/>
    <w:rsid w:val="00B94EB7"/>
    <w:rsid w:val="00B97723"/>
    <w:rsid w:val="00BA0056"/>
    <w:rsid w:val="00BA0460"/>
    <w:rsid w:val="00BA21E4"/>
    <w:rsid w:val="00BA30B3"/>
    <w:rsid w:val="00BA51BF"/>
    <w:rsid w:val="00BA5E5B"/>
    <w:rsid w:val="00BA70D6"/>
    <w:rsid w:val="00BA7AC5"/>
    <w:rsid w:val="00BB42C1"/>
    <w:rsid w:val="00BB7908"/>
    <w:rsid w:val="00BC190C"/>
    <w:rsid w:val="00BC1EAF"/>
    <w:rsid w:val="00BC30AF"/>
    <w:rsid w:val="00BC4A38"/>
    <w:rsid w:val="00BC66B8"/>
    <w:rsid w:val="00BC7554"/>
    <w:rsid w:val="00BC7985"/>
    <w:rsid w:val="00BD0E6C"/>
    <w:rsid w:val="00BD0FA5"/>
    <w:rsid w:val="00BD4DDC"/>
    <w:rsid w:val="00BD6A47"/>
    <w:rsid w:val="00BD7244"/>
    <w:rsid w:val="00BD7B02"/>
    <w:rsid w:val="00BD7F0A"/>
    <w:rsid w:val="00BE0586"/>
    <w:rsid w:val="00BE0F2F"/>
    <w:rsid w:val="00BE1351"/>
    <w:rsid w:val="00BE21D3"/>
    <w:rsid w:val="00BE3D1A"/>
    <w:rsid w:val="00BE4194"/>
    <w:rsid w:val="00BE49F1"/>
    <w:rsid w:val="00BE4FDB"/>
    <w:rsid w:val="00BE52A1"/>
    <w:rsid w:val="00BE5678"/>
    <w:rsid w:val="00BE649B"/>
    <w:rsid w:val="00BE760B"/>
    <w:rsid w:val="00BF0FD1"/>
    <w:rsid w:val="00BF35F9"/>
    <w:rsid w:val="00BF3B82"/>
    <w:rsid w:val="00BF61EC"/>
    <w:rsid w:val="00BF6B52"/>
    <w:rsid w:val="00BF7B71"/>
    <w:rsid w:val="00C04A03"/>
    <w:rsid w:val="00C05632"/>
    <w:rsid w:val="00C0756F"/>
    <w:rsid w:val="00C11D21"/>
    <w:rsid w:val="00C14839"/>
    <w:rsid w:val="00C154D9"/>
    <w:rsid w:val="00C205AE"/>
    <w:rsid w:val="00C2239E"/>
    <w:rsid w:val="00C227AA"/>
    <w:rsid w:val="00C228FD"/>
    <w:rsid w:val="00C25643"/>
    <w:rsid w:val="00C30D63"/>
    <w:rsid w:val="00C31044"/>
    <w:rsid w:val="00C320DB"/>
    <w:rsid w:val="00C325E6"/>
    <w:rsid w:val="00C32851"/>
    <w:rsid w:val="00C32C28"/>
    <w:rsid w:val="00C36ECF"/>
    <w:rsid w:val="00C4005A"/>
    <w:rsid w:val="00C40CA9"/>
    <w:rsid w:val="00C41D15"/>
    <w:rsid w:val="00C41EFC"/>
    <w:rsid w:val="00C43783"/>
    <w:rsid w:val="00C43E5D"/>
    <w:rsid w:val="00C445C5"/>
    <w:rsid w:val="00C459C6"/>
    <w:rsid w:val="00C47889"/>
    <w:rsid w:val="00C47FB5"/>
    <w:rsid w:val="00C50CC5"/>
    <w:rsid w:val="00C51B8F"/>
    <w:rsid w:val="00C53AF7"/>
    <w:rsid w:val="00C56285"/>
    <w:rsid w:val="00C571B1"/>
    <w:rsid w:val="00C57744"/>
    <w:rsid w:val="00C62665"/>
    <w:rsid w:val="00C649E5"/>
    <w:rsid w:val="00C64EEF"/>
    <w:rsid w:val="00C70DD4"/>
    <w:rsid w:val="00C73BF5"/>
    <w:rsid w:val="00C741F9"/>
    <w:rsid w:val="00C76DD2"/>
    <w:rsid w:val="00C7720D"/>
    <w:rsid w:val="00C80561"/>
    <w:rsid w:val="00C824D7"/>
    <w:rsid w:val="00C83BEB"/>
    <w:rsid w:val="00C867B8"/>
    <w:rsid w:val="00C91119"/>
    <w:rsid w:val="00C91FAE"/>
    <w:rsid w:val="00C94296"/>
    <w:rsid w:val="00CA1D38"/>
    <w:rsid w:val="00CA36CC"/>
    <w:rsid w:val="00CA416E"/>
    <w:rsid w:val="00CA52A5"/>
    <w:rsid w:val="00CA5781"/>
    <w:rsid w:val="00CA62AD"/>
    <w:rsid w:val="00CA6658"/>
    <w:rsid w:val="00CA6DDE"/>
    <w:rsid w:val="00CB0A8A"/>
    <w:rsid w:val="00CB182D"/>
    <w:rsid w:val="00CB2796"/>
    <w:rsid w:val="00CB2CC3"/>
    <w:rsid w:val="00CC15E5"/>
    <w:rsid w:val="00CC564E"/>
    <w:rsid w:val="00CC63AA"/>
    <w:rsid w:val="00CC7DFD"/>
    <w:rsid w:val="00CD1295"/>
    <w:rsid w:val="00CD493E"/>
    <w:rsid w:val="00CD4C55"/>
    <w:rsid w:val="00CD4D8D"/>
    <w:rsid w:val="00CD4EFD"/>
    <w:rsid w:val="00CD523E"/>
    <w:rsid w:val="00CD5FC0"/>
    <w:rsid w:val="00CE0D98"/>
    <w:rsid w:val="00CE1B59"/>
    <w:rsid w:val="00CE1FA3"/>
    <w:rsid w:val="00CE318C"/>
    <w:rsid w:val="00CE3B74"/>
    <w:rsid w:val="00CE3D8E"/>
    <w:rsid w:val="00CE6DE0"/>
    <w:rsid w:val="00CE7F77"/>
    <w:rsid w:val="00CF0828"/>
    <w:rsid w:val="00CF1A10"/>
    <w:rsid w:val="00CF23F3"/>
    <w:rsid w:val="00CF383C"/>
    <w:rsid w:val="00CF40B1"/>
    <w:rsid w:val="00CF5AC5"/>
    <w:rsid w:val="00CF6C27"/>
    <w:rsid w:val="00CF6F26"/>
    <w:rsid w:val="00D06B89"/>
    <w:rsid w:val="00D12B80"/>
    <w:rsid w:val="00D152CC"/>
    <w:rsid w:val="00D159CE"/>
    <w:rsid w:val="00D16274"/>
    <w:rsid w:val="00D21DA1"/>
    <w:rsid w:val="00D26CA4"/>
    <w:rsid w:val="00D31852"/>
    <w:rsid w:val="00D3702F"/>
    <w:rsid w:val="00D42038"/>
    <w:rsid w:val="00D4250A"/>
    <w:rsid w:val="00D433FE"/>
    <w:rsid w:val="00D43923"/>
    <w:rsid w:val="00D45000"/>
    <w:rsid w:val="00D4634B"/>
    <w:rsid w:val="00D507DC"/>
    <w:rsid w:val="00D52728"/>
    <w:rsid w:val="00D53E61"/>
    <w:rsid w:val="00D55433"/>
    <w:rsid w:val="00D555CB"/>
    <w:rsid w:val="00D558EE"/>
    <w:rsid w:val="00D60F40"/>
    <w:rsid w:val="00D63653"/>
    <w:rsid w:val="00D640D0"/>
    <w:rsid w:val="00D64BA8"/>
    <w:rsid w:val="00D652E4"/>
    <w:rsid w:val="00D6553D"/>
    <w:rsid w:val="00D675DC"/>
    <w:rsid w:val="00D71315"/>
    <w:rsid w:val="00D72DAA"/>
    <w:rsid w:val="00D7529F"/>
    <w:rsid w:val="00D77FB6"/>
    <w:rsid w:val="00D815F6"/>
    <w:rsid w:val="00D90216"/>
    <w:rsid w:val="00D904BA"/>
    <w:rsid w:val="00D90854"/>
    <w:rsid w:val="00D90CF5"/>
    <w:rsid w:val="00D911FC"/>
    <w:rsid w:val="00D917F6"/>
    <w:rsid w:val="00D92C66"/>
    <w:rsid w:val="00D92F91"/>
    <w:rsid w:val="00D940C7"/>
    <w:rsid w:val="00D95DB0"/>
    <w:rsid w:val="00D9767E"/>
    <w:rsid w:val="00DA02F6"/>
    <w:rsid w:val="00DA13CA"/>
    <w:rsid w:val="00DA2432"/>
    <w:rsid w:val="00DA3395"/>
    <w:rsid w:val="00DA6A66"/>
    <w:rsid w:val="00DA7673"/>
    <w:rsid w:val="00DB0825"/>
    <w:rsid w:val="00DB21E6"/>
    <w:rsid w:val="00DB5014"/>
    <w:rsid w:val="00DB6884"/>
    <w:rsid w:val="00DC03B3"/>
    <w:rsid w:val="00DC07F0"/>
    <w:rsid w:val="00DC0EF6"/>
    <w:rsid w:val="00DC20C2"/>
    <w:rsid w:val="00DC448F"/>
    <w:rsid w:val="00DC5194"/>
    <w:rsid w:val="00DC69FF"/>
    <w:rsid w:val="00DC7FFC"/>
    <w:rsid w:val="00DD10E4"/>
    <w:rsid w:val="00DD171A"/>
    <w:rsid w:val="00DD2938"/>
    <w:rsid w:val="00DD305C"/>
    <w:rsid w:val="00DD42E0"/>
    <w:rsid w:val="00DD5601"/>
    <w:rsid w:val="00DE2555"/>
    <w:rsid w:val="00DE2AE8"/>
    <w:rsid w:val="00DE3846"/>
    <w:rsid w:val="00DE58EA"/>
    <w:rsid w:val="00DE5C65"/>
    <w:rsid w:val="00DE657E"/>
    <w:rsid w:val="00DF0513"/>
    <w:rsid w:val="00DF1203"/>
    <w:rsid w:val="00DF171B"/>
    <w:rsid w:val="00DF2F0F"/>
    <w:rsid w:val="00DF3147"/>
    <w:rsid w:val="00DF3847"/>
    <w:rsid w:val="00DF3DF4"/>
    <w:rsid w:val="00DF5A1C"/>
    <w:rsid w:val="00E00064"/>
    <w:rsid w:val="00E00A0D"/>
    <w:rsid w:val="00E03CC2"/>
    <w:rsid w:val="00E0516F"/>
    <w:rsid w:val="00E07072"/>
    <w:rsid w:val="00E12D6F"/>
    <w:rsid w:val="00E13E88"/>
    <w:rsid w:val="00E14083"/>
    <w:rsid w:val="00E144E0"/>
    <w:rsid w:val="00E16B75"/>
    <w:rsid w:val="00E2136D"/>
    <w:rsid w:val="00E214EB"/>
    <w:rsid w:val="00E216CA"/>
    <w:rsid w:val="00E21CEA"/>
    <w:rsid w:val="00E2286E"/>
    <w:rsid w:val="00E23573"/>
    <w:rsid w:val="00E251C9"/>
    <w:rsid w:val="00E2583F"/>
    <w:rsid w:val="00E268F9"/>
    <w:rsid w:val="00E27201"/>
    <w:rsid w:val="00E279B1"/>
    <w:rsid w:val="00E27A17"/>
    <w:rsid w:val="00E336C6"/>
    <w:rsid w:val="00E34D11"/>
    <w:rsid w:val="00E34FEE"/>
    <w:rsid w:val="00E35067"/>
    <w:rsid w:val="00E35988"/>
    <w:rsid w:val="00E3654F"/>
    <w:rsid w:val="00E36C7C"/>
    <w:rsid w:val="00E3748B"/>
    <w:rsid w:val="00E37DA8"/>
    <w:rsid w:val="00E42D86"/>
    <w:rsid w:val="00E44497"/>
    <w:rsid w:val="00E45DFC"/>
    <w:rsid w:val="00E51BD5"/>
    <w:rsid w:val="00E541DA"/>
    <w:rsid w:val="00E54F97"/>
    <w:rsid w:val="00E56617"/>
    <w:rsid w:val="00E57580"/>
    <w:rsid w:val="00E601F3"/>
    <w:rsid w:val="00E60579"/>
    <w:rsid w:val="00E6060B"/>
    <w:rsid w:val="00E614F8"/>
    <w:rsid w:val="00E6173E"/>
    <w:rsid w:val="00E6216B"/>
    <w:rsid w:val="00E62522"/>
    <w:rsid w:val="00E62675"/>
    <w:rsid w:val="00E6288D"/>
    <w:rsid w:val="00E64BA1"/>
    <w:rsid w:val="00E66282"/>
    <w:rsid w:val="00E70B9E"/>
    <w:rsid w:val="00E71144"/>
    <w:rsid w:val="00E71CD3"/>
    <w:rsid w:val="00E72EAE"/>
    <w:rsid w:val="00E73FA5"/>
    <w:rsid w:val="00E74225"/>
    <w:rsid w:val="00E74B5C"/>
    <w:rsid w:val="00E76BAB"/>
    <w:rsid w:val="00E771A2"/>
    <w:rsid w:val="00E77EB0"/>
    <w:rsid w:val="00E8300F"/>
    <w:rsid w:val="00E85B57"/>
    <w:rsid w:val="00E90844"/>
    <w:rsid w:val="00E91AA1"/>
    <w:rsid w:val="00E92533"/>
    <w:rsid w:val="00E965F4"/>
    <w:rsid w:val="00E96850"/>
    <w:rsid w:val="00E968AA"/>
    <w:rsid w:val="00EA05CF"/>
    <w:rsid w:val="00EA2278"/>
    <w:rsid w:val="00EA2514"/>
    <w:rsid w:val="00EA3886"/>
    <w:rsid w:val="00EA3E4B"/>
    <w:rsid w:val="00EA5B69"/>
    <w:rsid w:val="00EA7163"/>
    <w:rsid w:val="00EB00CE"/>
    <w:rsid w:val="00EB02F5"/>
    <w:rsid w:val="00EB1E1D"/>
    <w:rsid w:val="00EB387A"/>
    <w:rsid w:val="00EB4544"/>
    <w:rsid w:val="00EB4865"/>
    <w:rsid w:val="00EB4D93"/>
    <w:rsid w:val="00EC00FB"/>
    <w:rsid w:val="00EC0A9C"/>
    <w:rsid w:val="00EC15F5"/>
    <w:rsid w:val="00EC2623"/>
    <w:rsid w:val="00EC35E6"/>
    <w:rsid w:val="00EC3CB8"/>
    <w:rsid w:val="00EC3D4B"/>
    <w:rsid w:val="00EC4C1C"/>
    <w:rsid w:val="00EC68DC"/>
    <w:rsid w:val="00EC743A"/>
    <w:rsid w:val="00ED19B0"/>
    <w:rsid w:val="00ED1FD2"/>
    <w:rsid w:val="00ED2BF6"/>
    <w:rsid w:val="00ED3AF7"/>
    <w:rsid w:val="00ED4E7E"/>
    <w:rsid w:val="00ED5AD9"/>
    <w:rsid w:val="00ED7D0A"/>
    <w:rsid w:val="00EE0D5D"/>
    <w:rsid w:val="00EE624A"/>
    <w:rsid w:val="00EF0998"/>
    <w:rsid w:val="00EF0D2D"/>
    <w:rsid w:val="00EF1819"/>
    <w:rsid w:val="00EF26D2"/>
    <w:rsid w:val="00EF30B2"/>
    <w:rsid w:val="00EF437B"/>
    <w:rsid w:val="00F00403"/>
    <w:rsid w:val="00F02423"/>
    <w:rsid w:val="00F03584"/>
    <w:rsid w:val="00F04C52"/>
    <w:rsid w:val="00F10E78"/>
    <w:rsid w:val="00F11F8C"/>
    <w:rsid w:val="00F127E3"/>
    <w:rsid w:val="00F12BF8"/>
    <w:rsid w:val="00F14417"/>
    <w:rsid w:val="00F14D98"/>
    <w:rsid w:val="00F21A60"/>
    <w:rsid w:val="00F221AB"/>
    <w:rsid w:val="00F22A10"/>
    <w:rsid w:val="00F24CBB"/>
    <w:rsid w:val="00F26180"/>
    <w:rsid w:val="00F2655C"/>
    <w:rsid w:val="00F27B67"/>
    <w:rsid w:val="00F3338D"/>
    <w:rsid w:val="00F34F80"/>
    <w:rsid w:val="00F40AFE"/>
    <w:rsid w:val="00F40DD7"/>
    <w:rsid w:val="00F41899"/>
    <w:rsid w:val="00F41B23"/>
    <w:rsid w:val="00F44769"/>
    <w:rsid w:val="00F44BA8"/>
    <w:rsid w:val="00F44FA5"/>
    <w:rsid w:val="00F45CCA"/>
    <w:rsid w:val="00F50E75"/>
    <w:rsid w:val="00F5540F"/>
    <w:rsid w:val="00F56357"/>
    <w:rsid w:val="00F577AF"/>
    <w:rsid w:val="00F60023"/>
    <w:rsid w:val="00F601A8"/>
    <w:rsid w:val="00F603F9"/>
    <w:rsid w:val="00F63E27"/>
    <w:rsid w:val="00F65893"/>
    <w:rsid w:val="00F65DA3"/>
    <w:rsid w:val="00F662F5"/>
    <w:rsid w:val="00F7241E"/>
    <w:rsid w:val="00F72434"/>
    <w:rsid w:val="00F7314D"/>
    <w:rsid w:val="00F73CDD"/>
    <w:rsid w:val="00F73EE1"/>
    <w:rsid w:val="00F75017"/>
    <w:rsid w:val="00F7529B"/>
    <w:rsid w:val="00F7536A"/>
    <w:rsid w:val="00F75BA5"/>
    <w:rsid w:val="00F773A5"/>
    <w:rsid w:val="00F77574"/>
    <w:rsid w:val="00F81140"/>
    <w:rsid w:val="00F832F5"/>
    <w:rsid w:val="00F85460"/>
    <w:rsid w:val="00F86C78"/>
    <w:rsid w:val="00F872A3"/>
    <w:rsid w:val="00F8748B"/>
    <w:rsid w:val="00F87E62"/>
    <w:rsid w:val="00F902B2"/>
    <w:rsid w:val="00F90885"/>
    <w:rsid w:val="00F913E4"/>
    <w:rsid w:val="00F92E85"/>
    <w:rsid w:val="00F92F28"/>
    <w:rsid w:val="00F94BA2"/>
    <w:rsid w:val="00F953CE"/>
    <w:rsid w:val="00F97DC2"/>
    <w:rsid w:val="00FA030F"/>
    <w:rsid w:val="00FA243D"/>
    <w:rsid w:val="00FA2714"/>
    <w:rsid w:val="00FA35A5"/>
    <w:rsid w:val="00FA3C80"/>
    <w:rsid w:val="00FB082A"/>
    <w:rsid w:val="00FB189D"/>
    <w:rsid w:val="00FB261D"/>
    <w:rsid w:val="00FB2D97"/>
    <w:rsid w:val="00FB4F74"/>
    <w:rsid w:val="00FB7AED"/>
    <w:rsid w:val="00FC0276"/>
    <w:rsid w:val="00FC0684"/>
    <w:rsid w:val="00FC147F"/>
    <w:rsid w:val="00FC2EB1"/>
    <w:rsid w:val="00FC4CBB"/>
    <w:rsid w:val="00FC6839"/>
    <w:rsid w:val="00FC72A1"/>
    <w:rsid w:val="00FD11AD"/>
    <w:rsid w:val="00FD1625"/>
    <w:rsid w:val="00FD21C0"/>
    <w:rsid w:val="00FD3A10"/>
    <w:rsid w:val="00FD6652"/>
    <w:rsid w:val="00FD6D28"/>
    <w:rsid w:val="00FE0F21"/>
    <w:rsid w:val="00FE126C"/>
    <w:rsid w:val="00FE7584"/>
    <w:rsid w:val="00FE7C22"/>
    <w:rsid w:val="00FF02D6"/>
    <w:rsid w:val="00FF0572"/>
    <w:rsid w:val="00FF12CF"/>
    <w:rsid w:val="00FF2735"/>
    <w:rsid w:val="00FF5C59"/>
    <w:rsid w:val="00FF6725"/>
    <w:rsid w:val="00FF6AA1"/>
    <w:rsid w:val="00FF7505"/>
    <w:rsid w:val="054668F5"/>
    <w:rsid w:val="73CC7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00F99ED8-05BE-E84B-983D-0DF08116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4FEE"/>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7"/>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5"/>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5"/>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5"/>
      </w:numPr>
      <w:spacing w:after="60"/>
      <w:outlineLvl w:val="4"/>
    </w:pPr>
    <w:rPr>
      <w:b/>
      <w:i/>
      <w:szCs w:val="22"/>
    </w:rPr>
  </w:style>
  <w:style w:type="paragraph" w:styleId="Heading6">
    <w:name w:val="heading 6"/>
    <w:basedOn w:val="Normal"/>
    <w:next w:val="Normal"/>
    <w:qFormat/>
    <w:pPr>
      <w:numPr>
        <w:ilvl w:val="5"/>
        <w:numId w:val="2"/>
      </w:numPr>
      <w:spacing w:before="240" w:after="60" w:line="300" w:lineRule="atLeast"/>
      <w:outlineLvl w:val="5"/>
    </w:pPr>
    <w:rPr>
      <w:b/>
      <w:bCs/>
      <w:szCs w:val="22"/>
      <w:lang w:val="en-GB"/>
    </w:rPr>
  </w:style>
  <w:style w:type="paragraph" w:styleId="Heading7">
    <w:name w:val="heading 7"/>
    <w:basedOn w:val="Normal"/>
    <w:next w:val="Normal"/>
    <w:qFormat/>
    <w:pPr>
      <w:numPr>
        <w:ilvl w:val="6"/>
        <w:numId w:val="2"/>
      </w:numPr>
      <w:spacing w:before="240" w:after="60" w:line="300" w:lineRule="atLeast"/>
      <w:outlineLvl w:val="6"/>
    </w:pPr>
    <w:rPr>
      <w:lang w:val="en-GB"/>
    </w:rPr>
  </w:style>
  <w:style w:type="paragraph" w:styleId="Heading8">
    <w:name w:val="heading 8"/>
    <w:basedOn w:val="Normal"/>
    <w:next w:val="Normal"/>
    <w:qFormat/>
    <w:pPr>
      <w:numPr>
        <w:ilvl w:val="7"/>
        <w:numId w:val="2"/>
      </w:numPr>
      <w:spacing w:before="240" w:after="60" w:line="300" w:lineRule="atLeast"/>
      <w:outlineLvl w:val="7"/>
    </w:pPr>
    <w:rPr>
      <w:i/>
      <w:iCs/>
      <w:lang w:val="en-GB"/>
    </w:rPr>
  </w:style>
  <w:style w:type="paragraph" w:styleId="Heading9">
    <w:name w:val="heading 9"/>
    <w:basedOn w:val="Normal"/>
    <w:next w:val="Normal"/>
    <w:qFormat/>
    <w:pPr>
      <w:numPr>
        <w:ilvl w:val="8"/>
        <w:numId w:val="2"/>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uiPriority w:val="99"/>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4"/>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4"/>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customStyle="1" w:styleId="UnresolvedMention2">
    <w:name w:val="Unresolved Mention2"/>
    <w:basedOn w:val="DefaultParagraphFont"/>
    <w:uiPriority w:val="99"/>
    <w:rsid w:val="004B2E18"/>
    <w:rPr>
      <w:color w:val="808080"/>
      <w:shd w:val="clear" w:color="auto" w:fill="E6E6E6"/>
    </w:rPr>
  </w:style>
  <w:style w:type="character" w:customStyle="1" w:styleId="apple-converted-space">
    <w:name w:val="apple-converted-space"/>
    <w:basedOn w:val="DefaultParagraphFont"/>
    <w:rsid w:val="000F6A4E"/>
  </w:style>
  <w:style w:type="character" w:styleId="UnresolvedMention">
    <w:name w:val="Unresolved Mention"/>
    <w:basedOn w:val="DefaultParagraphFont"/>
    <w:uiPriority w:val="99"/>
    <w:rsid w:val="00330C86"/>
    <w:rPr>
      <w:color w:val="605E5C"/>
      <w:shd w:val="clear" w:color="auto" w:fill="E1DFDD"/>
    </w:rPr>
  </w:style>
  <w:style w:type="paragraph" w:styleId="Quote">
    <w:name w:val="Quote"/>
    <w:basedOn w:val="Normal"/>
    <w:next w:val="Normal"/>
    <w:link w:val="QuoteChar"/>
    <w:uiPriority w:val="29"/>
    <w:qFormat/>
    <w:rsid w:val="007236BD"/>
    <w:pPr>
      <w:suppressAutoHyphens/>
      <w:autoSpaceDN w:val="0"/>
      <w:spacing w:before="200" w:after="160" w:line="256" w:lineRule="auto"/>
      <w:ind w:left="864" w:right="864"/>
      <w:jc w:val="center"/>
    </w:pPr>
    <w:rPr>
      <w:rFonts w:ascii="Calibri" w:eastAsia="Yu Mincho" w:hAnsi="Calibri"/>
      <w:i/>
      <w:iCs/>
      <w:color w:val="404040" w:themeColor="text1" w:themeTint="BF"/>
      <w:kern w:val="3"/>
      <w:szCs w:val="22"/>
      <w:lang w:eastAsia="ja-JP"/>
    </w:rPr>
  </w:style>
  <w:style w:type="character" w:customStyle="1" w:styleId="QuoteChar">
    <w:name w:val="Quote Char"/>
    <w:basedOn w:val="DefaultParagraphFont"/>
    <w:link w:val="Quote"/>
    <w:uiPriority w:val="29"/>
    <w:rsid w:val="007236BD"/>
    <w:rPr>
      <w:rFonts w:ascii="Calibri" w:eastAsia="Yu Mincho" w:hAnsi="Calibri"/>
      <w:i/>
      <w:iCs/>
      <w:color w:val="404040" w:themeColor="text1" w:themeTint="BF"/>
      <w:kern w:val="3"/>
      <w:sz w:val="22"/>
      <w:szCs w:val="22"/>
      <w:lang w:eastAsia="ja-JP"/>
    </w:rPr>
  </w:style>
  <w:style w:type="character" w:styleId="Mention">
    <w:name w:val="Mention"/>
    <w:basedOn w:val="DefaultParagraphFont"/>
    <w:uiPriority w:val="99"/>
    <w:unhideWhenUsed/>
    <w:rsid w:val="00470C1F"/>
    <w:rPr>
      <w:color w:val="2B579A"/>
      <w:shd w:val="clear" w:color="auto" w:fill="E1DFDD"/>
    </w:rPr>
  </w:style>
  <w:style w:type="character" w:styleId="SubtleEmphasis">
    <w:name w:val="Subtle Emphasis"/>
    <w:basedOn w:val="DefaultParagraphFont"/>
    <w:uiPriority w:val="19"/>
    <w:qFormat/>
    <w:rsid w:val="00853F2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35782">
      <w:bodyDiv w:val="1"/>
      <w:marLeft w:val="0"/>
      <w:marRight w:val="0"/>
      <w:marTop w:val="0"/>
      <w:marBottom w:val="0"/>
      <w:divBdr>
        <w:top w:val="none" w:sz="0" w:space="0" w:color="auto"/>
        <w:left w:val="none" w:sz="0" w:space="0" w:color="auto"/>
        <w:bottom w:val="none" w:sz="0" w:space="0" w:color="auto"/>
        <w:right w:val="none" w:sz="0" w:space="0" w:color="auto"/>
      </w:divBdr>
      <w:divsChild>
        <w:div w:id="606356218">
          <w:marLeft w:val="0"/>
          <w:marRight w:val="0"/>
          <w:marTop w:val="0"/>
          <w:marBottom w:val="0"/>
          <w:divBdr>
            <w:top w:val="none" w:sz="0" w:space="0" w:color="auto"/>
            <w:left w:val="none" w:sz="0" w:space="0" w:color="auto"/>
            <w:bottom w:val="none" w:sz="0" w:space="0" w:color="auto"/>
            <w:right w:val="none" w:sz="0" w:space="0" w:color="auto"/>
          </w:divBdr>
          <w:divsChild>
            <w:div w:id="1769425636">
              <w:marLeft w:val="0"/>
              <w:marRight w:val="0"/>
              <w:marTop w:val="0"/>
              <w:marBottom w:val="0"/>
              <w:divBdr>
                <w:top w:val="none" w:sz="0" w:space="0" w:color="auto"/>
                <w:left w:val="none" w:sz="0" w:space="0" w:color="auto"/>
                <w:bottom w:val="none" w:sz="0" w:space="0" w:color="auto"/>
                <w:right w:val="none" w:sz="0" w:space="0" w:color="auto"/>
              </w:divBdr>
              <w:divsChild>
                <w:div w:id="4674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80926300">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antarainitiative.org/membership/" TargetMode="External"/><Relationship Id="rId18" Type="http://schemas.microsoft.com/office/2018/08/relationships/commentsExtensible" Target="commentsExtensible.xml"/><Relationship Id="rId26" Type="http://schemas.openxmlformats.org/officeDocument/2006/relationships/hyperlink" Target="https://diacc.ca/2022/03/31/adequacy-of-identity-governance-transparency/" TargetMode="External"/><Relationship Id="rId3" Type="http://schemas.openxmlformats.org/officeDocument/2006/relationships/customXml" Target="../customXml/item3.xml"/><Relationship Id="rId21" Type="http://schemas.openxmlformats.org/officeDocument/2006/relationships/hyperlink" Target="https://datatracker.ietf.org/group/jose/about/"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kantarainitiative.org/" TargetMode="External"/><Relationship Id="rId17" Type="http://schemas.microsoft.com/office/2016/09/relationships/commentsIds" Target="commentsIds.xml"/><Relationship Id="rId25" Type="http://schemas.openxmlformats.org/officeDocument/2006/relationships/hyperlink" Target="http://org.com/privacy.html" TargetMode="External"/><Relationship Id="rId33"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datatracker.ietf.org/doc/rfc8446/"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mailto:Privacy@org.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www.walmart.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kantara.atlassian.net/wiki/spaces/WA/pages/2916489/Auxiliary+Reference+Documents?search_id=d979240f-f5c8-42e3-8c8c-5dbd2dd748d0"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ntarainitiative.org/groups/isi-work-group/" TargetMode="External"/><Relationship Id="rId22" Type="http://schemas.openxmlformats.org/officeDocument/2006/relationships/hyperlink" Target="https://certificate.transparency.dev/" TargetMode="External"/><Relationship Id="rId27" Type="http://schemas.openxmlformats.org/officeDocument/2006/relationships/header" Target="header1.xml"/><Relationship Id="rId30" Type="http://schemas.openxmlformats.org/officeDocument/2006/relationships/header" Target="header2.xml"/><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2165E2BA7999146A8881D3DE4B1D88A" ma:contentTypeVersion="7" ma:contentTypeDescription="Create a new document." ma:contentTypeScope="" ma:versionID="cabab1feaa1c771adcf86810baaea4cf">
  <xsd:schema xmlns:xsd="http://www.w3.org/2001/XMLSchema" xmlns:xs="http://www.w3.org/2001/XMLSchema" xmlns:p="http://schemas.microsoft.com/office/2006/metadata/properties" xmlns:ns2="889490a2-0d83-47c8-be0f-ef11d3f18f29" xmlns:ns3="05875b55-9864-4833-b720-0de1ea630f9c" targetNamespace="http://schemas.microsoft.com/office/2006/metadata/properties" ma:root="true" ma:fieldsID="6319e417b02f8f307637d00ed487cf8e" ns2:_="" ns3:_="">
    <xsd:import namespace="889490a2-0d83-47c8-be0f-ef11d3f18f29"/>
    <xsd:import namespace="05875b55-9864-4833-b720-0de1ea630f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490a2-0d83-47c8-be0f-ef11d3f18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75b55-9864-4833-b720-0de1ea630f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C5E60-F0D7-6A4C-8813-8AC586047F07}">
  <ds:schemaRefs>
    <ds:schemaRef ds:uri="http://schemas.openxmlformats.org/officeDocument/2006/bibliography"/>
  </ds:schemaRefs>
</ds:datastoreItem>
</file>

<file path=customXml/itemProps2.xml><?xml version="1.0" encoding="utf-8"?>
<ds:datastoreItem xmlns:ds="http://schemas.openxmlformats.org/officeDocument/2006/customXml" ds:itemID="{E566A58D-0789-4F46-B8D3-C46BF55B81D8}">
  <ds:schemaRefs>
    <ds:schemaRef ds:uri="http://schemas.microsoft.com/sharepoint/v3/contenttype/forms"/>
  </ds:schemaRefs>
</ds:datastoreItem>
</file>

<file path=customXml/itemProps3.xml><?xml version="1.0" encoding="utf-8"?>
<ds:datastoreItem xmlns:ds="http://schemas.openxmlformats.org/officeDocument/2006/customXml" ds:itemID="{3EE91BBA-9956-4EE1-89F9-DBA6FB59CC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CF7B9ED-98CD-4FB1-A851-FC1F68C45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490a2-0d83-47c8-be0f-ef11d3f18f29"/>
    <ds:schemaRef ds:uri="05875b55-9864-4833-b720-0de1ea630f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0</Pages>
  <Words>5157</Words>
  <Characters>29397</Characters>
  <Application>Microsoft Office Word</Application>
  <DocSecurity>0</DocSecurity>
  <Lines>244</Lines>
  <Paragraphs>68</Paragraphs>
  <ScaleCrop>false</ScaleCrop>
  <Manager>Consent &amp; Information Sharing Work Group</Manager>
  <Company>Kantara Initiative, Inc.</Company>
  <LinksUpToDate>false</LinksUpToDate>
  <CharactersWithSpaces>34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A Consent Receipt is record of authority granted by a Personally Identifiable Information (PII) Principal to a PII Controller for processing of the Principal’s PII. The record of consent is human-readable and can be represented as standard JSON. This specification defines the requirements for the creation of a consent record and the provision of a human-readable receipt. The standard includes requirements for links to existing privacy notices &amp; policies as well as a description of what information has been or will be collected, the purposes for that collection as well as relevant information about how that information will be used or disclosed. This specification is based on current privacy and data protection principles as set out in various data protection laws, regulations and international standards.</dc:description>
  <cp:lastModifiedBy>Mark Lizar</cp:lastModifiedBy>
  <cp:revision>4</cp:revision>
  <cp:lastPrinted>2017-11-17T19:01:00Z</cp:lastPrinted>
  <dcterms:created xsi:type="dcterms:W3CDTF">2023-09-04T13:57:00Z</dcterms:created>
  <dcterms:modified xsi:type="dcterms:W3CDTF">2023-09-04T14:18: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y fmtid="{D5CDD505-2E9C-101B-9397-08002B2CF9AE}" pid="10" name="ContentTypeId">
    <vt:lpwstr>0x01010032165E2BA7999146A8881D3DE4B1D88A</vt:lpwstr>
  </property>
</Properties>
</file>